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EE8E3" w14:textId="77777777" w:rsidR="00705BC9" w:rsidRDefault="003768A5" w:rsidP="003768A5">
      <w:pPr>
        <w:pStyle w:val="Avtalsinledning"/>
        <w:spacing w:before="0" w:after="0"/>
        <w:jc w:val="right"/>
        <w:rPr>
          <w:rFonts w:ascii="Calibri Light" w:hAnsi="Calibri Light" w:cs="Calibri Light"/>
          <w:sz w:val="24"/>
        </w:rPr>
      </w:pPr>
      <w:bookmarkStart w:id="0" w:name="bmEngInledning"/>
      <w:r>
        <w:rPr>
          <w:rFonts w:ascii="Calibri Light" w:hAnsi="Calibri Light" w:cs="Calibri Light"/>
          <w:sz w:val="24"/>
        </w:rPr>
        <w:t>Sutarties</w:t>
      </w:r>
      <w:r w:rsidR="00C02924">
        <w:rPr>
          <w:rFonts w:ascii="Calibri Light" w:hAnsi="Calibri Light" w:cs="Calibri Light"/>
          <w:sz w:val="24"/>
        </w:rPr>
        <w:t xml:space="preserve"> </w:t>
      </w:r>
    </w:p>
    <w:p w14:paraId="2BABD7F8" w14:textId="6CB0AAF2" w:rsidR="003768A5" w:rsidRDefault="00D774BE" w:rsidP="003768A5">
      <w:pPr>
        <w:pStyle w:val="Avtalsinledning"/>
        <w:spacing w:before="0" w:after="0"/>
        <w:jc w:val="right"/>
        <w:rPr>
          <w:rStyle w:val="FormatmallFormatmallAvtalsinledningVersaler10ptFetChar"/>
          <w:rFonts w:ascii="Calibri Light" w:hAnsi="Calibri Light" w:cs="Calibri Light"/>
          <w:sz w:val="24"/>
          <w:lang w:val="lt-LT"/>
        </w:rPr>
      </w:pPr>
      <w:r>
        <w:rPr>
          <w:rFonts w:ascii="Calibri Light" w:hAnsi="Calibri Light" w:cs="Calibri Light"/>
          <w:sz w:val="24"/>
        </w:rPr>
        <w:t>6</w:t>
      </w:r>
      <w:r w:rsidR="003768A5">
        <w:rPr>
          <w:rFonts w:ascii="Calibri Light" w:hAnsi="Calibri Light" w:cs="Calibri Light"/>
          <w:sz w:val="24"/>
        </w:rPr>
        <w:t xml:space="preserve"> </w:t>
      </w:r>
      <w:proofErr w:type="spellStart"/>
      <w:r w:rsidR="003768A5">
        <w:rPr>
          <w:rFonts w:ascii="Calibri Light" w:hAnsi="Calibri Light" w:cs="Calibri Light"/>
          <w:sz w:val="24"/>
        </w:rPr>
        <w:t>priedas</w:t>
      </w:r>
      <w:proofErr w:type="spellEnd"/>
    </w:p>
    <w:p w14:paraId="628EE211" w14:textId="77777777" w:rsidR="003768A5" w:rsidRDefault="003768A5" w:rsidP="0099582D">
      <w:pPr>
        <w:pStyle w:val="Avtalsinledning"/>
        <w:spacing w:before="0" w:after="0"/>
        <w:jc w:val="center"/>
        <w:rPr>
          <w:rStyle w:val="FormatmallFormatmallAvtalsinledningVersaler10ptFetChar"/>
          <w:rFonts w:ascii="Calibri Light" w:hAnsi="Calibri Light" w:cs="Calibri Light"/>
          <w:sz w:val="24"/>
          <w:lang w:val="lt-LT"/>
        </w:rPr>
      </w:pPr>
    </w:p>
    <w:p w14:paraId="6A33FAEF" w14:textId="642A2E9E" w:rsidR="00151230" w:rsidRPr="00406737" w:rsidRDefault="007E1E58" w:rsidP="0099582D">
      <w:pPr>
        <w:pStyle w:val="Avtalsinledning"/>
        <w:spacing w:before="0" w:after="0"/>
        <w:jc w:val="center"/>
        <w:rPr>
          <w:rStyle w:val="FormatmallFormatmallAvtalsinledningVersaler10ptFetChar"/>
          <w:rFonts w:ascii="Calibri Light" w:hAnsi="Calibri Light" w:cs="Calibri Light"/>
          <w:sz w:val="24"/>
          <w:lang w:val="lt-LT"/>
        </w:rPr>
      </w:pPr>
      <w:r w:rsidRPr="00406737">
        <w:rPr>
          <w:rStyle w:val="FormatmallFormatmallAvtalsinledningVersaler10ptFetChar"/>
          <w:rFonts w:ascii="Calibri Light" w:hAnsi="Calibri Light" w:cs="Calibri Light"/>
          <w:sz w:val="24"/>
          <w:lang w:val="lt-LT"/>
        </w:rPr>
        <w:t>DUOMENŲ TVARKYM</w:t>
      </w:r>
      <w:r w:rsidR="007D20E9">
        <w:rPr>
          <w:rStyle w:val="FormatmallFormatmallAvtalsinledningVersaler10ptFetChar"/>
          <w:rFonts w:ascii="Calibri Light" w:hAnsi="Calibri Light" w:cs="Calibri Light"/>
          <w:sz w:val="24"/>
          <w:lang w:val="lt-LT"/>
        </w:rPr>
        <w:t>o</w:t>
      </w:r>
      <w:r w:rsidR="007D20E9" w:rsidRPr="00FB6A3F">
        <w:rPr>
          <w:rStyle w:val="FormatmallFormatmallAvtalsinledningVersaler10ptFetChar"/>
          <w:rFonts w:ascii="Calibri Light" w:hAnsi="Calibri Light" w:cs="Calibri Light"/>
          <w:sz w:val="24"/>
          <w:lang w:val="lt-LT"/>
        </w:rPr>
        <w:t xml:space="preserve"> </w:t>
      </w:r>
      <w:r w:rsidR="00705BC9" w:rsidRPr="00FB6A3F">
        <w:rPr>
          <w:rStyle w:val="FormatmallFormatmallAvtalsinledningVersaler10ptFetChar"/>
          <w:rFonts w:ascii="Calibri Light" w:hAnsi="Calibri Light" w:cs="Calibri Light"/>
          <w:sz w:val="24"/>
          <w:lang w:val="lt-LT"/>
        </w:rPr>
        <w:t>S</w:t>
      </w:r>
      <w:r w:rsidR="00FB6A3F" w:rsidRPr="00FB6A3F">
        <w:rPr>
          <w:rStyle w:val="FormatmallFormatmallAvtalsinledningVersaler10ptFetChar"/>
          <w:rFonts w:ascii="Calibri Light" w:hAnsi="Calibri Light" w:cs="Calibri Light"/>
          <w:sz w:val="24"/>
          <w:lang w:val="lt-LT"/>
        </w:rPr>
        <w:t>ĄLYGOS</w:t>
      </w:r>
    </w:p>
    <w:p w14:paraId="197CC950" w14:textId="77777777" w:rsidR="001816CB" w:rsidRPr="00406737" w:rsidRDefault="001816CB" w:rsidP="001816CB">
      <w:pPr>
        <w:pStyle w:val="NormalIndent"/>
        <w:rPr>
          <w:rFonts w:ascii="Calibri Light" w:hAnsi="Calibri Light" w:cs="Calibri Light"/>
          <w:sz w:val="24"/>
          <w:szCs w:val="24"/>
          <w:lang w:val="lt-LT"/>
        </w:rPr>
      </w:pPr>
    </w:p>
    <w:p w14:paraId="6343B623" w14:textId="6F1CD581" w:rsidR="007F0D97" w:rsidRPr="00406737" w:rsidRDefault="0089298C" w:rsidP="002553F2">
      <w:pPr>
        <w:spacing w:after="0" w:line="240" w:lineRule="auto"/>
        <w:ind w:left="360"/>
        <w:rPr>
          <w:rFonts w:ascii="Calibri Light" w:hAnsi="Calibri Light" w:cs="Calibri Light"/>
          <w:sz w:val="24"/>
          <w:szCs w:val="24"/>
        </w:rPr>
      </w:pPr>
      <w:r w:rsidRPr="00FB6A3F">
        <w:rPr>
          <w:rFonts w:ascii="Calibri Light" w:hAnsi="Calibri Light" w:cs="Calibri Light"/>
          <w:sz w:val="24"/>
          <w:szCs w:val="24"/>
        </w:rPr>
        <w:t>Užsakovas</w:t>
      </w:r>
      <w:r w:rsidR="008F06C4" w:rsidRPr="00FB6A3F">
        <w:rPr>
          <w:rFonts w:ascii="Calibri Light" w:hAnsi="Calibri Light" w:cs="Calibri Light"/>
          <w:sz w:val="24"/>
          <w:szCs w:val="24"/>
        </w:rPr>
        <w:t xml:space="preserve"> ir </w:t>
      </w:r>
      <w:r w:rsidRPr="00FB6A3F">
        <w:rPr>
          <w:rFonts w:ascii="Calibri Light" w:hAnsi="Calibri Light" w:cs="Calibri Light"/>
          <w:sz w:val="24"/>
          <w:szCs w:val="24"/>
        </w:rPr>
        <w:t>Rangovas</w:t>
      </w:r>
      <w:r w:rsidR="008F06C4" w:rsidRPr="00FB6A3F">
        <w:rPr>
          <w:rFonts w:ascii="Calibri Light" w:hAnsi="Calibri Light" w:cs="Calibri Light"/>
          <w:sz w:val="24"/>
          <w:szCs w:val="24"/>
        </w:rPr>
        <w:t xml:space="preserve"> </w:t>
      </w:r>
      <w:r w:rsidR="00FB5F76" w:rsidRPr="00FB6A3F">
        <w:rPr>
          <w:rFonts w:ascii="Calibri Light" w:hAnsi="Calibri Light" w:cs="Calibri Light"/>
          <w:sz w:val="24"/>
          <w:szCs w:val="24"/>
        </w:rPr>
        <w:t>atsižvelgdam</w:t>
      </w:r>
      <w:r w:rsidR="00B565AF" w:rsidRPr="00FB6A3F">
        <w:rPr>
          <w:rFonts w:ascii="Calibri Light" w:hAnsi="Calibri Light" w:cs="Calibri Light"/>
          <w:sz w:val="24"/>
          <w:szCs w:val="24"/>
        </w:rPr>
        <w:t>i</w:t>
      </w:r>
      <w:r w:rsidR="00FB5F76" w:rsidRPr="00FB6A3F">
        <w:rPr>
          <w:rFonts w:ascii="Calibri Light" w:hAnsi="Calibri Light" w:cs="Calibri Light"/>
          <w:sz w:val="24"/>
          <w:szCs w:val="24"/>
        </w:rPr>
        <w:t xml:space="preserve"> </w:t>
      </w:r>
      <w:r w:rsidR="00FB5F76" w:rsidRPr="00406737">
        <w:rPr>
          <w:rFonts w:ascii="Calibri Light" w:hAnsi="Calibri Light" w:cs="Calibri Light"/>
          <w:sz w:val="24"/>
          <w:szCs w:val="24"/>
        </w:rPr>
        <w:t>į tai, kad</w:t>
      </w:r>
      <w:r w:rsidR="00C02924">
        <w:rPr>
          <w:rFonts w:ascii="Calibri Light" w:hAnsi="Calibri Light" w:cs="Calibri Light"/>
          <w:sz w:val="24"/>
          <w:szCs w:val="24"/>
        </w:rPr>
        <w:t>:</w:t>
      </w:r>
    </w:p>
    <w:p w14:paraId="37AF3FC5" w14:textId="77777777" w:rsidR="007F0D97" w:rsidRPr="00406737" w:rsidRDefault="0074352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2018 m. gegužės 25 d. Europos duomenų apsaugos direktyva (Direktyva 95/46/EB) yra </w:t>
      </w:r>
      <w:r w:rsidR="0098340D" w:rsidRPr="00406737">
        <w:rPr>
          <w:rFonts w:ascii="Calibri Light" w:hAnsi="Calibri Light" w:cs="Calibri Light"/>
          <w:sz w:val="24"/>
          <w:szCs w:val="24"/>
        </w:rPr>
        <w:t>pakeista</w:t>
      </w:r>
      <w:r w:rsidRPr="00406737">
        <w:rPr>
          <w:rFonts w:ascii="Calibri Light" w:hAnsi="Calibri Light" w:cs="Calibri Light"/>
          <w:sz w:val="24"/>
          <w:szCs w:val="24"/>
        </w:rPr>
        <w:t xml:space="preserve"> tiesiogiai taikomu Bendruoju duomenų apsaugos reglamentu (ES) 2016/679 (</w:t>
      </w:r>
      <w:r w:rsidR="00A46EC9" w:rsidRPr="00406737">
        <w:rPr>
          <w:rFonts w:ascii="Calibri Light" w:hAnsi="Calibri Light" w:cs="Calibri Light"/>
          <w:sz w:val="24"/>
          <w:szCs w:val="24"/>
        </w:rPr>
        <w:t>„</w:t>
      </w:r>
      <w:r w:rsidRPr="00406737">
        <w:rPr>
          <w:rFonts w:ascii="Calibri Light" w:hAnsi="Calibri Light" w:cs="Calibri Light"/>
          <w:b/>
          <w:sz w:val="24"/>
          <w:szCs w:val="24"/>
        </w:rPr>
        <w:t>Reglamentas</w:t>
      </w:r>
      <w:r w:rsidR="00A46EC9" w:rsidRPr="00406737">
        <w:rPr>
          <w:rFonts w:ascii="Calibri Light" w:hAnsi="Calibri Light" w:cs="Calibri Light"/>
          <w:b/>
          <w:sz w:val="24"/>
          <w:szCs w:val="24"/>
        </w:rPr>
        <w:t>“</w:t>
      </w:r>
      <w:r w:rsidRPr="00406737">
        <w:rPr>
          <w:rFonts w:ascii="Calibri Light" w:hAnsi="Calibri Light" w:cs="Calibri Light"/>
          <w:sz w:val="24"/>
          <w:szCs w:val="24"/>
        </w:rPr>
        <w:t>),</w:t>
      </w:r>
    </w:p>
    <w:p w14:paraId="592E4759" w14:textId="18903E74" w:rsidR="007F0D97" w:rsidRPr="00406737" w:rsidRDefault="00EA28DD"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Reglamentas reikalauja, kad</w:t>
      </w:r>
      <w:r w:rsidR="00C31715" w:rsidRPr="00406737">
        <w:rPr>
          <w:rFonts w:ascii="Calibri Light" w:hAnsi="Calibri Light" w:cs="Calibri Light"/>
          <w:sz w:val="24"/>
          <w:szCs w:val="24"/>
        </w:rPr>
        <w:t xml:space="preserve"> duomenų valdytojas pasitelktų tik tuos duomenų tvarkytojus, kurie pakankamai užtikrina, kad tinkamos techninės ir organizacinės priemonės bus įgyvendintos tokiu būdu, kad duomenų tvarkymas atitiktų Reglamento reikalavimus ir būtų užtikrinta duomenų subjekto teisių apsauga</w:t>
      </w:r>
      <w:r w:rsidR="007F0D97" w:rsidRPr="00406737">
        <w:rPr>
          <w:rFonts w:ascii="Calibri Light" w:hAnsi="Calibri Light" w:cs="Calibri Light"/>
          <w:sz w:val="24"/>
          <w:szCs w:val="24"/>
        </w:rPr>
        <w:t>,</w:t>
      </w:r>
    </w:p>
    <w:p w14:paraId="5F7418EA" w14:textId="425EE9CC" w:rsidR="00EA28DD" w:rsidRPr="00406737" w:rsidRDefault="007F0D9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Reglamentas taip pat reikalauja, kad </w:t>
      </w:r>
      <w:r w:rsidR="0089298C">
        <w:rPr>
          <w:rFonts w:ascii="Calibri Light" w:hAnsi="Calibri Light" w:cs="Calibri Light"/>
          <w:sz w:val="24"/>
          <w:szCs w:val="24"/>
        </w:rPr>
        <w:t>Rangovo</w:t>
      </w:r>
      <w:r w:rsidR="00EA28DD" w:rsidRPr="00406737">
        <w:rPr>
          <w:rFonts w:ascii="Calibri Light" w:hAnsi="Calibri Light" w:cs="Calibri Light"/>
          <w:sz w:val="24"/>
          <w:szCs w:val="24"/>
        </w:rPr>
        <w:t xml:space="preserve"> atliekamas duomenų tvarkymas būtų reglamentuojamas sutartimi, kurioje </w:t>
      </w:r>
      <w:r w:rsidR="00C531E2" w:rsidRPr="00406737">
        <w:rPr>
          <w:rFonts w:ascii="Calibri Light" w:hAnsi="Calibri Light" w:cs="Calibri Light"/>
          <w:sz w:val="24"/>
          <w:szCs w:val="24"/>
        </w:rPr>
        <w:t xml:space="preserve">būtų </w:t>
      </w:r>
      <w:r w:rsidR="00740BC5" w:rsidRPr="00406737">
        <w:rPr>
          <w:rFonts w:ascii="Calibri Light" w:hAnsi="Calibri Light" w:cs="Calibri Light"/>
          <w:sz w:val="24"/>
          <w:szCs w:val="24"/>
        </w:rPr>
        <w:t xml:space="preserve">Reglamente aprašyti </w:t>
      </w:r>
      <w:r w:rsidR="00C531E2" w:rsidRPr="00406737">
        <w:rPr>
          <w:rFonts w:ascii="Calibri Light" w:hAnsi="Calibri Light" w:cs="Calibri Light"/>
          <w:sz w:val="24"/>
          <w:szCs w:val="24"/>
        </w:rPr>
        <w:t xml:space="preserve">privalomi įpareigojimai </w:t>
      </w:r>
      <w:r w:rsidR="0089298C">
        <w:rPr>
          <w:rFonts w:ascii="Calibri Light" w:hAnsi="Calibri Light" w:cs="Calibri Light"/>
          <w:sz w:val="24"/>
          <w:szCs w:val="24"/>
        </w:rPr>
        <w:t>Rangovui</w:t>
      </w:r>
      <w:r w:rsidR="00C531E2" w:rsidRPr="00406737">
        <w:rPr>
          <w:rFonts w:ascii="Calibri Light" w:hAnsi="Calibri Light" w:cs="Calibri Light"/>
          <w:sz w:val="24"/>
          <w:szCs w:val="24"/>
        </w:rPr>
        <w:t>,</w:t>
      </w:r>
    </w:p>
    <w:p w14:paraId="03ECC551" w14:textId="6496B5D0" w:rsidR="00743527" w:rsidRPr="00406737" w:rsidRDefault="0089298C" w:rsidP="002553F2">
      <w:pPr>
        <w:numPr>
          <w:ilvl w:val="0"/>
          <w:numId w:val="7"/>
        </w:numPr>
        <w:spacing w:after="0" w:line="240" w:lineRule="auto"/>
        <w:jc w:val="both"/>
        <w:rPr>
          <w:rFonts w:ascii="Calibri Light" w:hAnsi="Calibri Light" w:cs="Calibri Light"/>
          <w:sz w:val="24"/>
          <w:szCs w:val="24"/>
        </w:rPr>
      </w:pPr>
      <w:r>
        <w:rPr>
          <w:rFonts w:ascii="Calibri Light" w:hAnsi="Calibri Light" w:cs="Calibri Light"/>
          <w:sz w:val="24"/>
          <w:szCs w:val="24"/>
        </w:rPr>
        <w:t>Užsakovas</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yra pasitelk</w:t>
      </w:r>
      <w:r w:rsidR="00C97863" w:rsidRPr="00406737">
        <w:rPr>
          <w:rFonts w:ascii="Calibri Light" w:hAnsi="Calibri Light" w:cs="Calibri Light"/>
          <w:sz w:val="24"/>
          <w:szCs w:val="24"/>
        </w:rPr>
        <w:t>ęs</w:t>
      </w:r>
      <w:r w:rsidR="00CD2B65" w:rsidRPr="00406737">
        <w:rPr>
          <w:rFonts w:ascii="Calibri Light" w:hAnsi="Calibri Light" w:cs="Calibri Light"/>
          <w:sz w:val="24"/>
          <w:szCs w:val="24"/>
        </w:rPr>
        <w:t xml:space="preserve"> </w:t>
      </w:r>
      <w:r>
        <w:rPr>
          <w:rFonts w:ascii="Calibri Light" w:hAnsi="Calibri Light" w:cs="Calibri Light"/>
          <w:sz w:val="24"/>
          <w:szCs w:val="24"/>
        </w:rPr>
        <w:t>Rangovą</w:t>
      </w:r>
      <w:r w:rsidR="00CD2B65" w:rsidRPr="00406737">
        <w:rPr>
          <w:rFonts w:ascii="Calibri Light" w:hAnsi="Calibri Light" w:cs="Calibri Light"/>
          <w:sz w:val="24"/>
          <w:szCs w:val="24"/>
        </w:rPr>
        <w:t xml:space="preserve"> </w:t>
      </w:r>
      <w:r w:rsidR="000A0237" w:rsidRPr="00406737">
        <w:rPr>
          <w:rFonts w:ascii="Calibri Light" w:hAnsi="Calibri Light" w:cs="Calibri Light"/>
          <w:sz w:val="24"/>
          <w:szCs w:val="24"/>
        </w:rPr>
        <w:t xml:space="preserve">pagal </w:t>
      </w:r>
      <w:r w:rsidR="00C02924">
        <w:rPr>
          <w:rFonts w:ascii="Calibri Light" w:hAnsi="Calibri Light" w:cs="Calibri Light"/>
          <w:sz w:val="24"/>
          <w:szCs w:val="24"/>
        </w:rPr>
        <w:t>S</w:t>
      </w:r>
      <w:r w:rsidR="00EF1555" w:rsidRPr="00406737">
        <w:rPr>
          <w:rFonts w:ascii="Calibri Light" w:hAnsi="Calibri Light" w:cs="Calibri Light"/>
          <w:sz w:val="24"/>
          <w:szCs w:val="24"/>
        </w:rPr>
        <w:t xml:space="preserve">utartį </w:t>
      </w:r>
      <w:r w:rsidR="00CD2B65" w:rsidRPr="00406737">
        <w:rPr>
          <w:rFonts w:ascii="Calibri Light" w:hAnsi="Calibri Light" w:cs="Calibri Light"/>
          <w:sz w:val="24"/>
          <w:szCs w:val="24"/>
        </w:rPr>
        <w:t xml:space="preserve">tam tikroms duomenų tvarkymo veikloms atlikti </w:t>
      </w:r>
      <w:r>
        <w:rPr>
          <w:rFonts w:ascii="Calibri Light" w:hAnsi="Calibri Light" w:cs="Calibri Light"/>
          <w:sz w:val="24"/>
          <w:szCs w:val="24"/>
        </w:rPr>
        <w:t>Užsakovo</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 xml:space="preserve">vardu </w:t>
      </w:r>
      <w:r w:rsidR="000A0237" w:rsidRPr="00406737">
        <w:rPr>
          <w:rFonts w:ascii="Calibri Light" w:hAnsi="Calibri Light" w:cs="Calibri Light"/>
          <w:sz w:val="24"/>
          <w:szCs w:val="24"/>
        </w:rPr>
        <w:t xml:space="preserve">ir </w:t>
      </w:r>
      <w:r w:rsidR="003E513F" w:rsidRPr="00406737">
        <w:rPr>
          <w:rFonts w:ascii="Calibri Light" w:hAnsi="Calibri Light" w:cs="Calibri Light"/>
          <w:sz w:val="24"/>
          <w:szCs w:val="24"/>
        </w:rPr>
        <w:t xml:space="preserve">pagal </w:t>
      </w:r>
      <w:r>
        <w:rPr>
          <w:rFonts w:ascii="Calibri Light" w:hAnsi="Calibri Light" w:cs="Calibri Light"/>
          <w:sz w:val="24"/>
          <w:szCs w:val="24"/>
        </w:rPr>
        <w:t>Užsakovo</w:t>
      </w:r>
      <w:r w:rsidR="00ED46ED" w:rsidRPr="00406737">
        <w:rPr>
          <w:rFonts w:ascii="Calibri Light" w:hAnsi="Calibri Light" w:cs="Calibri Light"/>
          <w:sz w:val="24"/>
          <w:szCs w:val="24"/>
        </w:rPr>
        <w:t xml:space="preserve"> </w:t>
      </w:r>
      <w:r w:rsidR="000A0237" w:rsidRPr="00406737">
        <w:rPr>
          <w:rFonts w:ascii="Calibri Light" w:hAnsi="Calibri Light" w:cs="Calibri Light"/>
          <w:sz w:val="24"/>
          <w:szCs w:val="24"/>
        </w:rPr>
        <w:t>nurodym</w:t>
      </w:r>
      <w:r w:rsidR="003E513F" w:rsidRPr="00406737">
        <w:rPr>
          <w:rFonts w:ascii="Calibri Light" w:hAnsi="Calibri Light" w:cs="Calibri Light"/>
          <w:sz w:val="24"/>
          <w:szCs w:val="24"/>
        </w:rPr>
        <w:t>us</w:t>
      </w:r>
      <w:r w:rsidR="00C31715" w:rsidRPr="00406737">
        <w:rPr>
          <w:rFonts w:ascii="Calibri Light" w:hAnsi="Calibri Light" w:cs="Calibri Light"/>
          <w:sz w:val="24"/>
          <w:szCs w:val="24"/>
        </w:rPr>
        <w:t>,</w:t>
      </w:r>
    </w:p>
    <w:p w14:paraId="2D5A7504" w14:textId="712A0CAA" w:rsidR="00740BC5" w:rsidRPr="00406737" w:rsidRDefault="00705BC9" w:rsidP="00183DEF">
      <w:pPr>
        <w:spacing w:after="120" w:line="240" w:lineRule="auto"/>
        <w:jc w:val="both"/>
        <w:rPr>
          <w:rFonts w:ascii="Calibri Light" w:hAnsi="Calibri Light" w:cs="Calibri Light"/>
          <w:sz w:val="24"/>
          <w:szCs w:val="24"/>
        </w:rPr>
      </w:pPr>
      <w:r w:rsidRPr="007733DD">
        <w:rPr>
          <w:rFonts w:ascii="Calibri Light" w:hAnsi="Calibri Light" w:cs="Calibri Light"/>
          <w:sz w:val="24"/>
          <w:szCs w:val="24"/>
        </w:rPr>
        <w:t xml:space="preserve">ir </w:t>
      </w:r>
      <w:r w:rsidR="00740BC5" w:rsidRPr="007733DD">
        <w:rPr>
          <w:rFonts w:ascii="Calibri Light" w:hAnsi="Calibri Light" w:cs="Calibri Light"/>
          <w:sz w:val="24"/>
          <w:szCs w:val="24"/>
        </w:rPr>
        <w:t>siekdam</w:t>
      </w:r>
      <w:r w:rsidRPr="007733DD">
        <w:rPr>
          <w:rFonts w:ascii="Calibri Light" w:hAnsi="Calibri Light" w:cs="Calibri Light"/>
          <w:sz w:val="24"/>
          <w:szCs w:val="24"/>
        </w:rPr>
        <w:t>i</w:t>
      </w:r>
      <w:r w:rsidR="00740BC5" w:rsidRPr="007733DD">
        <w:rPr>
          <w:rFonts w:ascii="Calibri Light" w:hAnsi="Calibri Light" w:cs="Calibri Light"/>
          <w:sz w:val="24"/>
          <w:szCs w:val="24"/>
        </w:rPr>
        <w:t xml:space="preserve"> </w:t>
      </w:r>
      <w:r w:rsidR="00740BC5" w:rsidRPr="00406737">
        <w:rPr>
          <w:rFonts w:ascii="Calibri Light" w:hAnsi="Calibri Light" w:cs="Calibri Light"/>
          <w:sz w:val="24"/>
          <w:szCs w:val="24"/>
        </w:rPr>
        <w:t>tinkamai įgyvendinti Reglamento reikalavimus</w:t>
      </w:r>
      <w:r w:rsidR="00B97878">
        <w:rPr>
          <w:rFonts w:ascii="Calibri Light" w:hAnsi="Calibri Light" w:cs="Calibri Light"/>
          <w:sz w:val="24"/>
          <w:szCs w:val="24"/>
        </w:rPr>
        <w:t xml:space="preserve"> </w:t>
      </w:r>
      <w:r w:rsidRPr="007733DD">
        <w:rPr>
          <w:rFonts w:ascii="Calibri Light" w:hAnsi="Calibri Light" w:cs="Calibri Light"/>
          <w:sz w:val="24"/>
          <w:szCs w:val="24"/>
        </w:rPr>
        <w:t xml:space="preserve">Rangovas ir Užsakovas </w:t>
      </w:r>
      <w:r w:rsidR="00183DEF">
        <w:rPr>
          <w:rFonts w:ascii="Calibri Light" w:hAnsi="Calibri Light" w:cs="Calibri Light"/>
          <w:sz w:val="24"/>
          <w:szCs w:val="24"/>
        </w:rPr>
        <w:t>(</w:t>
      </w:r>
      <w:r w:rsidR="00183DEF" w:rsidRPr="00E83CEF">
        <w:rPr>
          <w:rFonts w:ascii="Calibri Light" w:hAnsi="Calibri Light" w:cs="Calibri Light"/>
          <w:sz w:val="24"/>
          <w:szCs w:val="24"/>
        </w:rPr>
        <w:t xml:space="preserve">toliau kartu vadinami </w:t>
      </w:r>
      <w:r w:rsidR="00183DEF" w:rsidRPr="00E83CEF">
        <w:rPr>
          <w:rFonts w:ascii="Calibri Light" w:hAnsi="Calibri Light" w:cs="Calibri Light"/>
          <w:b/>
          <w:sz w:val="24"/>
          <w:szCs w:val="24"/>
        </w:rPr>
        <w:t xml:space="preserve">Šalimis, </w:t>
      </w:r>
      <w:r w:rsidR="00183DEF" w:rsidRPr="00E83CEF">
        <w:rPr>
          <w:rFonts w:ascii="Calibri Light" w:hAnsi="Calibri Light" w:cs="Calibri Light"/>
          <w:sz w:val="24"/>
          <w:szCs w:val="24"/>
        </w:rPr>
        <w:t xml:space="preserve">o kiekviena atskirai </w:t>
      </w:r>
      <w:r w:rsidR="00183DEF" w:rsidRPr="00E83CEF">
        <w:rPr>
          <w:rFonts w:ascii="Calibri Light" w:hAnsi="Calibri Light" w:cs="Calibri Light"/>
          <w:b/>
          <w:sz w:val="24"/>
          <w:szCs w:val="24"/>
        </w:rPr>
        <w:t>– Šalimi</w:t>
      </w:r>
      <w:r w:rsidR="00183DEF">
        <w:rPr>
          <w:rFonts w:ascii="Calibri Light" w:hAnsi="Calibri Light" w:cs="Calibri Light"/>
          <w:sz w:val="24"/>
          <w:szCs w:val="24"/>
        </w:rPr>
        <w:t xml:space="preserve">) </w:t>
      </w:r>
      <w:r w:rsidR="00B97878">
        <w:rPr>
          <w:rFonts w:ascii="Calibri Light" w:hAnsi="Calibri Light" w:cs="Calibri Light"/>
          <w:sz w:val="24"/>
          <w:szCs w:val="24"/>
        </w:rPr>
        <w:t>sutinka su šiomis</w:t>
      </w:r>
      <w:r w:rsidR="00740BC5" w:rsidRPr="00406737">
        <w:rPr>
          <w:rFonts w:ascii="Calibri Light" w:hAnsi="Calibri Light" w:cs="Calibri Light"/>
          <w:sz w:val="24"/>
          <w:szCs w:val="24"/>
        </w:rPr>
        <w:t xml:space="preserve"> Duomenų tvarkymo </w:t>
      </w:r>
      <w:r w:rsidR="00B97878">
        <w:rPr>
          <w:rFonts w:ascii="Calibri Light" w:hAnsi="Calibri Light" w:cs="Calibri Light"/>
          <w:sz w:val="24"/>
          <w:szCs w:val="24"/>
        </w:rPr>
        <w:t>sąlygomis</w:t>
      </w:r>
      <w:r w:rsidR="00B97878" w:rsidRPr="00406737">
        <w:rPr>
          <w:rFonts w:ascii="Calibri Light" w:hAnsi="Calibri Light" w:cs="Calibri Light"/>
          <w:sz w:val="24"/>
          <w:szCs w:val="24"/>
        </w:rPr>
        <w:t xml:space="preserve"> </w:t>
      </w:r>
      <w:r w:rsidR="00354FF0" w:rsidRPr="00406737">
        <w:rPr>
          <w:rFonts w:ascii="Calibri Light" w:hAnsi="Calibri Light" w:cs="Calibri Light"/>
          <w:sz w:val="24"/>
          <w:szCs w:val="24"/>
        </w:rPr>
        <w:t>(</w:t>
      </w:r>
      <w:r w:rsidR="00B565AF">
        <w:rPr>
          <w:rFonts w:ascii="Calibri Light" w:hAnsi="Calibri Light" w:cs="Calibri Light"/>
          <w:sz w:val="24"/>
          <w:szCs w:val="24"/>
        </w:rPr>
        <w:t xml:space="preserve">toliau - </w:t>
      </w:r>
      <w:r w:rsidR="00B97878">
        <w:rPr>
          <w:rFonts w:ascii="Calibri Light" w:hAnsi="Calibri Light" w:cs="Calibri Light"/>
          <w:b/>
          <w:sz w:val="24"/>
          <w:szCs w:val="24"/>
        </w:rPr>
        <w:t>sąlygos</w:t>
      </w:r>
      <w:r w:rsidR="00354FF0" w:rsidRPr="00406737">
        <w:rPr>
          <w:rFonts w:ascii="Calibri Light" w:hAnsi="Calibri Light" w:cs="Calibri Light"/>
          <w:sz w:val="24"/>
          <w:szCs w:val="24"/>
        </w:rPr>
        <w:t>)</w:t>
      </w:r>
      <w:r w:rsidR="00740BC5" w:rsidRPr="00406737">
        <w:rPr>
          <w:rFonts w:ascii="Calibri Light" w:hAnsi="Calibri Light" w:cs="Calibri Light"/>
          <w:sz w:val="24"/>
          <w:szCs w:val="24"/>
        </w:rPr>
        <w:t>:</w:t>
      </w:r>
    </w:p>
    <w:bookmarkEnd w:id="0"/>
    <w:p w14:paraId="0247E3F6" w14:textId="77777777" w:rsidR="00F80B04" w:rsidRPr="00406737" w:rsidRDefault="00F80B04" w:rsidP="002553F2">
      <w:pPr>
        <w:spacing w:after="0" w:line="240" w:lineRule="auto"/>
        <w:rPr>
          <w:rFonts w:ascii="Calibri Light" w:hAnsi="Calibri Light" w:cs="Calibri Light"/>
          <w:sz w:val="24"/>
          <w:szCs w:val="24"/>
        </w:rPr>
      </w:pPr>
    </w:p>
    <w:p w14:paraId="1B010F1D" w14:textId="10D956E3" w:rsidR="000C3AF4" w:rsidRPr="00406737" w:rsidRDefault="00E73CEC"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ĮPAREIGOJIMŲ </w:t>
      </w:r>
      <w:r w:rsidR="0089298C">
        <w:rPr>
          <w:rFonts w:ascii="Calibri Light" w:hAnsi="Calibri Light" w:cs="Calibri Light"/>
          <w:sz w:val="24"/>
          <w:lang w:val="lt-LT"/>
        </w:rPr>
        <w:t>RANGOVUI</w:t>
      </w:r>
      <w:r w:rsidRPr="00406737">
        <w:rPr>
          <w:rFonts w:ascii="Calibri Light" w:hAnsi="Calibri Light" w:cs="Calibri Light"/>
          <w:sz w:val="24"/>
          <w:lang w:val="lt-LT"/>
        </w:rPr>
        <w:t xml:space="preserve"> APIMTIS</w:t>
      </w:r>
    </w:p>
    <w:p w14:paraId="12AD8E9A" w14:textId="1F42BDAD" w:rsidR="000C3AF4" w:rsidRPr="00406737" w:rsidRDefault="00705BC9"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 xml:space="preserve"> </w:t>
      </w:r>
      <w:r w:rsidR="00B97878">
        <w:rPr>
          <w:rFonts w:ascii="Calibri Light" w:hAnsi="Calibri Light" w:cs="Calibri Light"/>
          <w:sz w:val="24"/>
          <w:szCs w:val="24"/>
        </w:rPr>
        <w:t>Šiomis sąlygomis</w:t>
      </w:r>
      <w:r w:rsidR="00B565AF">
        <w:rPr>
          <w:rFonts w:ascii="Calibri Light" w:hAnsi="Calibri Light" w:cs="Calibri Light"/>
          <w:sz w:val="24"/>
          <w:szCs w:val="24"/>
        </w:rPr>
        <w:t xml:space="preserve"> </w:t>
      </w:r>
      <w:r w:rsidR="0089298C">
        <w:rPr>
          <w:rFonts w:ascii="Calibri Light" w:hAnsi="Calibri Light" w:cs="Calibri Light"/>
          <w:sz w:val="24"/>
          <w:szCs w:val="24"/>
        </w:rPr>
        <w:t>Rangovui</w:t>
      </w:r>
      <w:r w:rsidR="00667C9F" w:rsidRPr="00406737">
        <w:rPr>
          <w:rFonts w:ascii="Calibri Light" w:hAnsi="Calibri Light" w:cs="Calibri Light"/>
          <w:sz w:val="24"/>
          <w:szCs w:val="24"/>
        </w:rPr>
        <w:t xml:space="preserve"> nustatomi</w:t>
      </w:r>
      <w:r w:rsidR="00CD6A33" w:rsidRPr="00406737">
        <w:rPr>
          <w:rFonts w:ascii="Calibri Light" w:hAnsi="Calibri Light" w:cs="Calibri Light"/>
          <w:sz w:val="24"/>
          <w:szCs w:val="24"/>
        </w:rPr>
        <w:t xml:space="preserve"> įpareigojimai, kurių reikalauja Reglamentas</w:t>
      </w:r>
      <w:r w:rsidR="00667C9F" w:rsidRPr="00406737">
        <w:rPr>
          <w:rFonts w:ascii="Calibri Light" w:hAnsi="Calibri Light" w:cs="Calibri Light"/>
          <w:sz w:val="24"/>
          <w:szCs w:val="24"/>
        </w:rPr>
        <w:t xml:space="preserve">, taip pat kitos sąlygos, kurių </w:t>
      </w:r>
      <w:r w:rsidR="0089298C">
        <w:rPr>
          <w:rFonts w:ascii="Calibri Light" w:hAnsi="Calibri Light" w:cs="Calibri Light"/>
          <w:sz w:val="24"/>
          <w:szCs w:val="24"/>
        </w:rPr>
        <w:t>Rangovas</w:t>
      </w:r>
      <w:r w:rsidR="00667C9F" w:rsidRPr="00406737">
        <w:rPr>
          <w:rFonts w:ascii="Calibri Light" w:hAnsi="Calibri Light" w:cs="Calibri Light"/>
          <w:sz w:val="24"/>
          <w:szCs w:val="24"/>
        </w:rPr>
        <w:t xml:space="preserve"> turi laikytis, kad būtų užtikrintas Reglamento tinkamas įgyvendinimas</w:t>
      </w:r>
      <w:r w:rsidR="00CD6A33" w:rsidRPr="00406737">
        <w:rPr>
          <w:rFonts w:ascii="Calibri Light" w:hAnsi="Calibri Light" w:cs="Calibri Light"/>
          <w:sz w:val="24"/>
          <w:szCs w:val="24"/>
        </w:rPr>
        <w:t>.</w:t>
      </w:r>
    </w:p>
    <w:p w14:paraId="274463DE" w14:textId="43DF6296" w:rsidR="00667C9F" w:rsidRPr="00406737" w:rsidRDefault="00B97878"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Sąlygos</w:t>
      </w:r>
      <w:r w:rsidR="00667C9F" w:rsidRPr="00406737">
        <w:rPr>
          <w:rFonts w:ascii="Calibri Light" w:hAnsi="Calibri Light" w:cs="Calibri Light"/>
          <w:sz w:val="24"/>
          <w:szCs w:val="24"/>
        </w:rPr>
        <w:t xml:space="preserve"> pakeičia visus </w:t>
      </w:r>
      <w:r w:rsidR="0064213D" w:rsidRPr="00406737">
        <w:rPr>
          <w:rFonts w:ascii="Calibri Light" w:hAnsi="Calibri Light" w:cs="Calibri Light"/>
          <w:sz w:val="24"/>
          <w:szCs w:val="24"/>
        </w:rPr>
        <w:t xml:space="preserve">ankstesnius </w:t>
      </w:r>
      <w:r w:rsidR="0089298C">
        <w:rPr>
          <w:rFonts w:ascii="Calibri Light" w:hAnsi="Calibri Light" w:cs="Calibri Light"/>
          <w:sz w:val="24"/>
          <w:szCs w:val="24"/>
        </w:rPr>
        <w:t>Rangovo</w:t>
      </w:r>
      <w:r w:rsidR="0064213D" w:rsidRPr="00406737">
        <w:rPr>
          <w:rFonts w:ascii="Calibri Light" w:hAnsi="Calibri Light" w:cs="Calibri Light"/>
          <w:sz w:val="24"/>
          <w:szCs w:val="24"/>
        </w:rPr>
        <w:t xml:space="preserve"> įsipareigojimus</w:t>
      </w:r>
      <w:r w:rsidR="00C97863" w:rsidRPr="00406737">
        <w:rPr>
          <w:rFonts w:ascii="Calibri Light" w:hAnsi="Calibri Light" w:cs="Calibri Light"/>
          <w:sz w:val="24"/>
          <w:szCs w:val="24"/>
        </w:rPr>
        <w:t xml:space="preserve"> </w:t>
      </w:r>
      <w:r w:rsidR="0089298C">
        <w:rPr>
          <w:rFonts w:ascii="Calibri Light" w:hAnsi="Calibri Light" w:cs="Calibri Light"/>
          <w:sz w:val="24"/>
          <w:szCs w:val="24"/>
        </w:rPr>
        <w:t>Užsakovo</w:t>
      </w:r>
      <w:r w:rsidR="0043172D" w:rsidRPr="00406737">
        <w:rPr>
          <w:rFonts w:ascii="Calibri Light" w:hAnsi="Calibri Light" w:cs="Calibri Light"/>
          <w:sz w:val="24"/>
          <w:szCs w:val="24"/>
        </w:rPr>
        <w:t xml:space="preserve"> </w:t>
      </w:r>
      <w:r w:rsidR="0064213D" w:rsidRPr="00406737">
        <w:rPr>
          <w:rFonts w:ascii="Calibri Light" w:hAnsi="Calibri Light" w:cs="Calibri Light"/>
          <w:sz w:val="24"/>
          <w:szCs w:val="24"/>
        </w:rPr>
        <w:t xml:space="preserve">atžvilgiu dėl asmens duomenų tvarkymo ir apsaugos, jeigu tokie buvo nustatyti </w:t>
      </w:r>
      <w:r w:rsidR="0089298C">
        <w:rPr>
          <w:rFonts w:ascii="Calibri Light" w:hAnsi="Calibri Light" w:cs="Calibri Light"/>
          <w:sz w:val="24"/>
          <w:szCs w:val="24"/>
        </w:rPr>
        <w:t>Rangovui</w:t>
      </w:r>
      <w:r w:rsidR="00D64B16" w:rsidRPr="00406737">
        <w:rPr>
          <w:rFonts w:ascii="Calibri Light" w:hAnsi="Calibri Light" w:cs="Calibri Light"/>
          <w:sz w:val="24"/>
          <w:szCs w:val="24"/>
        </w:rPr>
        <w:t xml:space="preserve"> </w:t>
      </w:r>
      <w:r>
        <w:rPr>
          <w:rFonts w:ascii="Calibri Light" w:hAnsi="Calibri Light" w:cs="Calibri Light"/>
          <w:sz w:val="24"/>
          <w:szCs w:val="24"/>
        </w:rPr>
        <w:t>S</w:t>
      </w:r>
      <w:r w:rsidR="00D64B16" w:rsidRPr="00406737">
        <w:rPr>
          <w:rFonts w:ascii="Calibri Light" w:hAnsi="Calibri Light" w:cs="Calibri Light"/>
          <w:sz w:val="24"/>
          <w:szCs w:val="24"/>
        </w:rPr>
        <w:t xml:space="preserve">utartimi ar kitais susitarimais tarp </w:t>
      </w:r>
      <w:r w:rsidR="0089298C">
        <w:rPr>
          <w:rFonts w:ascii="Calibri Light" w:hAnsi="Calibri Light" w:cs="Calibri Light"/>
          <w:sz w:val="24"/>
          <w:szCs w:val="24"/>
        </w:rPr>
        <w:t>Rangovo</w:t>
      </w:r>
      <w:r w:rsidR="00D64B16" w:rsidRPr="00406737">
        <w:rPr>
          <w:rFonts w:ascii="Calibri Light" w:hAnsi="Calibri Light" w:cs="Calibri Light"/>
          <w:sz w:val="24"/>
          <w:szCs w:val="24"/>
        </w:rPr>
        <w:t xml:space="preserve"> ir </w:t>
      </w:r>
      <w:r w:rsidR="0089298C">
        <w:rPr>
          <w:rFonts w:ascii="Calibri Light" w:hAnsi="Calibri Light" w:cs="Calibri Light"/>
          <w:sz w:val="24"/>
          <w:szCs w:val="24"/>
        </w:rPr>
        <w:t>Užsakovo</w:t>
      </w:r>
      <w:r w:rsidR="00FD5C60" w:rsidRPr="00406737">
        <w:rPr>
          <w:rFonts w:ascii="Calibri Light" w:hAnsi="Calibri Light" w:cs="Calibri Light"/>
          <w:sz w:val="24"/>
          <w:szCs w:val="24"/>
        </w:rPr>
        <w:t>, išskyrus atvejus, kai ši</w:t>
      </w:r>
      <w:r>
        <w:rPr>
          <w:rFonts w:ascii="Calibri Light" w:hAnsi="Calibri Light" w:cs="Calibri Light"/>
          <w:sz w:val="24"/>
          <w:szCs w:val="24"/>
        </w:rPr>
        <w:t>os sąlygos</w:t>
      </w:r>
      <w:r w:rsidR="00FD5C60" w:rsidRPr="00406737">
        <w:rPr>
          <w:rFonts w:ascii="Calibri Light" w:hAnsi="Calibri Light" w:cs="Calibri Light"/>
          <w:sz w:val="24"/>
          <w:szCs w:val="24"/>
        </w:rPr>
        <w:t xml:space="preserve"> numato kitaip</w:t>
      </w:r>
      <w:r w:rsidR="00D64B16" w:rsidRPr="00406737">
        <w:rPr>
          <w:rFonts w:ascii="Calibri Light" w:hAnsi="Calibri Light" w:cs="Calibri Light"/>
          <w:sz w:val="24"/>
          <w:szCs w:val="24"/>
        </w:rPr>
        <w:t>.</w:t>
      </w:r>
    </w:p>
    <w:p w14:paraId="05B7FECA"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EB63544" w14:textId="77777777" w:rsidR="00712D1D" w:rsidRPr="00406737" w:rsidRDefault="00841681"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712D1D" w:rsidRPr="00406737">
        <w:rPr>
          <w:rFonts w:ascii="Calibri Light" w:hAnsi="Calibri Light" w:cs="Calibri Light"/>
          <w:sz w:val="24"/>
          <w:lang w:val="lt-LT"/>
        </w:rPr>
        <w:t>DALYKAS IR TRUKMĖ</w:t>
      </w:r>
    </w:p>
    <w:p w14:paraId="2A2D5BC1" w14:textId="0A10B9F3" w:rsidR="007C31B8" w:rsidRPr="00406737" w:rsidRDefault="0089298C" w:rsidP="007C31B8">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A97CE0" w:rsidRPr="00406737">
        <w:rPr>
          <w:rFonts w:ascii="Calibri Light" w:hAnsi="Calibri Light" w:cs="Calibri Light"/>
          <w:sz w:val="24"/>
          <w:szCs w:val="24"/>
        </w:rPr>
        <w:t xml:space="preserve"> atliekamo duomenų tvarkymo dalyką sudaro</w:t>
      </w:r>
      <w:r w:rsidR="00600F66">
        <w:rPr>
          <w:rFonts w:ascii="Calibri Light" w:hAnsi="Calibri Light" w:cs="Calibri Light"/>
          <w:sz w:val="24"/>
          <w:szCs w:val="24"/>
        </w:rPr>
        <w:t xml:space="preserve"> </w:t>
      </w:r>
      <w:r>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asmens duomenų tvarkymas, kurių sąrašas pateikiamas šios Sutarties 3.</w:t>
      </w:r>
      <w:r w:rsidR="00C02924">
        <w:rPr>
          <w:rFonts w:ascii="Calibri Light" w:hAnsi="Calibri Light" w:cs="Calibri Light"/>
          <w:sz w:val="24"/>
          <w:szCs w:val="24"/>
        </w:rPr>
        <w:t>2</w:t>
      </w:r>
      <w:r w:rsidR="007C31B8" w:rsidRPr="00406737">
        <w:rPr>
          <w:rFonts w:ascii="Calibri Light" w:hAnsi="Calibri Light" w:cs="Calibri Light"/>
          <w:sz w:val="24"/>
          <w:szCs w:val="24"/>
        </w:rPr>
        <w:t xml:space="preserve"> punkte.</w:t>
      </w:r>
    </w:p>
    <w:p w14:paraId="6E4361C0" w14:textId="0E0DFBE4" w:rsidR="00C14A47"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C14A47"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atliekamas duomenų tvarkymas gali tęstis tol, kol galioja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s.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čiai pasibaigus, nepaisant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es pasibaigimo teisinio pagrindo, </w:t>
      </w:r>
      <w:r>
        <w:rPr>
          <w:rFonts w:ascii="Calibri Light" w:hAnsi="Calibri Light" w:cs="Calibri Light"/>
          <w:sz w:val="24"/>
          <w:szCs w:val="24"/>
        </w:rPr>
        <w:t>Rangovas</w:t>
      </w:r>
      <w:r w:rsidR="001B4A5D" w:rsidRPr="00406737">
        <w:rPr>
          <w:rFonts w:ascii="Calibri Light" w:hAnsi="Calibri Light" w:cs="Calibri Light"/>
          <w:sz w:val="24"/>
          <w:szCs w:val="24"/>
        </w:rPr>
        <w:t xml:space="preserve"> turi nutraukti jam patikėtų </w:t>
      </w:r>
      <w:r>
        <w:rPr>
          <w:rFonts w:ascii="Calibri Light" w:hAnsi="Calibri Light" w:cs="Calibri Light"/>
          <w:sz w:val="24"/>
          <w:szCs w:val="24"/>
        </w:rPr>
        <w:t>Užsakovo</w:t>
      </w:r>
      <w:r w:rsidR="00AA2904"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valdomų asmens duomenų tvarkymo operacijas, nebent </w:t>
      </w:r>
      <w:r w:rsidR="005D6881">
        <w:rPr>
          <w:rFonts w:ascii="Calibri Light" w:hAnsi="Calibri Light" w:cs="Calibri Light"/>
          <w:sz w:val="24"/>
          <w:szCs w:val="24"/>
        </w:rPr>
        <w:t>Š</w:t>
      </w:r>
      <w:r w:rsidR="001B4A5D" w:rsidRPr="00406737">
        <w:rPr>
          <w:rFonts w:ascii="Calibri Light" w:hAnsi="Calibri Light" w:cs="Calibri Light"/>
          <w:sz w:val="24"/>
          <w:szCs w:val="24"/>
        </w:rPr>
        <w:t xml:space="preserve">alys susitartų dėl pereinamojo paslaugų teikimo laikotarpio, duomenų perkėlimo kitam </w:t>
      </w:r>
      <w:r>
        <w:rPr>
          <w:rFonts w:ascii="Calibri Light" w:hAnsi="Calibri Light" w:cs="Calibri Light"/>
          <w:sz w:val="24"/>
          <w:szCs w:val="24"/>
        </w:rPr>
        <w:t>Rangovui</w:t>
      </w:r>
      <w:r w:rsidR="001B4A5D" w:rsidRPr="00406737">
        <w:rPr>
          <w:rFonts w:ascii="Calibri Light" w:hAnsi="Calibri Light" w:cs="Calibri Light"/>
          <w:sz w:val="24"/>
          <w:szCs w:val="24"/>
        </w:rPr>
        <w:t xml:space="preserve"> ar kitų duomenų </w:t>
      </w:r>
      <w:r w:rsidR="005471D0" w:rsidRPr="00406737">
        <w:rPr>
          <w:rFonts w:ascii="Calibri Light" w:hAnsi="Calibri Light" w:cs="Calibri Light"/>
          <w:sz w:val="24"/>
          <w:szCs w:val="24"/>
        </w:rPr>
        <w:t>tvarkymo operacijų tęstinumo</w:t>
      </w:r>
      <w:r w:rsidR="00997555" w:rsidRPr="00406737">
        <w:rPr>
          <w:rFonts w:ascii="Calibri Light" w:hAnsi="Calibri Light" w:cs="Calibri Light"/>
          <w:sz w:val="24"/>
          <w:szCs w:val="24"/>
        </w:rPr>
        <w:t>, perkėlimo ar užbaigimo</w:t>
      </w:r>
      <w:r w:rsidR="005471D0" w:rsidRPr="00406737">
        <w:rPr>
          <w:rFonts w:ascii="Calibri Light" w:hAnsi="Calibri Light" w:cs="Calibri Light"/>
          <w:sz w:val="24"/>
          <w:szCs w:val="24"/>
        </w:rPr>
        <w:t xml:space="preserve"> sąlygų.</w:t>
      </w:r>
    </w:p>
    <w:p w14:paraId="2A09FBB0" w14:textId="10F77407" w:rsidR="005471D0" w:rsidRPr="00406737" w:rsidRDefault="005471D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Visais atvejai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turi užtikrinti, kad duomenų ištaisymo ar </w:t>
      </w:r>
      <w:r w:rsidR="00AA09BA" w:rsidRPr="00406737">
        <w:rPr>
          <w:rFonts w:ascii="Calibri Light" w:hAnsi="Calibri Light" w:cs="Calibri Light"/>
          <w:sz w:val="24"/>
          <w:szCs w:val="24"/>
        </w:rPr>
        <w:t xml:space="preserve">visiško </w:t>
      </w:r>
      <w:r w:rsidRPr="00406737">
        <w:rPr>
          <w:rFonts w:ascii="Calibri Light" w:hAnsi="Calibri Light" w:cs="Calibri Light"/>
          <w:sz w:val="24"/>
          <w:szCs w:val="24"/>
        </w:rPr>
        <w:t xml:space="preserve">ištrynimo veiksmai, kuriuos inicijuoja </w:t>
      </w:r>
      <w:r w:rsidR="0089298C">
        <w:rPr>
          <w:rFonts w:ascii="Calibri Light" w:hAnsi="Calibri Light" w:cs="Calibri Light"/>
          <w:sz w:val="24"/>
          <w:szCs w:val="24"/>
        </w:rPr>
        <w:t>Užsakovas</w:t>
      </w:r>
      <w:r w:rsidRPr="00406737">
        <w:rPr>
          <w:rFonts w:ascii="Calibri Light" w:hAnsi="Calibri Light" w:cs="Calibri Light"/>
          <w:sz w:val="24"/>
          <w:szCs w:val="24"/>
        </w:rPr>
        <w:t>, būtų nedelsiant įgyvendinami</w:t>
      </w:r>
      <w:r w:rsidR="00AA09BA"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AA09BA" w:rsidRPr="00406737">
        <w:rPr>
          <w:rFonts w:ascii="Calibri Light" w:hAnsi="Calibri Light" w:cs="Calibri Light"/>
          <w:sz w:val="24"/>
          <w:szCs w:val="24"/>
        </w:rPr>
        <w:t xml:space="preserve"> informa</w:t>
      </w:r>
      <w:r w:rsidR="00997555" w:rsidRPr="00406737">
        <w:rPr>
          <w:rFonts w:ascii="Calibri Light" w:hAnsi="Calibri Light" w:cs="Calibri Light"/>
          <w:sz w:val="24"/>
          <w:szCs w:val="24"/>
        </w:rPr>
        <w:t>cinėje sistemoje, išskyrus duomenų archyvavimo tikslais ir atsarginių ko</w:t>
      </w:r>
      <w:r w:rsidR="001D5D73" w:rsidRPr="00406737">
        <w:rPr>
          <w:rFonts w:ascii="Calibri Light" w:hAnsi="Calibri Light" w:cs="Calibri Light"/>
          <w:sz w:val="24"/>
          <w:szCs w:val="24"/>
        </w:rPr>
        <w:t>pijų kūrimo ir laikymo tikslais, tiek</w:t>
      </w:r>
      <w:r w:rsidR="004621CD" w:rsidRPr="00406737">
        <w:rPr>
          <w:rFonts w:ascii="Calibri Light" w:hAnsi="Calibri Light" w:cs="Calibri Light"/>
          <w:sz w:val="24"/>
          <w:szCs w:val="24"/>
        </w:rPr>
        <w:t>,</w:t>
      </w:r>
      <w:r w:rsidR="001D5D73" w:rsidRPr="00406737">
        <w:rPr>
          <w:rFonts w:ascii="Calibri Light" w:hAnsi="Calibri Light" w:cs="Calibri Light"/>
          <w:sz w:val="24"/>
          <w:szCs w:val="24"/>
        </w:rPr>
        <w:t xml:space="preserve"> kiek tai neprieštarauja </w:t>
      </w:r>
      <w:r w:rsidR="0089298C">
        <w:rPr>
          <w:rFonts w:ascii="Calibri Light" w:hAnsi="Calibri Light" w:cs="Calibri Light"/>
          <w:sz w:val="24"/>
          <w:szCs w:val="24"/>
        </w:rPr>
        <w:t>Užsakovo</w:t>
      </w:r>
      <w:r w:rsidR="00AA2904" w:rsidRPr="00406737">
        <w:rPr>
          <w:rFonts w:ascii="Calibri Light" w:hAnsi="Calibri Light" w:cs="Calibri Light"/>
          <w:sz w:val="24"/>
          <w:szCs w:val="24"/>
        </w:rPr>
        <w:t xml:space="preserve"> </w:t>
      </w:r>
      <w:r w:rsidR="001D5D73" w:rsidRPr="00406737">
        <w:rPr>
          <w:rFonts w:ascii="Calibri Light" w:hAnsi="Calibri Light" w:cs="Calibri Light"/>
          <w:sz w:val="24"/>
          <w:szCs w:val="24"/>
        </w:rPr>
        <w:t>dokumentuotiems nurodymams.</w:t>
      </w:r>
    </w:p>
    <w:p w14:paraId="5C09490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6B42A2CC" w14:textId="77777777" w:rsidR="00151230" w:rsidRPr="00406737" w:rsidRDefault="00712D1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841681" w:rsidRPr="00406737">
        <w:rPr>
          <w:rFonts w:ascii="Calibri Light" w:hAnsi="Calibri Light" w:cs="Calibri Light"/>
          <w:sz w:val="24"/>
          <w:lang w:val="lt-LT"/>
        </w:rPr>
        <w:t>pobūdis ir tikslas</w:t>
      </w:r>
    </w:p>
    <w:p w14:paraId="766C5A7A" w14:textId="41E4B98A" w:rsidR="009F749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985ADC" w:rsidRPr="00406737">
        <w:rPr>
          <w:rFonts w:ascii="Calibri Light" w:hAnsi="Calibri Light" w:cs="Calibri Light"/>
          <w:sz w:val="24"/>
          <w:szCs w:val="24"/>
        </w:rPr>
        <w:t xml:space="preserve"> atliek</w:t>
      </w:r>
      <w:r w:rsidR="00180D55" w:rsidRPr="00406737">
        <w:rPr>
          <w:rFonts w:ascii="Calibri Light" w:hAnsi="Calibri Light" w:cs="Calibri Light"/>
          <w:sz w:val="24"/>
          <w:szCs w:val="24"/>
        </w:rPr>
        <w:t>amą duomenų tvarkymo</w:t>
      </w:r>
      <w:r w:rsidR="00985ADC" w:rsidRPr="00406737">
        <w:rPr>
          <w:rFonts w:ascii="Calibri Light" w:hAnsi="Calibri Light" w:cs="Calibri Light"/>
          <w:sz w:val="24"/>
          <w:szCs w:val="24"/>
        </w:rPr>
        <w:t xml:space="preserve"> </w:t>
      </w:r>
      <w:r w:rsidR="00180D55" w:rsidRPr="00406737">
        <w:rPr>
          <w:rFonts w:ascii="Calibri Light" w:hAnsi="Calibri Light" w:cs="Calibri Light"/>
          <w:sz w:val="24"/>
          <w:szCs w:val="24"/>
        </w:rPr>
        <w:t>veiklą sudaro</w:t>
      </w:r>
      <w:r w:rsidR="009F7B26" w:rsidRPr="00406737">
        <w:rPr>
          <w:rFonts w:ascii="Calibri Light" w:hAnsi="Calibri Light" w:cs="Calibri Light"/>
          <w:sz w:val="24"/>
          <w:szCs w:val="24"/>
        </w:rPr>
        <w:t xml:space="preserve"> </w:t>
      </w:r>
      <w:r>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duomenų tvarkymas.</w:t>
      </w:r>
      <w:r w:rsidR="001D38A4" w:rsidRPr="00406737">
        <w:rPr>
          <w:rFonts w:ascii="Calibri Light" w:hAnsi="Calibri Light" w:cs="Calibri Light"/>
          <w:sz w:val="24"/>
          <w:szCs w:val="24"/>
        </w:rPr>
        <w:t xml:space="preserve"> Detaliau </w:t>
      </w:r>
      <w:r>
        <w:rPr>
          <w:rFonts w:ascii="Calibri Light" w:hAnsi="Calibri Light" w:cs="Calibri Light"/>
          <w:sz w:val="24"/>
          <w:szCs w:val="24"/>
        </w:rPr>
        <w:t>Rangovo</w:t>
      </w:r>
      <w:r w:rsidR="001D38A4" w:rsidRPr="00406737">
        <w:rPr>
          <w:rFonts w:ascii="Calibri Light" w:hAnsi="Calibri Light" w:cs="Calibri Light"/>
          <w:sz w:val="24"/>
          <w:szCs w:val="24"/>
        </w:rPr>
        <w:t xml:space="preserve"> atliekamos funkcijos aprašytos </w:t>
      </w:r>
      <w:r w:rsidR="005D6881">
        <w:rPr>
          <w:rFonts w:ascii="Calibri Light" w:hAnsi="Calibri Light" w:cs="Calibri Light"/>
          <w:sz w:val="24"/>
          <w:szCs w:val="24"/>
        </w:rPr>
        <w:t>S</w:t>
      </w:r>
      <w:r w:rsidR="001D38A4" w:rsidRPr="00406737">
        <w:rPr>
          <w:rFonts w:ascii="Calibri Light" w:hAnsi="Calibri Light" w:cs="Calibri Light"/>
          <w:sz w:val="24"/>
          <w:szCs w:val="24"/>
        </w:rPr>
        <w:t>utartyje ir su ja susijusioje dokumentacijoje.</w:t>
      </w:r>
    </w:p>
    <w:p w14:paraId="3E83A279" w14:textId="1A592760" w:rsidR="0020145A" w:rsidRPr="0099669D" w:rsidRDefault="0089298C" w:rsidP="0020145A">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B565AF">
        <w:rPr>
          <w:rFonts w:ascii="Calibri Light" w:hAnsi="Calibri Light" w:cs="Calibri Light"/>
          <w:sz w:val="24"/>
          <w:szCs w:val="24"/>
        </w:rPr>
        <w:t xml:space="preserve"> S</w:t>
      </w:r>
      <w:r w:rsidR="007915D1" w:rsidRPr="0099669D">
        <w:rPr>
          <w:rFonts w:ascii="Calibri Light" w:hAnsi="Calibri Light" w:cs="Calibri Light"/>
          <w:sz w:val="24"/>
          <w:szCs w:val="24"/>
        </w:rPr>
        <w:t>utartimi bei ši</w:t>
      </w:r>
      <w:r w:rsidR="005D6881">
        <w:rPr>
          <w:rFonts w:ascii="Calibri Light" w:hAnsi="Calibri Light" w:cs="Calibri Light"/>
          <w:sz w:val="24"/>
          <w:szCs w:val="24"/>
        </w:rPr>
        <w:t>omis sąlygomis</w:t>
      </w:r>
      <w:r w:rsidR="00B565AF">
        <w:rPr>
          <w:rFonts w:ascii="Calibri Light" w:hAnsi="Calibri Light" w:cs="Calibri Light"/>
          <w:sz w:val="24"/>
          <w:szCs w:val="24"/>
        </w:rPr>
        <w:t xml:space="preserve"> </w:t>
      </w:r>
      <w:r>
        <w:rPr>
          <w:rFonts w:ascii="Calibri Light" w:hAnsi="Calibri Light" w:cs="Calibri Light"/>
          <w:sz w:val="24"/>
          <w:szCs w:val="24"/>
        </w:rPr>
        <w:t>Rangovui</w:t>
      </w:r>
      <w:r w:rsidR="007915D1" w:rsidRPr="0099669D">
        <w:rPr>
          <w:rFonts w:ascii="Calibri Light" w:hAnsi="Calibri Light" w:cs="Calibri Light"/>
          <w:sz w:val="24"/>
          <w:szCs w:val="24"/>
        </w:rPr>
        <w:t xml:space="preserve"> yra patikėt</w:t>
      </w:r>
      <w:r w:rsidR="00B565AF">
        <w:rPr>
          <w:rFonts w:ascii="Calibri Light" w:hAnsi="Calibri Light" w:cs="Calibri Light"/>
          <w:sz w:val="24"/>
          <w:szCs w:val="24"/>
        </w:rPr>
        <w:t>i</w:t>
      </w:r>
      <w:r w:rsidR="006F5F05">
        <w:rPr>
          <w:rFonts w:ascii="Calibri Light" w:hAnsi="Calibri Light" w:cs="Calibri Light"/>
          <w:sz w:val="24"/>
          <w:szCs w:val="24"/>
        </w:rPr>
        <w:t xml:space="preserve"> </w:t>
      </w:r>
      <w:r w:rsidR="00C37D10" w:rsidRPr="00C37D10">
        <w:rPr>
          <w:rFonts w:ascii="Calibri Light" w:hAnsi="Calibri Light" w:cs="Calibri Light"/>
          <w:sz w:val="24"/>
          <w:szCs w:val="24"/>
        </w:rPr>
        <w:t>Vilniaus miesto būsto klientų asmens duomenų: vardas, pavardė, gyvenamosios vietos adresas, telefono numeriai.</w:t>
      </w:r>
    </w:p>
    <w:p w14:paraId="7269E22D" w14:textId="446A21A0" w:rsidR="008F30C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8F30CC" w:rsidRPr="00406737">
        <w:rPr>
          <w:rFonts w:ascii="Calibri Light" w:hAnsi="Calibri Light" w:cs="Calibri Light"/>
          <w:sz w:val="24"/>
          <w:szCs w:val="24"/>
        </w:rPr>
        <w:t xml:space="preserve"> neturi teisės tvarkyti duomenų jokiais kitais tikslais, nei numatyta Sutartyje, nebent tai aiškiai nurodoma</w:t>
      </w:r>
      <w:r w:rsidR="00C97863" w:rsidRPr="00406737">
        <w:rPr>
          <w:rFonts w:ascii="Calibri Light" w:hAnsi="Calibri Light" w:cs="Calibri Light"/>
          <w:sz w:val="24"/>
          <w:szCs w:val="24"/>
        </w:rPr>
        <w:t xml:space="preserve"> </w:t>
      </w:r>
      <w:r>
        <w:rPr>
          <w:rFonts w:ascii="Calibri Light" w:hAnsi="Calibri Light" w:cs="Calibri Light"/>
          <w:sz w:val="24"/>
          <w:szCs w:val="24"/>
        </w:rPr>
        <w:t>Užsakovo</w:t>
      </w:r>
      <w:r w:rsidR="008F30CC" w:rsidRPr="00406737">
        <w:rPr>
          <w:rFonts w:ascii="Calibri Light" w:hAnsi="Calibri Light" w:cs="Calibri Light"/>
          <w:sz w:val="24"/>
          <w:szCs w:val="24"/>
        </w:rPr>
        <w:t xml:space="preserve"> raštu. </w:t>
      </w:r>
    </w:p>
    <w:p w14:paraId="6316DCF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F280369" w14:textId="77777777" w:rsidR="000B4B05" w:rsidRPr="00406737" w:rsidRDefault="00FC15A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lastRenderedPageBreak/>
        <w:t xml:space="preserve">DUOMENŲ VALDYTOJO NURODYMAI </w:t>
      </w:r>
      <w:r w:rsidR="00D81FAF" w:rsidRPr="00406737">
        <w:rPr>
          <w:rFonts w:ascii="Calibri Light" w:hAnsi="Calibri Light" w:cs="Calibri Light"/>
          <w:sz w:val="24"/>
          <w:lang w:val="lt-LT"/>
        </w:rPr>
        <w:t>DUOMENŲ TVARKYMUI</w:t>
      </w:r>
    </w:p>
    <w:p w14:paraId="3D17D3DF" w14:textId="1E17169B" w:rsidR="00D95F08"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31A90" w:rsidRPr="00406737">
        <w:rPr>
          <w:rFonts w:ascii="Calibri Light" w:hAnsi="Calibri Light" w:cs="Calibri Light"/>
          <w:sz w:val="24"/>
          <w:szCs w:val="24"/>
        </w:rPr>
        <w:t xml:space="preserve"> įsipareigoja </w:t>
      </w:r>
      <w:r w:rsidR="00D95F08" w:rsidRPr="00406737">
        <w:rPr>
          <w:rFonts w:ascii="Calibri Light" w:hAnsi="Calibri Light" w:cs="Calibri Light"/>
          <w:sz w:val="24"/>
          <w:szCs w:val="24"/>
        </w:rPr>
        <w:t>t</w:t>
      </w:r>
      <w:r w:rsidR="00631A90" w:rsidRPr="00406737">
        <w:rPr>
          <w:rFonts w:ascii="Calibri Light" w:hAnsi="Calibri Light" w:cs="Calibri Light"/>
          <w:sz w:val="24"/>
          <w:szCs w:val="24"/>
        </w:rPr>
        <w:t xml:space="preserve">varkyti </w:t>
      </w:r>
      <w:r w:rsidR="00D95F08" w:rsidRPr="00406737">
        <w:rPr>
          <w:rFonts w:ascii="Calibri Light" w:hAnsi="Calibri Light" w:cs="Calibri Light"/>
          <w:sz w:val="24"/>
          <w:szCs w:val="24"/>
        </w:rPr>
        <w:t xml:space="preserve">jam patikėtu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valdomus a</w:t>
      </w:r>
      <w:r w:rsidR="00631A90" w:rsidRPr="00406737">
        <w:rPr>
          <w:rFonts w:ascii="Calibri Light" w:hAnsi="Calibri Light" w:cs="Calibri Light"/>
          <w:sz w:val="24"/>
          <w:szCs w:val="24"/>
        </w:rPr>
        <w:t xml:space="preserve">smens duomenis tik pagal </w:t>
      </w:r>
      <w:r w:rsidR="00D95F08" w:rsidRPr="00406737">
        <w:rPr>
          <w:rFonts w:ascii="Calibri Light" w:hAnsi="Calibri Light" w:cs="Calibri Light"/>
          <w:sz w:val="24"/>
          <w:szCs w:val="24"/>
        </w:rPr>
        <w:t xml:space="preserve">dokumentais įformintu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nurodymus</w:t>
      </w:r>
      <w:r w:rsidR="0027540D" w:rsidRPr="00406737">
        <w:rPr>
          <w:rFonts w:ascii="Calibri Light" w:hAnsi="Calibri Light" w:cs="Calibri Light"/>
          <w:sz w:val="24"/>
          <w:szCs w:val="24"/>
        </w:rPr>
        <w:t>.</w:t>
      </w:r>
    </w:p>
    <w:p w14:paraId="5627EE3F" w14:textId="40470671" w:rsidR="00B40031"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31A90" w:rsidRPr="00406737">
        <w:rPr>
          <w:rFonts w:ascii="Calibri Light" w:hAnsi="Calibri Light" w:cs="Calibri Light"/>
          <w:sz w:val="24"/>
          <w:szCs w:val="24"/>
        </w:rPr>
        <w:t xml:space="preserve"> visada turi būti pasirengęs dokumentuoti iš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631A90" w:rsidRPr="00406737">
        <w:rPr>
          <w:rFonts w:ascii="Calibri Light" w:hAnsi="Calibri Light" w:cs="Calibri Light"/>
          <w:sz w:val="24"/>
          <w:szCs w:val="24"/>
        </w:rPr>
        <w:t>gautus konkrečius nurody</w:t>
      </w:r>
      <w:r w:rsidR="00B40031" w:rsidRPr="00406737">
        <w:rPr>
          <w:rFonts w:ascii="Calibri Light" w:hAnsi="Calibri Light" w:cs="Calibri Light"/>
          <w:sz w:val="24"/>
          <w:szCs w:val="24"/>
        </w:rPr>
        <w:t xml:space="preserve">mus, kuriuos </w:t>
      </w:r>
      <w:r>
        <w:rPr>
          <w:rFonts w:ascii="Calibri Light" w:hAnsi="Calibri Light" w:cs="Calibri Light"/>
          <w:sz w:val="24"/>
          <w:szCs w:val="24"/>
        </w:rPr>
        <w:t>Užsakovas</w:t>
      </w:r>
      <w:r w:rsidR="00C008DB" w:rsidRPr="00406737">
        <w:rPr>
          <w:rFonts w:ascii="Calibri Light" w:hAnsi="Calibri Light" w:cs="Calibri Light"/>
          <w:sz w:val="24"/>
          <w:szCs w:val="24"/>
        </w:rPr>
        <w:t xml:space="preserve"> </w:t>
      </w:r>
      <w:r w:rsidR="00B40031" w:rsidRPr="00406737">
        <w:rPr>
          <w:rFonts w:ascii="Calibri Light" w:hAnsi="Calibri Light" w:cs="Calibri Light"/>
          <w:sz w:val="24"/>
          <w:szCs w:val="24"/>
        </w:rPr>
        <w:t xml:space="preserve">gali teikti el. paštu, per </w:t>
      </w:r>
      <w:r>
        <w:rPr>
          <w:rFonts w:ascii="Calibri Light" w:hAnsi="Calibri Light" w:cs="Calibri Light"/>
          <w:sz w:val="24"/>
          <w:szCs w:val="24"/>
        </w:rPr>
        <w:t>Rangovo</w:t>
      </w:r>
      <w:r w:rsidR="00B40031" w:rsidRPr="00406737">
        <w:rPr>
          <w:rFonts w:ascii="Calibri Light" w:hAnsi="Calibri Light" w:cs="Calibri Light"/>
          <w:sz w:val="24"/>
          <w:szCs w:val="24"/>
        </w:rPr>
        <w:t xml:space="preserve"> užsakymų valdymo sistemas, momentinio susirašinėjimo priemone</w:t>
      </w:r>
      <w:r w:rsidR="002E6EBC" w:rsidRPr="00406737">
        <w:rPr>
          <w:rFonts w:ascii="Calibri Light" w:hAnsi="Calibri Light" w:cs="Calibri Light"/>
          <w:sz w:val="24"/>
          <w:szCs w:val="24"/>
        </w:rPr>
        <w:t xml:space="preserve">s ar kitaip raštu. </w:t>
      </w:r>
      <w:r>
        <w:rPr>
          <w:rFonts w:ascii="Calibri Light" w:hAnsi="Calibri Light" w:cs="Calibri Light"/>
          <w:sz w:val="24"/>
          <w:szCs w:val="24"/>
        </w:rPr>
        <w:t>Rangovas</w:t>
      </w:r>
      <w:r w:rsidR="002E6EBC" w:rsidRPr="00406737">
        <w:rPr>
          <w:rFonts w:ascii="Calibri Light" w:hAnsi="Calibri Light" w:cs="Calibri Light"/>
          <w:sz w:val="24"/>
          <w:szCs w:val="24"/>
        </w:rPr>
        <w:t xml:space="preserve"> gali pasirinkti tokių iš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 xml:space="preserve">gautų nurodymų dokumentavimo priemones, formas, būdus, formatą, tačiau </w:t>
      </w:r>
      <w:r w:rsidR="00280F6A" w:rsidRPr="00406737">
        <w:rPr>
          <w:rFonts w:ascii="Calibri Light" w:hAnsi="Calibri Light" w:cs="Calibri Light"/>
          <w:sz w:val="24"/>
          <w:szCs w:val="24"/>
        </w:rPr>
        <w:t>su</w:t>
      </w:r>
      <w:r w:rsidR="002E6EBC" w:rsidRPr="00406737">
        <w:rPr>
          <w:rFonts w:ascii="Calibri Light" w:hAnsi="Calibri Light" w:cs="Calibri Light"/>
          <w:sz w:val="24"/>
          <w:szCs w:val="24"/>
        </w:rPr>
        <w:t xml:space="preserve">dokumentavę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nurodymus turi</w:t>
      </w:r>
      <w:r w:rsidR="00F6251E" w:rsidRPr="00406737">
        <w:rPr>
          <w:rFonts w:ascii="Calibri Light" w:hAnsi="Calibri Light" w:cs="Calibri Light"/>
          <w:sz w:val="24"/>
          <w:szCs w:val="24"/>
        </w:rPr>
        <w:t xml:space="preserve"> ne vėliau</w:t>
      </w:r>
      <w:r w:rsidR="005D6881">
        <w:rPr>
          <w:rFonts w:ascii="Calibri Light" w:hAnsi="Calibri Light" w:cs="Calibri Light"/>
          <w:sz w:val="24"/>
          <w:szCs w:val="24"/>
        </w:rPr>
        <w:t>,</w:t>
      </w:r>
      <w:r w:rsidR="00F6251E" w:rsidRPr="00406737">
        <w:rPr>
          <w:rFonts w:ascii="Calibri Light" w:hAnsi="Calibri Light" w:cs="Calibri Light"/>
          <w:sz w:val="24"/>
          <w:szCs w:val="24"/>
        </w:rPr>
        <w:t xml:space="preserve"> kaip per </w:t>
      </w:r>
      <w:r w:rsidR="00B76FAD" w:rsidRPr="00406737">
        <w:rPr>
          <w:rFonts w:ascii="Calibri Light" w:hAnsi="Calibri Light" w:cs="Calibri Light"/>
          <w:sz w:val="24"/>
          <w:szCs w:val="24"/>
        </w:rPr>
        <w:t>10</w:t>
      </w:r>
      <w:r w:rsidR="00F6251E" w:rsidRPr="00406737">
        <w:rPr>
          <w:rFonts w:ascii="Calibri Light" w:hAnsi="Calibri Light" w:cs="Calibri Light"/>
          <w:sz w:val="24"/>
          <w:szCs w:val="24"/>
        </w:rPr>
        <w:t xml:space="preserve"> dienų</w:t>
      </w:r>
      <w:r w:rsidR="002E6EBC" w:rsidRPr="00406737">
        <w:rPr>
          <w:rFonts w:ascii="Calibri Light" w:hAnsi="Calibri Light" w:cs="Calibri Light"/>
          <w:sz w:val="24"/>
          <w:szCs w:val="24"/>
        </w:rPr>
        <w:t xml:space="preserve"> pateikti jų kopiją ar padaryti juos prieinamus </w:t>
      </w:r>
      <w:r>
        <w:rPr>
          <w:rFonts w:ascii="Calibri Light" w:hAnsi="Calibri Light" w:cs="Calibri Light"/>
          <w:sz w:val="24"/>
          <w:szCs w:val="24"/>
        </w:rPr>
        <w:t>Užsakovui</w:t>
      </w:r>
      <w:r w:rsidR="002E6EBC" w:rsidRPr="00406737">
        <w:rPr>
          <w:rFonts w:ascii="Calibri Light" w:hAnsi="Calibri Light" w:cs="Calibri Light"/>
          <w:sz w:val="24"/>
          <w:szCs w:val="24"/>
        </w:rPr>
        <w:t>.</w:t>
      </w:r>
    </w:p>
    <w:p w14:paraId="54EBD7BA" w14:textId="3FC03312" w:rsidR="00631A90" w:rsidRPr="00406737" w:rsidRDefault="00631A9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diniai nurodymai, kuriuos </w:t>
      </w:r>
      <w:r w:rsidR="0089298C">
        <w:rPr>
          <w:rFonts w:ascii="Calibri Light" w:hAnsi="Calibri Light" w:cs="Calibri Light"/>
          <w:sz w:val="24"/>
          <w:szCs w:val="24"/>
        </w:rPr>
        <w:t>Užsakovas</w:t>
      </w:r>
      <w:r w:rsidR="0064400B"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teikia </w:t>
      </w:r>
      <w:r w:rsidR="0089298C">
        <w:rPr>
          <w:rFonts w:ascii="Calibri Light" w:hAnsi="Calibri Light" w:cs="Calibri Light"/>
          <w:sz w:val="24"/>
          <w:szCs w:val="24"/>
        </w:rPr>
        <w:t>Rangovui</w:t>
      </w:r>
      <w:r w:rsidR="00AD1D03" w:rsidRPr="00406737">
        <w:rPr>
          <w:rFonts w:ascii="Calibri Light" w:hAnsi="Calibri Light" w:cs="Calibri Light"/>
          <w:sz w:val="24"/>
          <w:szCs w:val="24"/>
        </w:rPr>
        <w:t xml:space="preserve"> dėl duomenų t</w:t>
      </w:r>
      <w:r w:rsidRPr="00406737">
        <w:rPr>
          <w:rFonts w:ascii="Calibri Light" w:hAnsi="Calibri Light" w:cs="Calibri Light"/>
          <w:sz w:val="24"/>
          <w:szCs w:val="24"/>
        </w:rPr>
        <w:t xml:space="preserve">varkymo dalyko, trukmės, pobūdžio ir tikslo, taip pat duomenų subjektų </w:t>
      </w:r>
      <w:r w:rsidR="00834FDF" w:rsidRPr="00406737">
        <w:rPr>
          <w:rFonts w:ascii="Calibri Light" w:hAnsi="Calibri Light" w:cs="Calibri Light"/>
          <w:sz w:val="24"/>
          <w:szCs w:val="24"/>
        </w:rPr>
        <w:t xml:space="preserve">bei duomenų tipų </w:t>
      </w:r>
      <w:r w:rsidRPr="00406737">
        <w:rPr>
          <w:rFonts w:ascii="Calibri Light" w:hAnsi="Calibri Light" w:cs="Calibri Light"/>
          <w:sz w:val="24"/>
          <w:szCs w:val="24"/>
        </w:rPr>
        <w:t>yra nurodyt</w:t>
      </w:r>
      <w:r w:rsidR="00AD1D03" w:rsidRPr="00406737">
        <w:rPr>
          <w:rFonts w:ascii="Calibri Light" w:hAnsi="Calibri Light" w:cs="Calibri Light"/>
          <w:sz w:val="24"/>
          <w:szCs w:val="24"/>
        </w:rPr>
        <w:t>i</w:t>
      </w:r>
      <w:r w:rsidRPr="00406737">
        <w:rPr>
          <w:rFonts w:ascii="Calibri Light" w:hAnsi="Calibri Light" w:cs="Calibri Light"/>
          <w:sz w:val="24"/>
          <w:szCs w:val="24"/>
        </w:rPr>
        <w:t xml:space="preserve"> </w:t>
      </w:r>
      <w:r w:rsidR="005D6881">
        <w:rPr>
          <w:rFonts w:ascii="Calibri Light" w:hAnsi="Calibri Light" w:cs="Calibri Light"/>
          <w:sz w:val="24"/>
          <w:szCs w:val="24"/>
        </w:rPr>
        <w:t>šiose sąlygose</w:t>
      </w:r>
      <w:r w:rsidR="00B40031" w:rsidRPr="00406737">
        <w:rPr>
          <w:rFonts w:ascii="Calibri Light" w:hAnsi="Calibri Light" w:cs="Calibri Light"/>
          <w:sz w:val="24"/>
          <w:szCs w:val="24"/>
        </w:rPr>
        <w:t>. Funkcinis</w:t>
      </w:r>
      <w:r w:rsidR="00AD1D03"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AD1D03" w:rsidRPr="00406737">
        <w:rPr>
          <w:rFonts w:ascii="Calibri Light" w:hAnsi="Calibri Light" w:cs="Calibri Light"/>
          <w:sz w:val="24"/>
          <w:szCs w:val="24"/>
        </w:rPr>
        <w:t xml:space="preserve"> atliekamų veiksmų su </w:t>
      </w:r>
      <w:r w:rsidR="0089298C">
        <w:rPr>
          <w:rFonts w:ascii="Calibri Light" w:hAnsi="Calibri Light" w:cs="Calibri Light"/>
          <w:sz w:val="24"/>
          <w:szCs w:val="24"/>
        </w:rPr>
        <w:t>Užsakovo</w:t>
      </w:r>
      <w:r w:rsidR="0064400B" w:rsidRPr="00406737">
        <w:rPr>
          <w:rFonts w:ascii="Calibri Light" w:hAnsi="Calibri Light" w:cs="Calibri Light"/>
          <w:sz w:val="24"/>
          <w:szCs w:val="24"/>
        </w:rPr>
        <w:t xml:space="preserve"> </w:t>
      </w:r>
      <w:r w:rsidR="00AD1D03" w:rsidRPr="00406737">
        <w:rPr>
          <w:rFonts w:ascii="Calibri Light" w:hAnsi="Calibri Light" w:cs="Calibri Light"/>
          <w:sz w:val="24"/>
          <w:szCs w:val="24"/>
        </w:rPr>
        <w:t xml:space="preserve">valdomais duomenimis aprašymas yra pateiktas </w:t>
      </w:r>
      <w:r w:rsidR="005D6881">
        <w:rPr>
          <w:rFonts w:ascii="Calibri Light" w:hAnsi="Calibri Light" w:cs="Calibri Light"/>
          <w:sz w:val="24"/>
          <w:szCs w:val="24"/>
        </w:rPr>
        <w:t>S</w:t>
      </w:r>
      <w:r w:rsidR="00AD1D03" w:rsidRPr="00406737">
        <w:rPr>
          <w:rFonts w:ascii="Calibri Light" w:hAnsi="Calibri Light" w:cs="Calibri Light"/>
          <w:sz w:val="24"/>
          <w:szCs w:val="24"/>
        </w:rPr>
        <w:t>utartyje ir susijusioje dokumentacijoje.</w:t>
      </w:r>
    </w:p>
    <w:p w14:paraId="76BFE989" w14:textId="7379AD5C" w:rsidR="00F16FBB" w:rsidRPr="00406737" w:rsidRDefault="00F16FBB"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 </w:t>
      </w:r>
      <w:r w:rsidR="0089298C">
        <w:rPr>
          <w:rFonts w:ascii="Calibri Light" w:hAnsi="Calibri Light" w:cs="Calibri Light"/>
          <w:sz w:val="24"/>
          <w:szCs w:val="24"/>
        </w:rPr>
        <w:t>Rangovas</w:t>
      </w:r>
      <w:r w:rsidRPr="00406737">
        <w:rPr>
          <w:rFonts w:ascii="Calibri Light" w:hAnsi="Calibri Light" w:cs="Calibri Light"/>
          <w:sz w:val="24"/>
          <w:szCs w:val="24"/>
        </w:rPr>
        <w:t xml:space="preserve"> neturi nurodymų, kaip tvarkyti asmens duomenis konkrečioje situacijoje, arba jei koks nors pateiktas nurodymas pažeidžia </w:t>
      </w:r>
      <w:r w:rsidR="00D73F0F" w:rsidRPr="00406737">
        <w:rPr>
          <w:rFonts w:ascii="Calibri Light" w:hAnsi="Calibri Light" w:cs="Calibri Light"/>
          <w:sz w:val="24"/>
          <w:szCs w:val="24"/>
        </w:rPr>
        <w:t>taikomus</w:t>
      </w:r>
      <w:r w:rsidRPr="00406737">
        <w:rPr>
          <w:rFonts w:ascii="Calibri Light" w:hAnsi="Calibri Light" w:cs="Calibri Light"/>
          <w:sz w:val="24"/>
          <w:szCs w:val="24"/>
        </w:rPr>
        <w:t xml:space="preserve"> duomenų apsaugos teisės aktu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įsipareigoja nedelsdamas apie tai informuoti </w:t>
      </w:r>
      <w:r w:rsidR="0089298C">
        <w:rPr>
          <w:rFonts w:ascii="Calibri Light" w:hAnsi="Calibri Light" w:cs="Calibri Light"/>
          <w:sz w:val="24"/>
          <w:szCs w:val="24"/>
        </w:rPr>
        <w:t>Užsakovą</w:t>
      </w:r>
      <w:r w:rsidR="0064400B" w:rsidRPr="00406737">
        <w:rPr>
          <w:rFonts w:ascii="Calibri Light" w:hAnsi="Calibri Light" w:cs="Calibri Light"/>
          <w:sz w:val="24"/>
          <w:szCs w:val="24"/>
        </w:rPr>
        <w:t xml:space="preserve"> </w:t>
      </w:r>
      <w:r w:rsidR="00D73F0F" w:rsidRPr="00406737">
        <w:rPr>
          <w:rFonts w:ascii="Calibri Light" w:hAnsi="Calibri Light" w:cs="Calibri Light"/>
          <w:sz w:val="24"/>
          <w:szCs w:val="24"/>
        </w:rPr>
        <w:t>raštu</w:t>
      </w:r>
      <w:r w:rsidRPr="00406737">
        <w:rPr>
          <w:rFonts w:ascii="Calibri Light" w:hAnsi="Calibri Light" w:cs="Calibri Light"/>
          <w:sz w:val="24"/>
          <w:szCs w:val="24"/>
        </w:rPr>
        <w:t>.</w:t>
      </w:r>
    </w:p>
    <w:p w14:paraId="3B6F2D59" w14:textId="7E87494D" w:rsidR="0022267A"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2267A" w:rsidRPr="00406737">
        <w:rPr>
          <w:rFonts w:ascii="Calibri Light" w:hAnsi="Calibri Light" w:cs="Calibri Light"/>
          <w:sz w:val="24"/>
          <w:szCs w:val="24"/>
        </w:rPr>
        <w:t xml:space="preserve"> gali nesilaikyti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22267A" w:rsidRPr="00406737">
        <w:rPr>
          <w:rFonts w:ascii="Calibri Light" w:hAnsi="Calibri Light" w:cs="Calibri Light"/>
          <w:sz w:val="24"/>
          <w:szCs w:val="24"/>
        </w:rPr>
        <w:t xml:space="preserve">nurodymų dėl duomenų tvarkymo tik tais atvejais, kai </w:t>
      </w:r>
      <w:r w:rsidR="00D432F5" w:rsidRPr="00406737">
        <w:rPr>
          <w:rFonts w:ascii="Calibri Light" w:hAnsi="Calibri Light" w:cs="Calibri Light"/>
          <w:sz w:val="24"/>
          <w:szCs w:val="24"/>
        </w:rPr>
        <w:t xml:space="preserve">tam tikras duomenų tvarkymo operacijas reikalauja atlikti </w:t>
      </w:r>
      <w:r>
        <w:rPr>
          <w:rFonts w:ascii="Calibri Light" w:hAnsi="Calibri Light" w:cs="Calibri Light"/>
          <w:sz w:val="24"/>
          <w:szCs w:val="24"/>
        </w:rPr>
        <w:t>Rangovui</w:t>
      </w:r>
      <w:r w:rsidR="00D432F5" w:rsidRPr="00406737">
        <w:rPr>
          <w:rFonts w:ascii="Calibri Light" w:hAnsi="Calibri Light" w:cs="Calibri Light"/>
          <w:sz w:val="24"/>
          <w:szCs w:val="24"/>
        </w:rPr>
        <w:t xml:space="preserve"> taikoma ES ar </w:t>
      </w:r>
      <w:r w:rsidR="00EE0E5F" w:rsidRPr="00406737">
        <w:rPr>
          <w:rFonts w:ascii="Calibri Light" w:hAnsi="Calibri Light" w:cs="Calibri Light"/>
          <w:sz w:val="24"/>
          <w:szCs w:val="24"/>
        </w:rPr>
        <w:t>ES</w:t>
      </w:r>
      <w:r w:rsidR="00D432F5" w:rsidRPr="00406737">
        <w:rPr>
          <w:rFonts w:ascii="Calibri Light" w:hAnsi="Calibri Light" w:cs="Calibri Light"/>
          <w:sz w:val="24"/>
          <w:szCs w:val="24"/>
        </w:rPr>
        <w:t xml:space="preserve"> valstybės narės teisė.</w:t>
      </w:r>
      <w:r w:rsidR="0022267A" w:rsidRPr="00406737">
        <w:rPr>
          <w:rFonts w:ascii="Calibri Light" w:hAnsi="Calibri Light" w:cs="Calibri Light"/>
          <w:sz w:val="24"/>
          <w:szCs w:val="24"/>
        </w:rPr>
        <w:t xml:space="preserve"> </w:t>
      </w:r>
      <w:r w:rsidR="00D432F5" w:rsidRPr="00406737">
        <w:rPr>
          <w:rFonts w:ascii="Calibri Light" w:hAnsi="Calibri Light" w:cs="Calibri Light"/>
          <w:sz w:val="24"/>
          <w:szCs w:val="24"/>
        </w:rPr>
        <w:t>T</w:t>
      </w:r>
      <w:r w:rsidR="0022267A" w:rsidRPr="00406737">
        <w:rPr>
          <w:rFonts w:ascii="Calibri Light" w:hAnsi="Calibri Light" w:cs="Calibri Light"/>
          <w:sz w:val="24"/>
          <w:szCs w:val="24"/>
        </w:rPr>
        <w:t xml:space="preserve">okiu atveju </w:t>
      </w:r>
      <w:r>
        <w:rPr>
          <w:rFonts w:ascii="Calibri Light" w:hAnsi="Calibri Light" w:cs="Calibri Light"/>
          <w:sz w:val="24"/>
          <w:szCs w:val="24"/>
        </w:rPr>
        <w:t>Rangova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ieš pradėdamas tvarkyti duomeni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aneša apie tokį teisinį reikalavimą </w:t>
      </w:r>
      <w:r>
        <w:rPr>
          <w:rFonts w:ascii="Calibri Light" w:hAnsi="Calibri Light" w:cs="Calibri Light"/>
          <w:sz w:val="24"/>
          <w:szCs w:val="24"/>
        </w:rPr>
        <w:t>Užsakovui</w:t>
      </w:r>
      <w:r w:rsidR="00FD61F7" w:rsidRPr="00406737">
        <w:rPr>
          <w:rFonts w:ascii="Calibri Light" w:hAnsi="Calibri Light" w:cs="Calibri Light"/>
          <w:sz w:val="24"/>
          <w:szCs w:val="24"/>
        </w:rPr>
        <w:t xml:space="preserve"> </w:t>
      </w:r>
      <w:r w:rsidR="00D432F5" w:rsidRPr="00406737">
        <w:rPr>
          <w:rFonts w:ascii="Calibri Light" w:hAnsi="Calibri Light" w:cs="Calibri Light"/>
          <w:sz w:val="24"/>
          <w:szCs w:val="24"/>
        </w:rPr>
        <w:t>raštu</w:t>
      </w:r>
      <w:r w:rsidR="0022267A" w:rsidRPr="00406737">
        <w:rPr>
          <w:rFonts w:ascii="Calibri Light" w:hAnsi="Calibri Light" w:cs="Calibri Light"/>
          <w:sz w:val="24"/>
          <w:szCs w:val="24"/>
        </w:rPr>
        <w:t xml:space="preserve">, išskyrus atvejus, kai pagal </w:t>
      </w:r>
      <w:r w:rsidR="00D432F5" w:rsidRPr="00406737">
        <w:rPr>
          <w:rFonts w:ascii="Calibri Light" w:hAnsi="Calibri Light" w:cs="Calibri Light"/>
          <w:sz w:val="24"/>
          <w:szCs w:val="24"/>
        </w:rPr>
        <w:t>taikomą</w:t>
      </w:r>
      <w:r w:rsidR="0022267A" w:rsidRPr="00406737">
        <w:rPr>
          <w:rFonts w:ascii="Calibri Light" w:hAnsi="Calibri Light" w:cs="Calibri Light"/>
          <w:sz w:val="24"/>
          <w:szCs w:val="24"/>
        </w:rPr>
        <w:t xml:space="preserve"> teisę toks pranešimas yra draudžiamas dėl svar</w:t>
      </w:r>
      <w:r w:rsidR="00161451" w:rsidRPr="00406737">
        <w:rPr>
          <w:rFonts w:ascii="Calibri Light" w:hAnsi="Calibri Light" w:cs="Calibri Light"/>
          <w:sz w:val="24"/>
          <w:szCs w:val="24"/>
        </w:rPr>
        <w:t>bių viešojo intereso priežasčių.</w:t>
      </w:r>
    </w:p>
    <w:p w14:paraId="332B7D7C" w14:textId="6BF2A21E" w:rsidR="005E0809"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5E0809" w:rsidRPr="00406737">
        <w:rPr>
          <w:rFonts w:ascii="Calibri Light" w:hAnsi="Calibri Light" w:cs="Calibri Light"/>
          <w:sz w:val="24"/>
          <w:szCs w:val="24"/>
        </w:rPr>
        <w:t xml:space="preserve"> nedelsdamas turi informuoti </w:t>
      </w:r>
      <w:r>
        <w:rPr>
          <w:rFonts w:ascii="Calibri Light" w:hAnsi="Calibri Light" w:cs="Calibri Light"/>
          <w:sz w:val="24"/>
          <w:szCs w:val="24"/>
        </w:rPr>
        <w:t>Užsakovą</w:t>
      </w:r>
      <w:r w:rsidR="005E0809" w:rsidRPr="00406737">
        <w:rPr>
          <w:rFonts w:ascii="Calibri Light" w:hAnsi="Calibri Light" w:cs="Calibri Light"/>
          <w:sz w:val="24"/>
          <w:szCs w:val="24"/>
        </w:rPr>
        <w:t xml:space="preserve">, jei, jo nuomone,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5E0809" w:rsidRPr="00406737">
        <w:rPr>
          <w:rFonts w:ascii="Calibri Light" w:hAnsi="Calibri Light" w:cs="Calibri Light"/>
          <w:sz w:val="24"/>
          <w:szCs w:val="24"/>
        </w:rPr>
        <w:t>nurodymas pažeidžia Reglamentą ar kitas taikomas ES ar ES valstybės narės duomenų apsaugos nuostatas.</w:t>
      </w:r>
    </w:p>
    <w:p w14:paraId="2679C2D5"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834357B" w14:textId="77777777" w:rsidR="0022267A" w:rsidRPr="00406737" w:rsidRDefault="007646A8"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ASMENS DUOMENŲ KONFIDENCIALUMAS</w:t>
      </w:r>
    </w:p>
    <w:p w14:paraId="75F469D3" w14:textId="4162A787" w:rsidR="004413E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413EC" w:rsidRPr="00406737">
        <w:rPr>
          <w:rFonts w:ascii="Calibri Light" w:hAnsi="Calibri Light" w:cs="Calibri Light"/>
          <w:sz w:val="24"/>
          <w:szCs w:val="24"/>
        </w:rPr>
        <w:t xml:space="preserve"> privalo užtikrinti, kad su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4413EC" w:rsidRPr="00406737">
        <w:rPr>
          <w:rFonts w:ascii="Calibri Light" w:hAnsi="Calibri Light" w:cs="Calibri Light"/>
          <w:sz w:val="24"/>
          <w:szCs w:val="24"/>
        </w:rPr>
        <w:t xml:space="preserve">valdomais asmens duomenimis galėtų susipažinti tik tie asmenys, kuriems būtina tiesioginė prieiga prie šių duomenų tam, kad jie galėtų įvykdyti </w:t>
      </w:r>
      <w:r>
        <w:rPr>
          <w:rFonts w:ascii="Calibri Light" w:hAnsi="Calibri Light" w:cs="Calibri Light"/>
          <w:sz w:val="24"/>
          <w:szCs w:val="24"/>
        </w:rPr>
        <w:t>Rangovo</w:t>
      </w:r>
      <w:r w:rsidR="004413EC" w:rsidRPr="00406737">
        <w:rPr>
          <w:rFonts w:ascii="Calibri Light" w:hAnsi="Calibri Light" w:cs="Calibri Light"/>
          <w:sz w:val="24"/>
          <w:szCs w:val="24"/>
        </w:rPr>
        <w:t xml:space="preserve"> įsipareigojimus pagal </w:t>
      </w:r>
      <w:r w:rsidR="005D6881">
        <w:rPr>
          <w:rFonts w:ascii="Calibri Light" w:hAnsi="Calibri Light" w:cs="Calibri Light"/>
          <w:sz w:val="24"/>
          <w:szCs w:val="24"/>
        </w:rPr>
        <w:t>S</w:t>
      </w:r>
      <w:r w:rsidR="004413EC" w:rsidRPr="00406737">
        <w:rPr>
          <w:rFonts w:ascii="Calibri Light" w:hAnsi="Calibri Light" w:cs="Calibri Light"/>
          <w:sz w:val="24"/>
          <w:szCs w:val="24"/>
        </w:rPr>
        <w:t xml:space="preserve">utartį. </w:t>
      </w:r>
      <w:r>
        <w:rPr>
          <w:rFonts w:ascii="Calibri Light" w:hAnsi="Calibri Light" w:cs="Calibri Light"/>
          <w:sz w:val="24"/>
          <w:szCs w:val="24"/>
        </w:rPr>
        <w:t>Rangovas</w:t>
      </w:r>
      <w:r w:rsidR="004413EC" w:rsidRPr="00406737">
        <w:rPr>
          <w:rFonts w:ascii="Calibri Light" w:hAnsi="Calibri Light" w:cs="Calibri Light"/>
          <w:sz w:val="24"/>
          <w:szCs w:val="24"/>
        </w:rPr>
        <w:t xml:space="preserve"> užtikrina, kad visi su </w:t>
      </w:r>
      <w:r>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0038718B" w:rsidRPr="00406737">
        <w:rPr>
          <w:rFonts w:ascii="Calibri Light" w:hAnsi="Calibri Light" w:cs="Calibri Light"/>
          <w:sz w:val="24"/>
          <w:szCs w:val="24"/>
        </w:rPr>
        <w:t>valdomų a</w:t>
      </w:r>
      <w:r w:rsidR="004413EC" w:rsidRPr="00406737">
        <w:rPr>
          <w:rFonts w:ascii="Calibri Light" w:hAnsi="Calibri Light" w:cs="Calibri Light"/>
          <w:sz w:val="24"/>
          <w:szCs w:val="24"/>
        </w:rPr>
        <w:t xml:space="preserve">smens duomenų </w:t>
      </w:r>
      <w:r w:rsidR="007D20E9" w:rsidRPr="005B5E68">
        <w:rPr>
          <w:rFonts w:ascii="Calibri Light" w:hAnsi="Calibri Light" w:cs="Calibri Light"/>
          <w:sz w:val="24"/>
          <w:szCs w:val="24"/>
        </w:rPr>
        <w:t>t</w:t>
      </w:r>
      <w:r w:rsidR="004413EC" w:rsidRPr="007D20E9">
        <w:rPr>
          <w:rFonts w:ascii="Calibri Light" w:hAnsi="Calibri Light" w:cs="Calibri Light"/>
          <w:sz w:val="24"/>
          <w:szCs w:val="24"/>
        </w:rPr>
        <w:t>varkymu</w:t>
      </w:r>
      <w:r w:rsidR="004413EC" w:rsidRPr="00406737">
        <w:rPr>
          <w:rFonts w:ascii="Calibri Light" w:hAnsi="Calibri Light" w:cs="Calibri Light"/>
          <w:sz w:val="24"/>
          <w:szCs w:val="24"/>
        </w:rPr>
        <w:t xml:space="preserve"> susiję asmenys būtų įsipareigoję užtikrinti konfidencialumą arba jiems būtų taikoma atitinkama įstatymais nustatyta konfidencialumo prievolė.</w:t>
      </w:r>
      <w:r w:rsidR="008F30CC" w:rsidRPr="00406737">
        <w:rPr>
          <w:rFonts w:ascii="Calibri Light" w:hAnsi="Calibri Light" w:cs="Calibri Light"/>
          <w:sz w:val="24"/>
          <w:szCs w:val="24"/>
        </w:rPr>
        <w:t xml:space="preserve"> </w:t>
      </w:r>
      <w:r>
        <w:rPr>
          <w:rFonts w:ascii="Calibri Light" w:hAnsi="Calibri Light" w:cs="Calibri Light"/>
          <w:sz w:val="24"/>
          <w:szCs w:val="24"/>
        </w:rPr>
        <w:t>Rangovas</w:t>
      </w:r>
      <w:r w:rsidR="008F30CC" w:rsidRPr="00406737">
        <w:rPr>
          <w:rFonts w:ascii="Calibri Light" w:hAnsi="Calibri Light" w:cs="Calibri Light"/>
          <w:sz w:val="24"/>
          <w:szCs w:val="24"/>
        </w:rPr>
        <w:t xml:space="preserve"> įsipareigoja užtikrinti, kad tvarkyti asmens duomenis įgalioti asmenys būtų tinkamai informuoti apie asmens duomenų konfidencialumą ir būtų tinkamai apmokyti, kaip vykdyti savo pareigas ir laikytis </w:t>
      </w:r>
      <w:r w:rsidR="00593446" w:rsidRPr="00406737">
        <w:rPr>
          <w:rFonts w:ascii="Calibri Light" w:hAnsi="Calibri Light" w:cs="Calibri Light"/>
          <w:sz w:val="24"/>
          <w:szCs w:val="24"/>
        </w:rPr>
        <w:t>a</w:t>
      </w:r>
      <w:r w:rsidR="008F30CC" w:rsidRPr="00406737">
        <w:rPr>
          <w:rFonts w:ascii="Calibri Light" w:hAnsi="Calibri Light" w:cs="Calibri Light"/>
          <w:sz w:val="24"/>
          <w:szCs w:val="24"/>
        </w:rPr>
        <w:t>smens duomenų tvarkymui taikomų konfidencialumo reikalavimų.</w:t>
      </w:r>
    </w:p>
    <w:p w14:paraId="3C8CC20F" w14:textId="0D2A00E8"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Šalys susitaria, jog informacija, kurią Šalys pateikia viena kitai ryšium su Sutartimi</w:t>
      </w:r>
      <w:r w:rsidR="005D6881">
        <w:rPr>
          <w:rFonts w:ascii="Calibri Light" w:hAnsi="Calibri Light" w:cs="Calibri Light"/>
          <w:sz w:val="24"/>
          <w:szCs w:val="24"/>
        </w:rPr>
        <w:t xml:space="preserve">, </w:t>
      </w:r>
      <w:r w:rsidRPr="00406737">
        <w:rPr>
          <w:rFonts w:ascii="Calibri Light" w:hAnsi="Calibri Light" w:cs="Calibri Light"/>
          <w:sz w:val="24"/>
          <w:szCs w:val="24"/>
        </w:rPr>
        <w:t>galima naudoti tik tokia apimtimi, kiek tai būtina Šalių įsipareigojimams pagal Sutartį bei duomenų apsaugos teisės aktus, vykdyti bei negalima naudoti jokiais kitais tikslais.</w:t>
      </w:r>
    </w:p>
    <w:p w14:paraId="7EFD7D68" w14:textId="24584DDC"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Tuo atveju, kai įgaliotos valstybės institucijos ar bet kuris kitas asmuo, įskaitant duomenų subjektą, prašo </w:t>
      </w:r>
      <w:r w:rsidR="0089298C">
        <w:rPr>
          <w:rFonts w:ascii="Calibri Light" w:hAnsi="Calibri Light" w:cs="Calibri Light"/>
          <w:sz w:val="24"/>
          <w:szCs w:val="24"/>
        </w:rPr>
        <w:t>Rangovo</w:t>
      </w:r>
      <w:r w:rsidRPr="00406737">
        <w:rPr>
          <w:rFonts w:ascii="Calibri Light" w:hAnsi="Calibri Light" w:cs="Calibri Light"/>
          <w:sz w:val="24"/>
          <w:szCs w:val="24"/>
        </w:rPr>
        <w:t xml:space="preserve"> pateikti Sutarties pagrindu tvarkomus asmens duomeni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nedelsdamas apie tai informuoti </w:t>
      </w:r>
      <w:r w:rsidR="0089298C">
        <w:rPr>
          <w:rFonts w:ascii="Calibri Light" w:hAnsi="Calibri Light" w:cs="Calibri Light"/>
          <w:sz w:val="24"/>
          <w:szCs w:val="24"/>
        </w:rPr>
        <w:t>Užsakovą</w:t>
      </w:r>
      <w:r w:rsidRPr="00406737">
        <w:rPr>
          <w:rFonts w:ascii="Calibri Light" w:hAnsi="Calibri Light" w:cs="Calibri Light"/>
          <w:sz w:val="24"/>
          <w:szCs w:val="24"/>
        </w:rPr>
        <w:t xml:space="preserve">. </w:t>
      </w:r>
      <w:r w:rsidR="0089298C">
        <w:rPr>
          <w:rFonts w:ascii="Calibri Light" w:hAnsi="Calibri Light" w:cs="Calibri Light"/>
          <w:sz w:val="24"/>
          <w:szCs w:val="24"/>
        </w:rPr>
        <w:t>Rangovui</w:t>
      </w:r>
      <w:r w:rsidRPr="00406737">
        <w:rPr>
          <w:rFonts w:ascii="Calibri Light" w:hAnsi="Calibri Light" w:cs="Calibri Light"/>
          <w:sz w:val="24"/>
          <w:szCs w:val="24"/>
        </w:rPr>
        <w:t xml:space="preserve"> neleidžiama atskleisti asmens duomenų ar bet kurios kitos informacijos, susijusios su asmens duomenų tvarkymu be išankstinio rašytinio </w:t>
      </w:r>
      <w:r w:rsidR="0089298C">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sutikimo, išskyrus atvejus, kai tokią informaciją </w:t>
      </w:r>
      <w:r w:rsidR="0089298C">
        <w:rPr>
          <w:rFonts w:ascii="Calibri Light" w:hAnsi="Calibri Light" w:cs="Calibri Light"/>
          <w:sz w:val="24"/>
          <w:szCs w:val="24"/>
        </w:rPr>
        <w:t>Rangovą</w:t>
      </w:r>
      <w:r w:rsidRPr="00406737">
        <w:rPr>
          <w:rFonts w:ascii="Calibri Light" w:hAnsi="Calibri Light" w:cs="Calibri Light"/>
          <w:sz w:val="24"/>
          <w:szCs w:val="24"/>
        </w:rPr>
        <w:t xml:space="preserve"> įpareigoja atskleisti teisės aktai. Pastaruoju atveju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nedelsdamas apie tai pranešti</w:t>
      </w:r>
      <w:r w:rsidR="004002A3" w:rsidRPr="00406737">
        <w:rPr>
          <w:rFonts w:ascii="Calibri Light" w:hAnsi="Calibri Light" w:cs="Calibri Light"/>
          <w:sz w:val="24"/>
          <w:szCs w:val="24"/>
        </w:rPr>
        <w:t xml:space="preserve"> </w:t>
      </w:r>
      <w:r w:rsidR="0089298C">
        <w:rPr>
          <w:rFonts w:ascii="Calibri Light" w:hAnsi="Calibri Light" w:cs="Calibri Light"/>
          <w:sz w:val="24"/>
          <w:szCs w:val="24"/>
        </w:rPr>
        <w:t>Užsakovui</w:t>
      </w:r>
      <w:r w:rsidRPr="00406737">
        <w:rPr>
          <w:rFonts w:ascii="Calibri Light" w:hAnsi="Calibri Light" w:cs="Calibri Light"/>
          <w:sz w:val="24"/>
          <w:szCs w:val="24"/>
        </w:rPr>
        <w:t xml:space="preserve">, jeigu toks pranešimas nepažeidžia teisės aktų.  </w:t>
      </w:r>
    </w:p>
    <w:p w14:paraId="5DC0F55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E900C0D" w14:textId="77777777" w:rsidR="00F16FBB" w:rsidRPr="00406737" w:rsidRDefault="009F0EF5"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DUOMENŲ TvArkymo saugumas</w:t>
      </w:r>
    </w:p>
    <w:p w14:paraId="072B3095" w14:textId="73129A38" w:rsidR="00274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74310" w:rsidRPr="00406737">
        <w:rPr>
          <w:rFonts w:ascii="Calibri Light" w:hAnsi="Calibri Light" w:cs="Calibri Light"/>
          <w:sz w:val="24"/>
          <w:szCs w:val="24"/>
        </w:rPr>
        <w:t xml:space="preserve"> </w:t>
      </w:r>
      <w:r w:rsidR="00255FD0" w:rsidRPr="00406737">
        <w:rPr>
          <w:rFonts w:ascii="Calibri Light" w:hAnsi="Calibri Light" w:cs="Calibri Light"/>
          <w:sz w:val="24"/>
          <w:szCs w:val="24"/>
        </w:rPr>
        <w:t xml:space="preserve">savo sąskaita </w:t>
      </w:r>
      <w:r w:rsidR="0073190B" w:rsidRPr="00406737">
        <w:rPr>
          <w:rFonts w:ascii="Calibri Light" w:hAnsi="Calibri Light" w:cs="Calibri Light"/>
          <w:sz w:val="24"/>
          <w:szCs w:val="24"/>
        </w:rPr>
        <w:t xml:space="preserve">privalo </w:t>
      </w:r>
      <w:r w:rsidR="00274310" w:rsidRPr="00406737">
        <w:rPr>
          <w:rFonts w:ascii="Calibri Light" w:hAnsi="Calibri Light" w:cs="Calibri Light"/>
          <w:sz w:val="24"/>
          <w:szCs w:val="24"/>
        </w:rPr>
        <w:t>įgyvendin</w:t>
      </w:r>
      <w:r w:rsidR="0073190B" w:rsidRPr="00406737">
        <w:rPr>
          <w:rFonts w:ascii="Calibri Light" w:hAnsi="Calibri Light" w:cs="Calibri Light"/>
          <w:sz w:val="24"/>
          <w:szCs w:val="24"/>
        </w:rPr>
        <w:t>ti</w:t>
      </w:r>
      <w:r w:rsidR="00274310" w:rsidRPr="00406737">
        <w:rPr>
          <w:rFonts w:ascii="Calibri Light" w:hAnsi="Calibri Light" w:cs="Calibri Light"/>
          <w:sz w:val="24"/>
          <w:szCs w:val="24"/>
        </w:rPr>
        <w:t xml:space="preserve"> tinkamas technines ir organizacines priemones, kad būtų užtikrintas pavojų atitinkančio lygio saugumas, įskaitant, </w:t>
      </w:r>
      <w:r w:rsidR="00274310" w:rsidRPr="00406737">
        <w:rPr>
          <w:rFonts w:ascii="Calibri Light" w:hAnsi="Calibri Light" w:cs="Calibri Light"/>
          <w:i/>
          <w:sz w:val="24"/>
          <w:szCs w:val="24"/>
        </w:rPr>
        <w:t>inter alia</w:t>
      </w:r>
      <w:r w:rsidR="00274310" w:rsidRPr="00406737">
        <w:rPr>
          <w:rFonts w:ascii="Calibri Light" w:hAnsi="Calibri Light" w:cs="Calibri Light"/>
          <w:sz w:val="24"/>
          <w:szCs w:val="24"/>
        </w:rPr>
        <w:t>, jei reikia</w:t>
      </w:r>
      <w:r w:rsidR="0073190B" w:rsidRPr="00406737">
        <w:rPr>
          <w:rFonts w:ascii="Calibri Light" w:hAnsi="Calibri Light" w:cs="Calibri Light"/>
          <w:sz w:val="24"/>
          <w:szCs w:val="24"/>
        </w:rPr>
        <w:t>:</w:t>
      </w:r>
    </w:p>
    <w:p w14:paraId="1EF38026"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seudonimų suteikimą asmens duomenims ir jų šifravimą;</w:t>
      </w:r>
    </w:p>
    <w:p w14:paraId="7E87F83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užtikrinti nuolatinį duomenų tvarkymo sistemų ir paslaugų konfidencialumą, vientisumą, prieinamumą ir atsparumą;</w:t>
      </w:r>
    </w:p>
    <w:p w14:paraId="414B0C1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laiku atkurti sąlygas ir galimybes naudotis asmens duomenimis fizinio ar techninio incidento atveju;</w:t>
      </w:r>
    </w:p>
    <w:p w14:paraId="771C60D1"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lastRenderedPageBreak/>
        <w:t>reguliarų techninių ir organizacinių priemonių, kuriomis užtikrinamas duomenų tvarkymo saugumas, tikrinimo, vertinimo ir veiksmingumo vertinimo procesą</w:t>
      </w:r>
      <w:r w:rsidR="0020436C" w:rsidRPr="00406737">
        <w:rPr>
          <w:rFonts w:ascii="Calibri Light" w:hAnsi="Calibri Light" w:cs="Calibri Light"/>
          <w:sz w:val="24"/>
          <w:szCs w:val="24"/>
        </w:rPr>
        <w:t>.</w:t>
      </w:r>
    </w:p>
    <w:p w14:paraId="16BB192E" w14:textId="77777777" w:rsidR="0020436C" w:rsidRPr="00406737" w:rsidRDefault="0020436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Nustatant tinkamo lygio saugumą visų pirma atsižvelgiama į pavojus, kurie kyla dėl duomenų tvarkymo, visų pirma dėl netyčinio arba neteisėto persiųstų, saugomų ar kitaip tvarkomų duomenų sunaikinimo, praradimo, pakeitimo, atskleidimo be leidimo ar neteisėtos prieigos prie jų.</w:t>
      </w:r>
    </w:p>
    <w:p w14:paraId="22C1B8E1" w14:textId="1A178A17" w:rsidR="0020436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D459E" w:rsidRPr="00406737">
        <w:rPr>
          <w:rFonts w:ascii="Calibri Light" w:hAnsi="Calibri Light" w:cs="Calibri Light"/>
          <w:sz w:val="24"/>
          <w:szCs w:val="24"/>
        </w:rPr>
        <w:t xml:space="preserve"> gali į</w:t>
      </w:r>
      <w:r w:rsidR="0020436C" w:rsidRPr="00406737">
        <w:rPr>
          <w:rFonts w:ascii="Calibri Light" w:hAnsi="Calibri Light" w:cs="Calibri Light"/>
          <w:sz w:val="24"/>
          <w:szCs w:val="24"/>
        </w:rPr>
        <w:t>rodyti, kad laiko</w:t>
      </w:r>
      <w:r w:rsidR="006D459E" w:rsidRPr="00406737">
        <w:rPr>
          <w:rFonts w:ascii="Calibri Light" w:hAnsi="Calibri Light" w:cs="Calibri Light"/>
          <w:sz w:val="24"/>
          <w:szCs w:val="24"/>
        </w:rPr>
        <w:t>si</w:t>
      </w:r>
      <w:r w:rsidR="0020436C" w:rsidRPr="00406737">
        <w:rPr>
          <w:rFonts w:ascii="Calibri Light" w:hAnsi="Calibri Light" w:cs="Calibri Light"/>
          <w:sz w:val="24"/>
          <w:szCs w:val="24"/>
        </w:rPr>
        <w:t xml:space="preserve"> ši</w:t>
      </w:r>
      <w:r w:rsidR="006D459E" w:rsidRPr="00406737">
        <w:rPr>
          <w:rFonts w:ascii="Calibri Light" w:hAnsi="Calibri Light" w:cs="Calibri Light"/>
          <w:sz w:val="24"/>
          <w:szCs w:val="24"/>
        </w:rPr>
        <w:t>ame skyriuje nustatytų reikalavimų</w:t>
      </w:r>
      <w:r w:rsidR="008E34E5" w:rsidRPr="00406737">
        <w:rPr>
          <w:rFonts w:ascii="Calibri Light" w:hAnsi="Calibri Light" w:cs="Calibri Light"/>
          <w:sz w:val="24"/>
          <w:szCs w:val="24"/>
        </w:rPr>
        <w:t>,</w:t>
      </w:r>
      <w:r w:rsidR="006D459E" w:rsidRPr="00406737">
        <w:rPr>
          <w:rFonts w:ascii="Calibri Light" w:hAnsi="Calibri Light" w:cs="Calibri Light"/>
          <w:sz w:val="24"/>
          <w:szCs w:val="24"/>
        </w:rPr>
        <w:t xml:space="preserve"> pateikdamas atitinkamus sertifikatus</w:t>
      </w:r>
      <w:r w:rsidR="008F2CA8" w:rsidRPr="00406737">
        <w:rPr>
          <w:rFonts w:ascii="Calibri Light" w:hAnsi="Calibri Light" w:cs="Calibri Light"/>
          <w:sz w:val="24"/>
          <w:szCs w:val="24"/>
        </w:rPr>
        <w:t xml:space="preserve"> ar patvirtinimą dėl elgesio kodekso laikymosi, kiek tai atitinka Reglamento sąlygas</w:t>
      </w:r>
      <w:r w:rsidR="006D459E" w:rsidRPr="00406737">
        <w:rPr>
          <w:rFonts w:ascii="Calibri Light" w:hAnsi="Calibri Light" w:cs="Calibri Light"/>
          <w:sz w:val="24"/>
          <w:szCs w:val="24"/>
        </w:rPr>
        <w:t>.</w:t>
      </w:r>
    </w:p>
    <w:p w14:paraId="7CDE47EE" w14:textId="211CD6E7" w:rsidR="00274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0436C" w:rsidRPr="00406737">
        <w:rPr>
          <w:rFonts w:ascii="Calibri Light" w:hAnsi="Calibri Light" w:cs="Calibri Light"/>
          <w:sz w:val="24"/>
          <w:szCs w:val="24"/>
        </w:rPr>
        <w:t xml:space="preserve"> </w:t>
      </w:r>
      <w:r w:rsidR="008F2CA8" w:rsidRPr="00406737">
        <w:rPr>
          <w:rFonts w:ascii="Calibri Light" w:hAnsi="Calibri Light" w:cs="Calibri Light"/>
          <w:sz w:val="24"/>
          <w:szCs w:val="24"/>
        </w:rPr>
        <w:t>turi</w:t>
      </w:r>
      <w:r w:rsidR="0020436C" w:rsidRPr="00406737">
        <w:rPr>
          <w:rFonts w:ascii="Calibri Light" w:hAnsi="Calibri Light" w:cs="Calibri Light"/>
          <w:sz w:val="24"/>
          <w:szCs w:val="24"/>
        </w:rPr>
        <w:t xml:space="preserve"> užtikrinti, kad bet kuris duomenų </w:t>
      </w:r>
      <w:r>
        <w:rPr>
          <w:rFonts w:ascii="Calibri Light" w:hAnsi="Calibri Light" w:cs="Calibri Light"/>
          <w:sz w:val="24"/>
          <w:szCs w:val="24"/>
        </w:rPr>
        <w:t>Rangovui</w:t>
      </w:r>
      <w:r w:rsidR="0020436C" w:rsidRPr="00406737">
        <w:rPr>
          <w:rFonts w:ascii="Calibri Light" w:hAnsi="Calibri Light" w:cs="Calibri Light"/>
          <w:sz w:val="24"/>
          <w:szCs w:val="24"/>
        </w:rPr>
        <w:t xml:space="preserve"> pavaldus fizinis asmuo, </w:t>
      </w:r>
      <w:r w:rsidR="008A4A66" w:rsidRPr="00406737">
        <w:rPr>
          <w:rFonts w:ascii="Calibri Light" w:hAnsi="Calibri Light" w:cs="Calibri Light"/>
          <w:sz w:val="24"/>
          <w:szCs w:val="24"/>
        </w:rPr>
        <w:t xml:space="preserve">turintis galimybę </w:t>
      </w:r>
      <w:r w:rsidR="0020436C" w:rsidRPr="00406737">
        <w:rPr>
          <w:rFonts w:ascii="Calibri Light" w:hAnsi="Calibri Light" w:cs="Calibri Light"/>
          <w:sz w:val="24"/>
          <w:szCs w:val="24"/>
        </w:rPr>
        <w:t>susipažinti su asmens duomenimis, jų netvarkytų, išskyrus atvejus, kai</w:t>
      </w:r>
      <w:r w:rsidR="004002A3" w:rsidRPr="00406737">
        <w:rPr>
          <w:rFonts w:ascii="Calibri Light" w:hAnsi="Calibri Light" w:cs="Calibri Light"/>
          <w:sz w:val="24"/>
          <w:szCs w:val="24"/>
        </w:rPr>
        <w:t xml:space="preserve"> </w:t>
      </w:r>
      <w:r>
        <w:rPr>
          <w:rFonts w:ascii="Calibri Light" w:hAnsi="Calibri Light" w:cs="Calibri Light"/>
          <w:sz w:val="24"/>
          <w:szCs w:val="24"/>
        </w:rPr>
        <w:t>Užsakovas</w:t>
      </w:r>
      <w:r w:rsidR="008A4A66" w:rsidRPr="00406737">
        <w:rPr>
          <w:rFonts w:ascii="Calibri Light" w:hAnsi="Calibri Light" w:cs="Calibri Light"/>
          <w:sz w:val="24"/>
          <w:szCs w:val="24"/>
        </w:rPr>
        <w:t xml:space="preserve"> </w:t>
      </w:r>
      <w:r w:rsidR="0020436C" w:rsidRPr="00406737">
        <w:rPr>
          <w:rFonts w:ascii="Calibri Light" w:hAnsi="Calibri Light" w:cs="Calibri Light"/>
          <w:sz w:val="24"/>
          <w:szCs w:val="24"/>
        </w:rPr>
        <w:t xml:space="preserve">duoda nurodymus juos tvarkyti, nebent tas asmuo privalo tai daryti pagal </w:t>
      </w:r>
      <w:r w:rsidR="00A931D8" w:rsidRPr="00406737">
        <w:rPr>
          <w:rFonts w:ascii="Calibri Light" w:hAnsi="Calibri Light" w:cs="Calibri Light"/>
          <w:sz w:val="24"/>
          <w:szCs w:val="24"/>
        </w:rPr>
        <w:t>taikomą ES</w:t>
      </w:r>
      <w:r w:rsidR="0020436C" w:rsidRPr="00406737">
        <w:rPr>
          <w:rFonts w:ascii="Calibri Light" w:hAnsi="Calibri Light" w:cs="Calibri Light"/>
          <w:sz w:val="24"/>
          <w:szCs w:val="24"/>
        </w:rPr>
        <w:t xml:space="preserve"> arba </w:t>
      </w:r>
      <w:r w:rsidR="00A931D8" w:rsidRPr="00406737">
        <w:rPr>
          <w:rFonts w:ascii="Calibri Light" w:hAnsi="Calibri Light" w:cs="Calibri Light"/>
          <w:sz w:val="24"/>
          <w:szCs w:val="24"/>
        </w:rPr>
        <w:t xml:space="preserve">ES </w:t>
      </w:r>
      <w:r w:rsidR="0020436C" w:rsidRPr="00406737">
        <w:rPr>
          <w:rFonts w:ascii="Calibri Light" w:hAnsi="Calibri Light" w:cs="Calibri Light"/>
          <w:sz w:val="24"/>
          <w:szCs w:val="24"/>
        </w:rPr>
        <w:t>valstybės narės teisę</w:t>
      </w:r>
      <w:r w:rsidR="00A931D8" w:rsidRPr="00406737">
        <w:rPr>
          <w:rFonts w:ascii="Calibri Light" w:hAnsi="Calibri Light" w:cs="Calibri Light"/>
          <w:sz w:val="24"/>
          <w:szCs w:val="24"/>
        </w:rPr>
        <w:t>.</w:t>
      </w:r>
    </w:p>
    <w:p w14:paraId="767A7E80" w14:textId="0D53C79D" w:rsidR="00274310" w:rsidRPr="00406737" w:rsidRDefault="006534E4"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Minimalios organizacinės saugumo priemonės</w:t>
      </w:r>
      <w:r w:rsidRPr="00406737">
        <w:rPr>
          <w:rFonts w:ascii="Calibri Light" w:hAnsi="Calibri Light" w:cs="Calibri Light"/>
          <w:sz w:val="24"/>
          <w:szCs w:val="24"/>
        </w:rPr>
        <w:t xml:space="preserve">, kuri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įdiegti ir užtikrinti, kad jų būtų laikomasi yra šios:</w:t>
      </w:r>
    </w:p>
    <w:p w14:paraId="5453FD3E" w14:textId="77777777" w:rsidR="00DF38AF" w:rsidRPr="00406737" w:rsidRDefault="00DF38AF" w:rsidP="002553F2">
      <w:pPr>
        <w:pStyle w:val="Heading3"/>
        <w:numPr>
          <w:ilvl w:val="0"/>
          <w:numId w:val="0"/>
        </w:numPr>
        <w:spacing w:before="0" w:after="0" w:line="240" w:lineRule="auto"/>
        <w:ind w:left="850"/>
        <w:rPr>
          <w:rFonts w:ascii="Calibri Light" w:hAnsi="Calibri Light" w:cs="Calibri Light"/>
          <w:b/>
          <w:i w:val="0"/>
          <w:sz w:val="24"/>
          <w:szCs w:val="24"/>
          <w:lang w:val="lt-LT"/>
        </w:rPr>
      </w:pPr>
      <w:r w:rsidRPr="00406737">
        <w:rPr>
          <w:rFonts w:ascii="Calibri Light" w:hAnsi="Calibri Light" w:cs="Calibri Light"/>
          <w:b/>
          <w:i w:val="0"/>
          <w:sz w:val="24"/>
          <w:szCs w:val="24"/>
          <w:lang w:val="lt-LT"/>
        </w:rPr>
        <w:t>Saugumo valdymas</w:t>
      </w:r>
    </w:p>
    <w:p w14:paraId="35272065" w14:textId="20AEEEBD" w:rsidR="006534E4"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Saugos politika</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7A0720" w:rsidRPr="00406737">
        <w:rPr>
          <w:rFonts w:ascii="Calibri Light" w:hAnsi="Calibri Light" w:cs="Calibri Light"/>
          <w:sz w:val="24"/>
          <w:szCs w:val="24"/>
        </w:rPr>
        <w:t xml:space="preserve"> turi nustatyti </w:t>
      </w:r>
      <w:r w:rsidR="00C7142F" w:rsidRPr="00406737">
        <w:rPr>
          <w:rFonts w:ascii="Calibri Light" w:hAnsi="Calibri Light" w:cs="Calibri Light"/>
          <w:sz w:val="24"/>
          <w:szCs w:val="24"/>
        </w:rPr>
        <w:t xml:space="preserve">dokumentuotą </w:t>
      </w:r>
      <w:r w:rsidR="007A0720" w:rsidRPr="00406737">
        <w:rPr>
          <w:rFonts w:ascii="Calibri Light" w:hAnsi="Calibri Light" w:cs="Calibri Light"/>
          <w:sz w:val="24"/>
          <w:szCs w:val="24"/>
        </w:rPr>
        <w:t>duomenų saugos politiką</w:t>
      </w:r>
      <w:r w:rsidR="00C7142F" w:rsidRPr="00406737">
        <w:rPr>
          <w:rFonts w:ascii="Calibri Light" w:hAnsi="Calibri Light" w:cs="Calibri Light"/>
          <w:sz w:val="24"/>
          <w:szCs w:val="24"/>
        </w:rPr>
        <w:t xml:space="preserve"> ir kasmet ją peržiūrėti, </w:t>
      </w:r>
      <w:r w:rsidR="00EB46D7" w:rsidRPr="00406737">
        <w:rPr>
          <w:rFonts w:ascii="Calibri Light" w:hAnsi="Calibri Light" w:cs="Calibri Light"/>
          <w:sz w:val="24"/>
          <w:szCs w:val="24"/>
        </w:rPr>
        <w:t>kiek</w:t>
      </w:r>
      <w:r w:rsidR="00C7142F" w:rsidRPr="00406737">
        <w:rPr>
          <w:rFonts w:ascii="Calibri Light" w:hAnsi="Calibri Light" w:cs="Calibri Light"/>
          <w:sz w:val="24"/>
          <w:szCs w:val="24"/>
        </w:rPr>
        <w:t xml:space="preserve"> reikalinga</w:t>
      </w:r>
      <w:r w:rsidR="00EB46D7" w:rsidRPr="00406737">
        <w:rPr>
          <w:rFonts w:ascii="Calibri Light" w:hAnsi="Calibri Light" w:cs="Calibri Light"/>
          <w:sz w:val="24"/>
          <w:szCs w:val="24"/>
        </w:rPr>
        <w:t>;</w:t>
      </w:r>
    </w:p>
    <w:p w14:paraId="3912999C" w14:textId="77777777" w:rsidR="00665BE0"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aidmenys ir atsakomybė</w:t>
      </w:r>
      <w:r w:rsidRPr="00406737">
        <w:rPr>
          <w:rFonts w:ascii="Calibri Light" w:hAnsi="Calibri Light" w:cs="Calibri Light"/>
          <w:sz w:val="24"/>
          <w:szCs w:val="24"/>
        </w:rPr>
        <w:t xml:space="preserve">. </w:t>
      </w:r>
      <w:r w:rsidR="00301D8D" w:rsidRPr="00406737">
        <w:rPr>
          <w:rFonts w:ascii="Calibri Light" w:hAnsi="Calibri Light" w:cs="Calibri Light"/>
          <w:sz w:val="24"/>
          <w:szCs w:val="24"/>
        </w:rPr>
        <w:t xml:space="preserve">Vaidmenys </w:t>
      </w:r>
      <w:r w:rsidR="00EB46D7" w:rsidRPr="00406737">
        <w:rPr>
          <w:rFonts w:ascii="Calibri Light" w:hAnsi="Calibri Light" w:cs="Calibri Light"/>
          <w:sz w:val="24"/>
          <w:szCs w:val="24"/>
        </w:rPr>
        <w:t xml:space="preserve">ir </w:t>
      </w:r>
      <w:r w:rsidR="00301D8D" w:rsidRPr="00406737">
        <w:rPr>
          <w:rFonts w:ascii="Calibri Light" w:hAnsi="Calibri Light" w:cs="Calibri Light"/>
          <w:sz w:val="24"/>
          <w:szCs w:val="24"/>
        </w:rPr>
        <w:t>atsakomybė</w:t>
      </w:r>
      <w:r w:rsidR="00665BE0" w:rsidRPr="00406737">
        <w:rPr>
          <w:rFonts w:ascii="Calibri Light" w:hAnsi="Calibri Light" w:cs="Calibri Light"/>
          <w:sz w:val="24"/>
          <w:szCs w:val="24"/>
        </w:rPr>
        <w:t>, susijusi su asmens duomenų tvarkymu, turi būti aiškiai apibrėžti ir paskirstyti vadovaujantis saugos politika</w:t>
      </w:r>
      <w:r w:rsidRPr="00406737">
        <w:rPr>
          <w:rFonts w:ascii="Calibri Light" w:hAnsi="Calibri Light" w:cs="Calibri Light"/>
          <w:sz w:val="24"/>
          <w:szCs w:val="24"/>
        </w:rPr>
        <w:t xml:space="preserve">. </w:t>
      </w:r>
      <w:r w:rsidR="001E7FB2" w:rsidRPr="00406737">
        <w:rPr>
          <w:rFonts w:ascii="Calibri Light" w:hAnsi="Calibri Light" w:cs="Calibri Light"/>
          <w:sz w:val="24"/>
          <w:szCs w:val="24"/>
        </w:rPr>
        <w:t>Keičiantis darbuotojams, teisių ir atsakomybės atšaukimo tvarka turi būti aiškiai apibrėžta, numatant ir aiškias jų perdavimo procedūras;</w:t>
      </w:r>
    </w:p>
    <w:p w14:paraId="199BC420" w14:textId="77777777" w:rsidR="001E7FB2"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rieigos kontrolė</w:t>
      </w:r>
      <w:r w:rsidRPr="00406737">
        <w:rPr>
          <w:rFonts w:ascii="Calibri Light" w:hAnsi="Calibri Light" w:cs="Calibri Light"/>
          <w:sz w:val="24"/>
          <w:szCs w:val="24"/>
        </w:rPr>
        <w:t xml:space="preserve">. </w:t>
      </w:r>
      <w:r w:rsidR="00433B4E" w:rsidRPr="00406737">
        <w:rPr>
          <w:rFonts w:ascii="Calibri Light" w:hAnsi="Calibri Light" w:cs="Calibri Light"/>
          <w:sz w:val="24"/>
          <w:szCs w:val="24"/>
        </w:rPr>
        <w:t>Specialios prieigos teisės turi būti priskirtos kiekvienam vaidmeniui (dalyvaujančiam asmens duomenų tvarkyme) pagal būtinumo žinoti principą;</w:t>
      </w:r>
    </w:p>
    <w:p w14:paraId="07BFB9EC" w14:textId="74E2CEBB" w:rsidR="00433B4E"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sursų valdy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433B4E" w:rsidRPr="00406737">
        <w:rPr>
          <w:rFonts w:ascii="Calibri Light" w:hAnsi="Calibri Light" w:cs="Calibri Light"/>
          <w:sz w:val="24"/>
          <w:szCs w:val="24"/>
        </w:rPr>
        <w:t xml:space="preserve"> privalo turėti informacinių technologijų resursų</w:t>
      </w:r>
      <w:r w:rsidR="00C97E95" w:rsidRPr="00406737">
        <w:rPr>
          <w:rFonts w:ascii="Calibri Light" w:hAnsi="Calibri Light" w:cs="Calibri Light"/>
          <w:sz w:val="24"/>
          <w:szCs w:val="24"/>
        </w:rPr>
        <w:t>, naudojamų asmens duomenims tvarkyti (techninė įranga, programinė įrangą, tinklai) registrą, kuriame</w:t>
      </w:r>
      <w:r w:rsidR="00967BBB" w:rsidRPr="00406737">
        <w:rPr>
          <w:rFonts w:ascii="Calibri Light" w:hAnsi="Calibri Light" w:cs="Calibri Light"/>
          <w:sz w:val="24"/>
          <w:szCs w:val="24"/>
        </w:rPr>
        <w:t xml:space="preserve"> būtų nurodyti bent jau šie duomenys: resursas, tipas (pvz., serveris, darbo stotis), vieta (fizinė ar elektroninė). </w:t>
      </w:r>
      <w:r w:rsidR="0031718D" w:rsidRPr="00406737">
        <w:rPr>
          <w:rFonts w:ascii="Calibri Light" w:hAnsi="Calibri Light" w:cs="Calibri Light"/>
          <w:sz w:val="24"/>
          <w:szCs w:val="24"/>
        </w:rPr>
        <w:t xml:space="preserve">Registrui tvarkyti ir atnaujinti turi būti paskirtas konkretus asmuo (pvz., </w:t>
      </w:r>
      <w:r w:rsidR="00167D12" w:rsidRPr="00406737">
        <w:rPr>
          <w:rFonts w:ascii="Calibri Light" w:hAnsi="Calibri Light" w:cs="Calibri Light"/>
          <w:sz w:val="24"/>
          <w:szCs w:val="24"/>
        </w:rPr>
        <w:t>IT skyriaus</w:t>
      </w:r>
      <w:r w:rsidR="00D32EBB" w:rsidRPr="00406737">
        <w:rPr>
          <w:rFonts w:ascii="Calibri Light" w:hAnsi="Calibri Light" w:cs="Calibri Light"/>
          <w:sz w:val="24"/>
          <w:szCs w:val="24"/>
        </w:rPr>
        <w:t xml:space="preserve"> darbuotojas). </w:t>
      </w:r>
      <w:r w:rsidRPr="00406737">
        <w:rPr>
          <w:rFonts w:ascii="Calibri Light" w:hAnsi="Calibri Light" w:cs="Calibri Light"/>
          <w:sz w:val="24"/>
          <w:szCs w:val="24"/>
        </w:rPr>
        <w:t>Informacinių technologijų</w:t>
      </w:r>
      <w:r w:rsidR="00D32EBB" w:rsidRPr="00406737">
        <w:rPr>
          <w:rFonts w:ascii="Calibri Light" w:hAnsi="Calibri Light" w:cs="Calibri Light"/>
          <w:sz w:val="24"/>
          <w:szCs w:val="24"/>
        </w:rPr>
        <w:t xml:space="preserve"> resursai turi būti peržiūrimi ir reguliariai atnaujinami.</w:t>
      </w:r>
    </w:p>
    <w:p w14:paraId="614C5259" w14:textId="7A6E77CD" w:rsidR="00610305"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akeitimų valdy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651F32" w:rsidRPr="00406737">
        <w:rPr>
          <w:rFonts w:ascii="Calibri Light" w:hAnsi="Calibri Light" w:cs="Calibri Light"/>
          <w:sz w:val="24"/>
          <w:szCs w:val="24"/>
        </w:rPr>
        <w:t xml:space="preserve"> turi užtikrinti</w:t>
      </w:r>
      <w:r w:rsidRPr="00406737">
        <w:rPr>
          <w:rFonts w:ascii="Calibri Light" w:hAnsi="Calibri Light" w:cs="Calibri Light"/>
          <w:sz w:val="24"/>
          <w:szCs w:val="24"/>
        </w:rPr>
        <w:t xml:space="preserve">, kad visi informacinių sistemų pakeitimai būtų registruojami ir stebimi konkretaus asmens (pvz., IT skyriaus </w:t>
      </w:r>
      <w:r w:rsidR="00532B16" w:rsidRPr="00406737">
        <w:rPr>
          <w:rFonts w:ascii="Calibri Light" w:hAnsi="Calibri Light" w:cs="Calibri Light"/>
          <w:sz w:val="24"/>
          <w:szCs w:val="24"/>
        </w:rPr>
        <w:t xml:space="preserve">ar saugumo darbuotojas). Šis procesas turi būti reguliariai prižiūrimas. Programinės įrangos tobulinimas turi būti atliekamas specialioje aplinkoje, kuri nebūtų sujungta su sistema, kurioje tvarkomi asmens duomenys. Kai reikalingas testavimas, </w:t>
      </w:r>
      <w:r w:rsidR="00610305" w:rsidRPr="00406737">
        <w:rPr>
          <w:rFonts w:ascii="Calibri Light" w:hAnsi="Calibri Light" w:cs="Calibri Light"/>
          <w:sz w:val="24"/>
          <w:szCs w:val="24"/>
        </w:rPr>
        <w:t>turi būti naudojami išgalvoti (ne tikrieji) duomenys, o kai tai neįmanoma, turi būti taikomos specialios procedūros testavimui naudojamu asmens duomenų apsaugai.</w:t>
      </w:r>
    </w:p>
    <w:p w14:paraId="48000257" w14:textId="74787E38" w:rsidR="005113EA" w:rsidRPr="00406737" w:rsidRDefault="008578DF"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varkytojai</w:t>
      </w:r>
      <w:r w:rsidRPr="00406737">
        <w:rPr>
          <w:rFonts w:ascii="Calibri Light" w:hAnsi="Calibri Light" w:cs="Calibri Light"/>
          <w:sz w:val="24"/>
          <w:szCs w:val="24"/>
        </w:rPr>
        <w:t xml:space="preserve">. Kai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asitelkia kitus duomenų tvarkytojus, jis privalo turėti</w:t>
      </w:r>
      <w:r w:rsidR="00884439" w:rsidRPr="00406737">
        <w:rPr>
          <w:rFonts w:ascii="Calibri Light" w:hAnsi="Calibri Light" w:cs="Calibri Light"/>
          <w:sz w:val="24"/>
          <w:szCs w:val="24"/>
        </w:rPr>
        <w:t xml:space="preserve"> nustatytas ir dokumentuotas gaires ir procedūras, reguliuojančias kitų duomenų tvarkytojų atliekamą duomenų tvarkymą, kurios būtų taikomos duomenų tvarkytojams</w:t>
      </w:r>
      <w:r w:rsidR="002E6A52" w:rsidRPr="00406737">
        <w:rPr>
          <w:rFonts w:ascii="Calibri Light" w:hAnsi="Calibri Light" w:cs="Calibri Light"/>
          <w:sz w:val="24"/>
          <w:szCs w:val="24"/>
        </w:rPr>
        <w:t xml:space="preserve">. Šios procedūros turi privalomai nustatyti tokį patį asmens duomenų apsaugos lygį kaip ir </w:t>
      </w:r>
      <w:r w:rsidR="0089298C">
        <w:rPr>
          <w:rFonts w:ascii="Calibri Light" w:hAnsi="Calibri Light" w:cs="Calibri Light"/>
          <w:sz w:val="24"/>
          <w:szCs w:val="24"/>
        </w:rPr>
        <w:t>Rangovo</w:t>
      </w:r>
      <w:r w:rsidR="002E6A52" w:rsidRPr="00406737">
        <w:rPr>
          <w:rFonts w:ascii="Calibri Light" w:hAnsi="Calibri Light" w:cs="Calibri Light"/>
          <w:sz w:val="24"/>
          <w:szCs w:val="24"/>
        </w:rPr>
        <w:t xml:space="preserve"> saugumo politikoje.</w:t>
      </w:r>
      <w:r w:rsidR="00BC6D95"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BC6D95" w:rsidRPr="00406737">
        <w:rPr>
          <w:rFonts w:ascii="Calibri Light" w:hAnsi="Calibri Light" w:cs="Calibri Light"/>
          <w:sz w:val="24"/>
          <w:szCs w:val="24"/>
        </w:rPr>
        <w:t xml:space="preserve"> turi įpareigoti kitus d</w:t>
      </w:r>
      <w:r w:rsidR="00FC19EA" w:rsidRPr="00406737">
        <w:rPr>
          <w:rFonts w:ascii="Calibri Light" w:hAnsi="Calibri Light" w:cs="Calibri Light"/>
          <w:sz w:val="24"/>
          <w:szCs w:val="24"/>
        </w:rPr>
        <w:t>uom</w:t>
      </w:r>
      <w:r w:rsidR="00BC6D95" w:rsidRPr="00406737">
        <w:rPr>
          <w:rFonts w:ascii="Calibri Light" w:hAnsi="Calibri Light" w:cs="Calibri Light"/>
          <w:sz w:val="24"/>
          <w:szCs w:val="24"/>
        </w:rPr>
        <w:t xml:space="preserve">enų tvarkytojus </w:t>
      </w:r>
      <w:r w:rsidR="00FC19EA" w:rsidRPr="00406737">
        <w:rPr>
          <w:rFonts w:ascii="Calibri Light" w:hAnsi="Calibri Light" w:cs="Calibri Light"/>
          <w:sz w:val="24"/>
          <w:szCs w:val="24"/>
        </w:rPr>
        <w:t>nedels</w:t>
      </w:r>
      <w:r w:rsidR="00BC6D95" w:rsidRPr="00406737">
        <w:rPr>
          <w:rFonts w:ascii="Calibri Light" w:hAnsi="Calibri Light" w:cs="Calibri Light"/>
          <w:sz w:val="24"/>
          <w:szCs w:val="24"/>
        </w:rPr>
        <w:t>iant</w:t>
      </w:r>
      <w:r w:rsidR="00FC19EA" w:rsidRPr="00406737">
        <w:rPr>
          <w:rFonts w:ascii="Calibri Light" w:hAnsi="Calibri Light" w:cs="Calibri Light"/>
          <w:sz w:val="24"/>
          <w:szCs w:val="24"/>
        </w:rPr>
        <w:t xml:space="preserve"> pranešti </w:t>
      </w:r>
      <w:r w:rsidR="0089298C">
        <w:rPr>
          <w:rFonts w:ascii="Calibri Light" w:hAnsi="Calibri Light" w:cs="Calibri Light"/>
          <w:sz w:val="24"/>
          <w:szCs w:val="24"/>
        </w:rPr>
        <w:t>Rangovui</w:t>
      </w:r>
      <w:r w:rsidR="00FC19EA" w:rsidRPr="00406737">
        <w:rPr>
          <w:rFonts w:ascii="Calibri Light" w:hAnsi="Calibri Light" w:cs="Calibri Light"/>
          <w:sz w:val="24"/>
          <w:szCs w:val="24"/>
        </w:rPr>
        <w:t xml:space="preserve"> apie asmens duomenų saugumo pažeidimus</w:t>
      </w:r>
      <w:r w:rsidR="00BC6D95" w:rsidRPr="00406737">
        <w:rPr>
          <w:rFonts w:ascii="Calibri Light" w:hAnsi="Calibri Light" w:cs="Calibri Light"/>
          <w:sz w:val="24"/>
          <w:szCs w:val="24"/>
        </w:rPr>
        <w:t xml:space="preserve">, taip pat </w:t>
      </w:r>
      <w:r w:rsidR="006E21CC" w:rsidRPr="00406737">
        <w:rPr>
          <w:rFonts w:ascii="Calibri Light" w:hAnsi="Calibri Light" w:cs="Calibri Light"/>
          <w:sz w:val="24"/>
          <w:szCs w:val="24"/>
        </w:rPr>
        <w:t>pateikti įrodymus dėl tinkamų saugumo priemonių įgyvendinimo.</w:t>
      </w:r>
    </w:p>
    <w:p w14:paraId="43668D8F" w14:textId="77777777" w:rsidR="006E21CC" w:rsidRPr="00406737" w:rsidRDefault="00B91EE8"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Incidentų valdymas ir verslo tęstinumas</w:t>
      </w:r>
    </w:p>
    <w:p w14:paraId="50518B81" w14:textId="704383A4" w:rsidR="00B91EE8" w:rsidRPr="00406737" w:rsidRDefault="00B91EE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smens duomenų saugumo pažeidi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A77ABD" w:rsidRPr="00406737">
        <w:rPr>
          <w:rFonts w:ascii="Calibri Light" w:hAnsi="Calibri Light" w:cs="Calibri Light"/>
          <w:sz w:val="24"/>
          <w:szCs w:val="24"/>
        </w:rPr>
        <w:t xml:space="preserve"> privalo turėti reagavimo į saugumo incidentus planą su detaliomis procedūromis, kurios užtikrintų efektyvų ir tinkamą atsaką į incidentus, susijusius su asmens duomenimis</w:t>
      </w:r>
      <w:r w:rsidRPr="00406737">
        <w:rPr>
          <w:rFonts w:ascii="Calibri Light" w:hAnsi="Calibri Light" w:cs="Calibri Light"/>
          <w:sz w:val="24"/>
          <w:szCs w:val="24"/>
        </w:rPr>
        <w:t>.</w:t>
      </w:r>
      <w:r w:rsidR="00A77ABD" w:rsidRPr="00406737">
        <w:rPr>
          <w:rFonts w:ascii="Calibri Light" w:hAnsi="Calibri Light" w:cs="Calibri Light"/>
          <w:sz w:val="24"/>
          <w:szCs w:val="24"/>
        </w:rPr>
        <w:t xml:space="preserve"> Apie asmens duomenų saugumo pažeidimus nedelsiant turi būti informuojama vadovybė</w:t>
      </w:r>
      <w:r w:rsidR="009E0C67" w:rsidRPr="00406737">
        <w:rPr>
          <w:rFonts w:ascii="Calibri Light" w:hAnsi="Calibri Light" w:cs="Calibri Light"/>
          <w:sz w:val="24"/>
          <w:szCs w:val="24"/>
        </w:rPr>
        <w:t xml:space="preserve">, taip pat turi būti nustatyta procedūra dėl pranešimo apie incidentą </w:t>
      </w:r>
      <w:r w:rsidR="0089298C">
        <w:rPr>
          <w:rFonts w:ascii="Calibri Light" w:hAnsi="Calibri Light" w:cs="Calibri Light"/>
          <w:sz w:val="24"/>
          <w:szCs w:val="24"/>
        </w:rPr>
        <w:t>Užsakovui</w:t>
      </w:r>
      <w:r w:rsidR="009E0C67" w:rsidRPr="00406737">
        <w:rPr>
          <w:rFonts w:ascii="Calibri Light" w:hAnsi="Calibri Light" w:cs="Calibri Light"/>
          <w:sz w:val="24"/>
          <w:szCs w:val="24"/>
        </w:rPr>
        <w:t>.</w:t>
      </w:r>
    </w:p>
    <w:p w14:paraId="6361A48F" w14:textId="451FAF32" w:rsidR="009E0C67" w:rsidRPr="00406737" w:rsidRDefault="009E0C6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erslo tęstinu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BF5C30" w:rsidRPr="00406737">
        <w:rPr>
          <w:rFonts w:ascii="Calibri Light" w:hAnsi="Calibri Light" w:cs="Calibri Light"/>
          <w:sz w:val="24"/>
          <w:szCs w:val="24"/>
        </w:rPr>
        <w:t xml:space="preserve"> privalo nustatyti pagrindines procedūras ir kontrolės mechanizmus, kurie būtų taikomi </w:t>
      </w:r>
      <w:r w:rsidR="000E0020" w:rsidRPr="00406737">
        <w:rPr>
          <w:rFonts w:ascii="Calibri Light" w:hAnsi="Calibri Light" w:cs="Calibri Light"/>
          <w:sz w:val="24"/>
          <w:szCs w:val="24"/>
        </w:rPr>
        <w:t xml:space="preserve">incidentų ar asmens duomenų saugumo pažeidimų atvejais </w:t>
      </w:r>
      <w:r w:rsidR="00BF5C30" w:rsidRPr="00406737">
        <w:rPr>
          <w:rFonts w:ascii="Calibri Light" w:hAnsi="Calibri Light" w:cs="Calibri Light"/>
          <w:sz w:val="24"/>
          <w:szCs w:val="24"/>
        </w:rPr>
        <w:lastRenderedPageBreak/>
        <w:t>siekiant užtikrinti reikalaujamą informacinių sistemų darbo tęstinumą ir prieinamumą, kai šios sistemos naudoj</w:t>
      </w:r>
      <w:r w:rsidR="000E0020" w:rsidRPr="00406737">
        <w:rPr>
          <w:rFonts w:ascii="Calibri Light" w:hAnsi="Calibri Light" w:cs="Calibri Light"/>
          <w:sz w:val="24"/>
          <w:szCs w:val="24"/>
        </w:rPr>
        <w:t>amos asmens duomenims tvarkyti.</w:t>
      </w:r>
    </w:p>
    <w:p w14:paraId="33F2F3D7" w14:textId="77777777" w:rsidR="000E0020" w:rsidRPr="00406737" w:rsidRDefault="000E0020"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Žmogiškieji ištekliai</w:t>
      </w:r>
    </w:p>
    <w:p w14:paraId="0A815C8B" w14:textId="2F529108" w:rsidR="00B91EE8" w:rsidRPr="00406737" w:rsidRDefault="00D12A1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nfidencialumo įsipareigoji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užtikrinti, kad visi darbuotojai suprastų savo pareigas ir atsakomybę, susijusią su asmens duomenų tvarkymu. Vaidmenys ir pareigos turi būti aiškiai </w:t>
      </w:r>
      <w:r w:rsidR="00AC5986" w:rsidRPr="00406737">
        <w:rPr>
          <w:rFonts w:ascii="Calibri Light" w:hAnsi="Calibri Light" w:cs="Calibri Light"/>
          <w:sz w:val="24"/>
          <w:szCs w:val="24"/>
        </w:rPr>
        <w:t>išaiškinti darbuotojams jų įdarbinimo, įvedimo metu</w:t>
      </w:r>
      <w:r w:rsidR="00DD0926" w:rsidRPr="00406737">
        <w:rPr>
          <w:rFonts w:ascii="Calibri Light" w:hAnsi="Calibri Light" w:cs="Calibri Light"/>
          <w:sz w:val="24"/>
          <w:szCs w:val="24"/>
        </w:rPr>
        <w:t>.</w:t>
      </w:r>
    </w:p>
    <w:p w14:paraId="1FC80761" w14:textId="4E8581BC" w:rsidR="00DD0926" w:rsidRPr="00406737" w:rsidRDefault="00DD0926" w:rsidP="002553F2">
      <w:pPr>
        <w:pStyle w:val="NumreratStycke11"/>
        <w:numPr>
          <w:ilvl w:val="2"/>
          <w:numId w:val="14"/>
        </w:numPr>
        <w:spacing w:before="0" w:after="0" w:line="240" w:lineRule="auto"/>
        <w:ind w:hanging="657"/>
        <w:rPr>
          <w:rFonts w:ascii="Calibri Light" w:hAnsi="Calibri Light" w:cs="Calibri Light"/>
          <w:b/>
          <w:sz w:val="24"/>
          <w:szCs w:val="24"/>
        </w:rPr>
      </w:pPr>
      <w:r w:rsidRPr="00406737">
        <w:rPr>
          <w:rFonts w:ascii="Calibri Light" w:hAnsi="Calibri Light" w:cs="Calibri Light"/>
          <w:b/>
          <w:sz w:val="24"/>
          <w:szCs w:val="24"/>
        </w:rPr>
        <w:t>Moky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užtikrinti, kad visi darbuotojai būtų pakankamai informuoti apie informacinės sistemos saugumo kontrolę, kuri susijusi su kasdieniu jų darbu. </w:t>
      </w:r>
      <w:r w:rsidR="00655842" w:rsidRPr="00406737">
        <w:rPr>
          <w:rFonts w:ascii="Calibri Light" w:hAnsi="Calibri Light" w:cs="Calibri Light"/>
          <w:sz w:val="24"/>
          <w:szCs w:val="24"/>
        </w:rPr>
        <w:t>Darbuotojai, kurių darbas susijęs su asmens duomenų tvarkymu, turi būti tinkamai informuojami apie reikšmingus duomenų apsaugos reikalavimus ir teisinius įpareigojimus reg</w:t>
      </w:r>
      <w:r w:rsidR="00D932D5" w:rsidRPr="00406737">
        <w:rPr>
          <w:rFonts w:ascii="Calibri Light" w:hAnsi="Calibri Light" w:cs="Calibri Light"/>
          <w:sz w:val="24"/>
          <w:szCs w:val="24"/>
        </w:rPr>
        <w:t>uliari</w:t>
      </w:r>
      <w:r w:rsidR="00864FB2" w:rsidRPr="00406737">
        <w:rPr>
          <w:rFonts w:ascii="Calibri Light" w:hAnsi="Calibri Light" w:cs="Calibri Light"/>
          <w:sz w:val="24"/>
          <w:szCs w:val="24"/>
        </w:rPr>
        <w:t>u</w:t>
      </w:r>
      <w:r w:rsidR="00D932D5" w:rsidRPr="00406737">
        <w:rPr>
          <w:rFonts w:ascii="Calibri Light" w:hAnsi="Calibri Light" w:cs="Calibri Light"/>
          <w:sz w:val="24"/>
          <w:szCs w:val="24"/>
        </w:rPr>
        <w:t>ose žinių tobulinimo renginiuose.</w:t>
      </w:r>
    </w:p>
    <w:p w14:paraId="57CFE7A2" w14:textId="05CA08F1" w:rsidR="008F30CC" w:rsidRPr="00406737" w:rsidRDefault="008F30CC" w:rsidP="002553F2">
      <w:pPr>
        <w:pStyle w:val="ListParagraph"/>
        <w:numPr>
          <w:ilvl w:val="2"/>
          <w:numId w:val="14"/>
        </w:numPr>
        <w:spacing w:after="0" w:line="240" w:lineRule="auto"/>
        <w:ind w:hanging="657"/>
        <w:jc w:val="both"/>
        <w:rPr>
          <w:rFonts w:ascii="Calibri Light" w:eastAsia="Times New Roman" w:hAnsi="Calibri Light" w:cs="Calibri Light"/>
          <w:sz w:val="24"/>
          <w:szCs w:val="24"/>
          <w:lang w:eastAsia="sv-SE"/>
        </w:rPr>
      </w:pPr>
      <w:r w:rsidRPr="00406737">
        <w:rPr>
          <w:rFonts w:ascii="Calibri Light" w:eastAsia="Times New Roman" w:hAnsi="Calibri Light" w:cs="Calibri Light"/>
          <w:b/>
          <w:sz w:val="24"/>
          <w:szCs w:val="24"/>
          <w:lang w:eastAsia="sv-SE"/>
        </w:rPr>
        <w:t xml:space="preserve">Interesų konflikto vengimas. </w:t>
      </w:r>
      <w:r w:rsidR="0089298C">
        <w:rPr>
          <w:rFonts w:ascii="Calibri Light" w:eastAsia="Times New Roman" w:hAnsi="Calibri Light" w:cs="Calibri Light"/>
          <w:sz w:val="24"/>
          <w:szCs w:val="24"/>
          <w:lang w:eastAsia="sv-SE"/>
        </w:rPr>
        <w:t>Rangovas</w:t>
      </w:r>
      <w:r w:rsidRPr="00406737">
        <w:rPr>
          <w:rFonts w:ascii="Calibri Light" w:eastAsia="Times New Roman" w:hAnsi="Calibri Light" w:cs="Calibri Light"/>
          <w:sz w:val="24"/>
          <w:szCs w:val="24"/>
          <w:lang w:eastAsia="sv-SE"/>
        </w:rPr>
        <w:t xml:space="preserve"> privalo užtikrinti, kad </w:t>
      </w:r>
      <w:r w:rsidR="0089298C">
        <w:rPr>
          <w:rFonts w:ascii="Calibri Light" w:eastAsia="Times New Roman" w:hAnsi="Calibri Light" w:cs="Calibri Light"/>
          <w:sz w:val="24"/>
          <w:szCs w:val="24"/>
          <w:lang w:eastAsia="sv-SE"/>
        </w:rPr>
        <w:t>Užsakovui</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 xml:space="preserve">patikėtų asmens duomenų tvarkymui nebus paskirtas darbuotojas, dėl kurio yra nustatytas interesų konfliktas, susijęs su </w:t>
      </w:r>
      <w:r w:rsidR="0089298C">
        <w:rPr>
          <w:rFonts w:ascii="Calibri Light" w:eastAsia="Times New Roman" w:hAnsi="Calibri Light" w:cs="Calibri Light"/>
          <w:sz w:val="24"/>
          <w:szCs w:val="24"/>
          <w:lang w:eastAsia="sv-SE"/>
        </w:rPr>
        <w:t>Užsakovo</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ar jos pavedimu atliekama užduotimi.</w:t>
      </w:r>
    </w:p>
    <w:p w14:paraId="5DF6120F" w14:textId="67F60097" w:rsidR="00DD0926" w:rsidRPr="00406737" w:rsidRDefault="006725E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Minimalios </w:t>
      </w:r>
      <w:r w:rsidR="004E2108" w:rsidRPr="00406737">
        <w:rPr>
          <w:rFonts w:ascii="Calibri Light" w:hAnsi="Calibri Light" w:cs="Calibri Light"/>
          <w:b/>
          <w:sz w:val="24"/>
          <w:szCs w:val="24"/>
        </w:rPr>
        <w:t>techninės</w:t>
      </w:r>
      <w:r w:rsidRPr="00406737">
        <w:rPr>
          <w:rFonts w:ascii="Calibri Light" w:hAnsi="Calibri Light" w:cs="Calibri Light"/>
          <w:b/>
          <w:sz w:val="24"/>
          <w:szCs w:val="24"/>
        </w:rPr>
        <w:t xml:space="preserve"> saugumo priemonės</w:t>
      </w:r>
      <w:r w:rsidRPr="00406737">
        <w:rPr>
          <w:rFonts w:ascii="Calibri Light" w:hAnsi="Calibri Light" w:cs="Calibri Light"/>
          <w:sz w:val="24"/>
          <w:szCs w:val="24"/>
        </w:rPr>
        <w:t xml:space="preserve">, kuri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įdiegti ir užtikrinti, kad jų būtų laikomasi yra šios</w:t>
      </w:r>
      <w:r w:rsidR="004E2108" w:rsidRPr="00406737">
        <w:rPr>
          <w:rFonts w:ascii="Calibri Light" w:hAnsi="Calibri Light" w:cs="Calibri Light"/>
          <w:sz w:val="24"/>
          <w:szCs w:val="24"/>
        </w:rPr>
        <w:t>:</w:t>
      </w:r>
    </w:p>
    <w:p w14:paraId="441FABFB" w14:textId="7C496DEF" w:rsidR="00F52828" w:rsidRPr="00406737" w:rsidRDefault="004E210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Prieigos kontrolė ir </w:t>
      </w:r>
      <w:r w:rsidR="00005EED" w:rsidRPr="00406737">
        <w:rPr>
          <w:rFonts w:ascii="Calibri Light" w:hAnsi="Calibri Light" w:cs="Calibri Light"/>
          <w:b/>
          <w:sz w:val="24"/>
          <w:szCs w:val="24"/>
        </w:rPr>
        <w:t>autentifikavimas</w:t>
      </w:r>
      <w:r w:rsidR="00005EED"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005EED" w:rsidRPr="00406737">
        <w:rPr>
          <w:rFonts w:ascii="Calibri Light" w:hAnsi="Calibri Light" w:cs="Calibri Light"/>
          <w:sz w:val="24"/>
          <w:szCs w:val="24"/>
        </w:rPr>
        <w:t xml:space="preserve"> turi įdiegti prieigos kontrolės sistemą, taikomą visiems vartotojams, prieinantiems prie informacinių technologijų sistemų</w:t>
      </w:r>
      <w:r w:rsidR="008956C3" w:rsidRPr="00406737">
        <w:rPr>
          <w:rFonts w:ascii="Calibri Light" w:hAnsi="Calibri Light" w:cs="Calibri Light"/>
          <w:sz w:val="24"/>
          <w:szCs w:val="24"/>
        </w:rPr>
        <w:t>, kuri leistų kurti, patvirtinti, peržiūrėti ir pašalinti vartotojų paskyras. Turi būti vengiama naudoti bendras keliems vartotojams paskyras, o kai tai būtina, turi būti užtikrinama, kad visi vartotojai, besinaudojantys bendra paskyra turėtų vienodus vaidmenis ir atsakomybę.</w:t>
      </w:r>
      <w:r w:rsidR="00D952E5" w:rsidRPr="00406737">
        <w:rPr>
          <w:rFonts w:ascii="Calibri Light" w:hAnsi="Calibri Light" w:cs="Calibri Light"/>
          <w:sz w:val="24"/>
          <w:szCs w:val="24"/>
        </w:rPr>
        <w:t xml:space="preserve"> Turi būti įdiegtas autentifikavimo mechanizmas, suteikiantis prieigą prie informacinės sistemos pagal prieigos kontrolės politiką. Autentifikavimui turi būti naudojamas bent jau </w:t>
      </w:r>
      <w:r w:rsidR="00F52828" w:rsidRPr="00406737">
        <w:rPr>
          <w:rFonts w:ascii="Calibri Light" w:hAnsi="Calibri Light" w:cs="Calibri Light"/>
          <w:sz w:val="24"/>
          <w:szCs w:val="24"/>
        </w:rPr>
        <w:t>vartotojo vardas ir slaptažodis, kuris atitiktų nustatytą sudėtingumo lygį. Prieigos kontrolės sistema turi gebėti nustatyti slaptažodžius, kurie neatitinka sudėtingumo lygio ir neleisti jų naudoti.</w:t>
      </w:r>
    </w:p>
    <w:p w14:paraId="0E15908E" w14:textId="77777777" w:rsidR="00F52828" w:rsidRPr="00406737" w:rsidRDefault="00697CF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gistravimas ir stebėjimas</w:t>
      </w:r>
      <w:r w:rsidRPr="00406737">
        <w:rPr>
          <w:rFonts w:ascii="Calibri Light" w:hAnsi="Calibri Light" w:cs="Calibri Light"/>
          <w:sz w:val="24"/>
          <w:szCs w:val="24"/>
        </w:rPr>
        <w:t xml:space="preserve">. Registravimo bylos (log) turi būti aktyvuotos kiekvienai sistemai ar aplikacijai, naudojamai asmens duomenų tvarkymui, ir turi fiksuoti visus prieigos prie asmens duomenų veiksmus (peržiūra, keitimas, trynimas). Registravimo bylos turi būti </w:t>
      </w:r>
      <w:r w:rsidR="00D5312F" w:rsidRPr="00406737">
        <w:rPr>
          <w:rFonts w:ascii="Calibri Light" w:hAnsi="Calibri Light" w:cs="Calibri Light"/>
          <w:sz w:val="24"/>
          <w:szCs w:val="24"/>
        </w:rPr>
        <w:t>susiejamos su laiko žyma ir pakankamai apsaugotos nuo klastojimo ar neautorizuotos prieigos. Laikrodžiai tur</w:t>
      </w:r>
      <w:r w:rsidR="00BD36E2" w:rsidRPr="00406737">
        <w:rPr>
          <w:rFonts w:ascii="Calibri Light" w:hAnsi="Calibri Light" w:cs="Calibri Light"/>
          <w:sz w:val="24"/>
          <w:szCs w:val="24"/>
        </w:rPr>
        <w:t>i būti sinchronizuojami su tuo pačiu laiko nustatymo šaltiniu.</w:t>
      </w:r>
    </w:p>
    <w:p w14:paraId="6C575F4A" w14:textId="77777777" w:rsidR="004E2108" w:rsidRPr="00406737" w:rsidRDefault="00BD36E2"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ramybėje (data at rest) saugumas</w:t>
      </w:r>
      <w:r w:rsidRPr="00406737">
        <w:rPr>
          <w:rFonts w:ascii="Calibri Light" w:hAnsi="Calibri Light" w:cs="Calibri Light"/>
          <w:sz w:val="24"/>
          <w:szCs w:val="24"/>
        </w:rPr>
        <w:t xml:space="preserve">. Duomenų bazės ir aplikacijų serveriai turi būti </w:t>
      </w:r>
      <w:r w:rsidR="00192E40" w:rsidRPr="00406737">
        <w:rPr>
          <w:rFonts w:ascii="Calibri Light" w:hAnsi="Calibri Light" w:cs="Calibri Light"/>
          <w:sz w:val="24"/>
          <w:szCs w:val="24"/>
        </w:rPr>
        <w:t>sukonfigūruoti taip, kad veiktų su skirtingomis paskyromis, su minimaliomis operacinės sistemos privilegijomis, būtinomis tinkamam veikimui.</w:t>
      </w:r>
      <w:r w:rsidR="00E92A5F" w:rsidRPr="00406737">
        <w:rPr>
          <w:rFonts w:ascii="Calibri Light" w:hAnsi="Calibri Light" w:cs="Calibri Light"/>
          <w:sz w:val="24"/>
          <w:szCs w:val="24"/>
        </w:rPr>
        <w:t xml:space="preserve"> Duomenų bazės ir aplikacijų serveriai turi tvarkyti tik tuos asmens duomenis, kurie iš tikrųjų reikalingi tvarkyti tam, kad būtų pasiekti tvarkymo tikslai.</w:t>
      </w:r>
    </w:p>
    <w:p w14:paraId="6EEF9390" w14:textId="77777777" w:rsidR="00E92A5F" w:rsidRPr="00406737" w:rsidRDefault="00FB503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mpiuterinių darbo vietų valdymo apribojimai.</w:t>
      </w:r>
      <w:r w:rsidRPr="00406737">
        <w:rPr>
          <w:rFonts w:ascii="Calibri Light" w:hAnsi="Calibri Light" w:cs="Calibri Light"/>
          <w:sz w:val="24"/>
          <w:szCs w:val="24"/>
        </w:rPr>
        <w:t xml:space="preserve"> </w:t>
      </w:r>
      <w:r w:rsidR="00E92A5F" w:rsidRPr="00406737">
        <w:rPr>
          <w:rFonts w:ascii="Calibri Light" w:hAnsi="Calibri Light" w:cs="Calibri Light"/>
          <w:sz w:val="24"/>
          <w:szCs w:val="24"/>
        </w:rPr>
        <w:t>Kompiuterinės</w:t>
      </w:r>
      <w:r w:rsidR="00144080" w:rsidRPr="00406737">
        <w:rPr>
          <w:rFonts w:ascii="Calibri Light" w:hAnsi="Calibri Light" w:cs="Calibri Light"/>
          <w:sz w:val="24"/>
          <w:szCs w:val="24"/>
        </w:rPr>
        <w:t>e darbo vietose</w:t>
      </w:r>
      <w:r w:rsidR="00A17219" w:rsidRPr="00406737">
        <w:rPr>
          <w:rFonts w:ascii="Calibri Light" w:hAnsi="Calibri Light" w:cs="Calibri Light"/>
          <w:sz w:val="24"/>
          <w:szCs w:val="24"/>
        </w:rPr>
        <w:t xml:space="preserve"> vartotojams turi būti apribota galimybė apeiti saugumo nustatymus</w:t>
      </w:r>
      <w:r w:rsidR="00F6593B" w:rsidRPr="00406737">
        <w:rPr>
          <w:rFonts w:ascii="Calibri Light" w:hAnsi="Calibri Light" w:cs="Calibri Light"/>
          <w:sz w:val="24"/>
          <w:szCs w:val="24"/>
        </w:rPr>
        <w:t>.</w:t>
      </w:r>
      <w:r w:rsidR="00402DCF" w:rsidRPr="00406737">
        <w:rPr>
          <w:rFonts w:ascii="Calibri Light" w:hAnsi="Calibri Light" w:cs="Calibri Light"/>
          <w:sz w:val="24"/>
          <w:szCs w:val="24"/>
        </w:rPr>
        <w:t xml:space="preserve"> </w:t>
      </w:r>
      <w:r w:rsidR="00F6593B" w:rsidRPr="00406737">
        <w:rPr>
          <w:rFonts w:ascii="Calibri Light" w:hAnsi="Calibri Light" w:cs="Calibri Light"/>
          <w:sz w:val="24"/>
          <w:szCs w:val="24"/>
        </w:rPr>
        <w:t>A</w:t>
      </w:r>
      <w:r w:rsidR="00402DCF" w:rsidRPr="00406737">
        <w:rPr>
          <w:rFonts w:ascii="Calibri Light" w:hAnsi="Calibri Light" w:cs="Calibri Light"/>
          <w:sz w:val="24"/>
          <w:szCs w:val="24"/>
        </w:rPr>
        <w:t>ntivirusinės programos ir aptikimo žymenys turi būti atnaujinami kas savaitę</w:t>
      </w:r>
      <w:r w:rsidR="00F6593B" w:rsidRPr="00406737">
        <w:rPr>
          <w:rFonts w:ascii="Calibri Light" w:hAnsi="Calibri Light" w:cs="Calibri Light"/>
          <w:sz w:val="24"/>
          <w:szCs w:val="24"/>
        </w:rPr>
        <w:t>. V</w:t>
      </w:r>
      <w:r w:rsidR="00402DCF" w:rsidRPr="00406737">
        <w:rPr>
          <w:rFonts w:ascii="Calibri Light" w:hAnsi="Calibri Light" w:cs="Calibri Light"/>
          <w:sz w:val="24"/>
          <w:szCs w:val="24"/>
        </w:rPr>
        <w:t>artotojams neturi būti suteikiamos privilegijos įdiegti ar</w:t>
      </w:r>
      <w:r w:rsidR="00F6593B" w:rsidRPr="00406737">
        <w:rPr>
          <w:rFonts w:ascii="Calibri Light" w:hAnsi="Calibri Light" w:cs="Calibri Light"/>
          <w:sz w:val="24"/>
          <w:szCs w:val="24"/>
        </w:rPr>
        <w:t xml:space="preserve"> aktyvuoti neautorizuotų programinės įrangos aplikacijų. Sistemos</w:t>
      </w:r>
      <w:r w:rsidR="00687ED1" w:rsidRPr="00406737">
        <w:rPr>
          <w:rFonts w:ascii="Calibri Light" w:hAnsi="Calibri Light" w:cs="Calibri Light"/>
          <w:sz w:val="24"/>
          <w:szCs w:val="24"/>
        </w:rPr>
        <w:t xml:space="preserve">e turi būti įdiegtos </w:t>
      </w:r>
      <w:r w:rsidR="00F6593B" w:rsidRPr="00406737">
        <w:rPr>
          <w:rFonts w:ascii="Calibri Light" w:hAnsi="Calibri Light" w:cs="Calibri Light"/>
          <w:sz w:val="24"/>
          <w:szCs w:val="24"/>
        </w:rPr>
        <w:t>sesijų laiko pabaigos</w:t>
      </w:r>
      <w:r w:rsidR="00687ED1" w:rsidRPr="00406737">
        <w:rPr>
          <w:rFonts w:ascii="Calibri Light" w:hAnsi="Calibri Light" w:cs="Calibri Light"/>
          <w:sz w:val="24"/>
          <w:szCs w:val="24"/>
        </w:rPr>
        <w:t xml:space="preserve"> funkcijos, kai vartotojas buvo neaktyvus tam tikrą laiką. Kritiniai saugumo atnaujinimai, išleidžiami operacinės sistemos gamintojo, turi būti įdiegiami reguliariai.</w:t>
      </w:r>
    </w:p>
    <w:p w14:paraId="77FCFAEA" w14:textId="77777777" w:rsidR="0055713B" w:rsidRPr="00406737" w:rsidRDefault="00D70CC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Tinklų ir ryšio saugumas</w:t>
      </w:r>
      <w:r w:rsidRPr="00406737">
        <w:rPr>
          <w:rFonts w:ascii="Calibri Light" w:hAnsi="Calibri Light" w:cs="Calibri Light"/>
          <w:sz w:val="24"/>
          <w:szCs w:val="24"/>
        </w:rPr>
        <w:t xml:space="preserve">. Visais atvejais, kai prieiga prie asmens duomenų </w:t>
      </w:r>
      <w:r w:rsidR="0055713B" w:rsidRPr="00406737">
        <w:rPr>
          <w:rFonts w:ascii="Calibri Light" w:hAnsi="Calibri Light" w:cs="Calibri Light"/>
          <w:sz w:val="24"/>
          <w:szCs w:val="24"/>
        </w:rPr>
        <w:t>naudojamasi internetu, ryšys turi būti šifruojamas kriptografiniais protokolais (TLS/SSL).</w:t>
      </w:r>
    </w:p>
    <w:p w14:paraId="3F32C9BC" w14:textId="77777777" w:rsidR="00687ED1" w:rsidRPr="00406737" w:rsidRDefault="0055713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tsarginės kopijos</w:t>
      </w:r>
      <w:r w:rsidRPr="00406737">
        <w:rPr>
          <w:rFonts w:ascii="Calibri Light" w:hAnsi="Calibri Light" w:cs="Calibri Light"/>
          <w:sz w:val="24"/>
          <w:szCs w:val="24"/>
        </w:rPr>
        <w:t>. Duomenų atsarginių kopijų ir atkūrimo procedūros</w:t>
      </w:r>
      <w:r w:rsidR="00D70CCB" w:rsidRPr="00406737">
        <w:rPr>
          <w:rFonts w:ascii="Calibri Light" w:hAnsi="Calibri Light" w:cs="Calibri Light"/>
          <w:sz w:val="24"/>
          <w:szCs w:val="24"/>
        </w:rPr>
        <w:t xml:space="preserve"> </w:t>
      </w:r>
      <w:r w:rsidRPr="00406737">
        <w:rPr>
          <w:rFonts w:ascii="Calibri Light" w:hAnsi="Calibri Light" w:cs="Calibri Light"/>
          <w:sz w:val="24"/>
          <w:szCs w:val="24"/>
        </w:rPr>
        <w:t>turi būti apibrėžtos, dokumentuotos ir aiškiai susietos su vaidmenimis ir atsakomybėmis. Atsarginėms kopijoms turi būti taikoma pakankama fizinė sauga ir apsauga nuo aplinkos veiksnių</w:t>
      </w:r>
      <w:r w:rsidR="00B60103" w:rsidRPr="00406737">
        <w:rPr>
          <w:rFonts w:ascii="Calibri Light" w:hAnsi="Calibri Light" w:cs="Calibri Light"/>
          <w:sz w:val="24"/>
          <w:szCs w:val="24"/>
        </w:rPr>
        <w:t>. Atsarginių kopijų darymo procesas turi būti stebimas tam, kad būtų užtikrintas atsarginių kopijų išsamumas. Visiškos atsarginės kopijos turi būti daromos reguliariai.</w:t>
      </w:r>
    </w:p>
    <w:p w14:paraId="1A720C56" w14:textId="77777777" w:rsidR="003257BC" w:rsidRPr="00406737" w:rsidRDefault="003257B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Mobilieji įrenginiai</w:t>
      </w:r>
      <w:r w:rsidRPr="00406737">
        <w:rPr>
          <w:rFonts w:ascii="Calibri Light" w:hAnsi="Calibri Light" w:cs="Calibri Light"/>
          <w:sz w:val="24"/>
          <w:szCs w:val="24"/>
        </w:rPr>
        <w:t xml:space="preserve">. Mobiliųjų įrenginių valdymo procedūros turi būti apibrėžtos ir dokumentuotos, nustatančios jų tinkamo naudojimo taisykles. Mobilieji įrenginiai, kurie turi galimybę prisijungti prie informacinės sistemos, turi būti iš anksto registruojami ir </w:t>
      </w:r>
      <w:r w:rsidRPr="00406737">
        <w:rPr>
          <w:rFonts w:ascii="Calibri Light" w:hAnsi="Calibri Light" w:cs="Calibri Light"/>
          <w:sz w:val="24"/>
          <w:szCs w:val="24"/>
        </w:rPr>
        <w:lastRenderedPageBreak/>
        <w:t>autorizuojami.</w:t>
      </w:r>
      <w:r w:rsidR="00962C7C" w:rsidRPr="00406737">
        <w:rPr>
          <w:rFonts w:ascii="Calibri Light" w:hAnsi="Calibri Light" w:cs="Calibri Light"/>
          <w:sz w:val="24"/>
          <w:szCs w:val="24"/>
        </w:rPr>
        <w:t xml:space="preserve"> Mobiliesiems įrenginiams turi būti taikomos tos pačio</w:t>
      </w:r>
      <w:r w:rsidR="004C07D4" w:rsidRPr="00406737">
        <w:rPr>
          <w:rFonts w:ascii="Calibri Light" w:hAnsi="Calibri Light" w:cs="Calibri Light"/>
          <w:sz w:val="24"/>
          <w:szCs w:val="24"/>
        </w:rPr>
        <w:t>s</w:t>
      </w:r>
      <w:r w:rsidR="00962C7C" w:rsidRPr="00406737">
        <w:rPr>
          <w:rFonts w:ascii="Calibri Light" w:hAnsi="Calibri Light" w:cs="Calibri Light"/>
          <w:sz w:val="24"/>
          <w:szCs w:val="24"/>
        </w:rPr>
        <w:t xml:space="preserve"> prieigos</w:t>
      </w:r>
      <w:r w:rsidR="004C07D4" w:rsidRPr="00406737">
        <w:rPr>
          <w:rFonts w:ascii="Calibri Light" w:hAnsi="Calibri Light" w:cs="Calibri Light"/>
          <w:sz w:val="24"/>
          <w:szCs w:val="24"/>
        </w:rPr>
        <w:t xml:space="preserve"> prie duomenų tvarkymo sistemų</w:t>
      </w:r>
      <w:r w:rsidR="00962C7C" w:rsidRPr="00406737">
        <w:rPr>
          <w:rFonts w:ascii="Calibri Light" w:hAnsi="Calibri Light" w:cs="Calibri Light"/>
          <w:sz w:val="24"/>
          <w:szCs w:val="24"/>
        </w:rPr>
        <w:t xml:space="preserve"> kontrolės procedūros kaip ir kitai galinei įrangai.</w:t>
      </w:r>
    </w:p>
    <w:p w14:paraId="24500D52" w14:textId="77777777" w:rsidR="003257BC" w:rsidRPr="00406737" w:rsidRDefault="004C07D4"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plikacijų gyvavimo ciklo</w:t>
      </w:r>
      <w:r w:rsidRPr="00406737">
        <w:rPr>
          <w:rFonts w:ascii="Calibri Light" w:hAnsi="Calibri Light" w:cs="Calibri Light"/>
          <w:sz w:val="24"/>
          <w:szCs w:val="24"/>
        </w:rPr>
        <w:t xml:space="preserve"> </w:t>
      </w:r>
      <w:r w:rsidRPr="00406737">
        <w:rPr>
          <w:rFonts w:ascii="Calibri Light" w:hAnsi="Calibri Light" w:cs="Calibri Light"/>
          <w:b/>
          <w:sz w:val="24"/>
          <w:szCs w:val="24"/>
        </w:rPr>
        <w:t>saugumas</w:t>
      </w:r>
      <w:r w:rsidRPr="00406737">
        <w:rPr>
          <w:rFonts w:ascii="Calibri Light" w:hAnsi="Calibri Light" w:cs="Calibri Light"/>
          <w:sz w:val="24"/>
          <w:szCs w:val="24"/>
        </w:rPr>
        <w:t xml:space="preserve">. Aplikacijų vystymo metu turi būti taikomos geriausios praktikos, </w:t>
      </w:r>
      <w:r w:rsidR="007E0C59" w:rsidRPr="00406737">
        <w:rPr>
          <w:rFonts w:ascii="Calibri Light" w:hAnsi="Calibri Light" w:cs="Calibri Light"/>
          <w:sz w:val="24"/>
          <w:szCs w:val="24"/>
        </w:rPr>
        <w:t xml:space="preserve">moderniausios ir gerai pripažintos saugaus vystymo praktikos, </w:t>
      </w:r>
      <w:r w:rsidR="00430059" w:rsidRPr="00406737">
        <w:rPr>
          <w:rFonts w:ascii="Calibri Light" w:hAnsi="Calibri Light" w:cs="Calibri Light"/>
          <w:sz w:val="24"/>
          <w:szCs w:val="24"/>
        </w:rPr>
        <w:t>plėtros sistemos</w:t>
      </w:r>
      <w:r w:rsidR="007E0C59" w:rsidRPr="00406737">
        <w:rPr>
          <w:rFonts w:ascii="Calibri Light" w:hAnsi="Calibri Light" w:cs="Calibri Light"/>
          <w:sz w:val="24"/>
          <w:szCs w:val="24"/>
        </w:rPr>
        <w:t xml:space="preserve"> ir standartai.</w:t>
      </w:r>
      <w:r w:rsidR="00430059" w:rsidRPr="00406737">
        <w:rPr>
          <w:rFonts w:ascii="Calibri Light" w:hAnsi="Calibri Light" w:cs="Calibri Light"/>
          <w:sz w:val="24"/>
          <w:szCs w:val="24"/>
        </w:rPr>
        <w:t xml:space="preserve"> Saugumo reikalavimai turi būti apibrėžiami ankstyvosiose vystymo stadijose. Specialios technologijos ir technikos, skirtos užtikrinti privatumą ir duomenų apsaugą </w:t>
      </w:r>
      <w:r w:rsidR="005C44DF" w:rsidRPr="00406737">
        <w:rPr>
          <w:rFonts w:ascii="Calibri Light" w:hAnsi="Calibri Light" w:cs="Calibri Light"/>
          <w:sz w:val="24"/>
          <w:szCs w:val="24"/>
        </w:rPr>
        <w:t xml:space="preserve">(privacy enhancing technologies) </w:t>
      </w:r>
      <w:r w:rsidR="00430059" w:rsidRPr="00406737">
        <w:rPr>
          <w:rFonts w:ascii="Calibri Light" w:hAnsi="Calibri Light" w:cs="Calibri Light"/>
          <w:sz w:val="24"/>
          <w:szCs w:val="24"/>
        </w:rPr>
        <w:t>turi būti taikomos kartu su saugos reikalavimais.</w:t>
      </w:r>
      <w:r w:rsidR="002E6069" w:rsidRPr="00406737">
        <w:rPr>
          <w:rFonts w:ascii="Calibri Light" w:hAnsi="Calibri Light" w:cs="Calibri Light"/>
          <w:sz w:val="24"/>
          <w:szCs w:val="24"/>
        </w:rPr>
        <w:t xml:space="preserve"> Turi būti taikomos saugaus programavimo praktikos. Vystymo metu, pradinių saugumo reikalavimo įgyvendinimas turi būti testuojamas ir tikrinamas.</w:t>
      </w:r>
    </w:p>
    <w:p w14:paraId="2E1BC09B" w14:textId="77777777" w:rsidR="002E6069" w:rsidRPr="00406737" w:rsidRDefault="002E6069"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rynimas/pašalinimas</w:t>
      </w:r>
      <w:r w:rsidRPr="00406737">
        <w:rPr>
          <w:rFonts w:ascii="Calibri Light" w:hAnsi="Calibri Light" w:cs="Calibri Light"/>
          <w:sz w:val="24"/>
          <w:szCs w:val="24"/>
        </w:rPr>
        <w:t xml:space="preserve">. </w:t>
      </w:r>
      <w:r w:rsidR="00D1471D" w:rsidRPr="00406737">
        <w:rPr>
          <w:rFonts w:ascii="Calibri Light" w:hAnsi="Calibri Light" w:cs="Calibri Light"/>
          <w:sz w:val="24"/>
          <w:szCs w:val="24"/>
        </w:rPr>
        <w:t>Programine įranga pagrįstas perrašymas turi būti taikomas visoms laikmenoms prieš jas utilizuojant, o kai tai neįmanoma, laikmenos turi būti fiziškai sunaikinamos.</w:t>
      </w:r>
      <w:r w:rsidR="00E117D2" w:rsidRPr="00406737">
        <w:rPr>
          <w:rFonts w:ascii="Calibri Light" w:hAnsi="Calibri Light" w:cs="Calibri Light"/>
          <w:sz w:val="24"/>
          <w:szCs w:val="24"/>
        </w:rPr>
        <w:t xml:space="preserve"> Popieriniai dokumentai ir nešiojamos laikmenos turi būti susmulkinamos.</w:t>
      </w:r>
    </w:p>
    <w:p w14:paraId="79B8CE86" w14:textId="77777777" w:rsidR="00D1471D" w:rsidRPr="00406737" w:rsidRDefault="00E117D2"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b/>
          <w:sz w:val="24"/>
          <w:szCs w:val="24"/>
        </w:rPr>
        <w:t>Fizinis saugumas</w:t>
      </w:r>
      <w:r w:rsidRPr="00406737">
        <w:rPr>
          <w:rFonts w:ascii="Calibri Light" w:hAnsi="Calibri Light" w:cs="Calibri Light"/>
          <w:sz w:val="24"/>
          <w:szCs w:val="24"/>
        </w:rPr>
        <w:t xml:space="preserve">. </w:t>
      </w:r>
      <w:r w:rsidR="008027B0" w:rsidRPr="00406737">
        <w:rPr>
          <w:rFonts w:ascii="Calibri Light" w:hAnsi="Calibri Light" w:cs="Calibri Light"/>
          <w:sz w:val="24"/>
          <w:szCs w:val="24"/>
        </w:rPr>
        <w:t>Informacinės sistemos infrastruktūros perimetras turi būti neprieinamas neautorizuotam personalui.</w:t>
      </w:r>
      <w:r w:rsidR="008F30CC" w:rsidRPr="00406737">
        <w:rPr>
          <w:rFonts w:ascii="Calibri Light" w:hAnsi="Calibri Light" w:cs="Calibri Light"/>
          <w:sz w:val="24"/>
          <w:szCs w:val="24"/>
        </w:rPr>
        <w:t xml:space="preserve"> Informacijos tvarkymo įrenginiai turi būti apsaugoti nuo išorės ir aplinkos grėsmių ir pavojų, įskaitant elektros energijos/kabelių gedimus ir kitus sutrikimus, kylančius dėl pagalbinių įrenginių gedimų.</w:t>
      </w:r>
    </w:p>
    <w:p w14:paraId="41D7F12D" w14:textId="55910716" w:rsidR="008027B0" w:rsidRPr="00406737" w:rsidRDefault="00CE4F2A"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sižvelgiant į </w:t>
      </w:r>
      <w:r w:rsidR="009C4D35" w:rsidRPr="00406737">
        <w:rPr>
          <w:rFonts w:ascii="Calibri Light" w:hAnsi="Calibri Light" w:cs="Calibri Light"/>
          <w:sz w:val="24"/>
          <w:szCs w:val="24"/>
        </w:rPr>
        <w:t xml:space="preserve">pavojaus asmens duomenų saugumui lygį, </w:t>
      </w:r>
      <w:r w:rsidR="0089298C">
        <w:rPr>
          <w:rFonts w:ascii="Calibri Light" w:hAnsi="Calibri Light" w:cs="Calibri Light"/>
          <w:sz w:val="24"/>
          <w:szCs w:val="24"/>
        </w:rPr>
        <w:t>Rangovas</w:t>
      </w:r>
      <w:r w:rsidR="009C4D35" w:rsidRPr="00406737">
        <w:rPr>
          <w:rFonts w:ascii="Calibri Light" w:hAnsi="Calibri Light" w:cs="Calibri Light"/>
          <w:sz w:val="24"/>
          <w:szCs w:val="24"/>
        </w:rPr>
        <w:t xml:space="preserve"> turi pasirinkti griežtesnes saugumo priemones</w:t>
      </w:r>
      <w:r w:rsidR="00553F1E" w:rsidRPr="00406737">
        <w:rPr>
          <w:rFonts w:ascii="Calibri Light" w:hAnsi="Calibri Light" w:cs="Calibri Light"/>
          <w:sz w:val="24"/>
          <w:szCs w:val="24"/>
        </w:rPr>
        <w:t>, kad būtų užtikrinta tinkama asmens duomenų apsauga.</w:t>
      </w:r>
    </w:p>
    <w:p w14:paraId="144C26FD"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8807101" w14:textId="77777777" w:rsidR="00553F1E" w:rsidRPr="00406737" w:rsidRDefault="00553F1E" w:rsidP="002553F2">
      <w:pPr>
        <w:pStyle w:val="NumreratStycke11"/>
        <w:numPr>
          <w:ilvl w:val="0"/>
          <w:numId w:val="14"/>
        </w:numPr>
        <w:spacing w:before="0" w:after="0" w:line="240" w:lineRule="auto"/>
        <w:rPr>
          <w:rFonts w:ascii="Calibri Light" w:hAnsi="Calibri Light" w:cs="Calibri Light"/>
          <w:b/>
          <w:sz w:val="24"/>
          <w:szCs w:val="24"/>
        </w:rPr>
      </w:pPr>
      <w:r w:rsidRPr="00406737">
        <w:rPr>
          <w:rFonts w:ascii="Calibri Light" w:hAnsi="Calibri Light" w:cs="Calibri Light"/>
          <w:b/>
          <w:sz w:val="24"/>
          <w:szCs w:val="24"/>
        </w:rPr>
        <w:t>SUBTVARKYTOJAI</w:t>
      </w:r>
    </w:p>
    <w:p w14:paraId="6E6EFA67" w14:textId="05A58DF6" w:rsidR="009F0F8D"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9F0F8D" w:rsidRPr="00406737">
        <w:rPr>
          <w:rFonts w:ascii="Calibri Light" w:hAnsi="Calibri Light" w:cs="Calibri Light"/>
          <w:sz w:val="24"/>
          <w:szCs w:val="24"/>
        </w:rPr>
        <w:t xml:space="preserve"> </w:t>
      </w:r>
      <w:r w:rsidR="00380142" w:rsidRPr="00406737">
        <w:rPr>
          <w:rFonts w:ascii="Calibri Light" w:hAnsi="Calibri Light" w:cs="Calibri Light"/>
          <w:sz w:val="24"/>
          <w:szCs w:val="24"/>
        </w:rPr>
        <w:t xml:space="preserve">įsipareigoja </w:t>
      </w:r>
      <w:r w:rsidR="009F0F8D" w:rsidRPr="00406737">
        <w:rPr>
          <w:rFonts w:ascii="Calibri Light" w:hAnsi="Calibri Light" w:cs="Calibri Light"/>
          <w:sz w:val="24"/>
          <w:szCs w:val="24"/>
        </w:rPr>
        <w:t>nepasitelk</w:t>
      </w:r>
      <w:r w:rsidR="00380142" w:rsidRPr="00406737">
        <w:rPr>
          <w:rFonts w:ascii="Calibri Light" w:hAnsi="Calibri Light" w:cs="Calibri Light"/>
          <w:sz w:val="24"/>
          <w:szCs w:val="24"/>
        </w:rPr>
        <w:t>ti</w:t>
      </w:r>
      <w:r w:rsidR="009F0F8D" w:rsidRPr="00406737">
        <w:rPr>
          <w:rFonts w:ascii="Calibri Light" w:hAnsi="Calibri Light" w:cs="Calibri Light"/>
          <w:sz w:val="24"/>
          <w:szCs w:val="24"/>
        </w:rPr>
        <w:t xml:space="preserve"> kito duomenų </w:t>
      </w:r>
      <w:r>
        <w:rPr>
          <w:rFonts w:ascii="Calibri Light" w:hAnsi="Calibri Light" w:cs="Calibri Light"/>
          <w:sz w:val="24"/>
          <w:szCs w:val="24"/>
        </w:rPr>
        <w:t>Rangovo</w:t>
      </w:r>
      <w:r w:rsidR="009F0F8D" w:rsidRPr="00406737">
        <w:rPr>
          <w:rFonts w:ascii="Calibri Light" w:hAnsi="Calibri Light" w:cs="Calibri Light"/>
          <w:sz w:val="24"/>
          <w:szCs w:val="24"/>
        </w:rPr>
        <w:t xml:space="preserve"> be išankstinio konkretaus rašytinio </w:t>
      </w:r>
      <w:r>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9F0F8D" w:rsidRPr="00406737">
        <w:rPr>
          <w:rFonts w:ascii="Calibri Light" w:hAnsi="Calibri Light" w:cs="Calibri Light"/>
          <w:sz w:val="24"/>
          <w:szCs w:val="24"/>
        </w:rPr>
        <w:t>leidimo</w:t>
      </w:r>
      <w:r w:rsidR="00652FEB" w:rsidRPr="00406737">
        <w:rPr>
          <w:rFonts w:ascii="Calibri Light" w:hAnsi="Calibri Light" w:cs="Calibri Light"/>
          <w:sz w:val="24"/>
          <w:szCs w:val="24"/>
        </w:rPr>
        <w:t>.</w:t>
      </w:r>
    </w:p>
    <w:p w14:paraId="32892BBF" w14:textId="5856B0EC" w:rsidR="00652FEB"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C71121" w:rsidRPr="00406737">
        <w:rPr>
          <w:rFonts w:ascii="Calibri Light" w:hAnsi="Calibri Light" w:cs="Calibri Light"/>
          <w:sz w:val="24"/>
          <w:szCs w:val="24"/>
        </w:rPr>
        <w:t xml:space="preserve"> </w:t>
      </w:r>
      <w:r w:rsidR="00224CDC" w:rsidRPr="00406737">
        <w:rPr>
          <w:rFonts w:ascii="Calibri Light" w:hAnsi="Calibri Light" w:cs="Calibri Light"/>
          <w:sz w:val="24"/>
          <w:szCs w:val="24"/>
        </w:rPr>
        <w:t xml:space="preserve">įsipareigoja pasitelkti </w:t>
      </w:r>
      <w:r w:rsidR="00652FEB" w:rsidRPr="00406737">
        <w:rPr>
          <w:rFonts w:ascii="Calibri Light" w:hAnsi="Calibri Light" w:cs="Calibri Light"/>
          <w:sz w:val="24"/>
          <w:szCs w:val="24"/>
        </w:rPr>
        <w:t xml:space="preserve">tik tuos duomenų tvarkytojus, kurie pakankamai užtikrina, kad tinkamos techninės ir organizacinės priemonės bus įgyvendintos tokiu būdu, kad duomenų tvarkymas atitiktų </w:t>
      </w:r>
      <w:r w:rsidR="00224CDC" w:rsidRPr="00406737">
        <w:rPr>
          <w:rFonts w:ascii="Calibri Light" w:hAnsi="Calibri Light" w:cs="Calibri Light"/>
          <w:sz w:val="24"/>
          <w:szCs w:val="24"/>
        </w:rPr>
        <w:t>R</w:t>
      </w:r>
      <w:r w:rsidR="00652FEB" w:rsidRPr="00406737">
        <w:rPr>
          <w:rFonts w:ascii="Calibri Light" w:hAnsi="Calibri Light" w:cs="Calibri Light"/>
          <w:sz w:val="24"/>
          <w:szCs w:val="24"/>
        </w:rPr>
        <w:t xml:space="preserve">eglamento </w:t>
      </w:r>
      <w:r w:rsidR="00224CDC" w:rsidRPr="00406737">
        <w:rPr>
          <w:rFonts w:ascii="Calibri Light" w:hAnsi="Calibri Light" w:cs="Calibri Light"/>
          <w:sz w:val="24"/>
          <w:szCs w:val="24"/>
        </w:rPr>
        <w:t xml:space="preserve">ir kitų teisės aktų </w:t>
      </w:r>
      <w:r w:rsidR="00652FEB" w:rsidRPr="00406737">
        <w:rPr>
          <w:rFonts w:ascii="Calibri Light" w:hAnsi="Calibri Light" w:cs="Calibri Light"/>
          <w:sz w:val="24"/>
          <w:szCs w:val="24"/>
        </w:rPr>
        <w:t>reikalavimus ir būtų užtikrinta duomenų subjekto teisių apsauga</w:t>
      </w:r>
      <w:r w:rsidR="00224CDC" w:rsidRPr="00406737">
        <w:rPr>
          <w:rFonts w:ascii="Calibri Light" w:hAnsi="Calibri Light" w:cs="Calibri Light"/>
          <w:sz w:val="24"/>
          <w:szCs w:val="24"/>
        </w:rPr>
        <w:t>.</w:t>
      </w:r>
    </w:p>
    <w:p w14:paraId="535FFF33" w14:textId="2D703A53" w:rsidR="00A001B2"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1C0FA8" w:rsidRPr="00406737">
        <w:rPr>
          <w:rFonts w:ascii="Calibri Light" w:hAnsi="Calibri Light" w:cs="Calibri Light"/>
          <w:sz w:val="24"/>
          <w:szCs w:val="24"/>
        </w:rPr>
        <w:t xml:space="preserve"> užtikrina, kad </w:t>
      </w:r>
      <w:r w:rsidR="00BE020F" w:rsidRPr="00406737">
        <w:rPr>
          <w:rFonts w:ascii="Calibri Light" w:hAnsi="Calibri Light" w:cs="Calibri Light"/>
          <w:sz w:val="24"/>
          <w:szCs w:val="24"/>
        </w:rPr>
        <w:t xml:space="preserve">konkrečiai duomenų tvarkymo veiklai </w:t>
      </w:r>
      <w:r>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BE020F" w:rsidRPr="00406737">
        <w:rPr>
          <w:rFonts w:ascii="Calibri Light" w:hAnsi="Calibri Light" w:cs="Calibri Light"/>
          <w:sz w:val="24"/>
          <w:szCs w:val="24"/>
        </w:rPr>
        <w:t>vardu atlikti pasitelk</w:t>
      </w:r>
      <w:r w:rsidR="00284069" w:rsidRPr="00406737">
        <w:rPr>
          <w:rFonts w:ascii="Calibri Light" w:hAnsi="Calibri Light" w:cs="Calibri Light"/>
          <w:sz w:val="24"/>
          <w:szCs w:val="24"/>
        </w:rPr>
        <w:t>s</w:t>
      </w:r>
      <w:r w:rsidR="00BE020F" w:rsidRPr="00406737">
        <w:rPr>
          <w:rFonts w:ascii="Calibri Light" w:hAnsi="Calibri Light" w:cs="Calibri Light"/>
          <w:sz w:val="24"/>
          <w:szCs w:val="24"/>
        </w:rPr>
        <w:t xml:space="preserve"> kitą duomenų </w:t>
      </w:r>
      <w:r>
        <w:rPr>
          <w:rFonts w:ascii="Calibri Light" w:hAnsi="Calibri Light" w:cs="Calibri Light"/>
          <w:sz w:val="24"/>
          <w:szCs w:val="24"/>
        </w:rPr>
        <w:t>Rangovą</w:t>
      </w:r>
      <w:r w:rsidR="00284069" w:rsidRPr="00406737">
        <w:rPr>
          <w:rFonts w:ascii="Calibri Light" w:hAnsi="Calibri Light" w:cs="Calibri Light"/>
          <w:sz w:val="24"/>
          <w:szCs w:val="24"/>
        </w:rPr>
        <w:t xml:space="preserve"> tik po to, kai</w:t>
      </w:r>
      <w:r w:rsidR="00BE020F" w:rsidRPr="00406737">
        <w:rPr>
          <w:rFonts w:ascii="Calibri Light" w:hAnsi="Calibri Light" w:cs="Calibri Light"/>
          <w:sz w:val="24"/>
          <w:szCs w:val="24"/>
        </w:rPr>
        <w:t xml:space="preserve"> </w:t>
      </w:r>
      <w:r w:rsidR="00B565AF">
        <w:rPr>
          <w:rFonts w:ascii="Calibri Light" w:hAnsi="Calibri Light" w:cs="Calibri Light"/>
          <w:sz w:val="24"/>
          <w:szCs w:val="24"/>
        </w:rPr>
        <w:t>S</w:t>
      </w:r>
      <w:r w:rsidR="00BE020F" w:rsidRPr="00406737">
        <w:rPr>
          <w:rFonts w:ascii="Calibri Light" w:hAnsi="Calibri Light" w:cs="Calibri Light"/>
          <w:sz w:val="24"/>
          <w:szCs w:val="24"/>
        </w:rPr>
        <w:t xml:space="preserve">utartimi tam duomenų </w:t>
      </w:r>
      <w:r>
        <w:rPr>
          <w:rFonts w:ascii="Calibri Light" w:hAnsi="Calibri Light" w:cs="Calibri Light"/>
          <w:sz w:val="24"/>
          <w:szCs w:val="24"/>
        </w:rPr>
        <w:t>Rangovui</w:t>
      </w:r>
      <w:r w:rsidR="00BE020F" w:rsidRPr="00406737">
        <w:rPr>
          <w:rFonts w:ascii="Calibri Light" w:hAnsi="Calibri Light" w:cs="Calibri Light"/>
          <w:sz w:val="24"/>
          <w:szCs w:val="24"/>
        </w:rPr>
        <w:t xml:space="preserve"> nustat</w:t>
      </w:r>
      <w:r w:rsidR="00284069" w:rsidRPr="00406737">
        <w:rPr>
          <w:rFonts w:ascii="Calibri Light" w:hAnsi="Calibri Light" w:cs="Calibri Light"/>
          <w:sz w:val="24"/>
          <w:szCs w:val="24"/>
        </w:rPr>
        <w:t>ys</w:t>
      </w:r>
      <w:r w:rsidR="00BE020F" w:rsidRPr="00406737">
        <w:rPr>
          <w:rFonts w:ascii="Calibri Light" w:hAnsi="Calibri Light" w:cs="Calibri Light"/>
          <w:sz w:val="24"/>
          <w:szCs w:val="24"/>
        </w:rPr>
        <w:t xml:space="preserve"> t</w:t>
      </w:r>
      <w:r w:rsidR="00284069" w:rsidRPr="00406737">
        <w:rPr>
          <w:rFonts w:ascii="Calibri Light" w:hAnsi="Calibri Light" w:cs="Calibri Light"/>
          <w:sz w:val="24"/>
          <w:szCs w:val="24"/>
        </w:rPr>
        <w:t>as pačia</w:t>
      </w:r>
      <w:r w:rsidR="00BE020F" w:rsidRPr="00406737">
        <w:rPr>
          <w:rFonts w:ascii="Calibri Light" w:hAnsi="Calibri Light" w:cs="Calibri Light"/>
          <w:sz w:val="24"/>
          <w:szCs w:val="24"/>
        </w:rPr>
        <w:t>s duomenų apsaugos prievol</w:t>
      </w:r>
      <w:r w:rsidR="00284069" w:rsidRPr="00406737">
        <w:rPr>
          <w:rFonts w:ascii="Calibri Light" w:hAnsi="Calibri Light" w:cs="Calibri Light"/>
          <w:sz w:val="24"/>
          <w:szCs w:val="24"/>
        </w:rPr>
        <w:t>es</w:t>
      </w:r>
      <w:r w:rsidR="00BE020F" w:rsidRPr="00406737">
        <w:rPr>
          <w:rFonts w:ascii="Calibri Light" w:hAnsi="Calibri Light" w:cs="Calibri Light"/>
          <w:sz w:val="24"/>
          <w:szCs w:val="24"/>
        </w:rPr>
        <w:t>, kaip ir prievolės, nustatyt</w:t>
      </w:r>
      <w:r w:rsidR="00284069" w:rsidRPr="00406737">
        <w:rPr>
          <w:rFonts w:ascii="Calibri Light" w:hAnsi="Calibri Light" w:cs="Calibri Light"/>
          <w:sz w:val="24"/>
          <w:szCs w:val="24"/>
        </w:rPr>
        <w:t>as šio</w:t>
      </w:r>
      <w:r w:rsidR="00CA71D4">
        <w:rPr>
          <w:rFonts w:ascii="Calibri Light" w:hAnsi="Calibri Light" w:cs="Calibri Light"/>
          <w:sz w:val="24"/>
          <w:szCs w:val="24"/>
        </w:rPr>
        <w:t>se sąlygose</w:t>
      </w:r>
      <w:r w:rsidR="00BE020F" w:rsidRPr="00406737">
        <w:rPr>
          <w:rFonts w:ascii="Calibri Light" w:hAnsi="Calibri Light" w:cs="Calibri Light"/>
          <w:sz w:val="24"/>
          <w:szCs w:val="24"/>
        </w:rPr>
        <w:t xml:space="preserve">, visų pirma prievolė pakankamai užtikrinti, kad tinkamos techninės ir organizacinės priemonės bus įgyvendintos tokiu būdu, kad duomenų tvarkymas atitiktų </w:t>
      </w:r>
      <w:r w:rsidR="00A001B2" w:rsidRPr="00406737">
        <w:rPr>
          <w:rFonts w:ascii="Calibri Light" w:hAnsi="Calibri Light" w:cs="Calibri Light"/>
          <w:sz w:val="24"/>
          <w:szCs w:val="24"/>
        </w:rPr>
        <w:t xml:space="preserve">Reglamento reikalavimus. </w:t>
      </w:r>
      <w:r>
        <w:rPr>
          <w:rFonts w:ascii="Calibri Light" w:hAnsi="Calibri Light" w:cs="Calibri Light"/>
          <w:sz w:val="24"/>
          <w:szCs w:val="24"/>
        </w:rPr>
        <w:t>Užsakovui</w:t>
      </w:r>
      <w:r w:rsidR="00B0730F" w:rsidRPr="00406737">
        <w:rPr>
          <w:rFonts w:ascii="Calibri Light" w:hAnsi="Calibri Light" w:cs="Calibri Light"/>
          <w:sz w:val="24"/>
          <w:szCs w:val="24"/>
        </w:rPr>
        <w:t xml:space="preserve"> </w:t>
      </w:r>
      <w:r w:rsidR="00A001B2" w:rsidRPr="00406737">
        <w:rPr>
          <w:rFonts w:ascii="Calibri Light" w:hAnsi="Calibri Light" w:cs="Calibri Light"/>
          <w:sz w:val="24"/>
          <w:szCs w:val="24"/>
        </w:rPr>
        <w:t xml:space="preserve">pareikalavus, </w:t>
      </w:r>
      <w:r>
        <w:rPr>
          <w:rFonts w:ascii="Calibri Light" w:hAnsi="Calibri Light" w:cs="Calibri Light"/>
          <w:sz w:val="24"/>
          <w:szCs w:val="24"/>
        </w:rPr>
        <w:t>Rangovas</w:t>
      </w:r>
      <w:r w:rsidR="00A001B2" w:rsidRPr="00406737">
        <w:rPr>
          <w:rFonts w:ascii="Calibri Light" w:hAnsi="Calibri Light" w:cs="Calibri Light"/>
          <w:sz w:val="24"/>
          <w:szCs w:val="24"/>
        </w:rPr>
        <w:t xml:space="preserve"> turi pateikti šių sutarčių kopijas </w:t>
      </w:r>
      <w:r>
        <w:rPr>
          <w:rFonts w:ascii="Calibri Light" w:hAnsi="Calibri Light" w:cs="Calibri Light"/>
          <w:sz w:val="24"/>
          <w:szCs w:val="24"/>
        </w:rPr>
        <w:t>Užsakovui</w:t>
      </w:r>
      <w:r w:rsidR="00A001B2" w:rsidRPr="00406737">
        <w:rPr>
          <w:rFonts w:ascii="Calibri Light" w:hAnsi="Calibri Light" w:cs="Calibri Light"/>
          <w:sz w:val="24"/>
          <w:szCs w:val="24"/>
        </w:rPr>
        <w:t>.</w:t>
      </w:r>
    </w:p>
    <w:p w14:paraId="24CE25F0" w14:textId="0C3BA65A" w:rsidR="001C0FA8" w:rsidRPr="00406737" w:rsidRDefault="00BE020F"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i </w:t>
      </w:r>
      <w:r w:rsidR="0089298C">
        <w:rPr>
          <w:rFonts w:ascii="Calibri Light" w:hAnsi="Calibri Light" w:cs="Calibri Light"/>
          <w:sz w:val="24"/>
          <w:szCs w:val="24"/>
        </w:rPr>
        <w:t>Rangovo</w:t>
      </w:r>
      <w:r w:rsidR="00A001B2" w:rsidRPr="00406737">
        <w:rPr>
          <w:rFonts w:ascii="Calibri Light" w:hAnsi="Calibri Light" w:cs="Calibri Light"/>
          <w:sz w:val="24"/>
          <w:szCs w:val="24"/>
        </w:rPr>
        <w:t xml:space="preserve"> pasitelktas</w:t>
      </w:r>
      <w:r w:rsidRPr="00406737">
        <w:rPr>
          <w:rFonts w:ascii="Calibri Light" w:hAnsi="Calibri Light" w:cs="Calibri Light"/>
          <w:sz w:val="24"/>
          <w:szCs w:val="24"/>
        </w:rPr>
        <w:t xml:space="preserve"> duomenų </w:t>
      </w:r>
      <w:r w:rsidR="0089298C">
        <w:rPr>
          <w:rFonts w:ascii="Calibri Light" w:hAnsi="Calibri Light" w:cs="Calibri Light"/>
          <w:sz w:val="24"/>
          <w:szCs w:val="24"/>
        </w:rPr>
        <w:t>Rangovas</w:t>
      </w:r>
      <w:r w:rsidRPr="00406737">
        <w:rPr>
          <w:rFonts w:ascii="Calibri Light" w:hAnsi="Calibri Light" w:cs="Calibri Light"/>
          <w:sz w:val="24"/>
          <w:szCs w:val="24"/>
        </w:rPr>
        <w:t xml:space="preserve"> nevykdo duomenų apsaugos prievolių, </w:t>
      </w:r>
      <w:r w:rsidR="0089298C">
        <w:rPr>
          <w:rFonts w:ascii="Calibri Light" w:hAnsi="Calibri Light" w:cs="Calibri Light"/>
          <w:sz w:val="24"/>
          <w:szCs w:val="24"/>
        </w:rPr>
        <w:t>Rangovas</w:t>
      </w:r>
      <w:r w:rsidRPr="00406737">
        <w:rPr>
          <w:rFonts w:ascii="Calibri Light" w:hAnsi="Calibri Light" w:cs="Calibri Light"/>
          <w:sz w:val="24"/>
          <w:szCs w:val="24"/>
        </w:rPr>
        <w:t xml:space="preserve"> išlieka visiškai atsakingas </w:t>
      </w:r>
      <w:r w:rsidR="0089298C">
        <w:rPr>
          <w:rFonts w:ascii="Calibri Light" w:hAnsi="Calibri Light" w:cs="Calibri Light"/>
          <w:sz w:val="24"/>
          <w:szCs w:val="24"/>
        </w:rPr>
        <w:t>Užsakovui</w:t>
      </w:r>
      <w:r w:rsidR="00B0730F"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už to kito duomenų </w:t>
      </w:r>
      <w:r w:rsidR="0089298C">
        <w:rPr>
          <w:rFonts w:ascii="Calibri Light" w:hAnsi="Calibri Light" w:cs="Calibri Light"/>
          <w:sz w:val="24"/>
          <w:szCs w:val="24"/>
        </w:rPr>
        <w:t>Rangovo</w:t>
      </w:r>
      <w:r w:rsidRPr="00406737">
        <w:rPr>
          <w:rFonts w:ascii="Calibri Light" w:hAnsi="Calibri Light" w:cs="Calibri Light"/>
          <w:sz w:val="24"/>
          <w:szCs w:val="24"/>
        </w:rPr>
        <w:t xml:space="preserve"> prievolių vykdymą</w:t>
      </w:r>
      <w:r w:rsidR="001C0FA8" w:rsidRPr="00406737">
        <w:rPr>
          <w:rFonts w:ascii="Calibri Light" w:hAnsi="Calibri Light" w:cs="Calibri Light"/>
          <w:sz w:val="24"/>
          <w:szCs w:val="24"/>
        </w:rPr>
        <w:t>.</w:t>
      </w:r>
    </w:p>
    <w:p w14:paraId="13923CEF" w14:textId="56F19A72" w:rsidR="00A001B2"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Užsakovas</w:t>
      </w:r>
      <w:r w:rsidR="00B0730F" w:rsidRPr="00406737">
        <w:rPr>
          <w:rFonts w:ascii="Calibri Light" w:hAnsi="Calibri Light" w:cs="Calibri Light"/>
          <w:sz w:val="24"/>
          <w:szCs w:val="24"/>
        </w:rPr>
        <w:t xml:space="preserve"> </w:t>
      </w:r>
      <w:r w:rsidR="00577916" w:rsidRPr="00406737">
        <w:rPr>
          <w:rFonts w:ascii="Calibri Light" w:hAnsi="Calibri Light" w:cs="Calibri Light"/>
          <w:sz w:val="24"/>
          <w:szCs w:val="24"/>
        </w:rPr>
        <w:t>turi teisę</w:t>
      </w:r>
      <w:r w:rsidR="00273888" w:rsidRPr="00406737">
        <w:rPr>
          <w:rFonts w:ascii="Calibri Light" w:hAnsi="Calibri Light" w:cs="Calibri Light"/>
          <w:sz w:val="24"/>
          <w:szCs w:val="24"/>
        </w:rPr>
        <w:t xml:space="preserve"> pareikalauti, kad </w:t>
      </w:r>
      <w:r>
        <w:rPr>
          <w:rFonts w:ascii="Calibri Light" w:hAnsi="Calibri Light" w:cs="Calibri Light"/>
          <w:sz w:val="24"/>
          <w:szCs w:val="24"/>
        </w:rPr>
        <w:t>Rangovas</w:t>
      </w:r>
      <w:r w:rsidR="00273888" w:rsidRPr="00406737">
        <w:rPr>
          <w:rFonts w:ascii="Calibri Light" w:hAnsi="Calibri Light" w:cs="Calibri Light"/>
          <w:sz w:val="24"/>
          <w:szCs w:val="24"/>
        </w:rPr>
        <w:t xml:space="preserve"> patikrintų </w:t>
      </w:r>
      <w:r w:rsidR="000E3230" w:rsidRPr="00406737">
        <w:rPr>
          <w:rFonts w:ascii="Calibri Light" w:hAnsi="Calibri Light" w:cs="Calibri Light"/>
          <w:sz w:val="24"/>
          <w:szCs w:val="24"/>
        </w:rPr>
        <w:t>savo pasitelktą</w:t>
      </w:r>
      <w:r w:rsidR="00273888" w:rsidRPr="00406737">
        <w:rPr>
          <w:rFonts w:ascii="Calibri Light" w:hAnsi="Calibri Light" w:cs="Calibri Light"/>
          <w:sz w:val="24"/>
          <w:szCs w:val="24"/>
        </w:rPr>
        <w:t xml:space="preserve"> duomenų </w:t>
      </w:r>
      <w:r>
        <w:rPr>
          <w:rFonts w:ascii="Calibri Light" w:hAnsi="Calibri Light" w:cs="Calibri Light"/>
          <w:sz w:val="24"/>
          <w:szCs w:val="24"/>
        </w:rPr>
        <w:t>Rangovą</w:t>
      </w:r>
      <w:r w:rsidR="00273888" w:rsidRPr="00406737">
        <w:rPr>
          <w:rFonts w:ascii="Calibri Light" w:hAnsi="Calibri Light" w:cs="Calibri Light"/>
          <w:sz w:val="24"/>
          <w:szCs w:val="24"/>
        </w:rPr>
        <w:t xml:space="preserve"> arba pateiktų tokio patikrinimo atlikimo patvirtinimą, arba, jei yra tokia galimybė, gautų ar padėtų </w:t>
      </w:r>
      <w:r>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273888" w:rsidRPr="00406737">
        <w:rPr>
          <w:rFonts w:ascii="Calibri Light" w:hAnsi="Calibri Light" w:cs="Calibri Light"/>
          <w:sz w:val="24"/>
          <w:szCs w:val="24"/>
        </w:rPr>
        <w:t xml:space="preserve">gauti išorinio auditoriaus išvadą dėl </w:t>
      </w:r>
      <w:r w:rsidR="000E3230" w:rsidRPr="00406737">
        <w:rPr>
          <w:rFonts w:ascii="Calibri Light" w:hAnsi="Calibri Light" w:cs="Calibri Light"/>
          <w:sz w:val="24"/>
          <w:szCs w:val="24"/>
        </w:rPr>
        <w:t>pasitelkto</w:t>
      </w:r>
      <w:r w:rsidR="00273888" w:rsidRPr="00406737">
        <w:rPr>
          <w:rFonts w:ascii="Calibri Light" w:hAnsi="Calibri Light" w:cs="Calibri Light"/>
          <w:sz w:val="24"/>
          <w:szCs w:val="24"/>
        </w:rPr>
        <w:t xml:space="preserve"> duomenų </w:t>
      </w:r>
      <w:r>
        <w:rPr>
          <w:rFonts w:ascii="Calibri Light" w:hAnsi="Calibri Light" w:cs="Calibri Light"/>
          <w:sz w:val="24"/>
          <w:szCs w:val="24"/>
        </w:rPr>
        <w:t>Rangovo</w:t>
      </w:r>
      <w:r w:rsidR="00273888" w:rsidRPr="00406737">
        <w:rPr>
          <w:rFonts w:ascii="Calibri Light" w:hAnsi="Calibri Light" w:cs="Calibri Light"/>
          <w:sz w:val="24"/>
          <w:szCs w:val="24"/>
        </w:rPr>
        <w:t xml:space="preserve"> veiklos, siekiant užtikrinti </w:t>
      </w:r>
      <w:r w:rsidR="000E3230" w:rsidRPr="00406737">
        <w:rPr>
          <w:rFonts w:ascii="Calibri Light" w:hAnsi="Calibri Light" w:cs="Calibri Light"/>
          <w:sz w:val="24"/>
          <w:szCs w:val="24"/>
        </w:rPr>
        <w:t>Reglamento ir kitų taikomų</w:t>
      </w:r>
      <w:r w:rsidR="00273888" w:rsidRPr="00406737">
        <w:rPr>
          <w:rFonts w:ascii="Calibri Light" w:hAnsi="Calibri Light" w:cs="Calibri Light"/>
          <w:sz w:val="24"/>
          <w:szCs w:val="24"/>
        </w:rPr>
        <w:t xml:space="preserve"> reikalavimų vykdymą.</w:t>
      </w:r>
    </w:p>
    <w:p w14:paraId="6C38610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highlight w:val="yellow"/>
        </w:rPr>
      </w:pPr>
    </w:p>
    <w:p w14:paraId="49EE6ECE" w14:textId="70F673B6" w:rsidR="00371274" w:rsidRPr="00406737" w:rsidRDefault="0089298C" w:rsidP="002553F2">
      <w:pPr>
        <w:pStyle w:val="Heading1"/>
        <w:numPr>
          <w:ilvl w:val="0"/>
          <w:numId w:val="14"/>
        </w:numPr>
        <w:spacing w:before="0" w:after="0" w:line="240" w:lineRule="auto"/>
        <w:rPr>
          <w:rFonts w:ascii="Calibri Light" w:hAnsi="Calibri Light" w:cs="Calibri Light"/>
          <w:sz w:val="24"/>
          <w:lang w:val="lt-LT"/>
        </w:rPr>
      </w:pPr>
      <w:bookmarkStart w:id="1" w:name="_Ref452649840"/>
      <w:r>
        <w:rPr>
          <w:rFonts w:ascii="Calibri Light" w:hAnsi="Calibri Light" w:cs="Calibri Light"/>
          <w:sz w:val="24"/>
          <w:lang w:val="lt-LT"/>
        </w:rPr>
        <w:t>RANGOVO</w:t>
      </w:r>
      <w:r w:rsidR="0009054A" w:rsidRPr="00406737">
        <w:rPr>
          <w:rFonts w:ascii="Calibri Light" w:hAnsi="Calibri Light" w:cs="Calibri Light"/>
          <w:sz w:val="24"/>
          <w:lang w:val="lt-LT"/>
        </w:rPr>
        <w:t xml:space="preserve"> PAGAlba </w:t>
      </w:r>
      <w:r>
        <w:rPr>
          <w:rFonts w:ascii="Calibri Light" w:hAnsi="Calibri Light" w:cs="Calibri Light"/>
          <w:sz w:val="24"/>
          <w:lang w:val="lt-LT"/>
        </w:rPr>
        <w:t>UŽSAKOVUI</w:t>
      </w:r>
    </w:p>
    <w:bookmarkEnd w:id="1"/>
    <w:p w14:paraId="5B1DB006" w14:textId="49F3C538" w:rsidR="005709ED" w:rsidRPr="00406737" w:rsidRDefault="00D418BE"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dangi </w:t>
      </w:r>
      <w:r w:rsidR="0089298C">
        <w:rPr>
          <w:rFonts w:ascii="Calibri Light" w:hAnsi="Calibri Light" w:cs="Calibri Light"/>
          <w:sz w:val="24"/>
          <w:szCs w:val="24"/>
        </w:rPr>
        <w:t>Rangovo</w:t>
      </w:r>
      <w:r w:rsidRPr="00406737">
        <w:rPr>
          <w:rFonts w:ascii="Calibri Light" w:hAnsi="Calibri Light" w:cs="Calibri Light"/>
          <w:sz w:val="24"/>
          <w:szCs w:val="24"/>
        </w:rPr>
        <w:t xml:space="preserve"> veikla yra susijusi su kasdieniu </w:t>
      </w:r>
      <w:r w:rsidR="0089298C">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valdomų duomenų tvarkymu, </w:t>
      </w:r>
      <w:r w:rsidR="0089298C">
        <w:rPr>
          <w:rFonts w:ascii="Calibri Light" w:hAnsi="Calibri Light" w:cs="Calibri Light"/>
          <w:sz w:val="24"/>
          <w:szCs w:val="24"/>
        </w:rPr>
        <w:t>Rangovas</w:t>
      </w:r>
      <w:r w:rsidRPr="00406737">
        <w:rPr>
          <w:rFonts w:ascii="Calibri Light" w:hAnsi="Calibri Light" w:cs="Calibri Light"/>
          <w:sz w:val="24"/>
          <w:szCs w:val="24"/>
        </w:rPr>
        <w:t xml:space="preserve"> turi padėti </w:t>
      </w:r>
      <w:r w:rsidR="0089298C">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5709ED" w:rsidRPr="00406737">
        <w:rPr>
          <w:rFonts w:ascii="Calibri Light" w:hAnsi="Calibri Light" w:cs="Calibri Light"/>
          <w:sz w:val="24"/>
          <w:szCs w:val="24"/>
        </w:rPr>
        <w:t xml:space="preserve">įvykdyti teisinius įsipareigojimus pagal </w:t>
      </w:r>
      <w:r w:rsidRPr="00406737">
        <w:rPr>
          <w:rFonts w:ascii="Calibri Light" w:hAnsi="Calibri Light" w:cs="Calibri Light"/>
          <w:sz w:val="24"/>
          <w:szCs w:val="24"/>
        </w:rPr>
        <w:t>Reglamentą ir kitus taikomus teisės aktus.</w:t>
      </w:r>
    </w:p>
    <w:p w14:paraId="1CF6B232" w14:textId="6E9987EC" w:rsidR="00FD6743"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FD6743" w:rsidRPr="00406737">
        <w:rPr>
          <w:rFonts w:ascii="Calibri Light" w:hAnsi="Calibri Light" w:cs="Calibri Light"/>
          <w:sz w:val="24"/>
          <w:szCs w:val="24"/>
        </w:rPr>
        <w:t xml:space="preserve"> turi </w:t>
      </w:r>
      <w:r w:rsidR="003C4E9D" w:rsidRPr="00406737">
        <w:rPr>
          <w:rFonts w:ascii="Calibri Light" w:hAnsi="Calibri Light" w:cs="Calibri Light"/>
          <w:sz w:val="24"/>
          <w:szCs w:val="24"/>
        </w:rPr>
        <w:t>bendradarbiauti</w:t>
      </w:r>
      <w:r w:rsidR="00FD6743" w:rsidRPr="00406737">
        <w:rPr>
          <w:rFonts w:ascii="Calibri Light" w:hAnsi="Calibri Light" w:cs="Calibri Light"/>
          <w:sz w:val="24"/>
          <w:szCs w:val="24"/>
        </w:rPr>
        <w:t xml:space="preserve"> </w:t>
      </w:r>
      <w:r>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FD6743" w:rsidRPr="00406737">
        <w:rPr>
          <w:rFonts w:ascii="Calibri Light" w:hAnsi="Calibri Light" w:cs="Calibri Light"/>
          <w:sz w:val="24"/>
          <w:szCs w:val="24"/>
        </w:rPr>
        <w:t>bendra</w:t>
      </w:r>
      <w:r w:rsidR="003C4E9D" w:rsidRPr="00406737">
        <w:rPr>
          <w:rFonts w:ascii="Calibri Light" w:hAnsi="Calibri Light" w:cs="Calibri Light"/>
          <w:sz w:val="24"/>
          <w:szCs w:val="24"/>
        </w:rPr>
        <w:t>ujant</w:t>
      </w:r>
      <w:r w:rsidR="00FD6743" w:rsidRPr="00406737">
        <w:rPr>
          <w:rFonts w:ascii="Calibri Light" w:hAnsi="Calibri Light" w:cs="Calibri Light"/>
          <w:sz w:val="24"/>
          <w:szCs w:val="24"/>
        </w:rPr>
        <w:t xml:space="preserve"> su duomenų apsaugos priežiūros institucija.</w:t>
      </w:r>
    </w:p>
    <w:p w14:paraId="3F1EDDBD" w14:textId="58A435EF"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ubjektų teisių įgyvendini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190E9C" w:rsidRPr="00406737">
        <w:rPr>
          <w:rFonts w:ascii="Calibri Light" w:hAnsi="Calibri Light" w:cs="Calibri Light"/>
          <w:sz w:val="24"/>
          <w:szCs w:val="24"/>
        </w:rPr>
        <w:t>,</w:t>
      </w:r>
      <w:r w:rsidR="00D418BE"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atsižvelgdamas į duomenų tvarkymo pobūdį, padeda </w:t>
      </w:r>
      <w:r w:rsidR="0089298C">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taikydamas tinkamas technines ir organizacines priemones, kiek tai įmanoma, kad būtų įvykdyta </w:t>
      </w:r>
      <w:r w:rsidR="0089298C">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prievolė atsakyti į prašymus pasinaudoti Reglamente nustatytomis duomenų subjekto teisėmis (susipažinti</w:t>
      </w:r>
      <w:r w:rsidR="00DB735C" w:rsidRPr="00406737">
        <w:rPr>
          <w:rFonts w:ascii="Calibri Light" w:hAnsi="Calibri Light" w:cs="Calibri Light"/>
          <w:sz w:val="24"/>
          <w:szCs w:val="24"/>
        </w:rPr>
        <w:t xml:space="preserve"> su asmens duomenimis, reikalauti ištaisyti duomenis, reikalauti ištrinti duomenis, apriboti duomenų tvarkymą</w:t>
      </w:r>
      <w:r w:rsidR="00C8288C" w:rsidRPr="00406737">
        <w:rPr>
          <w:rFonts w:ascii="Calibri Light" w:hAnsi="Calibri Light" w:cs="Calibri Light"/>
          <w:sz w:val="24"/>
          <w:szCs w:val="24"/>
        </w:rPr>
        <w:t>, nesutikti su duomenų tvarkymu,</w:t>
      </w:r>
      <w:r w:rsidR="003D5DEB" w:rsidRPr="00406737">
        <w:rPr>
          <w:rFonts w:ascii="Calibri Light" w:hAnsi="Calibri Light" w:cs="Calibri Light"/>
          <w:sz w:val="24"/>
          <w:szCs w:val="24"/>
        </w:rPr>
        <w:t xml:space="preserve"> atšaukti duotą sutikimą, įgyvendinti teisę į duomenų perkeliamumą,</w:t>
      </w:r>
      <w:r w:rsidR="00C8288C" w:rsidRPr="00406737">
        <w:rPr>
          <w:rFonts w:ascii="Calibri Light" w:hAnsi="Calibri Light" w:cs="Calibri Light"/>
          <w:sz w:val="24"/>
          <w:szCs w:val="24"/>
        </w:rPr>
        <w:t xml:space="preserve"> kai taikoma</w:t>
      </w:r>
      <w:r w:rsidR="00DB735C" w:rsidRPr="00406737">
        <w:rPr>
          <w:rFonts w:ascii="Calibri Light" w:hAnsi="Calibri Light" w:cs="Calibri Light"/>
          <w:sz w:val="24"/>
          <w:szCs w:val="24"/>
        </w:rPr>
        <w:t>).</w:t>
      </w:r>
      <w:r w:rsidR="00FA1CAB"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FA1CAB" w:rsidRPr="00406737">
        <w:rPr>
          <w:rFonts w:ascii="Calibri Light" w:hAnsi="Calibri Light" w:cs="Calibri Light"/>
          <w:sz w:val="24"/>
          <w:szCs w:val="24"/>
        </w:rPr>
        <w:t xml:space="preserve"> turi paskirti konkretų asmenį, kuris būtų atsakingas už duomenų subjektų prašymų pasinaudoti jų </w:t>
      </w:r>
      <w:r w:rsidR="00FA1CAB" w:rsidRPr="00406737">
        <w:rPr>
          <w:rFonts w:ascii="Calibri Light" w:hAnsi="Calibri Light" w:cs="Calibri Light"/>
          <w:sz w:val="24"/>
          <w:szCs w:val="24"/>
        </w:rPr>
        <w:lastRenderedPageBreak/>
        <w:t xml:space="preserve">teisėmis, kuriuos gauna </w:t>
      </w:r>
      <w:r w:rsidR="0089298C">
        <w:rPr>
          <w:rFonts w:ascii="Calibri Light" w:hAnsi="Calibri Light" w:cs="Calibri Light"/>
          <w:sz w:val="24"/>
          <w:szCs w:val="24"/>
        </w:rPr>
        <w:t>Užsakovas</w:t>
      </w:r>
      <w:r w:rsidR="00FA1CAB" w:rsidRPr="00406737">
        <w:rPr>
          <w:rFonts w:ascii="Calibri Light" w:hAnsi="Calibri Light" w:cs="Calibri Light"/>
          <w:sz w:val="24"/>
          <w:szCs w:val="24"/>
        </w:rPr>
        <w:t xml:space="preserve">, priėmimą iš </w:t>
      </w:r>
      <w:r w:rsidR="0089298C">
        <w:rPr>
          <w:rFonts w:ascii="Calibri Light" w:hAnsi="Calibri Light" w:cs="Calibri Light"/>
          <w:sz w:val="24"/>
          <w:szCs w:val="24"/>
        </w:rPr>
        <w:t>Užsakovo</w:t>
      </w:r>
      <w:r w:rsidR="00FA1CAB" w:rsidRPr="00406737">
        <w:rPr>
          <w:rFonts w:ascii="Calibri Light" w:hAnsi="Calibri Light" w:cs="Calibri Light"/>
          <w:sz w:val="24"/>
          <w:szCs w:val="24"/>
        </w:rPr>
        <w:t xml:space="preserve">, jų perdavimą nagrinėti ir atsakymo pateikimą ar kitų veiksmų atlikimą, kurie reikalingi įgyvendinant duomenų subjekto teises. Apie tokio asmens paskyrimą ar pakeitimą ir jo kontaktinius duomenis </w:t>
      </w:r>
      <w:r w:rsidR="0089298C">
        <w:rPr>
          <w:rFonts w:ascii="Calibri Light" w:hAnsi="Calibri Light" w:cs="Calibri Light"/>
          <w:sz w:val="24"/>
          <w:szCs w:val="24"/>
        </w:rPr>
        <w:t>Rangovas</w:t>
      </w:r>
      <w:r w:rsidR="00FA1CAB" w:rsidRPr="00406737">
        <w:rPr>
          <w:rFonts w:ascii="Calibri Light" w:hAnsi="Calibri Light" w:cs="Calibri Light"/>
          <w:sz w:val="24"/>
          <w:szCs w:val="24"/>
        </w:rPr>
        <w:t xml:space="preserve"> turi nedelsdamas pranešti </w:t>
      </w:r>
      <w:r w:rsidR="0089298C">
        <w:rPr>
          <w:rFonts w:ascii="Calibri Light" w:hAnsi="Calibri Light" w:cs="Calibri Light"/>
          <w:sz w:val="24"/>
          <w:szCs w:val="24"/>
        </w:rPr>
        <w:t>Užsakovui</w:t>
      </w:r>
      <w:r w:rsidR="00FA1CAB" w:rsidRPr="00406737">
        <w:rPr>
          <w:rFonts w:ascii="Calibri Light" w:hAnsi="Calibri Light" w:cs="Calibri Light"/>
          <w:sz w:val="24"/>
          <w:szCs w:val="24"/>
        </w:rPr>
        <w:t>. Paklausimų valdymui Šalys gali naudoti automatizuotas užklausų valdymo sistemas.</w:t>
      </w:r>
    </w:p>
    <w:p w14:paraId="1E2D70A2" w14:textId="13723231"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augumo pažeidimai</w:t>
      </w:r>
      <w:r w:rsidRPr="00406737">
        <w:rPr>
          <w:rFonts w:ascii="Calibri Light" w:hAnsi="Calibri Light" w:cs="Calibri Light"/>
          <w:sz w:val="24"/>
          <w:szCs w:val="24"/>
        </w:rPr>
        <w:t xml:space="preserve">. </w:t>
      </w:r>
      <w:r w:rsidR="003A2E86" w:rsidRPr="00406737">
        <w:rPr>
          <w:rFonts w:ascii="Calibri Light" w:hAnsi="Calibri Light" w:cs="Calibri Light"/>
          <w:sz w:val="24"/>
          <w:szCs w:val="24"/>
        </w:rPr>
        <w:t xml:space="preserve">Asmens duomenų saugumo pažeidimo </w:t>
      </w:r>
      <w:r w:rsidR="00E31B25" w:rsidRPr="00406737">
        <w:rPr>
          <w:rFonts w:ascii="Calibri Light" w:hAnsi="Calibri Light" w:cs="Calibri Light"/>
          <w:sz w:val="24"/>
          <w:szCs w:val="24"/>
        </w:rPr>
        <w:t xml:space="preserve">(incidento) </w:t>
      </w:r>
      <w:r w:rsidR="003A2E86" w:rsidRPr="00406737">
        <w:rPr>
          <w:rFonts w:ascii="Calibri Light" w:hAnsi="Calibri Light" w:cs="Calibri Light"/>
          <w:sz w:val="24"/>
          <w:szCs w:val="24"/>
        </w:rPr>
        <w:t xml:space="preserve">atveju </w:t>
      </w:r>
      <w:r w:rsidR="0089298C">
        <w:rPr>
          <w:rFonts w:ascii="Calibri Light" w:hAnsi="Calibri Light" w:cs="Calibri Light"/>
          <w:sz w:val="24"/>
          <w:szCs w:val="24"/>
        </w:rPr>
        <w:t>Rangovas</w:t>
      </w:r>
      <w:r w:rsidR="003A2E86" w:rsidRPr="00406737">
        <w:rPr>
          <w:rFonts w:ascii="Calibri Light" w:hAnsi="Calibri Light" w:cs="Calibri Light"/>
          <w:sz w:val="24"/>
          <w:szCs w:val="24"/>
        </w:rPr>
        <w:t xml:space="preserve"> privalo nedelsdamas</w:t>
      </w:r>
      <w:r w:rsidR="0028350A" w:rsidRPr="00406737">
        <w:rPr>
          <w:rFonts w:ascii="Calibri Light" w:hAnsi="Calibri Light" w:cs="Calibri Light"/>
          <w:sz w:val="24"/>
          <w:szCs w:val="24"/>
        </w:rPr>
        <w:t>, ne vėliau kaip per 24 valandas</w:t>
      </w:r>
      <w:r w:rsidR="003A2E86" w:rsidRPr="00406737">
        <w:rPr>
          <w:rFonts w:ascii="Calibri Light" w:hAnsi="Calibri Light" w:cs="Calibri Light"/>
          <w:sz w:val="24"/>
          <w:szCs w:val="24"/>
        </w:rPr>
        <w:t xml:space="preserve"> praneš</w:t>
      </w:r>
      <w:r w:rsidR="007D547A" w:rsidRPr="00406737">
        <w:rPr>
          <w:rFonts w:ascii="Calibri Light" w:hAnsi="Calibri Light" w:cs="Calibri Light"/>
          <w:sz w:val="24"/>
          <w:szCs w:val="24"/>
        </w:rPr>
        <w:t xml:space="preserve">ti </w:t>
      </w:r>
      <w:r w:rsidR="0089298C">
        <w:rPr>
          <w:rFonts w:ascii="Calibri Light" w:hAnsi="Calibri Light" w:cs="Calibri Light"/>
          <w:sz w:val="24"/>
          <w:szCs w:val="24"/>
        </w:rPr>
        <w:t>Užsakovo</w:t>
      </w:r>
      <w:r w:rsidR="00B80F0B" w:rsidRPr="00406737">
        <w:rPr>
          <w:rFonts w:ascii="Calibri Light" w:hAnsi="Calibri Light" w:cs="Calibri Light"/>
          <w:sz w:val="24"/>
          <w:szCs w:val="24"/>
        </w:rPr>
        <w:t xml:space="preserve"> </w:t>
      </w:r>
      <w:r w:rsidR="007D547A" w:rsidRPr="00406737">
        <w:rPr>
          <w:rFonts w:ascii="Calibri Light" w:hAnsi="Calibri Light" w:cs="Calibri Light"/>
          <w:sz w:val="24"/>
          <w:szCs w:val="24"/>
        </w:rPr>
        <w:t xml:space="preserve">duomenų apsaugos pareigūnui apie asmens duomenų saugumo pažeidimą, nepriklausomai nuo to, </w:t>
      </w:r>
      <w:r w:rsidRPr="00406737">
        <w:rPr>
          <w:rFonts w:ascii="Calibri Light" w:hAnsi="Calibri Light" w:cs="Calibri Light"/>
          <w:sz w:val="24"/>
          <w:szCs w:val="24"/>
        </w:rPr>
        <w:t>ar pažeidimas gali kelti pavojų fizinių asmenų teisėms ir laisvėms.</w:t>
      </w:r>
    </w:p>
    <w:p w14:paraId="5046A994" w14:textId="4F12D9C1" w:rsidR="00E13A30"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nešdamas apie duomenų saugumo pažeidimą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pateikti bent jau šią informaciją:</w:t>
      </w:r>
    </w:p>
    <w:p w14:paraId="41E46B7B" w14:textId="77777777" w:rsidR="00E13A30"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ranešimą teikiančio asmens kontaktinius duomenis;</w:t>
      </w:r>
    </w:p>
    <w:p w14:paraId="72FC29EB" w14:textId="77777777" w:rsidR="00F42205"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Trumpą incidento apibūdinimą;</w:t>
      </w:r>
    </w:p>
    <w:p w14:paraId="4EE10D36" w14:textId="77777777" w:rsidR="00FA4C86" w:rsidRPr="00406737" w:rsidRDefault="00FA4C86"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aveiktų duomenų aprašymą:</w:t>
      </w:r>
    </w:p>
    <w:p w14:paraId="2AC4BFBD" w14:textId="77777777" w:rsidR="006B599E"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482909" w:rsidRPr="00406737">
        <w:rPr>
          <w:rFonts w:ascii="Calibri Light" w:hAnsi="Calibri Light" w:cs="Calibri Light"/>
          <w:sz w:val="24"/>
          <w:szCs w:val="24"/>
        </w:rPr>
        <w:t>smens duomenų tip</w:t>
      </w:r>
      <w:r w:rsidR="006B599E" w:rsidRPr="00406737">
        <w:rPr>
          <w:rFonts w:ascii="Calibri Light" w:hAnsi="Calibri Light" w:cs="Calibri Light"/>
          <w:sz w:val="24"/>
          <w:szCs w:val="24"/>
        </w:rPr>
        <w:t>ai</w:t>
      </w:r>
      <w:r w:rsidR="00482909" w:rsidRPr="00406737">
        <w:rPr>
          <w:rFonts w:ascii="Calibri Light" w:hAnsi="Calibri Light" w:cs="Calibri Light"/>
          <w:sz w:val="24"/>
          <w:szCs w:val="24"/>
        </w:rPr>
        <w:t>, susij</w:t>
      </w:r>
      <w:r w:rsidR="006B599E" w:rsidRPr="00406737">
        <w:rPr>
          <w:rFonts w:ascii="Calibri Light" w:hAnsi="Calibri Light" w:cs="Calibri Light"/>
          <w:sz w:val="24"/>
          <w:szCs w:val="24"/>
        </w:rPr>
        <w:t>ę</w:t>
      </w:r>
      <w:r w:rsidR="00482909" w:rsidRPr="00406737">
        <w:rPr>
          <w:rFonts w:ascii="Calibri Light" w:hAnsi="Calibri Light" w:cs="Calibri Light"/>
          <w:sz w:val="24"/>
          <w:szCs w:val="24"/>
        </w:rPr>
        <w:t xml:space="preserve"> su pažeidimu</w:t>
      </w:r>
      <w:r w:rsidR="006B599E" w:rsidRPr="00406737">
        <w:rPr>
          <w:rFonts w:ascii="Calibri Light" w:hAnsi="Calibri Light" w:cs="Calibri Light"/>
          <w:sz w:val="24"/>
          <w:szCs w:val="24"/>
        </w:rPr>
        <w:t>;</w:t>
      </w:r>
    </w:p>
    <w:p w14:paraId="58FC7772" w14:textId="77777777" w:rsidR="006B599E" w:rsidRPr="00406737" w:rsidRDefault="006A0D62"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w:t>
      </w:r>
      <w:r w:rsidR="00F679F1" w:rsidRPr="00406737">
        <w:rPr>
          <w:rFonts w:ascii="Calibri Light" w:hAnsi="Calibri Light" w:cs="Calibri Light"/>
          <w:sz w:val="24"/>
          <w:szCs w:val="24"/>
        </w:rPr>
        <w:t>buvo viešai prieinami iki pažeidimo, ar juos galima lengvai surinkti per viešai prieinamus šaltinius</w:t>
      </w:r>
      <w:r w:rsidR="006B599E" w:rsidRPr="00406737">
        <w:rPr>
          <w:rFonts w:ascii="Calibri Light" w:hAnsi="Calibri Light" w:cs="Calibri Light"/>
          <w:sz w:val="24"/>
          <w:szCs w:val="24"/>
        </w:rPr>
        <w:t>;</w:t>
      </w:r>
    </w:p>
    <w:p w14:paraId="687F3CAF" w14:textId="77777777" w:rsidR="004072E7" w:rsidRPr="00406737" w:rsidRDefault="00F679F1"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susiję su </w:t>
      </w:r>
      <w:r w:rsidR="00BC61D2" w:rsidRPr="00406737">
        <w:rPr>
          <w:rFonts w:ascii="Calibri Light" w:hAnsi="Calibri Light" w:cs="Calibri Light"/>
          <w:sz w:val="24"/>
          <w:szCs w:val="24"/>
        </w:rPr>
        <w:t>specialių kategorijų asmenimis, kurių asmeniniam saugumui ar sveikatai gali kilti pavojus</w:t>
      </w:r>
      <w:r w:rsidR="004072E7" w:rsidRPr="00406737">
        <w:rPr>
          <w:rFonts w:ascii="Calibri Light" w:hAnsi="Calibri Light" w:cs="Calibri Light"/>
          <w:sz w:val="24"/>
          <w:szCs w:val="24"/>
        </w:rPr>
        <w:t>;</w:t>
      </w:r>
    </w:p>
    <w:p w14:paraId="7447F178" w14:textId="77777777" w:rsidR="00482909"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BC61D2" w:rsidRPr="00406737">
        <w:rPr>
          <w:rFonts w:ascii="Calibri Light" w:hAnsi="Calibri Light" w:cs="Calibri Light"/>
          <w:sz w:val="24"/>
          <w:szCs w:val="24"/>
        </w:rPr>
        <w:t>r incidento paveikti duomenys buvo užšifruoti ar jiems buvo taikomos kitos techninės apsaugos priemonės, jei tokia informacija žinoma;</w:t>
      </w:r>
    </w:p>
    <w:p w14:paraId="07077804" w14:textId="77777777" w:rsidR="004072E7" w:rsidRPr="00406737" w:rsidRDefault="004072E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Incidento aprašymą:</w:t>
      </w:r>
    </w:p>
    <w:p w14:paraId="4493E8D3" w14:textId="77777777" w:rsidR="00BC61D2"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laikas arba laikotarpis, kurį incidentas tęsėsi;</w:t>
      </w:r>
    </w:p>
    <w:p w14:paraId="7957C968" w14:textId="77777777" w:rsidR="004072E7"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tipas (bylų ar įrenginių praradimas</w:t>
      </w:r>
      <w:r w:rsidR="00D608A4" w:rsidRPr="00406737">
        <w:rPr>
          <w:rFonts w:ascii="Calibri Light" w:hAnsi="Calibri Light" w:cs="Calibri Light"/>
          <w:sz w:val="24"/>
          <w:szCs w:val="24"/>
        </w:rPr>
        <w:t xml:space="preserve"> ar pagrobimas</w:t>
      </w:r>
      <w:r w:rsidRPr="00406737">
        <w:rPr>
          <w:rFonts w:ascii="Calibri Light" w:hAnsi="Calibri Light" w:cs="Calibri Light"/>
          <w:sz w:val="24"/>
          <w:szCs w:val="24"/>
        </w:rPr>
        <w:t xml:space="preserve">, </w:t>
      </w:r>
      <w:r w:rsidR="00D608A4" w:rsidRPr="00406737">
        <w:rPr>
          <w:rFonts w:ascii="Calibri Light" w:hAnsi="Calibri Light" w:cs="Calibri Light"/>
          <w:sz w:val="24"/>
          <w:szCs w:val="24"/>
        </w:rPr>
        <w:t xml:space="preserve">utilizavimas prieš tai neištrynus duomenų, duomenų atskleidimas žinomiems adresatams, duomenų paviešinimas, duomenų pakeitimas, </w:t>
      </w:r>
      <w:r w:rsidR="00BA634B" w:rsidRPr="00406737">
        <w:rPr>
          <w:rFonts w:ascii="Calibri Light" w:hAnsi="Calibri Light" w:cs="Calibri Light"/>
          <w:sz w:val="24"/>
          <w:szCs w:val="24"/>
        </w:rPr>
        <w:t>sunaikinimas ar prieigos apribojimas, priešlaikinis duomenų sunaikinimas);</w:t>
      </w:r>
    </w:p>
    <w:p w14:paraId="37D6840E" w14:textId="77777777"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Duomenų buvimo vieta (pvz., kompiuteryje, mobiliajame įrenginyje, tinkle, laikmenoje);</w:t>
      </w:r>
    </w:p>
    <w:p w14:paraId="3B94EEDE" w14:textId="1B5D80B1"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ur įvyko neleistina prieiga</w:t>
      </w:r>
      <w:r w:rsidR="001248BE"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1248BE" w:rsidRPr="00406737">
        <w:rPr>
          <w:rFonts w:ascii="Calibri Light" w:hAnsi="Calibri Light" w:cs="Calibri Light"/>
          <w:sz w:val="24"/>
          <w:szCs w:val="24"/>
        </w:rPr>
        <w:t xml:space="preserve"> viduje ar išorėje);</w:t>
      </w:r>
    </w:p>
    <w:p w14:paraId="5B9C960F"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Pažeidimo priežastis (klaida ar tyčiniai veiksmai);</w:t>
      </w:r>
    </w:p>
    <w:p w14:paraId="2135AE5E"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s kiekis asmens duomenų subjektų, susijusių su pažeidimu;</w:t>
      </w:r>
    </w:p>
    <w:p w14:paraId="236F1BB9" w14:textId="77777777" w:rsidR="00B641FA" w:rsidRPr="00406737" w:rsidRDefault="00B641FA"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ios tikėtinos incidento pasekmės.</w:t>
      </w:r>
    </w:p>
    <w:p w14:paraId="78875E4C" w14:textId="49E970F7" w:rsidR="007D62F4"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051A14" w:rsidRPr="00406737">
        <w:rPr>
          <w:rFonts w:ascii="Calibri Light" w:hAnsi="Calibri Light" w:cs="Calibri Light"/>
          <w:sz w:val="24"/>
          <w:szCs w:val="24"/>
        </w:rPr>
        <w:t xml:space="preserve"> taip pat privalo informuoti </w:t>
      </w:r>
      <w:r>
        <w:rPr>
          <w:rFonts w:ascii="Calibri Light" w:hAnsi="Calibri Light" w:cs="Calibri Light"/>
          <w:sz w:val="24"/>
          <w:szCs w:val="24"/>
        </w:rPr>
        <w:t>Užsakovą</w:t>
      </w:r>
      <w:r w:rsidR="00502847" w:rsidRPr="00406737">
        <w:rPr>
          <w:rFonts w:ascii="Calibri Light" w:hAnsi="Calibri Light" w:cs="Calibri Light"/>
          <w:sz w:val="24"/>
          <w:szCs w:val="24"/>
        </w:rPr>
        <w:t xml:space="preserve"> </w:t>
      </w:r>
      <w:r w:rsidR="00051A14" w:rsidRPr="00406737">
        <w:rPr>
          <w:rFonts w:ascii="Calibri Light" w:hAnsi="Calibri Light" w:cs="Calibri Light"/>
          <w:sz w:val="24"/>
          <w:szCs w:val="24"/>
        </w:rPr>
        <w:t xml:space="preserve">apie tai, kokių veiksmų </w:t>
      </w:r>
      <w:r>
        <w:rPr>
          <w:rFonts w:ascii="Calibri Light" w:hAnsi="Calibri Light" w:cs="Calibri Light"/>
          <w:sz w:val="24"/>
          <w:szCs w:val="24"/>
        </w:rPr>
        <w:t>Rangovas</w:t>
      </w:r>
      <w:r w:rsidR="00D75876" w:rsidRPr="00406737">
        <w:rPr>
          <w:rFonts w:ascii="Calibri Light" w:hAnsi="Calibri Light" w:cs="Calibri Light"/>
          <w:sz w:val="24"/>
          <w:szCs w:val="24"/>
        </w:rPr>
        <w:t xml:space="preserve"> ėmėsi, siūlo imtis ar kurių turėtų imtis </w:t>
      </w:r>
      <w:r>
        <w:rPr>
          <w:rFonts w:ascii="Calibri Light" w:hAnsi="Calibri Light" w:cs="Calibri Light"/>
          <w:sz w:val="24"/>
          <w:szCs w:val="24"/>
        </w:rPr>
        <w:t>Užsakovas</w:t>
      </w:r>
      <w:r w:rsidR="00051A14" w:rsidRPr="00406737">
        <w:rPr>
          <w:rFonts w:ascii="Calibri Light" w:hAnsi="Calibri Light" w:cs="Calibri Light"/>
          <w:sz w:val="24"/>
          <w:szCs w:val="24"/>
        </w:rPr>
        <w:t xml:space="preserve">, kad būtų sumažintos </w:t>
      </w:r>
      <w:r w:rsidR="00B641FA" w:rsidRPr="00406737">
        <w:rPr>
          <w:rFonts w:ascii="Calibri Light" w:hAnsi="Calibri Light" w:cs="Calibri Light"/>
          <w:sz w:val="24"/>
          <w:szCs w:val="24"/>
        </w:rPr>
        <w:t xml:space="preserve">ar pašalintos neigiamos </w:t>
      </w:r>
      <w:r w:rsidR="00051A14" w:rsidRPr="00406737">
        <w:rPr>
          <w:rFonts w:ascii="Calibri Light" w:hAnsi="Calibri Light" w:cs="Calibri Light"/>
          <w:sz w:val="24"/>
          <w:szCs w:val="24"/>
        </w:rPr>
        <w:t xml:space="preserve">incidento ir duomenų </w:t>
      </w:r>
      <w:r w:rsidR="00585796" w:rsidRPr="00406737">
        <w:rPr>
          <w:rFonts w:ascii="Calibri Light" w:hAnsi="Calibri Light" w:cs="Calibri Light"/>
          <w:sz w:val="24"/>
          <w:szCs w:val="24"/>
        </w:rPr>
        <w:t xml:space="preserve">saugumo </w:t>
      </w:r>
      <w:r w:rsidR="00051A14" w:rsidRPr="00406737">
        <w:rPr>
          <w:rFonts w:ascii="Calibri Light" w:hAnsi="Calibri Light" w:cs="Calibri Light"/>
          <w:sz w:val="24"/>
          <w:szCs w:val="24"/>
        </w:rPr>
        <w:t>pažeidimo pasekmės.</w:t>
      </w:r>
      <w:bookmarkStart w:id="2" w:name="_Ref454292024"/>
      <w:bookmarkEnd w:id="2"/>
    </w:p>
    <w:p w14:paraId="7C397E7F" w14:textId="53296A28" w:rsidR="000F0EC3" w:rsidRPr="00406737" w:rsidRDefault="000F0EC3"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Gavęs </w:t>
      </w:r>
      <w:r w:rsidR="0089298C">
        <w:rPr>
          <w:rFonts w:ascii="Calibri Light" w:hAnsi="Calibri Light" w:cs="Calibri Light"/>
          <w:sz w:val="24"/>
          <w:szCs w:val="24"/>
        </w:rPr>
        <w:t>Užsakovo</w:t>
      </w:r>
      <w:r w:rsidR="00502847"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nurodymą,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skubiai pašalinti problemą ir užkirsti kelią tolesnei žalai, taip pat sumažinti tokio incidento padarinius ir pritaikyti taisomąsias priemones, skirtas užkirsti kelią analogiškiems incidentams.</w:t>
      </w:r>
    </w:p>
    <w:p w14:paraId="44B6B5C3" w14:textId="4C10600C" w:rsidR="00B641FA"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D75876" w:rsidRPr="00406737">
        <w:rPr>
          <w:rFonts w:ascii="Calibri Light" w:hAnsi="Calibri Light" w:cs="Calibri Light"/>
          <w:sz w:val="24"/>
          <w:szCs w:val="24"/>
        </w:rPr>
        <w:t xml:space="preserve"> turi dokumentuoti visus asmens duomenų saugumo pažeidimus,</w:t>
      </w:r>
      <w:r w:rsidR="00B16543" w:rsidRPr="00406737">
        <w:rPr>
          <w:rFonts w:ascii="Calibri Light" w:hAnsi="Calibri Light" w:cs="Calibri Light"/>
          <w:sz w:val="24"/>
          <w:szCs w:val="24"/>
        </w:rPr>
        <w:t xml:space="preserve"> įtariamus pažeidimus,</w:t>
      </w:r>
      <w:r w:rsidR="00D75876" w:rsidRPr="00406737">
        <w:rPr>
          <w:rFonts w:ascii="Calibri Light" w:hAnsi="Calibri Light" w:cs="Calibri Light"/>
          <w:sz w:val="24"/>
          <w:szCs w:val="24"/>
        </w:rPr>
        <w:t xml:space="preserve"> įskaitant su asmens duomenų saugumo pažeidimu susijusius faktus, jo poveikį ir taisomuosius veiksmus, kurių buvo imtasi</w:t>
      </w:r>
      <w:r w:rsidR="00302310" w:rsidRPr="00406737">
        <w:rPr>
          <w:rFonts w:ascii="Calibri Light" w:hAnsi="Calibri Light" w:cs="Calibri Light"/>
          <w:sz w:val="24"/>
          <w:szCs w:val="24"/>
        </w:rPr>
        <w:t xml:space="preserve">. </w:t>
      </w:r>
      <w:r>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 xml:space="preserve">pareikalavus, </w:t>
      </w:r>
      <w:r>
        <w:rPr>
          <w:rFonts w:ascii="Calibri Light" w:hAnsi="Calibri Light" w:cs="Calibri Light"/>
          <w:sz w:val="24"/>
          <w:szCs w:val="24"/>
        </w:rPr>
        <w:t>Rangovas</w:t>
      </w:r>
      <w:r w:rsidR="00302310" w:rsidRPr="00406737">
        <w:rPr>
          <w:rFonts w:ascii="Calibri Light" w:hAnsi="Calibri Light" w:cs="Calibri Light"/>
          <w:sz w:val="24"/>
          <w:szCs w:val="24"/>
        </w:rPr>
        <w:t xml:space="preserve"> turi pateikti šiuos dokumentus </w:t>
      </w:r>
      <w:r>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susipažinti, ypatingai, kai to reikalauja priežiūros institucija.</w:t>
      </w:r>
    </w:p>
    <w:p w14:paraId="3067DBC6" w14:textId="0A72F377" w:rsidR="00302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302310" w:rsidRPr="00406737">
        <w:rPr>
          <w:rFonts w:ascii="Calibri Light" w:hAnsi="Calibri Light" w:cs="Calibri Light"/>
          <w:sz w:val="24"/>
          <w:szCs w:val="24"/>
        </w:rPr>
        <w:t xml:space="preserve"> taip pat turi suteikti visą įmanomą pagalbą </w:t>
      </w:r>
      <w:r>
        <w:rPr>
          <w:rFonts w:ascii="Calibri Light" w:hAnsi="Calibri Light" w:cs="Calibri Light"/>
          <w:sz w:val="24"/>
          <w:szCs w:val="24"/>
        </w:rPr>
        <w:t>Užsakovui</w:t>
      </w:r>
      <w:r w:rsidR="00302310" w:rsidRPr="00406737">
        <w:rPr>
          <w:rFonts w:ascii="Calibri Light" w:hAnsi="Calibri Light" w:cs="Calibri Light"/>
          <w:sz w:val="24"/>
          <w:szCs w:val="24"/>
        </w:rPr>
        <w:t xml:space="preserve">, kurios reikia, kad būtų tinkamai pranešta apie duomenų </w:t>
      </w:r>
      <w:r w:rsidR="00EF738B" w:rsidRPr="00406737">
        <w:rPr>
          <w:rFonts w:ascii="Calibri Light" w:hAnsi="Calibri Light" w:cs="Calibri Light"/>
          <w:sz w:val="24"/>
          <w:szCs w:val="24"/>
        </w:rPr>
        <w:t xml:space="preserve">saugumo </w:t>
      </w:r>
      <w:r w:rsidR="00302310" w:rsidRPr="00406737">
        <w:rPr>
          <w:rFonts w:ascii="Calibri Light" w:hAnsi="Calibri Light" w:cs="Calibri Light"/>
          <w:sz w:val="24"/>
          <w:szCs w:val="24"/>
        </w:rPr>
        <w:t>pažeidimą duomenų subjektui.</w:t>
      </w:r>
    </w:p>
    <w:p w14:paraId="1B66FDEB" w14:textId="4F22F4F5" w:rsidR="00302310" w:rsidRPr="00406737" w:rsidRDefault="0030231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Poveikio duomenų apsaugai vertinimas ir išankstinės konsultacijo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D86CC4" w:rsidRPr="00406737">
        <w:rPr>
          <w:rFonts w:ascii="Calibri Light" w:hAnsi="Calibri Light" w:cs="Calibri Light"/>
          <w:sz w:val="24"/>
          <w:szCs w:val="24"/>
        </w:rPr>
        <w:t xml:space="preserve"> įsipareigoja suteikti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D86CC4" w:rsidRPr="00406737">
        <w:rPr>
          <w:rFonts w:ascii="Calibri Light" w:hAnsi="Calibri Light" w:cs="Calibri Light"/>
          <w:sz w:val="24"/>
          <w:szCs w:val="24"/>
        </w:rPr>
        <w:t xml:space="preserve">reikiamą pagalbą atliekant </w:t>
      </w:r>
      <w:r w:rsidR="00997AE6" w:rsidRPr="00406737">
        <w:rPr>
          <w:rFonts w:ascii="Calibri Light" w:hAnsi="Calibri Light" w:cs="Calibri Light"/>
          <w:sz w:val="24"/>
          <w:szCs w:val="24"/>
        </w:rPr>
        <w:t>duomenų tvarkymo operacijų poveikio asmens duomenų apsaugai vertinimą, įskaitant visos įvertinimui reikalingos techninės</w:t>
      </w:r>
      <w:r w:rsidR="002D7413" w:rsidRPr="00406737">
        <w:rPr>
          <w:rFonts w:ascii="Calibri Light" w:hAnsi="Calibri Light" w:cs="Calibri Light"/>
          <w:sz w:val="24"/>
          <w:szCs w:val="24"/>
        </w:rPr>
        <w:t xml:space="preserve"> ir kitos turimos</w:t>
      </w:r>
      <w:r w:rsidR="00997AE6" w:rsidRPr="00406737">
        <w:rPr>
          <w:rFonts w:ascii="Calibri Light" w:hAnsi="Calibri Light" w:cs="Calibri Light"/>
          <w:sz w:val="24"/>
          <w:szCs w:val="24"/>
        </w:rPr>
        <w:t xml:space="preserve"> informacijos apie </w:t>
      </w:r>
      <w:r w:rsidR="0089298C">
        <w:rPr>
          <w:rFonts w:ascii="Calibri Light" w:hAnsi="Calibri Light" w:cs="Calibri Light"/>
          <w:sz w:val="24"/>
          <w:szCs w:val="24"/>
        </w:rPr>
        <w:t>Rangovo</w:t>
      </w:r>
      <w:r w:rsidR="00997AE6" w:rsidRPr="00406737">
        <w:rPr>
          <w:rFonts w:ascii="Calibri Light" w:hAnsi="Calibri Light" w:cs="Calibri Light"/>
          <w:sz w:val="24"/>
          <w:szCs w:val="24"/>
        </w:rPr>
        <w:t xml:space="preserve"> atliekamą ar planuojamą atlikti </w:t>
      </w:r>
      <w:r w:rsidR="0089298C">
        <w:rPr>
          <w:rFonts w:ascii="Calibri Light" w:hAnsi="Calibri Light" w:cs="Calibri Light"/>
          <w:sz w:val="24"/>
          <w:szCs w:val="24"/>
        </w:rPr>
        <w:t>Užsakovo</w:t>
      </w:r>
      <w:r w:rsidR="00D77FDE" w:rsidRPr="00406737">
        <w:rPr>
          <w:rFonts w:ascii="Calibri Light" w:hAnsi="Calibri Light" w:cs="Calibri Light"/>
          <w:sz w:val="24"/>
          <w:szCs w:val="24"/>
        </w:rPr>
        <w:t xml:space="preserve"> </w:t>
      </w:r>
      <w:r w:rsidR="002D7413" w:rsidRPr="00406737">
        <w:rPr>
          <w:rFonts w:ascii="Calibri Light" w:hAnsi="Calibri Light" w:cs="Calibri Light"/>
          <w:sz w:val="24"/>
          <w:szCs w:val="24"/>
        </w:rPr>
        <w:t xml:space="preserve">valdomų asmens </w:t>
      </w:r>
      <w:r w:rsidR="00997AE6" w:rsidRPr="00406737">
        <w:rPr>
          <w:rFonts w:ascii="Calibri Light" w:hAnsi="Calibri Light" w:cs="Calibri Light"/>
          <w:sz w:val="24"/>
          <w:szCs w:val="24"/>
        </w:rPr>
        <w:t xml:space="preserve">duomenų tvarkymą, pateikimą </w:t>
      </w:r>
      <w:r w:rsidR="0089298C">
        <w:rPr>
          <w:rFonts w:ascii="Calibri Light" w:hAnsi="Calibri Light" w:cs="Calibri Light"/>
          <w:sz w:val="24"/>
          <w:szCs w:val="24"/>
        </w:rPr>
        <w:t>Užsakovui</w:t>
      </w:r>
      <w:r w:rsidR="00B06AB6" w:rsidRPr="00406737">
        <w:rPr>
          <w:rFonts w:ascii="Calibri Light" w:hAnsi="Calibri Light" w:cs="Calibri Light"/>
          <w:sz w:val="24"/>
          <w:szCs w:val="24"/>
        </w:rPr>
        <w:t xml:space="preserve"> </w:t>
      </w:r>
      <w:r w:rsidR="00997AE6" w:rsidRPr="00406737">
        <w:rPr>
          <w:rFonts w:ascii="Calibri Light" w:hAnsi="Calibri Light" w:cs="Calibri Light"/>
          <w:sz w:val="24"/>
          <w:szCs w:val="24"/>
        </w:rPr>
        <w:t xml:space="preserve">ir konsultavimą šiais klausimais.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FC203F" w:rsidRPr="00406737">
        <w:rPr>
          <w:rFonts w:ascii="Calibri Light" w:hAnsi="Calibri Light" w:cs="Calibri Light"/>
          <w:sz w:val="24"/>
          <w:szCs w:val="24"/>
        </w:rPr>
        <w:t>konsultuojantis su priežiūros institucija</w:t>
      </w:r>
      <w:r w:rsidR="00B06AB6" w:rsidRPr="00406737">
        <w:rPr>
          <w:rFonts w:ascii="Calibri Light" w:hAnsi="Calibri Light" w:cs="Calibri Light"/>
          <w:sz w:val="24"/>
          <w:szCs w:val="24"/>
        </w:rPr>
        <w:t>,</w:t>
      </w:r>
      <w:r w:rsidR="00FC203F"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FC203F" w:rsidRPr="00406737">
        <w:rPr>
          <w:rFonts w:ascii="Calibri Light" w:hAnsi="Calibri Light" w:cs="Calibri Light"/>
          <w:sz w:val="24"/>
          <w:szCs w:val="24"/>
        </w:rPr>
        <w:t xml:space="preserve"> turi suteikti visą reikiamą</w:t>
      </w:r>
      <w:r w:rsidR="002D7413" w:rsidRPr="00406737">
        <w:rPr>
          <w:rFonts w:ascii="Calibri Light" w:hAnsi="Calibri Light" w:cs="Calibri Light"/>
          <w:sz w:val="24"/>
          <w:szCs w:val="24"/>
        </w:rPr>
        <w:t xml:space="preserve"> turimą</w:t>
      </w:r>
      <w:r w:rsidR="00FC203F" w:rsidRPr="00406737">
        <w:rPr>
          <w:rFonts w:ascii="Calibri Light" w:hAnsi="Calibri Light" w:cs="Calibri Light"/>
          <w:sz w:val="24"/>
          <w:szCs w:val="24"/>
        </w:rPr>
        <w:t xml:space="preserve"> informaciją, kuri reikalinga konsultavimuisi.</w:t>
      </w:r>
    </w:p>
    <w:p w14:paraId="5927E2AE" w14:textId="03B8694C" w:rsidR="00BA3D16" w:rsidRPr="00406737" w:rsidRDefault="00BA3D16"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Informavimo pareigo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3E212F" w:rsidRPr="00406737">
        <w:rPr>
          <w:rFonts w:ascii="Calibri Light" w:hAnsi="Calibri Light" w:cs="Calibri Light"/>
          <w:sz w:val="24"/>
          <w:szCs w:val="24"/>
        </w:rPr>
        <w:t xml:space="preserve"> pateikia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3E212F" w:rsidRPr="00406737">
        <w:rPr>
          <w:rFonts w:ascii="Calibri Light" w:hAnsi="Calibri Light" w:cs="Calibri Light"/>
          <w:sz w:val="24"/>
          <w:szCs w:val="24"/>
        </w:rPr>
        <w:t>visą informaciją, būtiną siekiant įrodyti, kad vykdomos šio</w:t>
      </w:r>
      <w:r w:rsidR="007D20E9">
        <w:rPr>
          <w:rFonts w:ascii="Calibri Light" w:hAnsi="Calibri Light" w:cs="Calibri Light"/>
          <w:sz w:val="24"/>
          <w:szCs w:val="24"/>
        </w:rPr>
        <w:t>se</w:t>
      </w:r>
      <w:r w:rsidR="003E212F" w:rsidRPr="00406737">
        <w:rPr>
          <w:rFonts w:ascii="Calibri Light" w:hAnsi="Calibri Light" w:cs="Calibri Light"/>
          <w:sz w:val="24"/>
          <w:szCs w:val="24"/>
        </w:rPr>
        <w:t xml:space="preserve"> </w:t>
      </w:r>
      <w:r w:rsidR="007D20E9">
        <w:rPr>
          <w:rFonts w:ascii="Calibri Light" w:hAnsi="Calibri Light" w:cs="Calibri Light"/>
          <w:sz w:val="24"/>
          <w:szCs w:val="24"/>
        </w:rPr>
        <w:t>sąlygose</w:t>
      </w:r>
      <w:r w:rsidR="003E212F" w:rsidRPr="00406737">
        <w:rPr>
          <w:rFonts w:ascii="Calibri Light" w:hAnsi="Calibri Light" w:cs="Calibri Light"/>
          <w:sz w:val="24"/>
          <w:szCs w:val="24"/>
        </w:rPr>
        <w:t>, Reglamente ir kituose teisės aktuose nustatytos prievolės</w:t>
      </w:r>
      <w:r w:rsidRPr="00406737">
        <w:rPr>
          <w:rFonts w:ascii="Calibri Light" w:hAnsi="Calibri Light" w:cs="Calibri Light"/>
          <w:sz w:val="24"/>
          <w:szCs w:val="24"/>
        </w:rPr>
        <w:t xml:space="preserve">. </w:t>
      </w:r>
      <w:r w:rsidR="0089298C">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00640410" w:rsidRPr="00406737">
        <w:rPr>
          <w:rFonts w:ascii="Calibri Light" w:hAnsi="Calibri Light" w:cs="Calibri Light"/>
          <w:sz w:val="24"/>
          <w:szCs w:val="24"/>
        </w:rPr>
        <w:lastRenderedPageBreak/>
        <w:t xml:space="preserve">pareikalavus, </w:t>
      </w:r>
      <w:r w:rsidR="00A043DE" w:rsidRPr="00406737">
        <w:rPr>
          <w:rFonts w:ascii="Calibri Light" w:hAnsi="Calibri Light" w:cs="Calibri Light"/>
          <w:sz w:val="24"/>
          <w:szCs w:val="24"/>
        </w:rPr>
        <w:t xml:space="preserve">be kita ko, </w:t>
      </w:r>
      <w:r w:rsidR="0089298C">
        <w:rPr>
          <w:rFonts w:ascii="Calibri Light" w:hAnsi="Calibri Light" w:cs="Calibri Light"/>
          <w:sz w:val="24"/>
          <w:szCs w:val="24"/>
        </w:rPr>
        <w:t>Rangovas</w:t>
      </w:r>
      <w:r w:rsidR="00640410" w:rsidRPr="00406737">
        <w:rPr>
          <w:rFonts w:ascii="Calibri Light" w:hAnsi="Calibri Light" w:cs="Calibri Light"/>
          <w:sz w:val="24"/>
          <w:szCs w:val="24"/>
        </w:rPr>
        <w:t xml:space="preserve"> turi pateikti duomenų apsaugos politiką, </w:t>
      </w:r>
      <w:r w:rsidR="000F0EC3" w:rsidRPr="00406737">
        <w:rPr>
          <w:rFonts w:ascii="Calibri Light" w:hAnsi="Calibri Light" w:cs="Calibri Light"/>
          <w:sz w:val="24"/>
          <w:szCs w:val="24"/>
        </w:rPr>
        <w:t xml:space="preserve">aktualius </w:t>
      </w:r>
      <w:r w:rsidR="00640410" w:rsidRPr="00406737">
        <w:rPr>
          <w:rFonts w:ascii="Calibri Light" w:hAnsi="Calibri Light" w:cs="Calibri Light"/>
          <w:sz w:val="24"/>
          <w:szCs w:val="24"/>
        </w:rPr>
        <w:t>d</w:t>
      </w:r>
      <w:r w:rsidR="00A043DE" w:rsidRPr="00406737">
        <w:rPr>
          <w:rFonts w:ascii="Calibri Light" w:hAnsi="Calibri Light" w:cs="Calibri Light"/>
          <w:sz w:val="24"/>
          <w:szCs w:val="24"/>
        </w:rPr>
        <w:t>uomenų tvarkymo veiklos įrašus.</w:t>
      </w:r>
    </w:p>
    <w:p w14:paraId="6A3023E5" w14:textId="6DFA3021" w:rsidR="00C90817"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Rangovas</w:t>
      </w:r>
      <w:r w:rsidR="0016126F" w:rsidRPr="00406737">
        <w:rPr>
          <w:rFonts w:ascii="Calibri Light" w:hAnsi="Calibri Light" w:cs="Calibri Light"/>
          <w:sz w:val="24"/>
          <w:szCs w:val="24"/>
        </w:rPr>
        <w:t xml:space="preserve"> turi ne rečiau kaip kas 1 metus pateikti </w:t>
      </w:r>
      <w:r>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16126F" w:rsidRPr="00406737">
        <w:rPr>
          <w:rFonts w:ascii="Calibri Light" w:hAnsi="Calibri Light" w:cs="Calibri Light"/>
          <w:sz w:val="24"/>
          <w:szCs w:val="24"/>
        </w:rPr>
        <w:t>duomenų apsaugos pareigūnui ataskaitas apie duomenų tvarkymą, kuriose būtų nurodyta informacija apie:</w:t>
      </w:r>
    </w:p>
    <w:p w14:paraId="53DDFD9A"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duomenis tvarkyti įgaliotų asmenų konfidencialumo įsipareigojimo užtikrinimą;</w:t>
      </w:r>
    </w:p>
    <w:p w14:paraId="0656EEFD"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techninių ir organizacinių priemonių pakeitimus ir poveikį duomenų tvarkymui</w:t>
      </w:r>
      <w:r w:rsidR="00B873B7" w:rsidRPr="00406737">
        <w:rPr>
          <w:rFonts w:ascii="Calibri Light" w:hAnsi="Calibri Light" w:cs="Calibri Light"/>
          <w:sz w:val="24"/>
          <w:szCs w:val="24"/>
        </w:rPr>
        <w:t xml:space="preserve"> ir apsaugai</w:t>
      </w:r>
      <w:r w:rsidRPr="00406737">
        <w:rPr>
          <w:rFonts w:ascii="Calibri Light" w:hAnsi="Calibri Light" w:cs="Calibri Light"/>
          <w:sz w:val="24"/>
          <w:szCs w:val="24"/>
        </w:rPr>
        <w:t>;</w:t>
      </w:r>
    </w:p>
    <w:p w14:paraId="501B24E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kitų duomenų tvarkytojų pasitelkimą ir jų priežiūrą;</w:t>
      </w:r>
    </w:p>
    <w:p w14:paraId="3C643060"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prašymų dėl naudojimosi duomenų subjekto teisėmis nagrinėjimą;</w:t>
      </w:r>
    </w:p>
    <w:p w14:paraId="6AA0A704"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asmens duomenų </w:t>
      </w:r>
      <w:r w:rsidR="00C478CB" w:rsidRPr="00406737">
        <w:rPr>
          <w:rFonts w:ascii="Calibri Light" w:hAnsi="Calibri Light" w:cs="Calibri Light"/>
          <w:sz w:val="24"/>
          <w:szCs w:val="24"/>
        </w:rPr>
        <w:t xml:space="preserve">saugumo </w:t>
      </w:r>
      <w:r w:rsidRPr="00406737">
        <w:rPr>
          <w:rFonts w:ascii="Calibri Light" w:hAnsi="Calibri Light" w:cs="Calibri Light"/>
          <w:sz w:val="24"/>
          <w:szCs w:val="24"/>
        </w:rPr>
        <w:t>pažeidimus;</w:t>
      </w:r>
    </w:p>
    <w:p w14:paraId="303443F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bendradarbiavimą su priežiūros institucija, jos atliktus patikrinimus, jei buvo;</w:t>
      </w:r>
    </w:p>
    <w:p w14:paraId="6020D3DE"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gautus duomenų subjektų skundus dėl netinkamo duomenų tvarkymo, tokių skundų nagrinėjimo rezultatus;</w:t>
      </w:r>
    </w:p>
    <w:p w14:paraId="666CC3C3" w14:textId="522FEAA4"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kita informacija, reikšminga </w:t>
      </w:r>
      <w:r w:rsidR="0089298C">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ir duomenų </w:t>
      </w:r>
      <w:r w:rsidR="0089298C">
        <w:rPr>
          <w:rFonts w:ascii="Calibri Light" w:hAnsi="Calibri Light" w:cs="Calibri Light"/>
          <w:sz w:val="24"/>
          <w:szCs w:val="24"/>
        </w:rPr>
        <w:t>Rangovo</w:t>
      </w:r>
      <w:r w:rsidRPr="00406737">
        <w:rPr>
          <w:rFonts w:ascii="Calibri Light" w:hAnsi="Calibri Light" w:cs="Calibri Light"/>
          <w:sz w:val="24"/>
          <w:szCs w:val="24"/>
        </w:rPr>
        <w:t xml:space="preserve"> atitikties </w:t>
      </w:r>
      <w:r w:rsidR="008143F2" w:rsidRPr="00406737">
        <w:rPr>
          <w:rFonts w:ascii="Calibri Light" w:hAnsi="Calibri Light" w:cs="Calibri Light"/>
          <w:sz w:val="24"/>
          <w:szCs w:val="24"/>
        </w:rPr>
        <w:t>taikomiems Reglamento ir kitų teisės aktų</w:t>
      </w:r>
      <w:r w:rsidRPr="00406737">
        <w:rPr>
          <w:rFonts w:ascii="Calibri Light" w:hAnsi="Calibri Light" w:cs="Calibri Light"/>
          <w:sz w:val="24"/>
          <w:szCs w:val="24"/>
        </w:rPr>
        <w:t xml:space="preserve"> reikalavimams užtikrin</w:t>
      </w:r>
      <w:r w:rsidR="008143F2" w:rsidRPr="00406737">
        <w:rPr>
          <w:rFonts w:ascii="Calibri Light" w:hAnsi="Calibri Light" w:cs="Calibri Light"/>
          <w:sz w:val="24"/>
          <w:szCs w:val="24"/>
        </w:rPr>
        <w:t>ti</w:t>
      </w:r>
      <w:r w:rsidRPr="00406737">
        <w:rPr>
          <w:rFonts w:ascii="Calibri Light" w:hAnsi="Calibri Light" w:cs="Calibri Light"/>
          <w:sz w:val="24"/>
          <w:szCs w:val="24"/>
        </w:rPr>
        <w:t>.</w:t>
      </w:r>
    </w:p>
    <w:p w14:paraId="759F010E" w14:textId="75B5EDF7" w:rsidR="0033651E"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Rangovas</w:t>
      </w:r>
      <w:r w:rsidR="009E68E7" w:rsidRPr="00406737">
        <w:rPr>
          <w:rFonts w:ascii="Calibri Light" w:hAnsi="Calibri Light" w:cs="Calibri Light"/>
          <w:sz w:val="24"/>
          <w:szCs w:val="24"/>
        </w:rPr>
        <w:t xml:space="preserve"> turi informuoti </w:t>
      </w:r>
      <w:r>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9E68E7" w:rsidRPr="00406737">
        <w:rPr>
          <w:rFonts w:ascii="Calibri Light" w:hAnsi="Calibri Light" w:cs="Calibri Light"/>
          <w:sz w:val="24"/>
          <w:szCs w:val="24"/>
        </w:rPr>
        <w:t>duomenų apsaugos pareigūną apie techninių ar organizacinių priemonių pakeitimus, kurie galėtų turėti įtakos duomenų tvarkymo operacijoms.</w:t>
      </w:r>
    </w:p>
    <w:p w14:paraId="6FF8618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6C28A88" w14:textId="072C808B" w:rsidR="00BA3D16" w:rsidRPr="00406737" w:rsidRDefault="0089298C"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UŽSAKOVO</w:t>
      </w:r>
      <w:r w:rsidR="004D1650" w:rsidRPr="00406737">
        <w:rPr>
          <w:rFonts w:ascii="Calibri Light" w:hAnsi="Calibri Light" w:cs="Calibri Light"/>
          <w:sz w:val="24"/>
          <w:lang w:val="lt-LT"/>
        </w:rPr>
        <w:t xml:space="preserve"> duomenų apsaugos pareigūno teisės ir </w:t>
      </w:r>
      <w:r>
        <w:rPr>
          <w:rFonts w:ascii="Calibri Light" w:hAnsi="Calibri Light" w:cs="Calibri Light"/>
          <w:sz w:val="24"/>
          <w:lang w:val="lt-LT"/>
        </w:rPr>
        <w:t>RANGOVO</w:t>
      </w:r>
      <w:r w:rsidR="003E212F" w:rsidRPr="00406737">
        <w:rPr>
          <w:rFonts w:ascii="Calibri Light" w:hAnsi="Calibri Light" w:cs="Calibri Light"/>
          <w:sz w:val="24"/>
          <w:lang w:val="lt-LT"/>
        </w:rPr>
        <w:t xml:space="preserve"> </w:t>
      </w:r>
      <w:r w:rsidR="00BA3D16" w:rsidRPr="00406737">
        <w:rPr>
          <w:rFonts w:ascii="Calibri Light" w:hAnsi="Calibri Light" w:cs="Calibri Light"/>
          <w:sz w:val="24"/>
          <w:lang w:val="lt-LT"/>
        </w:rPr>
        <w:t>AUDITAS</w:t>
      </w:r>
    </w:p>
    <w:p w14:paraId="10493B15" w14:textId="74311616" w:rsidR="003E212F"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A4C90" w:rsidRPr="00406737">
        <w:rPr>
          <w:rFonts w:ascii="Calibri Light" w:hAnsi="Calibri Light" w:cs="Calibri Light"/>
          <w:sz w:val="24"/>
          <w:szCs w:val="24"/>
        </w:rPr>
        <w:t xml:space="preserve"> privalo </w:t>
      </w:r>
      <w:r w:rsidR="00A043DE" w:rsidRPr="00406737">
        <w:rPr>
          <w:rFonts w:ascii="Calibri Light" w:hAnsi="Calibri Light" w:cs="Calibri Light"/>
          <w:sz w:val="24"/>
          <w:szCs w:val="24"/>
        </w:rPr>
        <w:t>sudar</w:t>
      </w:r>
      <w:r w:rsidR="004A4C90" w:rsidRPr="00406737">
        <w:rPr>
          <w:rFonts w:ascii="Calibri Light" w:hAnsi="Calibri Light" w:cs="Calibri Light"/>
          <w:sz w:val="24"/>
          <w:szCs w:val="24"/>
        </w:rPr>
        <w:t>yti</w:t>
      </w:r>
      <w:r w:rsidR="00A043DE" w:rsidRPr="00406737">
        <w:rPr>
          <w:rFonts w:ascii="Calibri Light" w:hAnsi="Calibri Light" w:cs="Calibri Light"/>
          <w:sz w:val="24"/>
          <w:szCs w:val="24"/>
        </w:rPr>
        <w:t xml:space="preserve"> sąlygas bei pad</w:t>
      </w:r>
      <w:r w:rsidR="004A4C90" w:rsidRPr="00406737">
        <w:rPr>
          <w:rFonts w:ascii="Calibri Light" w:hAnsi="Calibri Light" w:cs="Calibri Light"/>
          <w:sz w:val="24"/>
          <w:szCs w:val="24"/>
        </w:rPr>
        <w:t xml:space="preserve">ėti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CE0C2A" w:rsidRPr="00406737">
        <w:rPr>
          <w:rFonts w:ascii="Calibri Light" w:hAnsi="Calibri Light" w:cs="Calibri Light"/>
          <w:sz w:val="24"/>
          <w:szCs w:val="24"/>
        </w:rPr>
        <w:t xml:space="preserve">auditoriui </w:t>
      </w:r>
      <w:r w:rsidR="00A043DE" w:rsidRPr="00406737">
        <w:rPr>
          <w:rFonts w:ascii="Calibri Light" w:hAnsi="Calibri Light" w:cs="Calibri Light"/>
          <w:sz w:val="24"/>
          <w:szCs w:val="24"/>
        </w:rPr>
        <w:t xml:space="preserve">arba kitam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043DE" w:rsidRPr="00406737">
        <w:rPr>
          <w:rFonts w:ascii="Calibri Light" w:hAnsi="Calibri Light" w:cs="Calibri Light"/>
          <w:sz w:val="24"/>
          <w:szCs w:val="24"/>
        </w:rPr>
        <w:t>įgaliotam auditoriui atlikti auditą, įskaitant patikrinimus.</w:t>
      </w:r>
      <w:r w:rsidR="00A7643D" w:rsidRPr="00406737">
        <w:rPr>
          <w:rFonts w:ascii="Calibri Light" w:hAnsi="Calibri Light" w:cs="Calibri Light"/>
          <w:sz w:val="24"/>
          <w:szCs w:val="24"/>
        </w:rPr>
        <w:t xml:space="preserve"> Auditas gali būti atliekamas pagal išankstinį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7643D" w:rsidRPr="00406737">
        <w:rPr>
          <w:rFonts w:ascii="Calibri Light" w:hAnsi="Calibri Light" w:cs="Calibri Light"/>
          <w:sz w:val="24"/>
          <w:szCs w:val="24"/>
        </w:rPr>
        <w:t>pranešimą, jame nurodytomis sąlygomis.</w:t>
      </w:r>
    </w:p>
    <w:p w14:paraId="646C4687" w14:textId="6A960740" w:rsidR="00F96827" w:rsidRPr="00406737" w:rsidRDefault="00F9682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gu </w:t>
      </w:r>
      <w:r w:rsidR="0089298C">
        <w:rPr>
          <w:rFonts w:ascii="Calibri Light" w:hAnsi="Calibri Light" w:cs="Calibri Light"/>
          <w:sz w:val="24"/>
          <w:szCs w:val="24"/>
        </w:rPr>
        <w:t>Rangovo</w:t>
      </w:r>
      <w:r w:rsidRPr="00406737">
        <w:rPr>
          <w:rFonts w:ascii="Calibri Light" w:hAnsi="Calibri Light" w:cs="Calibri Light"/>
          <w:sz w:val="24"/>
          <w:szCs w:val="24"/>
        </w:rPr>
        <w:t xml:space="preserve"> audito ar patikrinimo rezultatai yra neigiami, </w:t>
      </w:r>
      <w:r w:rsidR="0089298C">
        <w:rPr>
          <w:rFonts w:ascii="Calibri Light" w:hAnsi="Calibri Light" w:cs="Calibri Light"/>
          <w:sz w:val="24"/>
          <w:szCs w:val="24"/>
        </w:rPr>
        <w:t>Užsakovas</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turi teisę nedelsdama</w:t>
      </w:r>
      <w:r w:rsidR="0014126B" w:rsidRPr="00406737">
        <w:rPr>
          <w:rFonts w:ascii="Calibri Light" w:hAnsi="Calibri Light" w:cs="Calibri Light"/>
          <w:sz w:val="24"/>
          <w:szCs w:val="24"/>
        </w:rPr>
        <w:t xml:space="preserve"> pateikti reikalavimus </w:t>
      </w:r>
      <w:r w:rsidR="0089298C">
        <w:rPr>
          <w:rFonts w:ascii="Calibri Light" w:hAnsi="Calibri Light" w:cs="Calibri Light"/>
          <w:sz w:val="24"/>
          <w:szCs w:val="24"/>
        </w:rPr>
        <w:t>Rangovui</w:t>
      </w:r>
      <w:r w:rsidR="0014126B" w:rsidRPr="00406737">
        <w:rPr>
          <w:rFonts w:ascii="Calibri Light" w:hAnsi="Calibri Light" w:cs="Calibri Light"/>
          <w:sz w:val="24"/>
          <w:szCs w:val="24"/>
        </w:rPr>
        <w:t xml:space="preserve"> dėl vykdant </w:t>
      </w:r>
      <w:r w:rsidR="007D20E9">
        <w:rPr>
          <w:rFonts w:ascii="Calibri Light" w:hAnsi="Calibri Light" w:cs="Calibri Light"/>
          <w:sz w:val="24"/>
          <w:szCs w:val="24"/>
        </w:rPr>
        <w:t>S</w:t>
      </w:r>
      <w:r w:rsidR="0014126B" w:rsidRPr="00406737">
        <w:rPr>
          <w:rFonts w:ascii="Calibri Light" w:hAnsi="Calibri Light" w:cs="Calibri Light"/>
          <w:sz w:val="24"/>
          <w:szCs w:val="24"/>
        </w:rPr>
        <w:t xml:space="preserve">utartį susikaupusių duomenų tvarkymo, saugojimo, prieigų apribojimo, perkėlimo, perdavimo, sunaikinimo ar saugumo priemonių taikymo ir (ar) nutraukti </w:t>
      </w:r>
      <w:r w:rsidR="007D20E9">
        <w:rPr>
          <w:rFonts w:ascii="Calibri Light" w:hAnsi="Calibri Light" w:cs="Calibri Light"/>
          <w:sz w:val="24"/>
          <w:szCs w:val="24"/>
        </w:rPr>
        <w:t>šias sąlygas</w:t>
      </w:r>
      <w:r w:rsidR="0014126B" w:rsidRPr="00406737">
        <w:rPr>
          <w:rFonts w:ascii="Calibri Light" w:hAnsi="Calibri Light" w:cs="Calibri Light"/>
          <w:sz w:val="24"/>
          <w:szCs w:val="24"/>
        </w:rPr>
        <w:t xml:space="preserve"> ir (ar) sustabdyti </w:t>
      </w:r>
      <w:r w:rsidR="007D20E9">
        <w:rPr>
          <w:rFonts w:ascii="Calibri Light" w:hAnsi="Calibri Light" w:cs="Calibri Light"/>
          <w:sz w:val="24"/>
          <w:szCs w:val="24"/>
        </w:rPr>
        <w:t>S</w:t>
      </w:r>
      <w:r w:rsidR="0014126B" w:rsidRPr="00406737">
        <w:rPr>
          <w:rFonts w:ascii="Calibri Light" w:hAnsi="Calibri Light" w:cs="Calibri Light"/>
          <w:sz w:val="24"/>
          <w:szCs w:val="24"/>
        </w:rPr>
        <w:t>utarties vykdymą.</w:t>
      </w:r>
    </w:p>
    <w:p w14:paraId="28DAA833" w14:textId="3DB9CA5B" w:rsidR="004D165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D1650" w:rsidRPr="00406737">
        <w:rPr>
          <w:rFonts w:ascii="Calibri Light" w:hAnsi="Calibri Light" w:cs="Calibri Light"/>
          <w:sz w:val="24"/>
          <w:szCs w:val="24"/>
        </w:rPr>
        <w:t xml:space="preserve"> įsipareigoja </w:t>
      </w:r>
      <w:r w:rsidR="003F6097" w:rsidRPr="00406737">
        <w:rPr>
          <w:rFonts w:ascii="Calibri Light" w:hAnsi="Calibri Light" w:cs="Calibri Light"/>
          <w:sz w:val="24"/>
          <w:szCs w:val="24"/>
        </w:rPr>
        <w:t xml:space="preserve">užtikrinti šių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3F6097" w:rsidRPr="00406737">
        <w:rPr>
          <w:rFonts w:ascii="Calibri Light" w:hAnsi="Calibri Light" w:cs="Calibri Light"/>
          <w:sz w:val="24"/>
          <w:szCs w:val="24"/>
        </w:rPr>
        <w:t>duomenų apsaugos pareigūno teisių įgyvendinimą:</w:t>
      </w:r>
    </w:p>
    <w:p w14:paraId="6773695E" w14:textId="76E7A280"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organizuo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vykd</w:t>
      </w:r>
      <w:r w:rsidR="004C7CCB" w:rsidRPr="00406737">
        <w:rPr>
          <w:rFonts w:ascii="Calibri Light" w:hAnsi="Calibri Light" w:cs="Calibri Light"/>
          <w:sz w:val="24"/>
          <w:szCs w:val="24"/>
        </w:rPr>
        <w:t>o</w:t>
      </w:r>
      <w:r w:rsidRPr="00406737">
        <w:rPr>
          <w:rFonts w:ascii="Calibri Light" w:hAnsi="Calibri Light" w:cs="Calibri Light"/>
          <w:sz w:val="24"/>
          <w:szCs w:val="24"/>
        </w:rPr>
        <w:t xml:space="preserve">mų duomenų tvarkymo operacijų audito atlikimą arba pavesti </w:t>
      </w:r>
      <w:r w:rsidR="0089298C">
        <w:rPr>
          <w:rFonts w:ascii="Calibri Light" w:hAnsi="Calibri Light" w:cs="Calibri Light"/>
          <w:sz w:val="24"/>
          <w:szCs w:val="24"/>
        </w:rPr>
        <w:t>Rangovui</w:t>
      </w:r>
      <w:r w:rsidRPr="00406737">
        <w:rPr>
          <w:rFonts w:ascii="Calibri Light" w:hAnsi="Calibri Light" w:cs="Calibri Light"/>
          <w:sz w:val="24"/>
          <w:szCs w:val="24"/>
        </w:rPr>
        <w:t xml:space="preserve"> organizuoti savo vykdomų duomenų tvarkymo operacijų auditus ir su audito rezultatais supažindinti </w:t>
      </w:r>
      <w:r w:rsidR="0089298C">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duomenų apsaugos pareigūną;</w:t>
      </w:r>
    </w:p>
    <w:p w14:paraId="519E27DE" w14:textId="7A27677F"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susipažinti su </w:t>
      </w:r>
      <w:r w:rsidR="0089298C">
        <w:rPr>
          <w:rFonts w:ascii="Calibri Light" w:hAnsi="Calibri Light" w:cs="Calibri Light"/>
          <w:sz w:val="24"/>
          <w:szCs w:val="24"/>
        </w:rPr>
        <w:t>Rangovo</w:t>
      </w:r>
      <w:r w:rsidRPr="00406737">
        <w:rPr>
          <w:rFonts w:ascii="Calibri Light" w:hAnsi="Calibri Light" w:cs="Calibri Light"/>
          <w:sz w:val="24"/>
          <w:szCs w:val="24"/>
        </w:rPr>
        <w:t xml:space="preserve"> duomenų tvarkymo veiklos įrašais ir pateikti siūlymus dėl jų koregavimo;</w:t>
      </w:r>
    </w:p>
    <w:p w14:paraId="3B6C5EFE" w14:textId="6616B9AA"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prireikus koreguoti </w:t>
      </w:r>
      <w:r w:rsidR="0089298C">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rašytinius nurodymus </w:t>
      </w:r>
      <w:r w:rsidR="0089298C">
        <w:rPr>
          <w:rFonts w:ascii="Calibri Light" w:hAnsi="Calibri Light" w:cs="Calibri Light"/>
          <w:sz w:val="24"/>
          <w:szCs w:val="24"/>
        </w:rPr>
        <w:t>Rangovui</w:t>
      </w:r>
      <w:r w:rsidR="005719E6" w:rsidRPr="00406737">
        <w:rPr>
          <w:rFonts w:ascii="Calibri Light" w:hAnsi="Calibri Light" w:cs="Calibri Light"/>
          <w:sz w:val="24"/>
          <w:szCs w:val="24"/>
        </w:rPr>
        <w:t xml:space="preserve"> dėl duomenų tvarkymo</w:t>
      </w:r>
      <w:r w:rsidRPr="00406737">
        <w:rPr>
          <w:rFonts w:ascii="Calibri Light" w:hAnsi="Calibri Light" w:cs="Calibri Light"/>
          <w:sz w:val="24"/>
          <w:szCs w:val="24"/>
        </w:rPr>
        <w:t>;</w:t>
      </w:r>
    </w:p>
    <w:p w14:paraId="47850CF7" w14:textId="0D0AA342" w:rsidR="003F6097"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duomenų tvarkymą reglamentuojančius vidinius dokumentus ir pateikti siūlymus dėl jų koregavimo</w:t>
      </w:r>
      <w:r w:rsidR="005719E6" w:rsidRPr="00406737">
        <w:rPr>
          <w:rFonts w:ascii="Calibri Light" w:hAnsi="Calibri Light" w:cs="Calibri Light"/>
          <w:sz w:val="24"/>
          <w:szCs w:val="24"/>
        </w:rPr>
        <w:t>;</w:t>
      </w:r>
    </w:p>
    <w:p w14:paraId="564F3FA3" w14:textId="039E9099" w:rsidR="00C90817" w:rsidRPr="00406737" w:rsidRDefault="008555F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lik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patikrinimus, kurių metu tikrinama duomenų tvarkymo operacijų atitiktis Reglamento nustatytiems reikalavimams.</w:t>
      </w:r>
    </w:p>
    <w:p w14:paraId="39493D3C" w14:textId="18F4DB47" w:rsidR="00C46FC4"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C46FC4" w:rsidRPr="00406737">
        <w:rPr>
          <w:rFonts w:ascii="Calibri Light" w:hAnsi="Calibri Light" w:cs="Calibri Light"/>
          <w:sz w:val="24"/>
          <w:szCs w:val="24"/>
        </w:rPr>
        <w:t xml:space="preserve"> duomenų apsaugos pareigūnas (kai toks turi būti paskirtas), </w:t>
      </w:r>
      <w:r w:rsidR="00E263AF" w:rsidRPr="00406737">
        <w:rPr>
          <w:rFonts w:ascii="Calibri Light" w:hAnsi="Calibri Light" w:cs="Calibri Light"/>
          <w:sz w:val="24"/>
          <w:szCs w:val="24"/>
        </w:rPr>
        <w:t xml:space="preserve">turi bendradarbiauti su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E263AF" w:rsidRPr="00406737">
        <w:rPr>
          <w:rFonts w:ascii="Calibri Light" w:hAnsi="Calibri Light" w:cs="Calibri Light"/>
          <w:sz w:val="24"/>
          <w:szCs w:val="24"/>
        </w:rPr>
        <w:t>duomenų apsaugos pareigūnu, keistis informacija, reikalinga šios Sutarties vykdymo tikslais, kilus neaiškumams, konsultuotis.</w:t>
      </w:r>
      <w:r w:rsidR="00C46FC4" w:rsidRPr="00406737">
        <w:rPr>
          <w:rFonts w:ascii="Calibri Light" w:hAnsi="Calibri Light" w:cs="Calibri Light"/>
          <w:sz w:val="24"/>
          <w:szCs w:val="24"/>
        </w:rPr>
        <w:t xml:space="preserve"> </w:t>
      </w:r>
    </w:p>
    <w:p w14:paraId="49BF0BA6"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12ECBE0" w14:textId="0DF68B90" w:rsidR="00151230" w:rsidRPr="00406737" w:rsidRDefault="007D20E9"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SĄLYGŲ</w:t>
      </w:r>
      <w:r w:rsidRPr="00406737">
        <w:rPr>
          <w:rFonts w:ascii="Calibri Light" w:hAnsi="Calibri Light" w:cs="Calibri Light"/>
          <w:sz w:val="24"/>
          <w:lang w:val="lt-LT"/>
        </w:rPr>
        <w:t xml:space="preserve"> </w:t>
      </w:r>
      <w:r w:rsidR="005B4F2B" w:rsidRPr="00406737">
        <w:rPr>
          <w:rFonts w:ascii="Calibri Light" w:hAnsi="Calibri Light" w:cs="Calibri Light"/>
          <w:sz w:val="24"/>
          <w:lang w:val="lt-LT"/>
        </w:rPr>
        <w:t>pasibaigimo</w:t>
      </w:r>
      <w:r w:rsidR="005B50B5" w:rsidRPr="00406737">
        <w:rPr>
          <w:rFonts w:ascii="Calibri Light" w:hAnsi="Calibri Light" w:cs="Calibri Light"/>
          <w:sz w:val="24"/>
          <w:lang w:val="lt-LT"/>
        </w:rPr>
        <w:t xml:space="preserve"> pasekmės</w:t>
      </w:r>
    </w:p>
    <w:p w14:paraId="3B5031C8" w14:textId="394C0E52" w:rsidR="006B4B80" w:rsidRPr="00406737" w:rsidRDefault="002D7413"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Ši</w:t>
      </w:r>
      <w:r w:rsidR="007D20E9">
        <w:rPr>
          <w:rFonts w:ascii="Calibri Light" w:hAnsi="Calibri Light" w:cs="Calibri Light"/>
          <w:sz w:val="24"/>
          <w:szCs w:val="24"/>
        </w:rPr>
        <w:t>ų</w:t>
      </w:r>
      <w:r w:rsidRPr="00406737">
        <w:rPr>
          <w:rFonts w:ascii="Calibri Light" w:hAnsi="Calibri Light" w:cs="Calibri Light"/>
          <w:sz w:val="24"/>
          <w:szCs w:val="24"/>
        </w:rPr>
        <w:t xml:space="preserve"> </w:t>
      </w:r>
      <w:r w:rsidR="007D20E9">
        <w:rPr>
          <w:rFonts w:ascii="Calibri Light" w:hAnsi="Calibri Light" w:cs="Calibri Light"/>
          <w:sz w:val="24"/>
          <w:szCs w:val="24"/>
        </w:rPr>
        <w:t xml:space="preserve">sąlygų </w:t>
      </w:r>
      <w:r w:rsidR="007C66D5" w:rsidRPr="00406737">
        <w:rPr>
          <w:rFonts w:ascii="Calibri Light" w:hAnsi="Calibri Light" w:cs="Calibri Light"/>
          <w:sz w:val="24"/>
          <w:szCs w:val="24"/>
        </w:rPr>
        <w:t>nuostatos</w:t>
      </w:r>
      <w:r w:rsidR="00807362" w:rsidRPr="00406737">
        <w:rPr>
          <w:rFonts w:ascii="Calibri Light" w:hAnsi="Calibri Light" w:cs="Calibri Light"/>
          <w:sz w:val="24"/>
          <w:szCs w:val="24"/>
        </w:rPr>
        <w:t xml:space="preserve"> yra taikomos tol, kol </w:t>
      </w:r>
      <w:r w:rsidRPr="00406737">
        <w:rPr>
          <w:rFonts w:ascii="Calibri Light" w:hAnsi="Calibri Light" w:cs="Calibri Light"/>
          <w:sz w:val="24"/>
          <w:szCs w:val="24"/>
        </w:rPr>
        <w:t>a</w:t>
      </w:r>
      <w:r w:rsidR="0094021A" w:rsidRPr="00406737">
        <w:rPr>
          <w:rFonts w:ascii="Calibri Light" w:hAnsi="Calibri Light" w:cs="Calibri Light"/>
          <w:sz w:val="24"/>
          <w:szCs w:val="24"/>
        </w:rPr>
        <w:t xml:space="preserve">smens duomenis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94021A" w:rsidRPr="00406737">
        <w:rPr>
          <w:rFonts w:ascii="Calibri Light" w:hAnsi="Calibri Light" w:cs="Calibri Light"/>
          <w:sz w:val="24"/>
          <w:szCs w:val="24"/>
        </w:rPr>
        <w:t xml:space="preserve">vardu tvarko </w:t>
      </w:r>
      <w:r w:rsidR="0089298C">
        <w:rPr>
          <w:rFonts w:ascii="Calibri Light" w:hAnsi="Calibri Light" w:cs="Calibri Light"/>
          <w:sz w:val="24"/>
          <w:szCs w:val="24"/>
        </w:rPr>
        <w:t>Rangovas</w:t>
      </w:r>
      <w:r w:rsidRPr="00406737">
        <w:rPr>
          <w:rFonts w:ascii="Calibri Light" w:hAnsi="Calibri Light" w:cs="Calibri Light"/>
          <w:sz w:val="24"/>
          <w:szCs w:val="24"/>
        </w:rPr>
        <w:t xml:space="preserve"> ir kol įvykdomi visi ši</w:t>
      </w:r>
      <w:r w:rsidR="007D20E9">
        <w:rPr>
          <w:rFonts w:ascii="Calibri Light" w:hAnsi="Calibri Light" w:cs="Calibri Light"/>
          <w:sz w:val="24"/>
          <w:szCs w:val="24"/>
        </w:rPr>
        <w:t>ų sąlygų</w:t>
      </w:r>
      <w:r w:rsidR="00B565AF">
        <w:rPr>
          <w:rFonts w:ascii="Calibri Light" w:hAnsi="Calibri Light" w:cs="Calibri Light"/>
          <w:sz w:val="24"/>
          <w:szCs w:val="24"/>
        </w:rPr>
        <w:t xml:space="preserve"> </w:t>
      </w:r>
      <w:r w:rsidRPr="00406737">
        <w:rPr>
          <w:rFonts w:ascii="Calibri Light" w:hAnsi="Calibri Light" w:cs="Calibri Light"/>
          <w:sz w:val="24"/>
          <w:szCs w:val="24"/>
        </w:rPr>
        <w:t>reikalavimai.</w:t>
      </w:r>
    </w:p>
    <w:p w14:paraId="0E92A498" w14:textId="54622C20" w:rsidR="0014126B" w:rsidRPr="00406737" w:rsidRDefault="0014126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Asmens duomenų konfidencialumo įsipareigojimai lieka galioti ir pasibaigus </w:t>
      </w:r>
      <w:r w:rsidR="007D20E9">
        <w:rPr>
          <w:rFonts w:ascii="Calibri Light" w:hAnsi="Calibri Light" w:cs="Calibri Light"/>
          <w:sz w:val="24"/>
          <w:szCs w:val="24"/>
        </w:rPr>
        <w:t>S</w:t>
      </w:r>
      <w:r w:rsidRPr="00406737">
        <w:rPr>
          <w:rFonts w:ascii="Calibri Light" w:hAnsi="Calibri Light" w:cs="Calibri Light"/>
          <w:sz w:val="24"/>
          <w:szCs w:val="24"/>
        </w:rPr>
        <w:t>utarčiai i ir galioja neterminuotai.</w:t>
      </w:r>
    </w:p>
    <w:p w14:paraId="2AC11404" w14:textId="2115817E" w:rsidR="00151230" w:rsidRPr="00406737" w:rsidRDefault="006B4B8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negali nutraukti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prieš tai </w:t>
      </w:r>
      <w:r w:rsidR="0089298C">
        <w:rPr>
          <w:rFonts w:ascii="Calibri Light" w:hAnsi="Calibri Light" w:cs="Calibri Light"/>
          <w:sz w:val="24"/>
          <w:szCs w:val="24"/>
        </w:rPr>
        <w:t>Rangovui</w:t>
      </w:r>
      <w:r w:rsidRPr="00406737">
        <w:rPr>
          <w:rFonts w:ascii="Calibri Light" w:hAnsi="Calibri Light" w:cs="Calibri Light"/>
          <w:sz w:val="24"/>
          <w:szCs w:val="24"/>
        </w:rPr>
        <w:t xml:space="preserve"> nenutraukus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Pr="00406737">
        <w:rPr>
          <w:rFonts w:ascii="Calibri Light" w:hAnsi="Calibri Light" w:cs="Calibri Light"/>
          <w:sz w:val="24"/>
          <w:szCs w:val="24"/>
        </w:rPr>
        <w:t>valdomų asmens duomenų tvarkymo.</w:t>
      </w:r>
    </w:p>
    <w:p w14:paraId="4C29AB27" w14:textId="44E17783" w:rsidR="005B50B5" w:rsidRPr="00406737" w:rsidRDefault="005B4F2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P</w:t>
      </w:r>
      <w:r w:rsidR="005B50B5" w:rsidRPr="00406737">
        <w:rPr>
          <w:rFonts w:ascii="Calibri Light" w:hAnsi="Calibri Light" w:cs="Calibri Light"/>
          <w:sz w:val="24"/>
          <w:szCs w:val="24"/>
        </w:rPr>
        <w:t xml:space="preserve">agal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pasirinkimą, užbaigus teikti su duomenų tvarkymu susijusias paslaug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ištrina arba grąžina </w:t>
      </w:r>
      <w:r w:rsidR="0089298C">
        <w:rPr>
          <w:rFonts w:ascii="Calibri Light" w:hAnsi="Calibri Light" w:cs="Calibri Light"/>
          <w:sz w:val="24"/>
          <w:szCs w:val="24"/>
        </w:rPr>
        <w:t>Užsakovui</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visus asmens duomenis ir ištrina esamas jų kopijas, išskyrus atvejus, kai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 xml:space="preserve">ar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valstybės narės teis</w:t>
      </w:r>
      <w:r w:rsidRPr="00406737">
        <w:rPr>
          <w:rFonts w:ascii="Calibri Light" w:hAnsi="Calibri Light" w:cs="Calibri Light"/>
          <w:sz w:val="24"/>
          <w:szCs w:val="24"/>
        </w:rPr>
        <w:t>ė</w:t>
      </w:r>
      <w:r w:rsidR="005B50B5" w:rsidRPr="00406737">
        <w:rPr>
          <w:rFonts w:ascii="Calibri Light" w:hAnsi="Calibri Light" w:cs="Calibri Light"/>
          <w:sz w:val="24"/>
          <w:szCs w:val="24"/>
        </w:rPr>
        <w:t xml:space="preserve"> reikalauja asmens duomenis saugoti</w:t>
      </w:r>
      <w:r w:rsidRPr="00406737">
        <w:rPr>
          <w:rFonts w:ascii="Calibri Light" w:hAnsi="Calibri Light" w:cs="Calibri Light"/>
          <w:sz w:val="24"/>
          <w:szCs w:val="24"/>
        </w:rPr>
        <w:t>.</w:t>
      </w:r>
    </w:p>
    <w:p w14:paraId="7597DEDE" w14:textId="645D2ABC" w:rsidR="005B4F2B"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lastRenderedPageBreak/>
        <w:t>Užsakovo</w:t>
      </w:r>
      <w:r w:rsidR="00ED0474" w:rsidRPr="00406737">
        <w:rPr>
          <w:rFonts w:ascii="Calibri Light" w:hAnsi="Calibri Light" w:cs="Calibri Light"/>
          <w:sz w:val="24"/>
          <w:szCs w:val="24"/>
        </w:rPr>
        <w:t xml:space="preserve"> </w:t>
      </w:r>
      <w:r w:rsidR="005B4F2B" w:rsidRPr="00406737">
        <w:rPr>
          <w:rFonts w:ascii="Calibri Light" w:hAnsi="Calibri Light" w:cs="Calibri Light"/>
          <w:sz w:val="24"/>
          <w:szCs w:val="24"/>
        </w:rPr>
        <w:t xml:space="preserve">prašymu </w:t>
      </w:r>
      <w:r>
        <w:rPr>
          <w:rFonts w:ascii="Calibri Light" w:hAnsi="Calibri Light" w:cs="Calibri Light"/>
          <w:sz w:val="24"/>
          <w:szCs w:val="24"/>
        </w:rPr>
        <w:t>Rangovas</w:t>
      </w:r>
      <w:r w:rsidR="005B4F2B" w:rsidRPr="00406737">
        <w:rPr>
          <w:rFonts w:ascii="Calibri Light" w:hAnsi="Calibri Light" w:cs="Calibri Light"/>
          <w:sz w:val="24"/>
          <w:szCs w:val="24"/>
        </w:rPr>
        <w:t xml:space="preserve"> turi pateikti rašytinį pranešimą apie priemones, kurių </w:t>
      </w:r>
      <w:r>
        <w:rPr>
          <w:rFonts w:ascii="Calibri Light" w:hAnsi="Calibri Light" w:cs="Calibri Light"/>
          <w:sz w:val="24"/>
          <w:szCs w:val="24"/>
        </w:rPr>
        <w:t>Rangovas</w:t>
      </w:r>
      <w:r w:rsidR="005B4F2B" w:rsidRPr="00406737">
        <w:rPr>
          <w:rFonts w:ascii="Calibri Light" w:hAnsi="Calibri Light" w:cs="Calibri Light"/>
          <w:sz w:val="24"/>
          <w:szCs w:val="24"/>
        </w:rPr>
        <w:t xml:space="preserve"> ėmėsi duomenims ištrinti.</w:t>
      </w:r>
    </w:p>
    <w:p w14:paraId="5E4DD379"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6AB6A74A"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7C3CB605" w14:textId="77777777" w:rsidR="003F758B" w:rsidRPr="00406737" w:rsidRDefault="0094021A"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TAIKOMA TEISĖ</w:t>
      </w:r>
      <w:r w:rsidR="003F758B" w:rsidRPr="00406737">
        <w:rPr>
          <w:rFonts w:ascii="Calibri Light" w:hAnsi="Calibri Light" w:cs="Calibri Light"/>
          <w:sz w:val="24"/>
          <w:lang w:val="lt-LT"/>
        </w:rPr>
        <w:t xml:space="preserve"> ir GINČŲ SPRENDIMAS</w:t>
      </w:r>
    </w:p>
    <w:p w14:paraId="401FCC7C" w14:textId="048CFE40" w:rsidR="003F758B" w:rsidRPr="00406737" w:rsidRDefault="007D20E9"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Šio</w:t>
      </w:r>
      <w:r w:rsidR="0089298C">
        <w:rPr>
          <w:rFonts w:ascii="Calibri Light" w:hAnsi="Calibri Light" w:cs="Calibri Light"/>
          <w:sz w:val="24"/>
          <w:szCs w:val="24"/>
        </w:rPr>
        <w:t>m</w:t>
      </w:r>
      <w:r>
        <w:rPr>
          <w:rFonts w:ascii="Calibri Light" w:hAnsi="Calibri Light" w:cs="Calibri Light"/>
          <w:sz w:val="24"/>
          <w:szCs w:val="24"/>
        </w:rPr>
        <w:t xml:space="preserve">s sąlygoms </w:t>
      </w:r>
      <w:r w:rsidR="0094021A" w:rsidRPr="00406737">
        <w:rPr>
          <w:rFonts w:ascii="Calibri Light" w:hAnsi="Calibri Light" w:cs="Calibri Light"/>
          <w:sz w:val="24"/>
          <w:szCs w:val="24"/>
        </w:rPr>
        <w:t xml:space="preserve">ir </w:t>
      </w:r>
      <w:r w:rsidR="006B4B80" w:rsidRPr="00406737">
        <w:rPr>
          <w:rFonts w:ascii="Calibri Light" w:hAnsi="Calibri Light" w:cs="Calibri Light"/>
          <w:sz w:val="24"/>
          <w:szCs w:val="24"/>
        </w:rPr>
        <w:t>jos aiškinimui taikoma</w:t>
      </w:r>
      <w:r w:rsidR="0094021A" w:rsidRPr="00406737">
        <w:rPr>
          <w:rFonts w:ascii="Calibri Light" w:hAnsi="Calibri Light" w:cs="Calibri Light"/>
          <w:sz w:val="24"/>
          <w:szCs w:val="24"/>
        </w:rPr>
        <w:t xml:space="preserve"> </w:t>
      </w:r>
      <w:r w:rsidR="00C80FC8" w:rsidRPr="00406737">
        <w:rPr>
          <w:rFonts w:ascii="Calibri Light" w:hAnsi="Calibri Light" w:cs="Calibri Light"/>
          <w:sz w:val="24"/>
          <w:szCs w:val="24"/>
        </w:rPr>
        <w:t>Lietuvos Respublikos</w:t>
      </w:r>
      <w:r w:rsidR="00C15CF1" w:rsidRPr="00406737">
        <w:rPr>
          <w:rFonts w:ascii="Calibri Light" w:hAnsi="Calibri Light" w:cs="Calibri Light"/>
          <w:sz w:val="24"/>
          <w:szCs w:val="24"/>
        </w:rPr>
        <w:t xml:space="preserve"> </w:t>
      </w:r>
      <w:r w:rsidR="006B4B80" w:rsidRPr="00406737">
        <w:rPr>
          <w:rFonts w:ascii="Calibri Light" w:hAnsi="Calibri Light" w:cs="Calibri Light"/>
          <w:sz w:val="24"/>
          <w:szCs w:val="24"/>
        </w:rPr>
        <w:t>teisė</w:t>
      </w:r>
      <w:r w:rsidR="00151230" w:rsidRPr="00406737">
        <w:rPr>
          <w:rFonts w:ascii="Calibri Light" w:hAnsi="Calibri Light" w:cs="Calibri Light"/>
          <w:sz w:val="24"/>
          <w:szCs w:val="24"/>
        </w:rPr>
        <w:t>.</w:t>
      </w:r>
    </w:p>
    <w:p w14:paraId="1EF495D4" w14:textId="0F566867" w:rsidR="003F758B" w:rsidRPr="00406737" w:rsidRDefault="003F758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susitaria, kad vienintelė ir išimtinė jurisdikcija nagrinėti visus iš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kylančius nesutarimus priklauso Lietuvos Respublikos teismams.</w:t>
      </w:r>
    </w:p>
    <w:p w14:paraId="2824A54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030EC576" w14:textId="77777777" w:rsidR="00151230" w:rsidRPr="00406737" w:rsidRDefault="00151230" w:rsidP="00151230">
      <w:pPr>
        <w:spacing w:after="0" w:line="240" w:lineRule="auto"/>
        <w:rPr>
          <w:rFonts w:ascii="Calibri Light" w:hAnsi="Calibri Light" w:cs="Calibri Light"/>
          <w:sz w:val="24"/>
          <w:szCs w:val="24"/>
        </w:rPr>
      </w:pPr>
    </w:p>
    <w:sectPr w:rsidR="00151230" w:rsidRPr="00406737" w:rsidSect="00C02924">
      <w:footerReference w:type="default" r:id="rId8"/>
      <w:pgSz w:w="11906" w:h="16838" w:code="9"/>
      <w:pgMar w:top="851" w:right="707" w:bottom="709" w:left="1134" w:header="4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91B2B" w14:textId="77777777" w:rsidR="00CE2D60" w:rsidRDefault="00CE2D60">
      <w:pPr>
        <w:spacing w:after="0" w:line="240" w:lineRule="auto"/>
      </w:pPr>
      <w:r>
        <w:separator/>
      </w:r>
    </w:p>
  </w:endnote>
  <w:endnote w:type="continuationSeparator" w:id="0">
    <w:p w14:paraId="22767300" w14:textId="77777777" w:rsidR="00CE2D60" w:rsidRDefault="00CE2D60">
      <w:pPr>
        <w:spacing w:after="0" w:line="240" w:lineRule="auto"/>
      </w:pPr>
      <w:r>
        <w:continuationSeparator/>
      </w:r>
    </w:p>
  </w:endnote>
  <w:endnote w:type="continuationNotice" w:id="1">
    <w:p w14:paraId="25AD4D03" w14:textId="77777777" w:rsidR="00CE2D60" w:rsidRDefault="00CE2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4944672"/>
      <w:docPartObj>
        <w:docPartGallery w:val="Page Numbers (Bottom of Page)"/>
        <w:docPartUnique/>
      </w:docPartObj>
    </w:sdtPr>
    <w:sdtEndPr/>
    <w:sdtContent>
      <w:p w14:paraId="6520C9BC" w14:textId="77777777" w:rsidR="00031925" w:rsidRDefault="00031925" w:rsidP="001C77AB">
        <w:pPr>
          <w:pStyle w:val="Footer"/>
          <w:spacing w:after="0"/>
          <w:jc w:val="right"/>
        </w:pPr>
        <w:r w:rsidRPr="001C77AB">
          <w:rPr>
            <w:sz w:val="20"/>
            <w:szCs w:val="20"/>
          </w:rPr>
          <w:fldChar w:fldCharType="begin"/>
        </w:r>
        <w:r w:rsidRPr="001C77AB">
          <w:rPr>
            <w:sz w:val="20"/>
            <w:szCs w:val="20"/>
          </w:rPr>
          <w:instrText>PAGE   \* MERGEFORMAT</w:instrText>
        </w:r>
        <w:r w:rsidRPr="001C77AB">
          <w:rPr>
            <w:sz w:val="20"/>
            <w:szCs w:val="20"/>
          </w:rPr>
          <w:fldChar w:fldCharType="separate"/>
        </w:r>
        <w:r w:rsidR="0099582D">
          <w:rPr>
            <w:noProof/>
            <w:sz w:val="20"/>
            <w:szCs w:val="20"/>
          </w:rPr>
          <w:t>7</w:t>
        </w:r>
        <w:r w:rsidRPr="001C77AB">
          <w:rPr>
            <w:sz w:val="20"/>
            <w:szCs w:val="20"/>
          </w:rPr>
          <w:fldChar w:fldCharType="end"/>
        </w:r>
      </w:p>
    </w:sdtContent>
  </w:sdt>
  <w:p w14:paraId="35E81E9E" w14:textId="77777777" w:rsidR="00031925" w:rsidRPr="007D00FD" w:rsidRDefault="00031925" w:rsidP="007D0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8BE85" w14:textId="77777777" w:rsidR="00CE2D60" w:rsidRDefault="00CE2D60">
      <w:pPr>
        <w:spacing w:after="0" w:line="240" w:lineRule="auto"/>
      </w:pPr>
      <w:r>
        <w:separator/>
      </w:r>
    </w:p>
  </w:footnote>
  <w:footnote w:type="continuationSeparator" w:id="0">
    <w:p w14:paraId="6A03AD80" w14:textId="77777777" w:rsidR="00CE2D60" w:rsidRDefault="00CE2D60">
      <w:pPr>
        <w:spacing w:after="0" w:line="240" w:lineRule="auto"/>
      </w:pPr>
      <w:r>
        <w:continuationSeparator/>
      </w:r>
    </w:p>
  </w:footnote>
  <w:footnote w:type="continuationNotice" w:id="1">
    <w:p w14:paraId="403D591C" w14:textId="77777777" w:rsidR="00CE2D60" w:rsidRDefault="00CE2D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9EF8FF9E"/>
    <w:lvl w:ilvl="0">
      <w:start w:val="1"/>
      <w:numFmt w:val="decimal"/>
      <w:pStyle w:val="Niveau5"/>
      <w:lvlText w:val="%1."/>
      <w:lvlJc w:val="left"/>
      <w:pPr>
        <w:tabs>
          <w:tab w:val="num" w:pos="360"/>
        </w:tabs>
        <w:ind w:left="360" w:hanging="360"/>
      </w:pPr>
    </w:lvl>
  </w:abstractNum>
  <w:abstractNum w:abstractNumId="1" w15:restartNumberingAfterBreak="0">
    <w:nsid w:val="FFFFFF89"/>
    <w:multiLevelType w:val="singleLevel"/>
    <w:tmpl w:val="E2BA9F7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D048A"/>
    <w:multiLevelType w:val="multilevel"/>
    <w:tmpl w:val="BA525FBA"/>
    <w:name w:val="SLOAppendix"/>
    <w:lvl w:ilvl="0">
      <w:start w:val="1"/>
      <w:numFmt w:val="decimal"/>
      <w:lvlRestart w:val="0"/>
      <w:lvlText w:val="Appendix %1."/>
      <w:lvlJc w:val="left"/>
      <w:pPr>
        <w:tabs>
          <w:tab w:val="num" w:pos="2268"/>
        </w:tabs>
        <w:ind w:left="2268" w:hanging="1911"/>
      </w:pPr>
    </w:lvl>
    <w:lvl w:ilvl="1">
      <w:start w:val="1"/>
      <w:numFmt w:val="decimal"/>
      <w:lvlText w:val="%2."/>
      <w:lvlJc w:val="left"/>
      <w:pPr>
        <w:tabs>
          <w:tab w:val="num" w:pos="964"/>
        </w:tabs>
        <w:ind w:left="964" w:hanging="964"/>
      </w:pPr>
    </w:lvl>
    <w:lvl w:ilvl="2">
      <w:start w:val="1"/>
      <w:numFmt w:val="decimal"/>
      <w:lvlText w:val="%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B3866DB"/>
    <w:multiLevelType w:val="multilevel"/>
    <w:tmpl w:val="6C44C952"/>
    <w:name w:val="SLOBulletList"/>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24A75A3E"/>
    <w:multiLevelType w:val="multilevel"/>
    <w:tmpl w:val="A3687174"/>
    <w:name w:val="NC Numbering"/>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29E31B50"/>
    <w:multiLevelType w:val="multilevel"/>
    <w:tmpl w:val="6CFA0F2C"/>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8" w15:restartNumberingAfterBreak="0">
    <w:nsid w:val="2AED79C3"/>
    <w:multiLevelType w:val="multilevel"/>
    <w:tmpl w:val="93AA8572"/>
    <w:lvl w:ilvl="0">
      <w:start w:val="1"/>
      <w:numFmt w:val="bullet"/>
      <w:pStyle w:val="DSNumberedListA"/>
      <w:lvlText w:val=""/>
      <w:lvlJc w:val="left"/>
      <w:pPr>
        <w:ind w:left="1191" w:hanging="340"/>
      </w:pPr>
      <w:rPr>
        <w:rFonts w:ascii="Symbol" w:hAnsi="Symbol" w:hint="default"/>
      </w:rPr>
    </w:lvl>
    <w:lvl w:ilvl="1">
      <w:start w:val="1"/>
      <w:numFmt w:val="lowerRoman"/>
      <w:lvlText w:val="%2)"/>
      <w:lvlJc w:val="left"/>
      <w:pPr>
        <w:ind w:left="1531" w:hanging="340"/>
      </w:pPr>
      <w:rPr>
        <w:rFonts w:hint="default"/>
      </w:rPr>
    </w:lvl>
    <w:lvl w:ilvl="2">
      <w:start w:val="1"/>
      <w:numFmt w:val="upperLetter"/>
      <w:lvlText w:val="%3)"/>
      <w:lvlJc w:val="left"/>
      <w:pPr>
        <w:ind w:left="1871" w:hanging="340"/>
      </w:pPr>
      <w:rPr>
        <w:rFonts w:hint="default"/>
      </w:rPr>
    </w:lvl>
    <w:lvl w:ilvl="3">
      <w:start w:val="1"/>
      <w:numFmt w:val="upperRoman"/>
      <w:lvlText w:val="%4)"/>
      <w:lvlJc w:val="left"/>
      <w:pPr>
        <w:ind w:left="2211" w:hanging="340"/>
      </w:pPr>
      <w:rPr>
        <w:rFonts w:hint="default"/>
      </w:rPr>
    </w:lvl>
    <w:lvl w:ilvl="4">
      <w:start w:val="1"/>
      <w:numFmt w:val="lowerLetter"/>
      <w:lvlText w:val="(%5)"/>
      <w:lvlJc w:val="left"/>
      <w:pPr>
        <w:ind w:left="2551" w:hanging="340"/>
      </w:pPr>
      <w:rPr>
        <w:rFonts w:hint="default"/>
      </w:rPr>
    </w:lvl>
    <w:lvl w:ilvl="5">
      <w:start w:val="1"/>
      <w:numFmt w:val="lowerRoman"/>
      <w:lvlText w:val="(%6)"/>
      <w:lvlJc w:val="left"/>
      <w:pPr>
        <w:ind w:left="2891" w:hanging="340"/>
      </w:pPr>
      <w:rPr>
        <w:rFonts w:hint="default"/>
      </w:rPr>
    </w:lvl>
    <w:lvl w:ilvl="6">
      <w:start w:val="1"/>
      <w:numFmt w:val="upperLetter"/>
      <w:lvlText w:val="(%7)"/>
      <w:lvlJc w:val="left"/>
      <w:pPr>
        <w:ind w:left="3231" w:hanging="340"/>
      </w:pPr>
      <w:rPr>
        <w:rFonts w:hint="default"/>
      </w:rPr>
    </w:lvl>
    <w:lvl w:ilvl="7">
      <w:start w:val="1"/>
      <w:numFmt w:val="upperRoman"/>
      <w:lvlText w:val="(%8)"/>
      <w:lvlJc w:val="left"/>
      <w:pPr>
        <w:ind w:left="3571" w:hanging="340"/>
      </w:pPr>
      <w:rPr>
        <w:rFonts w:hint="default"/>
      </w:rPr>
    </w:lvl>
    <w:lvl w:ilvl="8">
      <w:start w:val="1"/>
      <w:numFmt w:val="lowerLetter"/>
      <w:lvlText w:val="(%9)"/>
      <w:lvlJc w:val="left"/>
      <w:pPr>
        <w:ind w:left="3911" w:hanging="340"/>
      </w:pPr>
      <w:rPr>
        <w:rFonts w:hint="default"/>
      </w:rPr>
    </w:lvl>
  </w:abstractNum>
  <w:abstractNum w:abstractNumId="9" w15:restartNumberingAfterBreak="0">
    <w:nsid w:val="2F9B7C7E"/>
    <w:multiLevelType w:val="multilevel"/>
    <w:tmpl w:val="4788C014"/>
    <w:lvl w:ilvl="0">
      <w:start w:val="1"/>
      <w:numFmt w:val="lowerLetter"/>
      <w:lvlRestart w:val="0"/>
      <w:pStyle w:val="Numreringa"/>
      <w:lvlText w:val="%1)"/>
      <w:lvlJc w:val="left"/>
      <w:pPr>
        <w:tabs>
          <w:tab w:val="num" w:pos="1418"/>
        </w:tabs>
        <w:ind w:left="1418" w:hanging="567"/>
      </w:pPr>
      <w:rPr>
        <w:rFonts w:hint="default"/>
      </w:rPr>
    </w:lvl>
    <w:lvl w:ilvl="1">
      <w:start w:val="1"/>
      <w:numFmt w:val="lowerRoman"/>
      <w:pStyle w:val="Numreringi"/>
      <w:lvlText w:val="(%2)"/>
      <w:lvlJc w:val="left"/>
      <w:pPr>
        <w:tabs>
          <w:tab w:val="num" w:pos="1985"/>
        </w:tabs>
        <w:ind w:left="1985" w:hanging="567"/>
      </w:pPr>
      <w:rPr>
        <w:rFonts w:hint="default"/>
      </w:rPr>
    </w:lvl>
    <w:lvl w:ilvl="2">
      <w:start w:val="1"/>
      <w:numFmt w:val="decimal"/>
      <w:pStyle w:val="DSHeadingNoToc3"/>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D5D54E7"/>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3E5625D4"/>
    <w:multiLevelType w:val="hybridMultilevel"/>
    <w:tmpl w:val="F6E8E5DC"/>
    <w:lvl w:ilvl="0" w:tplc="C0F2B59C">
      <w:numFmt w:val="bullet"/>
      <w:lvlText w:val=""/>
      <w:lvlJc w:val="left"/>
      <w:pPr>
        <w:ind w:left="720" w:hanging="360"/>
      </w:pPr>
      <w:rPr>
        <w:rFonts w:ascii="Symbol" w:eastAsia="Times New Roman" w:hAnsi="Symbol" w:cs="Times New Roman" w:hint="default"/>
        <w:i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901053"/>
    <w:multiLevelType w:val="multilevel"/>
    <w:tmpl w:val="A176B1BC"/>
    <w:name w:val="SLONumberingMainScheme"/>
    <w:lvl w:ilvl="0">
      <w:start w:val="1"/>
      <w:numFmt w:val="decimal"/>
      <w:lvlRestart w:val="0"/>
      <w:lvlText w:val="%1."/>
      <w:lvlJc w:val="left"/>
      <w:pPr>
        <w:tabs>
          <w:tab w:val="num" w:pos="964"/>
        </w:tabs>
        <w:ind w:left="964" w:hanging="964"/>
      </w:pPr>
    </w:lvl>
    <w:lvl w:ilvl="1">
      <w:start w:val="1"/>
      <w:numFmt w:val="decimal"/>
      <w:lvlText w:val="%1.%2."/>
      <w:lvlJc w:val="left"/>
      <w:pPr>
        <w:tabs>
          <w:tab w:val="num" w:pos="964"/>
        </w:tabs>
        <w:ind w:left="964" w:hanging="964"/>
      </w:pPr>
    </w:lvl>
    <w:lvl w:ilvl="2">
      <w:start w:val="1"/>
      <w:numFmt w:val="decimal"/>
      <w:lvlText w:val="%1.%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88269AE"/>
    <w:multiLevelType w:val="hybridMultilevel"/>
    <w:tmpl w:val="0220ED1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51B25C44"/>
    <w:multiLevelType w:val="multilevel"/>
    <w:tmpl w:val="94E8379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5415AE"/>
    <w:multiLevelType w:val="multilevel"/>
    <w:tmpl w:val="B9B26BFC"/>
    <w:name w:val="SLONumberedList"/>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2B4665F"/>
    <w:multiLevelType w:val="multilevel"/>
    <w:tmpl w:val="F812784E"/>
    <w:lvl w:ilvl="0">
      <w:start w:val="1"/>
      <w:numFmt w:val="decimal"/>
      <w:lvlRestart w:val="0"/>
      <w:pStyle w:val="Heading1"/>
      <w:lvlText w:val="%1."/>
      <w:lvlJc w:val="left"/>
      <w:pPr>
        <w:tabs>
          <w:tab w:val="num" w:pos="850"/>
        </w:tabs>
        <w:ind w:left="850" w:hanging="850"/>
      </w:pPr>
      <w:rPr>
        <w:rFonts w:ascii="Times New Roman" w:hAnsi="Times New Roman" w:cs="Times New Roman" w:hint="default"/>
        <w:b/>
        <w:color w:val="auto"/>
        <w:sz w:val="22"/>
        <w:szCs w:val="22"/>
      </w:rPr>
    </w:lvl>
    <w:lvl w:ilvl="1">
      <w:start w:val="1"/>
      <w:numFmt w:val="decimal"/>
      <w:pStyle w:val="Heading2"/>
      <w:lvlText w:val="%1.%2"/>
      <w:lvlJc w:val="left"/>
      <w:pPr>
        <w:tabs>
          <w:tab w:val="num" w:pos="850"/>
        </w:tabs>
        <w:ind w:left="850" w:hanging="850"/>
      </w:pPr>
      <w:rPr>
        <w:rFonts w:ascii="Times New Roman" w:hAnsi="Times New Roman" w:cs="Times New Roman" w:hint="default"/>
      </w:rPr>
    </w:lvl>
    <w:lvl w:ilvl="2">
      <w:start w:val="1"/>
      <w:numFmt w:val="decimal"/>
      <w:pStyle w:val="Heading3"/>
      <w:lvlText w:val="%1.%2.%3"/>
      <w:lvlJc w:val="left"/>
      <w:pPr>
        <w:tabs>
          <w:tab w:val="num" w:pos="850"/>
        </w:tabs>
        <w:ind w:left="850" w:hanging="850"/>
      </w:pPr>
      <w:rPr>
        <w:rFonts w:hint="default"/>
        <w:b w:val="0"/>
        <w:i w:val="0"/>
      </w:rPr>
    </w:lvl>
    <w:lvl w:ilvl="3">
      <w:start w:val="1"/>
      <w:numFmt w:val="decimal"/>
      <w:pStyle w:val="Heading4"/>
      <w:lvlText w:val="%1.%2.%3.%4"/>
      <w:lvlJc w:val="left"/>
      <w:pPr>
        <w:tabs>
          <w:tab w:val="num" w:pos="850"/>
        </w:tabs>
        <w:ind w:left="850" w:hanging="850"/>
      </w:pPr>
      <w:rPr>
        <w:rFonts w:hint="default"/>
      </w:rPr>
    </w:lvl>
    <w:lvl w:ilvl="4">
      <w:start w:val="1"/>
      <w:numFmt w:val="lowerLetter"/>
      <w:pStyle w:val="Heading5"/>
      <w:lvlText w:val="%5)"/>
      <w:lvlJc w:val="left"/>
      <w:pPr>
        <w:tabs>
          <w:tab w:val="num" w:pos="1417"/>
        </w:tabs>
        <w:ind w:left="1417" w:hanging="567"/>
      </w:pPr>
      <w:rPr>
        <w:rFonts w:hint="default"/>
      </w:rPr>
    </w:lvl>
    <w:lvl w:ilvl="5">
      <w:start w:val="1"/>
      <w:numFmt w:val="lowerRoman"/>
      <w:lvlRestart w:val="4"/>
      <w:pStyle w:val="Heading6"/>
      <w:lvlText w:val="(%6)"/>
      <w:lvlJc w:val="left"/>
      <w:pPr>
        <w:tabs>
          <w:tab w:val="num" w:pos="1417"/>
        </w:tabs>
        <w:ind w:left="1417" w:hanging="567"/>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73D87190"/>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8" w15:restartNumberingAfterBreak="0">
    <w:nsid w:val="74FB12DF"/>
    <w:multiLevelType w:val="multilevel"/>
    <w:tmpl w:val="DA268C40"/>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23077801">
    <w:abstractNumId w:val="16"/>
  </w:num>
  <w:num w:numId="2" w16cid:durableId="362903572">
    <w:abstractNumId w:val="9"/>
  </w:num>
  <w:num w:numId="3" w16cid:durableId="9928349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2781667">
    <w:abstractNumId w:val="1"/>
  </w:num>
  <w:num w:numId="5" w16cid:durableId="1136218027">
    <w:abstractNumId w:val="0"/>
  </w:num>
  <w:num w:numId="6" w16cid:durableId="788858951">
    <w:abstractNumId w:val="8"/>
  </w:num>
  <w:num w:numId="7" w16cid:durableId="803620087">
    <w:abstractNumId w:val="13"/>
  </w:num>
  <w:num w:numId="8" w16cid:durableId="699822345">
    <w:abstractNumId w:val="11"/>
  </w:num>
  <w:num w:numId="9" w16cid:durableId="1034888334">
    <w:abstractNumId w:val="4"/>
  </w:num>
  <w:num w:numId="10" w16cid:durableId="1510177415">
    <w:abstractNumId w:val="15"/>
  </w:num>
  <w:num w:numId="11" w16cid:durableId="321931426">
    <w:abstractNumId w:val="5"/>
  </w:num>
  <w:num w:numId="12" w16cid:durableId="455418442">
    <w:abstractNumId w:val="14"/>
  </w:num>
  <w:num w:numId="13" w16cid:durableId="1674409910">
    <w:abstractNumId w:val="6"/>
  </w:num>
  <w:num w:numId="14" w16cid:durableId="141582376">
    <w:abstractNumId w:val="18"/>
  </w:num>
  <w:num w:numId="15" w16cid:durableId="1758672264">
    <w:abstractNumId w:val="18"/>
  </w:num>
  <w:num w:numId="16" w16cid:durableId="910458396">
    <w:abstractNumId w:val="18"/>
  </w:num>
  <w:num w:numId="17" w16cid:durableId="941643989">
    <w:abstractNumId w:val="18"/>
  </w:num>
  <w:num w:numId="18" w16cid:durableId="76875474">
    <w:abstractNumId w:val="18"/>
  </w:num>
  <w:num w:numId="19" w16cid:durableId="2072920287">
    <w:abstractNumId w:val="18"/>
  </w:num>
  <w:num w:numId="20" w16cid:durableId="70009716">
    <w:abstractNumId w:val="18"/>
  </w:num>
  <w:num w:numId="21" w16cid:durableId="20265879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102078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2143373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SwNDQ2NzEyNDS1MDJT0lEKTi0uzszPAykwrAUAkd/+XCwAAAA="/>
  </w:docVars>
  <w:rsids>
    <w:rsidRoot w:val="00151230"/>
    <w:rsid w:val="0000023E"/>
    <w:rsid w:val="0000085C"/>
    <w:rsid w:val="00002397"/>
    <w:rsid w:val="00003BD6"/>
    <w:rsid w:val="00005A99"/>
    <w:rsid w:val="00005EED"/>
    <w:rsid w:val="0000680C"/>
    <w:rsid w:val="00012515"/>
    <w:rsid w:val="000138DA"/>
    <w:rsid w:val="00014C4C"/>
    <w:rsid w:val="00015B82"/>
    <w:rsid w:val="000169D0"/>
    <w:rsid w:val="00016E2E"/>
    <w:rsid w:val="0001749D"/>
    <w:rsid w:val="000208A3"/>
    <w:rsid w:val="000229FF"/>
    <w:rsid w:val="00025816"/>
    <w:rsid w:val="0002711A"/>
    <w:rsid w:val="000274FB"/>
    <w:rsid w:val="000316EA"/>
    <w:rsid w:val="00031925"/>
    <w:rsid w:val="00034124"/>
    <w:rsid w:val="0003688A"/>
    <w:rsid w:val="000414F2"/>
    <w:rsid w:val="0004403B"/>
    <w:rsid w:val="00044D53"/>
    <w:rsid w:val="0004792E"/>
    <w:rsid w:val="00047B28"/>
    <w:rsid w:val="000500C9"/>
    <w:rsid w:val="00050276"/>
    <w:rsid w:val="00051A14"/>
    <w:rsid w:val="00053873"/>
    <w:rsid w:val="00053A9B"/>
    <w:rsid w:val="00053BE3"/>
    <w:rsid w:val="00060E3C"/>
    <w:rsid w:val="00061C47"/>
    <w:rsid w:val="00061EE5"/>
    <w:rsid w:val="00062230"/>
    <w:rsid w:val="00062241"/>
    <w:rsid w:val="00063AD5"/>
    <w:rsid w:val="00065F63"/>
    <w:rsid w:val="000721AD"/>
    <w:rsid w:val="000728AA"/>
    <w:rsid w:val="000731ED"/>
    <w:rsid w:val="0007326D"/>
    <w:rsid w:val="00076A24"/>
    <w:rsid w:val="00080373"/>
    <w:rsid w:val="0008075C"/>
    <w:rsid w:val="00080C11"/>
    <w:rsid w:val="000818A4"/>
    <w:rsid w:val="00081D50"/>
    <w:rsid w:val="000830ED"/>
    <w:rsid w:val="0008616B"/>
    <w:rsid w:val="000867AC"/>
    <w:rsid w:val="00087A40"/>
    <w:rsid w:val="0009054A"/>
    <w:rsid w:val="00091FEC"/>
    <w:rsid w:val="0009297F"/>
    <w:rsid w:val="00096BBE"/>
    <w:rsid w:val="000A0237"/>
    <w:rsid w:val="000A1C1A"/>
    <w:rsid w:val="000A2D12"/>
    <w:rsid w:val="000A4756"/>
    <w:rsid w:val="000A5FC7"/>
    <w:rsid w:val="000A74F5"/>
    <w:rsid w:val="000B0A08"/>
    <w:rsid w:val="000B4B05"/>
    <w:rsid w:val="000B5044"/>
    <w:rsid w:val="000B5778"/>
    <w:rsid w:val="000B57C7"/>
    <w:rsid w:val="000C2823"/>
    <w:rsid w:val="000C3AF4"/>
    <w:rsid w:val="000C41AE"/>
    <w:rsid w:val="000C5C91"/>
    <w:rsid w:val="000C765A"/>
    <w:rsid w:val="000D399A"/>
    <w:rsid w:val="000D6C5D"/>
    <w:rsid w:val="000D7FC6"/>
    <w:rsid w:val="000E0020"/>
    <w:rsid w:val="000E0F4A"/>
    <w:rsid w:val="000E3230"/>
    <w:rsid w:val="000E748D"/>
    <w:rsid w:val="000F0EC3"/>
    <w:rsid w:val="000F1A1C"/>
    <w:rsid w:val="000F1F79"/>
    <w:rsid w:val="000F2BC2"/>
    <w:rsid w:val="000F4EC3"/>
    <w:rsid w:val="000F6254"/>
    <w:rsid w:val="000F75FF"/>
    <w:rsid w:val="000F7E23"/>
    <w:rsid w:val="00100F14"/>
    <w:rsid w:val="00101F89"/>
    <w:rsid w:val="0010298D"/>
    <w:rsid w:val="001036CD"/>
    <w:rsid w:val="00104712"/>
    <w:rsid w:val="001105A6"/>
    <w:rsid w:val="0011122F"/>
    <w:rsid w:val="00112BFE"/>
    <w:rsid w:val="001132CB"/>
    <w:rsid w:val="00113A21"/>
    <w:rsid w:val="001178D3"/>
    <w:rsid w:val="001178FC"/>
    <w:rsid w:val="00117975"/>
    <w:rsid w:val="0012037D"/>
    <w:rsid w:val="00120F4A"/>
    <w:rsid w:val="00121065"/>
    <w:rsid w:val="00121181"/>
    <w:rsid w:val="00121B75"/>
    <w:rsid w:val="001248BE"/>
    <w:rsid w:val="001256AF"/>
    <w:rsid w:val="00126CEE"/>
    <w:rsid w:val="00131429"/>
    <w:rsid w:val="00131D93"/>
    <w:rsid w:val="0013341D"/>
    <w:rsid w:val="0013424D"/>
    <w:rsid w:val="0014126B"/>
    <w:rsid w:val="00141E20"/>
    <w:rsid w:val="001423CE"/>
    <w:rsid w:val="001437E3"/>
    <w:rsid w:val="00144080"/>
    <w:rsid w:val="00144FDA"/>
    <w:rsid w:val="00147356"/>
    <w:rsid w:val="00151230"/>
    <w:rsid w:val="00152BAE"/>
    <w:rsid w:val="00152DEC"/>
    <w:rsid w:val="00153C4C"/>
    <w:rsid w:val="001543B3"/>
    <w:rsid w:val="00154EE8"/>
    <w:rsid w:val="00157EEE"/>
    <w:rsid w:val="00160575"/>
    <w:rsid w:val="0016126F"/>
    <w:rsid w:val="00161451"/>
    <w:rsid w:val="0016203A"/>
    <w:rsid w:val="0016522A"/>
    <w:rsid w:val="001661E3"/>
    <w:rsid w:val="001677AE"/>
    <w:rsid w:val="00167C3A"/>
    <w:rsid w:val="00167D12"/>
    <w:rsid w:val="00167E2A"/>
    <w:rsid w:val="00170776"/>
    <w:rsid w:val="00170944"/>
    <w:rsid w:val="00172E1B"/>
    <w:rsid w:val="001750CF"/>
    <w:rsid w:val="00175EC8"/>
    <w:rsid w:val="0017616E"/>
    <w:rsid w:val="00180D55"/>
    <w:rsid w:val="001816CB"/>
    <w:rsid w:val="00182FC6"/>
    <w:rsid w:val="00183DEF"/>
    <w:rsid w:val="00186087"/>
    <w:rsid w:val="00190E9C"/>
    <w:rsid w:val="0019170B"/>
    <w:rsid w:val="00192E40"/>
    <w:rsid w:val="001933D6"/>
    <w:rsid w:val="00194DC2"/>
    <w:rsid w:val="00196722"/>
    <w:rsid w:val="00197431"/>
    <w:rsid w:val="00197509"/>
    <w:rsid w:val="001A348B"/>
    <w:rsid w:val="001A34A9"/>
    <w:rsid w:val="001A4BDE"/>
    <w:rsid w:val="001A58B5"/>
    <w:rsid w:val="001A7CC1"/>
    <w:rsid w:val="001B04CE"/>
    <w:rsid w:val="001B0EA4"/>
    <w:rsid w:val="001B4A5D"/>
    <w:rsid w:val="001B67A6"/>
    <w:rsid w:val="001B7924"/>
    <w:rsid w:val="001C09CE"/>
    <w:rsid w:val="001C0FA8"/>
    <w:rsid w:val="001C1DAE"/>
    <w:rsid w:val="001C2C3D"/>
    <w:rsid w:val="001C49E4"/>
    <w:rsid w:val="001C4C02"/>
    <w:rsid w:val="001C5AC2"/>
    <w:rsid w:val="001C77AB"/>
    <w:rsid w:val="001C7D37"/>
    <w:rsid w:val="001D0DEE"/>
    <w:rsid w:val="001D1757"/>
    <w:rsid w:val="001D38A4"/>
    <w:rsid w:val="001D3FF1"/>
    <w:rsid w:val="001D4497"/>
    <w:rsid w:val="001D505A"/>
    <w:rsid w:val="001D5D73"/>
    <w:rsid w:val="001D6B39"/>
    <w:rsid w:val="001E054B"/>
    <w:rsid w:val="001E48E7"/>
    <w:rsid w:val="001E65B5"/>
    <w:rsid w:val="001E6997"/>
    <w:rsid w:val="001E6FFB"/>
    <w:rsid w:val="001E747E"/>
    <w:rsid w:val="001E7AE8"/>
    <w:rsid w:val="001E7FB2"/>
    <w:rsid w:val="001F0318"/>
    <w:rsid w:val="001F3E3E"/>
    <w:rsid w:val="001F47FC"/>
    <w:rsid w:val="001F5A0B"/>
    <w:rsid w:val="0020145A"/>
    <w:rsid w:val="002029A3"/>
    <w:rsid w:val="00202BD7"/>
    <w:rsid w:val="0020436C"/>
    <w:rsid w:val="00207318"/>
    <w:rsid w:val="00211A62"/>
    <w:rsid w:val="00212664"/>
    <w:rsid w:val="00213169"/>
    <w:rsid w:val="00214773"/>
    <w:rsid w:val="0021530C"/>
    <w:rsid w:val="00215D63"/>
    <w:rsid w:val="002167F4"/>
    <w:rsid w:val="00216B38"/>
    <w:rsid w:val="00217AEE"/>
    <w:rsid w:val="00220109"/>
    <w:rsid w:val="0022032E"/>
    <w:rsid w:val="0022267A"/>
    <w:rsid w:val="00222CA9"/>
    <w:rsid w:val="00223D5A"/>
    <w:rsid w:val="00224CDC"/>
    <w:rsid w:val="00225B2D"/>
    <w:rsid w:val="00230B59"/>
    <w:rsid w:val="00231D22"/>
    <w:rsid w:val="00233FE1"/>
    <w:rsid w:val="00234810"/>
    <w:rsid w:val="00235E02"/>
    <w:rsid w:val="0023708E"/>
    <w:rsid w:val="002370F6"/>
    <w:rsid w:val="002411D4"/>
    <w:rsid w:val="002412AC"/>
    <w:rsid w:val="00243C18"/>
    <w:rsid w:val="00244871"/>
    <w:rsid w:val="00244C22"/>
    <w:rsid w:val="00250C72"/>
    <w:rsid w:val="002514B4"/>
    <w:rsid w:val="002538F6"/>
    <w:rsid w:val="0025472F"/>
    <w:rsid w:val="002553F2"/>
    <w:rsid w:val="00255FD0"/>
    <w:rsid w:val="00256EF6"/>
    <w:rsid w:val="0025772C"/>
    <w:rsid w:val="00264B8C"/>
    <w:rsid w:val="00266AAD"/>
    <w:rsid w:val="002705A6"/>
    <w:rsid w:val="002720DC"/>
    <w:rsid w:val="0027214E"/>
    <w:rsid w:val="00273888"/>
    <w:rsid w:val="002739F2"/>
    <w:rsid w:val="00274310"/>
    <w:rsid w:val="0027540D"/>
    <w:rsid w:val="002774D8"/>
    <w:rsid w:val="002801B0"/>
    <w:rsid w:val="00280F6A"/>
    <w:rsid w:val="00281A8C"/>
    <w:rsid w:val="0028231E"/>
    <w:rsid w:val="00283103"/>
    <w:rsid w:val="00283214"/>
    <w:rsid w:val="0028350A"/>
    <w:rsid w:val="00284064"/>
    <w:rsid w:val="00284069"/>
    <w:rsid w:val="00284242"/>
    <w:rsid w:val="00284245"/>
    <w:rsid w:val="00285C08"/>
    <w:rsid w:val="00287488"/>
    <w:rsid w:val="002956B8"/>
    <w:rsid w:val="00296171"/>
    <w:rsid w:val="002A0441"/>
    <w:rsid w:val="002A0CE2"/>
    <w:rsid w:val="002A129B"/>
    <w:rsid w:val="002A3764"/>
    <w:rsid w:val="002A3F96"/>
    <w:rsid w:val="002A7AF3"/>
    <w:rsid w:val="002B1826"/>
    <w:rsid w:val="002B2B27"/>
    <w:rsid w:val="002B65DC"/>
    <w:rsid w:val="002B714F"/>
    <w:rsid w:val="002C7872"/>
    <w:rsid w:val="002C7896"/>
    <w:rsid w:val="002D1739"/>
    <w:rsid w:val="002D22F3"/>
    <w:rsid w:val="002D2B0A"/>
    <w:rsid w:val="002D3EAC"/>
    <w:rsid w:val="002D4A72"/>
    <w:rsid w:val="002D4B62"/>
    <w:rsid w:val="002D7413"/>
    <w:rsid w:val="002D74FB"/>
    <w:rsid w:val="002E6069"/>
    <w:rsid w:val="002E6A52"/>
    <w:rsid w:val="002E6EBC"/>
    <w:rsid w:val="002E78CE"/>
    <w:rsid w:val="002F0965"/>
    <w:rsid w:val="002F0D87"/>
    <w:rsid w:val="002F17F3"/>
    <w:rsid w:val="002F1E93"/>
    <w:rsid w:val="002F52F2"/>
    <w:rsid w:val="002F682F"/>
    <w:rsid w:val="002F7EBC"/>
    <w:rsid w:val="003010B3"/>
    <w:rsid w:val="00301D8D"/>
    <w:rsid w:val="00302310"/>
    <w:rsid w:val="00302542"/>
    <w:rsid w:val="00304879"/>
    <w:rsid w:val="00305E4C"/>
    <w:rsid w:val="00307202"/>
    <w:rsid w:val="0031090A"/>
    <w:rsid w:val="00310F17"/>
    <w:rsid w:val="00311F3B"/>
    <w:rsid w:val="003140A1"/>
    <w:rsid w:val="00315BB2"/>
    <w:rsid w:val="00316729"/>
    <w:rsid w:val="003168B1"/>
    <w:rsid w:val="0031718D"/>
    <w:rsid w:val="00317322"/>
    <w:rsid w:val="00320011"/>
    <w:rsid w:val="00323BD1"/>
    <w:rsid w:val="00323D3F"/>
    <w:rsid w:val="00324004"/>
    <w:rsid w:val="003257BC"/>
    <w:rsid w:val="00326DF1"/>
    <w:rsid w:val="0033142C"/>
    <w:rsid w:val="003321AC"/>
    <w:rsid w:val="00332CC1"/>
    <w:rsid w:val="003354D5"/>
    <w:rsid w:val="00335BED"/>
    <w:rsid w:val="0033651E"/>
    <w:rsid w:val="00337095"/>
    <w:rsid w:val="00341F5F"/>
    <w:rsid w:val="0034232E"/>
    <w:rsid w:val="003426DD"/>
    <w:rsid w:val="00342E04"/>
    <w:rsid w:val="00343252"/>
    <w:rsid w:val="00343E91"/>
    <w:rsid w:val="00346A0B"/>
    <w:rsid w:val="0035083E"/>
    <w:rsid w:val="003509EB"/>
    <w:rsid w:val="00352C8D"/>
    <w:rsid w:val="003545F7"/>
    <w:rsid w:val="00354FF0"/>
    <w:rsid w:val="00355DC7"/>
    <w:rsid w:val="003603A6"/>
    <w:rsid w:val="0036071F"/>
    <w:rsid w:val="0036234A"/>
    <w:rsid w:val="00362424"/>
    <w:rsid w:val="00362924"/>
    <w:rsid w:val="003633A8"/>
    <w:rsid w:val="00364CEA"/>
    <w:rsid w:val="00365A25"/>
    <w:rsid w:val="003702E2"/>
    <w:rsid w:val="00370474"/>
    <w:rsid w:val="00370854"/>
    <w:rsid w:val="00371274"/>
    <w:rsid w:val="00371E7E"/>
    <w:rsid w:val="00375999"/>
    <w:rsid w:val="003761F1"/>
    <w:rsid w:val="00376770"/>
    <w:rsid w:val="003768A5"/>
    <w:rsid w:val="00380142"/>
    <w:rsid w:val="00380430"/>
    <w:rsid w:val="003807DD"/>
    <w:rsid w:val="003831EC"/>
    <w:rsid w:val="00384080"/>
    <w:rsid w:val="0038576A"/>
    <w:rsid w:val="003858D8"/>
    <w:rsid w:val="00385DB8"/>
    <w:rsid w:val="00386137"/>
    <w:rsid w:val="0038718B"/>
    <w:rsid w:val="00390897"/>
    <w:rsid w:val="00391B97"/>
    <w:rsid w:val="003963E2"/>
    <w:rsid w:val="0039715D"/>
    <w:rsid w:val="003A0162"/>
    <w:rsid w:val="003A0B6E"/>
    <w:rsid w:val="003A2457"/>
    <w:rsid w:val="003A2E86"/>
    <w:rsid w:val="003A41F8"/>
    <w:rsid w:val="003A4A6D"/>
    <w:rsid w:val="003A5641"/>
    <w:rsid w:val="003A5B73"/>
    <w:rsid w:val="003A6632"/>
    <w:rsid w:val="003A6DD1"/>
    <w:rsid w:val="003A7022"/>
    <w:rsid w:val="003A7130"/>
    <w:rsid w:val="003B37EC"/>
    <w:rsid w:val="003B5A69"/>
    <w:rsid w:val="003C099C"/>
    <w:rsid w:val="003C18FA"/>
    <w:rsid w:val="003C1FB0"/>
    <w:rsid w:val="003C2A14"/>
    <w:rsid w:val="003C2A26"/>
    <w:rsid w:val="003C2B39"/>
    <w:rsid w:val="003C4E9D"/>
    <w:rsid w:val="003C555D"/>
    <w:rsid w:val="003C564A"/>
    <w:rsid w:val="003C5E60"/>
    <w:rsid w:val="003C62A8"/>
    <w:rsid w:val="003C799D"/>
    <w:rsid w:val="003D5DEB"/>
    <w:rsid w:val="003D652D"/>
    <w:rsid w:val="003E02C3"/>
    <w:rsid w:val="003E1FC1"/>
    <w:rsid w:val="003E212F"/>
    <w:rsid w:val="003E513F"/>
    <w:rsid w:val="003E53BC"/>
    <w:rsid w:val="003E677C"/>
    <w:rsid w:val="003E6810"/>
    <w:rsid w:val="003E7B4D"/>
    <w:rsid w:val="003F0520"/>
    <w:rsid w:val="003F1132"/>
    <w:rsid w:val="003F48CB"/>
    <w:rsid w:val="003F4BEC"/>
    <w:rsid w:val="003F5D75"/>
    <w:rsid w:val="003F6097"/>
    <w:rsid w:val="003F758B"/>
    <w:rsid w:val="004002A3"/>
    <w:rsid w:val="0040068D"/>
    <w:rsid w:val="00401C60"/>
    <w:rsid w:val="0040297D"/>
    <w:rsid w:val="00402DCF"/>
    <w:rsid w:val="00406737"/>
    <w:rsid w:val="004072E7"/>
    <w:rsid w:val="00411B0D"/>
    <w:rsid w:val="0041311E"/>
    <w:rsid w:val="004141AF"/>
    <w:rsid w:val="00414C62"/>
    <w:rsid w:val="004204A4"/>
    <w:rsid w:val="00420C6B"/>
    <w:rsid w:val="00422F85"/>
    <w:rsid w:val="004249B3"/>
    <w:rsid w:val="00425BB9"/>
    <w:rsid w:val="00430059"/>
    <w:rsid w:val="00430365"/>
    <w:rsid w:val="00430CFA"/>
    <w:rsid w:val="00431515"/>
    <w:rsid w:val="0043172D"/>
    <w:rsid w:val="004335BA"/>
    <w:rsid w:val="00433B4E"/>
    <w:rsid w:val="00433BE6"/>
    <w:rsid w:val="00433DDD"/>
    <w:rsid w:val="0043732B"/>
    <w:rsid w:val="00440A8D"/>
    <w:rsid w:val="00440F6B"/>
    <w:rsid w:val="004413EC"/>
    <w:rsid w:val="004419C6"/>
    <w:rsid w:val="00441A49"/>
    <w:rsid w:val="004435D1"/>
    <w:rsid w:val="004507E5"/>
    <w:rsid w:val="00450BC0"/>
    <w:rsid w:val="00450BC1"/>
    <w:rsid w:val="00450E83"/>
    <w:rsid w:val="0045182B"/>
    <w:rsid w:val="00451862"/>
    <w:rsid w:val="00451B26"/>
    <w:rsid w:val="004540DB"/>
    <w:rsid w:val="00454D5E"/>
    <w:rsid w:val="0045614E"/>
    <w:rsid w:val="00456611"/>
    <w:rsid w:val="00456870"/>
    <w:rsid w:val="004576E6"/>
    <w:rsid w:val="0045792A"/>
    <w:rsid w:val="00460B6D"/>
    <w:rsid w:val="004621CD"/>
    <w:rsid w:val="00464700"/>
    <w:rsid w:val="00464834"/>
    <w:rsid w:val="00464C57"/>
    <w:rsid w:val="00467172"/>
    <w:rsid w:val="0047154C"/>
    <w:rsid w:val="00473D0C"/>
    <w:rsid w:val="004754A1"/>
    <w:rsid w:val="00476CB4"/>
    <w:rsid w:val="00482909"/>
    <w:rsid w:val="00485639"/>
    <w:rsid w:val="004861FE"/>
    <w:rsid w:val="004875EB"/>
    <w:rsid w:val="004903B1"/>
    <w:rsid w:val="00491965"/>
    <w:rsid w:val="00495392"/>
    <w:rsid w:val="004956A3"/>
    <w:rsid w:val="004A29D3"/>
    <w:rsid w:val="004A4C90"/>
    <w:rsid w:val="004A72B4"/>
    <w:rsid w:val="004B1844"/>
    <w:rsid w:val="004B1AE6"/>
    <w:rsid w:val="004B35A5"/>
    <w:rsid w:val="004B6A18"/>
    <w:rsid w:val="004B7134"/>
    <w:rsid w:val="004B7EC9"/>
    <w:rsid w:val="004C07D4"/>
    <w:rsid w:val="004C1B0A"/>
    <w:rsid w:val="004C1B5F"/>
    <w:rsid w:val="004C5260"/>
    <w:rsid w:val="004C64D3"/>
    <w:rsid w:val="004C7209"/>
    <w:rsid w:val="004C7CCB"/>
    <w:rsid w:val="004D01F5"/>
    <w:rsid w:val="004D1650"/>
    <w:rsid w:val="004D1BAF"/>
    <w:rsid w:val="004D2A7E"/>
    <w:rsid w:val="004D2C71"/>
    <w:rsid w:val="004D2D54"/>
    <w:rsid w:val="004D2EA1"/>
    <w:rsid w:val="004D3310"/>
    <w:rsid w:val="004D495B"/>
    <w:rsid w:val="004E2108"/>
    <w:rsid w:val="004E356E"/>
    <w:rsid w:val="004E3E25"/>
    <w:rsid w:val="004E5D38"/>
    <w:rsid w:val="004E7C53"/>
    <w:rsid w:val="004E7CBE"/>
    <w:rsid w:val="004F5BC2"/>
    <w:rsid w:val="004F60D1"/>
    <w:rsid w:val="004F7609"/>
    <w:rsid w:val="00502847"/>
    <w:rsid w:val="005030CA"/>
    <w:rsid w:val="00506DA0"/>
    <w:rsid w:val="005113EA"/>
    <w:rsid w:val="005118A6"/>
    <w:rsid w:val="00511D98"/>
    <w:rsid w:val="0051225B"/>
    <w:rsid w:val="00513152"/>
    <w:rsid w:val="00513AE2"/>
    <w:rsid w:val="00514565"/>
    <w:rsid w:val="0051591D"/>
    <w:rsid w:val="00516626"/>
    <w:rsid w:val="00520E85"/>
    <w:rsid w:val="005214C1"/>
    <w:rsid w:val="00522CB4"/>
    <w:rsid w:val="00523A32"/>
    <w:rsid w:val="00525A26"/>
    <w:rsid w:val="00527E63"/>
    <w:rsid w:val="0053035B"/>
    <w:rsid w:val="00531F4C"/>
    <w:rsid w:val="00532B16"/>
    <w:rsid w:val="00534865"/>
    <w:rsid w:val="00535CFE"/>
    <w:rsid w:val="0053656B"/>
    <w:rsid w:val="00536EB1"/>
    <w:rsid w:val="00540BBB"/>
    <w:rsid w:val="00541192"/>
    <w:rsid w:val="0054495B"/>
    <w:rsid w:val="005471D0"/>
    <w:rsid w:val="0054783D"/>
    <w:rsid w:val="00551AAF"/>
    <w:rsid w:val="0055213D"/>
    <w:rsid w:val="00552A4C"/>
    <w:rsid w:val="00553F1E"/>
    <w:rsid w:val="0055713B"/>
    <w:rsid w:val="005626CF"/>
    <w:rsid w:val="00564859"/>
    <w:rsid w:val="005652D6"/>
    <w:rsid w:val="00566A1A"/>
    <w:rsid w:val="005709ED"/>
    <w:rsid w:val="005719E6"/>
    <w:rsid w:val="0057237F"/>
    <w:rsid w:val="00574216"/>
    <w:rsid w:val="00574740"/>
    <w:rsid w:val="005752A9"/>
    <w:rsid w:val="005759C7"/>
    <w:rsid w:val="00577916"/>
    <w:rsid w:val="005809F3"/>
    <w:rsid w:val="00582CD6"/>
    <w:rsid w:val="00583371"/>
    <w:rsid w:val="0058376E"/>
    <w:rsid w:val="00585796"/>
    <w:rsid w:val="00585DED"/>
    <w:rsid w:val="00587443"/>
    <w:rsid w:val="005878AE"/>
    <w:rsid w:val="00593446"/>
    <w:rsid w:val="00594D38"/>
    <w:rsid w:val="005950EE"/>
    <w:rsid w:val="00596A3C"/>
    <w:rsid w:val="00596FE1"/>
    <w:rsid w:val="005A1B05"/>
    <w:rsid w:val="005A1EA3"/>
    <w:rsid w:val="005A24DB"/>
    <w:rsid w:val="005A3588"/>
    <w:rsid w:val="005A393E"/>
    <w:rsid w:val="005A3F93"/>
    <w:rsid w:val="005A4186"/>
    <w:rsid w:val="005A6BA0"/>
    <w:rsid w:val="005A6DE9"/>
    <w:rsid w:val="005A784B"/>
    <w:rsid w:val="005A786E"/>
    <w:rsid w:val="005B1113"/>
    <w:rsid w:val="005B1847"/>
    <w:rsid w:val="005B2DB6"/>
    <w:rsid w:val="005B47FD"/>
    <w:rsid w:val="005B4F2B"/>
    <w:rsid w:val="005B50B5"/>
    <w:rsid w:val="005B5508"/>
    <w:rsid w:val="005B5E68"/>
    <w:rsid w:val="005B6132"/>
    <w:rsid w:val="005B7030"/>
    <w:rsid w:val="005C2143"/>
    <w:rsid w:val="005C398B"/>
    <w:rsid w:val="005C44DF"/>
    <w:rsid w:val="005C5904"/>
    <w:rsid w:val="005D2281"/>
    <w:rsid w:val="005D2ADA"/>
    <w:rsid w:val="005D6274"/>
    <w:rsid w:val="005D6881"/>
    <w:rsid w:val="005D6BF7"/>
    <w:rsid w:val="005D7488"/>
    <w:rsid w:val="005D7A15"/>
    <w:rsid w:val="005E0809"/>
    <w:rsid w:val="005E2924"/>
    <w:rsid w:val="005E3CDF"/>
    <w:rsid w:val="005E489B"/>
    <w:rsid w:val="005E4B96"/>
    <w:rsid w:val="005E5E72"/>
    <w:rsid w:val="005F2C5D"/>
    <w:rsid w:val="005F4E6D"/>
    <w:rsid w:val="005F64F3"/>
    <w:rsid w:val="005F70A0"/>
    <w:rsid w:val="00600F66"/>
    <w:rsid w:val="00601810"/>
    <w:rsid w:val="00603214"/>
    <w:rsid w:val="00603683"/>
    <w:rsid w:val="00603FE2"/>
    <w:rsid w:val="0060707E"/>
    <w:rsid w:val="006101E0"/>
    <w:rsid w:val="00610305"/>
    <w:rsid w:val="006145F6"/>
    <w:rsid w:val="00615BE8"/>
    <w:rsid w:val="0062376C"/>
    <w:rsid w:val="00630722"/>
    <w:rsid w:val="006312AD"/>
    <w:rsid w:val="00631A90"/>
    <w:rsid w:val="00634A04"/>
    <w:rsid w:val="00640410"/>
    <w:rsid w:val="00640705"/>
    <w:rsid w:val="0064213D"/>
    <w:rsid w:val="0064400B"/>
    <w:rsid w:val="00644A41"/>
    <w:rsid w:val="00644D12"/>
    <w:rsid w:val="00644D2B"/>
    <w:rsid w:val="00644DE3"/>
    <w:rsid w:val="00646191"/>
    <w:rsid w:val="00646A97"/>
    <w:rsid w:val="0065014A"/>
    <w:rsid w:val="00651F32"/>
    <w:rsid w:val="00652FEB"/>
    <w:rsid w:val="006534E4"/>
    <w:rsid w:val="00653DA3"/>
    <w:rsid w:val="00655842"/>
    <w:rsid w:val="00655FE1"/>
    <w:rsid w:val="00656035"/>
    <w:rsid w:val="006566F8"/>
    <w:rsid w:val="006600F7"/>
    <w:rsid w:val="006629A0"/>
    <w:rsid w:val="00663951"/>
    <w:rsid w:val="00664EA5"/>
    <w:rsid w:val="00665BE0"/>
    <w:rsid w:val="00667C9F"/>
    <w:rsid w:val="006725E7"/>
    <w:rsid w:val="00673701"/>
    <w:rsid w:val="00674EAA"/>
    <w:rsid w:val="00677804"/>
    <w:rsid w:val="00680F62"/>
    <w:rsid w:val="00681C42"/>
    <w:rsid w:val="00682F34"/>
    <w:rsid w:val="00683B67"/>
    <w:rsid w:val="00684F7D"/>
    <w:rsid w:val="00686851"/>
    <w:rsid w:val="00686A96"/>
    <w:rsid w:val="0068708C"/>
    <w:rsid w:val="00687ED1"/>
    <w:rsid w:val="00691FC9"/>
    <w:rsid w:val="00693906"/>
    <w:rsid w:val="00696128"/>
    <w:rsid w:val="00696752"/>
    <w:rsid w:val="00696914"/>
    <w:rsid w:val="00696BCA"/>
    <w:rsid w:val="00697CFA"/>
    <w:rsid w:val="006A0D62"/>
    <w:rsid w:val="006A1330"/>
    <w:rsid w:val="006A1F84"/>
    <w:rsid w:val="006A383A"/>
    <w:rsid w:val="006A43AB"/>
    <w:rsid w:val="006A4624"/>
    <w:rsid w:val="006A4807"/>
    <w:rsid w:val="006A6F3C"/>
    <w:rsid w:val="006A704F"/>
    <w:rsid w:val="006A7FBE"/>
    <w:rsid w:val="006B258B"/>
    <w:rsid w:val="006B2DD8"/>
    <w:rsid w:val="006B4AAD"/>
    <w:rsid w:val="006B4B80"/>
    <w:rsid w:val="006B52D9"/>
    <w:rsid w:val="006B599E"/>
    <w:rsid w:val="006C0A9C"/>
    <w:rsid w:val="006C11E2"/>
    <w:rsid w:val="006C1470"/>
    <w:rsid w:val="006C26F1"/>
    <w:rsid w:val="006C2ABE"/>
    <w:rsid w:val="006C43C9"/>
    <w:rsid w:val="006C6385"/>
    <w:rsid w:val="006C6837"/>
    <w:rsid w:val="006D0C55"/>
    <w:rsid w:val="006D28A2"/>
    <w:rsid w:val="006D3225"/>
    <w:rsid w:val="006D459E"/>
    <w:rsid w:val="006D463B"/>
    <w:rsid w:val="006D5120"/>
    <w:rsid w:val="006D58BD"/>
    <w:rsid w:val="006D6F13"/>
    <w:rsid w:val="006E21CC"/>
    <w:rsid w:val="006E263E"/>
    <w:rsid w:val="006E57A8"/>
    <w:rsid w:val="006E5975"/>
    <w:rsid w:val="006E7126"/>
    <w:rsid w:val="006F349F"/>
    <w:rsid w:val="006F3690"/>
    <w:rsid w:val="006F38BF"/>
    <w:rsid w:val="006F5F05"/>
    <w:rsid w:val="006F6751"/>
    <w:rsid w:val="00703486"/>
    <w:rsid w:val="00703E5C"/>
    <w:rsid w:val="00704451"/>
    <w:rsid w:val="00705BC9"/>
    <w:rsid w:val="00707EF8"/>
    <w:rsid w:val="00710BC7"/>
    <w:rsid w:val="0071102E"/>
    <w:rsid w:val="00712501"/>
    <w:rsid w:val="00712D1D"/>
    <w:rsid w:val="00716A57"/>
    <w:rsid w:val="00717773"/>
    <w:rsid w:val="00721ABB"/>
    <w:rsid w:val="00722FAA"/>
    <w:rsid w:val="0072367A"/>
    <w:rsid w:val="00724053"/>
    <w:rsid w:val="00724F27"/>
    <w:rsid w:val="00727F98"/>
    <w:rsid w:val="00730B98"/>
    <w:rsid w:val="00730BF2"/>
    <w:rsid w:val="0073190B"/>
    <w:rsid w:val="00732D14"/>
    <w:rsid w:val="007334DA"/>
    <w:rsid w:val="00735F1E"/>
    <w:rsid w:val="00740A53"/>
    <w:rsid w:val="00740BC5"/>
    <w:rsid w:val="007422A9"/>
    <w:rsid w:val="00743527"/>
    <w:rsid w:val="007464E7"/>
    <w:rsid w:val="00746687"/>
    <w:rsid w:val="00747F87"/>
    <w:rsid w:val="00750B49"/>
    <w:rsid w:val="007523B4"/>
    <w:rsid w:val="007551FC"/>
    <w:rsid w:val="00756849"/>
    <w:rsid w:val="00756906"/>
    <w:rsid w:val="00756A80"/>
    <w:rsid w:val="007573EF"/>
    <w:rsid w:val="00760564"/>
    <w:rsid w:val="0076122E"/>
    <w:rsid w:val="00761329"/>
    <w:rsid w:val="00761EF0"/>
    <w:rsid w:val="00762BFA"/>
    <w:rsid w:val="007635C9"/>
    <w:rsid w:val="007646A8"/>
    <w:rsid w:val="00765132"/>
    <w:rsid w:val="007673F1"/>
    <w:rsid w:val="00767E20"/>
    <w:rsid w:val="007715EE"/>
    <w:rsid w:val="007733BC"/>
    <w:rsid w:val="007733DD"/>
    <w:rsid w:val="00773814"/>
    <w:rsid w:val="00773D46"/>
    <w:rsid w:val="00773D7C"/>
    <w:rsid w:val="00774AF7"/>
    <w:rsid w:val="00775BCE"/>
    <w:rsid w:val="00777BEA"/>
    <w:rsid w:val="0078241A"/>
    <w:rsid w:val="00782509"/>
    <w:rsid w:val="00782DFE"/>
    <w:rsid w:val="00784491"/>
    <w:rsid w:val="00786AAE"/>
    <w:rsid w:val="00787355"/>
    <w:rsid w:val="007915D1"/>
    <w:rsid w:val="007918EE"/>
    <w:rsid w:val="00793483"/>
    <w:rsid w:val="007A0257"/>
    <w:rsid w:val="007A0720"/>
    <w:rsid w:val="007A2780"/>
    <w:rsid w:val="007A5E32"/>
    <w:rsid w:val="007A6DBD"/>
    <w:rsid w:val="007B0CA9"/>
    <w:rsid w:val="007B0CF4"/>
    <w:rsid w:val="007B32F6"/>
    <w:rsid w:val="007B384D"/>
    <w:rsid w:val="007B6753"/>
    <w:rsid w:val="007C18B4"/>
    <w:rsid w:val="007C2084"/>
    <w:rsid w:val="007C31B8"/>
    <w:rsid w:val="007C40F7"/>
    <w:rsid w:val="007C66B5"/>
    <w:rsid w:val="007C66D5"/>
    <w:rsid w:val="007C6E42"/>
    <w:rsid w:val="007D00FD"/>
    <w:rsid w:val="007D01A5"/>
    <w:rsid w:val="007D20E9"/>
    <w:rsid w:val="007D547A"/>
    <w:rsid w:val="007D62F4"/>
    <w:rsid w:val="007D6B8C"/>
    <w:rsid w:val="007D7608"/>
    <w:rsid w:val="007D7821"/>
    <w:rsid w:val="007E0C59"/>
    <w:rsid w:val="007E141A"/>
    <w:rsid w:val="007E1B41"/>
    <w:rsid w:val="007E1E58"/>
    <w:rsid w:val="007E3FC3"/>
    <w:rsid w:val="007E57D7"/>
    <w:rsid w:val="007E6853"/>
    <w:rsid w:val="007E6BBE"/>
    <w:rsid w:val="007E781F"/>
    <w:rsid w:val="007F0D97"/>
    <w:rsid w:val="007F14F9"/>
    <w:rsid w:val="007F3F14"/>
    <w:rsid w:val="007F3FCD"/>
    <w:rsid w:val="007F4BA3"/>
    <w:rsid w:val="007F5374"/>
    <w:rsid w:val="007F6307"/>
    <w:rsid w:val="00801D41"/>
    <w:rsid w:val="008027B0"/>
    <w:rsid w:val="008027B8"/>
    <w:rsid w:val="00802874"/>
    <w:rsid w:val="0080291D"/>
    <w:rsid w:val="00806E94"/>
    <w:rsid w:val="00807362"/>
    <w:rsid w:val="00812B1D"/>
    <w:rsid w:val="008143F2"/>
    <w:rsid w:val="00816B5F"/>
    <w:rsid w:val="0082164A"/>
    <w:rsid w:val="008248B2"/>
    <w:rsid w:val="00827069"/>
    <w:rsid w:val="00830246"/>
    <w:rsid w:val="00834FDF"/>
    <w:rsid w:val="0083526F"/>
    <w:rsid w:val="008358AB"/>
    <w:rsid w:val="00836158"/>
    <w:rsid w:val="00840AB6"/>
    <w:rsid w:val="00840DFD"/>
    <w:rsid w:val="00841681"/>
    <w:rsid w:val="008418BE"/>
    <w:rsid w:val="0084223E"/>
    <w:rsid w:val="008424CE"/>
    <w:rsid w:val="00842512"/>
    <w:rsid w:val="0084264D"/>
    <w:rsid w:val="008456F4"/>
    <w:rsid w:val="00845F3B"/>
    <w:rsid w:val="0084761B"/>
    <w:rsid w:val="0084767D"/>
    <w:rsid w:val="00847A90"/>
    <w:rsid w:val="00847BF0"/>
    <w:rsid w:val="00851192"/>
    <w:rsid w:val="00851EFF"/>
    <w:rsid w:val="0085287E"/>
    <w:rsid w:val="00852CB6"/>
    <w:rsid w:val="0085301C"/>
    <w:rsid w:val="00853798"/>
    <w:rsid w:val="008555FC"/>
    <w:rsid w:val="008578DF"/>
    <w:rsid w:val="00864706"/>
    <w:rsid w:val="00864FB2"/>
    <w:rsid w:val="00867BF5"/>
    <w:rsid w:val="00867FC3"/>
    <w:rsid w:val="00874160"/>
    <w:rsid w:val="00874731"/>
    <w:rsid w:val="00877D50"/>
    <w:rsid w:val="00880FFB"/>
    <w:rsid w:val="00881E23"/>
    <w:rsid w:val="00882DCB"/>
    <w:rsid w:val="00883064"/>
    <w:rsid w:val="00883268"/>
    <w:rsid w:val="00884439"/>
    <w:rsid w:val="008849B1"/>
    <w:rsid w:val="008859E6"/>
    <w:rsid w:val="00886E23"/>
    <w:rsid w:val="0089298C"/>
    <w:rsid w:val="008956C3"/>
    <w:rsid w:val="00895780"/>
    <w:rsid w:val="00896A11"/>
    <w:rsid w:val="00897397"/>
    <w:rsid w:val="0089754C"/>
    <w:rsid w:val="008A0421"/>
    <w:rsid w:val="008A1C24"/>
    <w:rsid w:val="008A4710"/>
    <w:rsid w:val="008A4A66"/>
    <w:rsid w:val="008A5F8D"/>
    <w:rsid w:val="008B0340"/>
    <w:rsid w:val="008B05C3"/>
    <w:rsid w:val="008B1350"/>
    <w:rsid w:val="008B2A4C"/>
    <w:rsid w:val="008B4BB9"/>
    <w:rsid w:val="008B5164"/>
    <w:rsid w:val="008B601F"/>
    <w:rsid w:val="008B7D28"/>
    <w:rsid w:val="008C094D"/>
    <w:rsid w:val="008C10FF"/>
    <w:rsid w:val="008C1238"/>
    <w:rsid w:val="008C213C"/>
    <w:rsid w:val="008C3628"/>
    <w:rsid w:val="008C4377"/>
    <w:rsid w:val="008C6B6A"/>
    <w:rsid w:val="008C756F"/>
    <w:rsid w:val="008C76AA"/>
    <w:rsid w:val="008C7C64"/>
    <w:rsid w:val="008C7FD6"/>
    <w:rsid w:val="008D0E64"/>
    <w:rsid w:val="008D18F7"/>
    <w:rsid w:val="008D3071"/>
    <w:rsid w:val="008E34E5"/>
    <w:rsid w:val="008E622B"/>
    <w:rsid w:val="008F06C4"/>
    <w:rsid w:val="008F261D"/>
    <w:rsid w:val="008F2CA8"/>
    <w:rsid w:val="008F30CC"/>
    <w:rsid w:val="008F53E9"/>
    <w:rsid w:val="008F7558"/>
    <w:rsid w:val="008F7A7A"/>
    <w:rsid w:val="0090256F"/>
    <w:rsid w:val="00902951"/>
    <w:rsid w:val="00902F52"/>
    <w:rsid w:val="00903576"/>
    <w:rsid w:val="0091144F"/>
    <w:rsid w:val="00911569"/>
    <w:rsid w:val="00912716"/>
    <w:rsid w:val="00913D80"/>
    <w:rsid w:val="00917B77"/>
    <w:rsid w:val="00926EB7"/>
    <w:rsid w:val="00927463"/>
    <w:rsid w:val="00934F6E"/>
    <w:rsid w:val="00936054"/>
    <w:rsid w:val="00937759"/>
    <w:rsid w:val="009377B1"/>
    <w:rsid w:val="0094021A"/>
    <w:rsid w:val="009407E4"/>
    <w:rsid w:val="00942157"/>
    <w:rsid w:val="009448C5"/>
    <w:rsid w:val="00947FEC"/>
    <w:rsid w:val="00950686"/>
    <w:rsid w:val="0095080C"/>
    <w:rsid w:val="00952A3B"/>
    <w:rsid w:val="009539F8"/>
    <w:rsid w:val="009544B3"/>
    <w:rsid w:val="009570F5"/>
    <w:rsid w:val="00960609"/>
    <w:rsid w:val="0096170D"/>
    <w:rsid w:val="00962C7C"/>
    <w:rsid w:val="00963579"/>
    <w:rsid w:val="00963B4B"/>
    <w:rsid w:val="00963BE3"/>
    <w:rsid w:val="009674D1"/>
    <w:rsid w:val="00967BBB"/>
    <w:rsid w:val="009715D2"/>
    <w:rsid w:val="009728BB"/>
    <w:rsid w:val="00974E25"/>
    <w:rsid w:val="009766F1"/>
    <w:rsid w:val="00976D16"/>
    <w:rsid w:val="009779A1"/>
    <w:rsid w:val="0098001D"/>
    <w:rsid w:val="00982A3F"/>
    <w:rsid w:val="00982EB2"/>
    <w:rsid w:val="0098340D"/>
    <w:rsid w:val="00983A58"/>
    <w:rsid w:val="0098527D"/>
    <w:rsid w:val="00985ADC"/>
    <w:rsid w:val="00985DF0"/>
    <w:rsid w:val="009869C4"/>
    <w:rsid w:val="00987E4F"/>
    <w:rsid w:val="0099059B"/>
    <w:rsid w:val="00994429"/>
    <w:rsid w:val="00994910"/>
    <w:rsid w:val="009954F8"/>
    <w:rsid w:val="0099582D"/>
    <w:rsid w:val="0099669D"/>
    <w:rsid w:val="00997524"/>
    <w:rsid w:val="00997555"/>
    <w:rsid w:val="00997AE6"/>
    <w:rsid w:val="009A27C9"/>
    <w:rsid w:val="009A7DDE"/>
    <w:rsid w:val="009B2D07"/>
    <w:rsid w:val="009B30E1"/>
    <w:rsid w:val="009B563F"/>
    <w:rsid w:val="009B59B8"/>
    <w:rsid w:val="009C1C94"/>
    <w:rsid w:val="009C2B06"/>
    <w:rsid w:val="009C2BCE"/>
    <w:rsid w:val="009C306C"/>
    <w:rsid w:val="009C439D"/>
    <w:rsid w:val="009C4D35"/>
    <w:rsid w:val="009C5B18"/>
    <w:rsid w:val="009C65F7"/>
    <w:rsid w:val="009C6B84"/>
    <w:rsid w:val="009D135C"/>
    <w:rsid w:val="009D2A61"/>
    <w:rsid w:val="009D4A6F"/>
    <w:rsid w:val="009D5146"/>
    <w:rsid w:val="009D6E84"/>
    <w:rsid w:val="009D7F4A"/>
    <w:rsid w:val="009E0C67"/>
    <w:rsid w:val="009E2D54"/>
    <w:rsid w:val="009E68E7"/>
    <w:rsid w:val="009E6FA6"/>
    <w:rsid w:val="009E74E6"/>
    <w:rsid w:val="009E7BEF"/>
    <w:rsid w:val="009F0EF5"/>
    <w:rsid w:val="009F0F8D"/>
    <w:rsid w:val="009F3731"/>
    <w:rsid w:val="009F7056"/>
    <w:rsid w:val="009F7490"/>
    <w:rsid w:val="009F7B26"/>
    <w:rsid w:val="00A001B2"/>
    <w:rsid w:val="00A03573"/>
    <w:rsid w:val="00A043DE"/>
    <w:rsid w:val="00A04CA6"/>
    <w:rsid w:val="00A05CB4"/>
    <w:rsid w:val="00A0783D"/>
    <w:rsid w:val="00A07F32"/>
    <w:rsid w:val="00A1050D"/>
    <w:rsid w:val="00A1056D"/>
    <w:rsid w:val="00A10C63"/>
    <w:rsid w:val="00A12EC1"/>
    <w:rsid w:val="00A1498C"/>
    <w:rsid w:val="00A16B78"/>
    <w:rsid w:val="00A17219"/>
    <w:rsid w:val="00A17647"/>
    <w:rsid w:val="00A22A9A"/>
    <w:rsid w:val="00A23A7F"/>
    <w:rsid w:val="00A247E1"/>
    <w:rsid w:val="00A30EEA"/>
    <w:rsid w:val="00A31349"/>
    <w:rsid w:val="00A334C2"/>
    <w:rsid w:val="00A3529B"/>
    <w:rsid w:val="00A35D72"/>
    <w:rsid w:val="00A373AF"/>
    <w:rsid w:val="00A40D45"/>
    <w:rsid w:val="00A4337C"/>
    <w:rsid w:val="00A447DD"/>
    <w:rsid w:val="00A4533D"/>
    <w:rsid w:val="00A46888"/>
    <w:rsid w:val="00A46EC9"/>
    <w:rsid w:val="00A477F7"/>
    <w:rsid w:val="00A56039"/>
    <w:rsid w:val="00A57FF8"/>
    <w:rsid w:val="00A612C4"/>
    <w:rsid w:val="00A61D1B"/>
    <w:rsid w:val="00A62BB8"/>
    <w:rsid w:val="00A641BC"/>
    <w:rsid w:val="00A643B8"/>
    <w:rsid w:val="00A671F5"/>
    <w:rsid w:val="00A6776D"/>
    <w:rsid w:val="00A705C8"/>
    <w:rsid w:val="00A70D88"/>
    <w:rsid w:val="00A71B38"/>
    <w:rsid w:val="00A71DA8"/>
    <w:rsid w:val="00A74DC7"/>
    <w:rsid w:val="00A7643D"/>
    <w:rsid w:val="00A76A6D"/>
    <w:rsid w:val="00A76AF4"/>
    <w:rsid w:val="00A77ABD"/>
    <w:rsid w:val="00A77B0D"/>
    <w:rsid w:val="00A83E92"/>
    <w:rsid w:val="00A8498D"/>
    <w:rsid w:val="00A855BE"/>
    <w:rsid w:val="00A85E46"/>
    <w:rsid w:val="00A87577"/>
    <w:rsid w:val="00A91903"/>
    <w:rsid w:val="00A91B0A"/>
    <w:rsid w:val="00A931D8"/>
    <w:rsid w:val="00A95021"/>
    <w:rsid w:val="00A956EA"/>
    <w:rsid w:val="00A9646C"/>
    <w:rsid w:val="00A97BB6"/>
    <w:rsid w:val="00A97CE0"/>
    <w:rsid w:val="00A97E5A"/>
    <w:rsid w:val="00AA0220"/>
    <w:rsid w:val="00AA09BA"/>
    <w:rsid w:val="00AA2904"/>
    <w:rsid w:val="00AA3C98"/>
    <w:rsid w:val="00AA5B88"/>
    <w:rsid w:val="00AA7036"/>
    <w:rsid w:val="00AB0512"/>
    <w:rsid w:val="00AB1205"/>
    <w:rsid w:val="00AB1320"/>
    <w:rsid w:val="00AB3B13"/>
    <w:rsid w:val="00AB54BE"/>
    <w:rsid w:val="00AB7B54"/>
    <w:rsid w:val="00AC0B62"/>
    <w:rsid w:val="00AC1981"/>
    <w:rsid w:val="00AC4C30"/>
    <w:rsid w:val="00AC4C32"/>
    <w:rsid w:val="00AC4D93"/>
    <w:rsid w:val="00AC5294"/>
    <w:rsid w:val="00AC5986"/>
    <w:rsid w:val="00AC5D50"/>
    <w:rsid w:val="00AC613B"/>
    <w:rsid w:val="00AD162A"/>
    <w:rsid w:val="00AD1D03"/>
    <w:rsid w:val="00AD2A62"/>
    <w:rsid w:val="00AD759C"/>
    <w:rsid w:val="00AE03DC"/>
    <w:rsid w:val="00AE0865"/>
    <w:rsid w:val="00AE2CC9"/>
    <w:rsid w:val="00AE2E62"/>
    <w:rsid w:val="00AE4F9B"/>
    <w:rsid w:val="00AF1D6C"/>
    <w:rsid w:val="00AF2173"/>
    <w:rsid w:val="00AF3758"/>
    <w:rsid w:val="00AF5B12"/>
    <w:rsid w:val="00AF5E1D"/>
    <w:rsid w:val="00AF5FBB"/>
    <w:rsid w:val="00AF7F3C"/>
    <w:rsid w:val="00B03DDC"/>
    <w:rsid w:val="00B04C92"/>
    <w:rsid w:val="00B06AB6"/>
    <w:rsid w:val="00B0730F"/>
    <w:rsid w:val="00B11320"/>
    <w:rsid w:val="00B12CE2"/>
    <w:rsid w:val="00B12F05"/>
    <w:rsid w:val="00B157C2"/>
    <w:rsid w:val="00B1592B"/>
    <w:rsid w:val="00B16543"/>
    <w:rsid w:val="00B27C7A"/>
    <w:rsid w:val="00B30271"/>
    <w:rsid w:val="00B31762"/>
    <w:rsid w:val="00B33141"/>
    <w:rsid w:val="00B33469"/>
    <w:rsid w:val="00B340CA"/>
    <w:rsid w:val="00B40031"/>
    <w:rsid w:val="00B422AF"/>
    <w:rsid w:val="00B4293D"/>
    <w:rsid w:val="00B45CC7"/>
    <w:rsid w:val="00B47C38"/>
    <w:rsid w:val="00B507F7"/>
    <w:rsid w:val="00B52172"/>
    <w:rsid w:val="00B52A7A"/>
    <w:rsid w:val="00B532D0"/>
    <w:rsid w:val="00B5372F"/>
    <w:rsid w:val="00B565AF"/>
    <w:rsid w:val="00B56FCE"/>
    <w:rsid w:val="00B57045"/>
    <w:rsid w:val="00B57FBB"/>
    <w:rsid w:val="00B60103"/>
    <w:rsid w:val="00B6197E"/>
    <w:rsid w:val="00B61EF1"/>
    <w:rsid w:val="00B624A1"/>
    <w:rsid w:val="00B641FA"/>
    <w:rsid w:val="00B6469F"/>
    <w:rsid w:val="00B734D2"/>
    <w:rsid w:val="00B7379C"/>
    <w:rsid w:val="00B73F58"/>
    <w:rsid w:val="00B742D7"/>
    <w:rsid w:val="00B74FE4"/>
    <w:rsid w:val="00B755C1"/>
    <w:rsid w:val="00B76FAD"/>
    <w:rsid w:val="00B806BD"/>
    <w:rsid w:val="00B80F0B"/>
    <w:rsid w:val="00B81EEC"/>
    <w:rsid w:val="00B81F9C"/>
    <w:rsid w:val="00B83ECF"/>
    <w:rsid w:val="00B84070"/>
    <w:rsid w:val="00B84364"/>
    <w:rsid w:val="00B84764"/>
    <w:rsid w:val="00B873B7"/>
    <w:rsid w:val="00B90802"/>
    <w:rsid w:val="00B90FC3"/>
    <w:rsid w:val="00B91955"/>
    <w:rsid w:val="00B91CEB"/>
    <w:rsid w:val="00B91EE8"/>
    <w:rsid w:val="00B921CF"/>
    <w:rsid w:val="00B92AAB"/>
    <w:rsid w:val="00B93CB2"/>
    <w:rsid w:val="00B93CB5"/>
    <w:rsid w:val="00B93F3A"/>
    <w:rsid w:val="00B968A1"/>
    <w:rsid w:val="00B97640"/>
    <w:rsid w:val="00B97878"/>
    <w:rsid w:val="00BA0487"/>
    <w:rsid w:val="00BA0528"/>
    <w:rsid w:val="00BA1247"/>
    <w:rsid w:val="00BA2DD5"/>
    <w:rsid w:val="00BA2EB3"/>
    <w:rsid w:val="00BA3D16"/>
    <w:rsid w:val="00BA4F47"/>
    <w:rsid w:val="00BA5A98"/>
    <w:rsid w:val="00BA634B"/>
    <w:rsid w:val="00BA6CCF"/>
    <w:rsid w:val="00BA7C7E"/>
    <w:rsid w:val="00BB370F"/>
    <w:rsid w:val="00BB3830"/>
    <w:rsid w:val="00BB39C9"/>
    <w:rsid w:val="00BB48B9"/>
    <w:rsid w:val="00BB5D72"/>
    <w:rsid w:val="00BC249E"/>
    <w:rsid w:val="00BC330D"/>
    <w:rsid w:val="00BC61D2"/>
    <w:rsid w:val="00BC6D95"/>
    <w:rsid w:val="00BC72C5"/>
    <w:rsid w:val="00BC7403"/>
    <w:rsid w:val="00BD1FDA"/>
    <w:rsid w:val="00BD36E2"/>
    <w:rsid w:val="00BD477F"/>
    <w:rsid w:val="00BD5FD9"/>
    <w:rsid w:val="00BD6895"/>
    <w:rsid w:val="00BE00E0"/>
    <w:rsid w:val="00BE020F"/>
    <w:rsid w:val="00BE226F"/>
    <w:rsid w:val="00BE2338"/>
    <w:rsid w:val="00BE4FA9"/>
    <w:rsid w:val="00BE53D7"/>
    <w:rsid w:val="00BF35E6"/>
    <w:rsid w:val="00BF496D"/>
    <w:rsid w:val="00BF5ADF"/>
    <w:rsid w:val="00BF5C30"/>
    <w:rsid w:val="00BF5C8B"/>
    <w:rsid w:val="00BF69C9"/>
    <w:rsid w:val="00C008DB"/>
    <w:rsid w:val="00C00C48"/>
    <w:rsid w:val="00C0247D"/>
    <w:rsid w:val="00C02924"/>
    <w:rsid w:val="00C04501"/>
    <w:rsid w:val="00C04AE0"/>
    <w:rsid w:val="00C054BA"/>
    <w:rsid w:val="00C07297"/>
    <w:rsid w:val="00C07A29"/>
    <w:rsid w:val="00C07E60"/>
    <w:rsid w:val="00C10D82"/>
    <w:rsid w:val="00C12CF1"/>
    <w:rsid w:val="00C13CEB"/>
    <w:rsid w:val="00C1493E"/>
    <w:rsid w:val="00C14A47"/>
    <w:rsid w:val="00C154E8"/>
    <w:rsid w:val="00C158DB"/>
    <w:rsid w:val="00C15CF1"/>
    <w:rsid w:val="00C16558"/>
    <w:rsid w:val="00C1673E"/>
    <w:rsid w:val="00C21221"/>
    <w:rsid w:val="00C21A4E"/>
    <w:rsid w:val="00C23846"/>
    <w:rsid w:val="00C246DE"/>
    <w:rsid w:val="00C2591A"/>
    <w:rsid w:val="00C25D4E"/>
    <w:rsid w:val="00C2600E"/>
    <w:rsid w:val="00C31715"/>
    <w:rsid w:val="00C323AD"/>
    <w:rsid w:val="00C32E8E"/>
    <w:rsid w:val="00C330BD"/>
    <w:rsid w:val="00C332A2"/>
    <w:rsid w:val="00C33897"/>
    <w:rsid w:val="00C3769D"/>
    <w:rsid w:val="00C37732"/>
    <w:rsid w:val="00C37938"/>
    <w:rsid w:val="00C37D10"/>
    <w:rsid w:val="00C44277"/>
    <w:rsid w:val="00C46E16"/>
    <w:rsid w:val="00C46FC4"/>
    <w:rsid w:val="00C477E1"/>
    <w:rsid w:val="00C478CB"/>
    <w:rsid w:val="00C50BB3"/>
    <w:rsid w:val="00C50BDD"/>
    <w:rsid w:val="00C50DDD"/>
    <w:rsid w:val="00C531E2"/>
    <w:rsid w:val="00C54A41"/>
    <w:rsid w:val="00C56C0F"/>
    <w:rsid w:val="00C604FD"/>
    <w:rsid w:val="00C60AA1"/>
    <w:rsid w:val="00C61722"/>
    <w:rsid w:val="00C61A7F"/>
    <w:rsid w:val="00C62A30"/>
    <w:rsid w:val="00C63D09"/>
    <w:rsid w:val="00C64E03"/>
    <w:rsid w:val="00C652FE"/>
    <w:rsid w:val="00C656C5"/>
    <w:rsid w:val="00C65F80"/>
    <w:rsid w:val="00C665F4"/>
    <w:rsid w:val="00C71121"/>
    <w:rsid w:val="00C7142F"/>
    <w:rsid w:val="00C71C0F"/>
    <w:rsid w:val="00C71E23"/>
    <w:rsid w:val="00C72FA3"/>
    <w:rsid w:val="00C80FC8"/>
    <w:rsid w:val="00C80FF1"/>
    <w:rsid w:val="00C8288C"/>
    <w:rsid w:val="00C83ABE"/>
    <w:rsid w:val="00C84946"/>
    <w:rsid w:val="00C84A72"/>
    <w:rsid w:val="00C8608C"/>
    <w:rsid w:val="00C8681E"/>
    <w:rsid w:val="00C90817"/>
    <w:rsid w:val="00C91EB2"/>
    <w:rsid w:val="00C9404F"/>
    <w:rsid w:val="00C974C6"/>
    <w:rsid w:val="00C97863"/>
    <w:rsid w:val="00C97E95"/>
    <w:rsid w:val="00CA71D4"/>
    <w:rsid w:val="00CA76F3"/>
    <w:rsid w:val="00CA7944"/>
    <w:rsid w:val="00CA7D19"/>
    <w:rsid w:val="00CB0A6C"/>
    <w:rsid w:val="00CB1A9D"/>
    <w:rsid w:val="00CB3271"/>
    <w:rsid w:val="00CB3656"/>
    <w:rsid w:val="00CB4486"/>
    <w:rsid w:val="00CB5229"/>
    <w:rsid w:val="00CB7FC2"/>
    <w:rsid w:val="00CC0D72"/>
    <w:rsid w:val="00CC12DD"/>
    <w:rsid w:val="00CC1F49"/>
    <w:rsid w:val="00CC2B9B"/>
    <w:rsid w:val="00CC3E71"/>
    <w:rsid w:val="00CC4EEA"/>
    <w:rsid w:val="00CC4F3F"/>
    <w:rsid w:val="00CC5C86"/>
    <w:rsid w:val="00CC6E22"/>
    <w:rsid w:val="00CC7A37"/>
    <w:rsid w:val="00CC7EB6"/>
    <w:rsid w:val="00CD2B65"/>
    <w:rsid w:val="00CD2DD0"/>
    <w:rsid w:val="00CD5BB1"/>
    <w:rsid w:val="00CD5F6E"/>
    <w:rsid w:val="00CD61D6"/>
    <w:rsid w:val="00CD6A33"/>
    <w:rsid w:val="00CE0952"/>
    <w:rsid w:val="00CE0C2A"/>
    <w:rsid w:val="00CE2D60"/>
    <w:rsid w:val="00CE4D9C"/>
    <w:rsid w:val="00CE4F2A"/>
    <w:rsid w:val="00CF3BD4"/>
    <w:rsid w:val="00CF5C27"/>
    <w:rsid w:val="00CF5E5E"/>
    <w:rsid w:val="00CF6295"/>
    <w:rsid w:val="00CF7D2A"/>
    <w:rsid w:val="00D008C7"/>
    <w:rsid w:val="00D00EA7"/>
    <w:rsid w:val="00D02441"/>
    <w:rsid w:val="00D035A9"/>
    <w:rsid w:val="00D04E61"/>
    <w:rsid w:val="00D1105F"/>
    <w:rsid w:val="00D1258F"/>
    <w:rsid w:val="00D12A18"/>
    <w:rsid w:val="00D1471D"/>
    <w:rsid w:val="00D16F00"/>
    <w:rsid w:val="00D17B3A"/>
    <w:rsid w:val="00D202DD"/>
    <w:rsid w:val="00D2104E"/>
    <w:rsid w:val="00D2109E"/>
    <w:rsid w:val="00D21282"/>
    <w:rsid w:val="00D27899"/>
    <w:rsid w:val="00D32EBB"/>
    <w:rsid w:val="00D3390A"/>
    <w:rsid w:val="00D3479D"/>
    <w:rsid w:val="00D36501"/>
    <w:rsid w:val="00D36E3F"/>
    <w:rsid w:val="00D418BE"/>
    <w:rsid w:val="00D42D9F"/>
    <w:rsid w:val="00D432F5"/>
    <w:rsid w:val="00D443DB"/>
    <w:rsid w:val="00D4500B"/>
    <w:rsid w:val="00D454F8"/>
    <w:rsid w:val="00D4629F"/>
    <w:rsid w:val="00D5038C"/>
    <w:rsid w:val="00D5312F"/>
    <w:rsid w:val="00D571C0"/>
    <w:rsid w:val="00D608A4"/>
    <w:rsid w:val="00D60ACE"/>
    <w:rsid w:val="00D6128F"/>
    <w:rsid w:val="00D61D93"/>
    <w:rsid w:val="00D6252D"/>
    <w:rsid w:val="00D62610"/>
    <w:rsid w:val="00D643DD"/>
    <w:rsid w:val="00D64A52"/>
    <w:rsid w:val="00D64B16"/>
    <w:rsid w:val="00D66297"/>
    <w:rsid w:val="00D70809"/>
    <w:rsid w:val="00D70CCB"/>
    <w:rsid w:val="00D710B4"/>
    <w:rsid w:val="00D7314B"/>
    <w:rsid w:val="00D73576"/>
    <w:rsid w:val="00D73EB5"/>
    <w:rsid w:val="00D73F0F"/>
    <w:rsid w:val="00D75876"/>
    <w:rsid w:val="00D76768"/>
    <w:rsid w:val="00D77032"/>
    <w:rsid w:val="00D774BE"/>
    <w:rsid w:val="00D77A83"/>
    <w:rsid w:val="00D77FDE"/>
    <w:rsid w:val="00D811D6"/>
    <w:rsid w:val="00D819B1"/>
    <w:rsid w:val="00D81FAF"/>
    <w:rsid w:val="00D82C4E"/>
    <w:rsid w:val="00D84E63"/>
    <w:rsid w:val="00D86522"/>
    <w:rsid w:val="00D86B5D"/>
    <w:rsid w:val="00D86CC4"/>
    <w:rsid w:val="00D932D5"/>
    <w:rsid w:val="00D9467A"/>
    <w:rsid w:val="00D94828"/>
    <w:rsid w:val="00D952E5"/>
    <w:rsid w:val="00D953A9"/>
    <w:rsid w:val="00D95F08"/>
    <w:rsid w:val="00D96312"/>
    <w:rsid w:val="00DA3BFC"/>
    <w:rsid w:val="00DA4DC9"/>
    <w:rsid w:val="00DA5313"/>
    <w:rsid w:val="00DA576B"/>
    <w:rsid w:val="00DA6129"/>
    <w:rsid w:val="00DA6D28"/>
    <w:rsid w:val="00DB0914"/>
    <w:rsid w:val="00DB13BE"/>
    <w:rsid w:val="00DB30C2"/>
    <w:rsid w:val="00DB45F1"/>
    <w:rsid w:val="00DB735C"/>
    <w:rsid w:val="00DC0902"/>
    <w:rsid w:val="00DC0CBF"/>
    <w:rsid w:val="00DC6CDD"/>
    <w:rsid w:val="00DC78F3"/>
    <w:rsid w:val="00DD0926"/>
    <w:rsid w:val="00DD0ECF"/>
    <w:rsid w:val="00DD3785"/>
    <w:rsid w:val="00DD551C"/>
    <w:rsid w:val="00DD6A21"/>
    <w:rsid w:val="00DD6C48"/>
    <w:rsid w:val="00DD6E17"/>
    <w:rsid w:val="00DE1AF8"/>
    <w:rsid w:val="00DE7D40"/>
    <w:rsid w:val="00DF0302"/>
    <w:rsid w:val="00DF248B"/>
    <w:rsid w:val="00DF38AF"/>
    <w:rsid w:val="00DF5456"/>
    <w:rsid w:val="00DF75A2"/>
    <w:rsid w:val="00E047A5"/>
    <w:rsid w:val="00E06336"/>
    <w:rsid w:val="00E117D2"/>
    <w:rsid w:val="00E1182F"/>
    <w:rsid w:val="00E13A30"/>
    <w:rsid w:val="00E163AA"/>
    <w:rsid w:val="00E16413"/>
    <w:rsid w:val="00E20ADD"/>
    <w:rsid w:val="00E21DFF"/>
    <w:rsid w:val="00E21FE6"/>
    <w:rsid w:val="00E22886"/>
    <w:rsid w:val="00E22EF8"/>
    <w:rsid w:val="00E239AD"/>
    <w:rsid w:val="00E24DA1"/>
    <w:rsid w:val="00E26118"/>
    <w:rsid w:val="00E263AF"/>
    <w:rsid w:val="00E27C31"/>
    <w:rsid w:val="00E31B25"/>
    <w:rsid w:val="00E33D1C"/>
    <w:rsid w:val="00E3431C"/>
    <w:rsid w:val="00E34973"/>
    <w:rsid w:val="00E34C74"/>
    <w:rsid w:val="00E353DA"/>
    <w:rsid w:val="00E4532F"/>
    <w:rsid w:val="00E4569F"/>
    <w:rsid w:val="00E45809"/>
    <w:rsid w:val="00E47150"/>
    <w:rsid w:val="00E51034"/>
    <w:rsid w:val="00E52471"/>
    <w:rsid w:val="00E5351D"/>
    <w:rsid w:val="00E549E4"/>
    <w:rsid w:val="00E5538A"/>
    <w:rsid w:val="00E55A9F"/>
    <w:rsid w:val="00E560C2"/>
    <w:rsid w:val="00E62631"/>
    <w:rsid w:val="00E64B07"/>
    <w:rsid w:val="00E650A3"/>
    <w:rsid w:val="00E65D80"/>
    <w:rsid w:val="00E669D1"/>
    <w:rsid w:val="00E7044B"/>
    <w:rsid w:val="00E70DB7"/>
    <w:rsid w:val="00E7219F"/>
    <w:rsid w:val="00E72D05"/>
    <w:rsid w:val="00E732CB"/>
    <w:rsid w:val="00E73CEC"/>
    <w:rsid w:val="00E76BF5"/>
    <w:rsid w:val="00E77F13"/>
    <w:rsid w:val="00E8129B"/>
    <w:rsid w:val="00E86E37"/>
    <w:rsid w:val="00E91AE4"/>
    <w:rsid w:val="00E92A5F"/>
    <w:rsid w:val="00E93DDB"/>
    <w:rsid w:val="00E94198"/>
    <w:rsid w:val="00E9463B"/>
    <w:rsid w:val="00E95B26"/>
    <w:rsid w:val="00EA0765"/>
    <w:rsid w:val="00EA28DD"/>
    <w:rsid w:val="00EA37FB"/>
    <w:rsid w:val="00EA4F8C"/>
    <w:rsid w:val="00EA655C"/>
    <w:rsid w:val="00EA76E7"/>
    <w:rsid w:val="00EA77F8"/>
    <w:rsid w:val="00EA7822"/>
    <w:rsid w:val="00EA7F07"/>
    <w:rsid w:val="00EB147B"/>
    <w:rsid w:val="00EB4054"/>
    <w:rsid w:val="00EB46D7"/>
    <w:rsid w:val="00EB69B3"/>
    <w:rsid w:val="00EC186C"/>
    <w:rsid w:val="00EC3327"/>
    <w:rsid w:val="00EC462C"/>
    <w:rsid w:val="00EC5576"/>
    <w:rsid w:val="00EC57B1"/>
    <w:rsid w:val="00EC6033"/>
    <w:rsid w:val="00EC6182"/>
    <w:rsid w:val="00EC79F0"/>
    <w:rsid w:val="00ED0474"/>
    <w:rsid w:val="00ED2684"/>
    <w:rsid w:val="00ED46ED"/>
    <w:rsid w:val="00ED5870"/>
    <w:rsid w:val="00ED7BF9"/>
    <w:rsid w:val="00ED7C72"/>
    <w:rsid w:val="00EE0E5F"/>
    <w:rsid w:val="00EE1A21"/>
    <w:rsid w:val="00EE1E2E"/>
    <w:rsid w:val="00EE2403"/>
    <w:rsid w:val="00EE34E7"/>
    <w:rsid w:val="00EE3FE0"/>
    <w:rsid w:val="00EE689B"/>
    <w:rsid w:val="00EE6B06"/>
    <w:rsid w:val="00EE6CD4"/>
    <w:rsid w:val="00EE7E7B"/>
    <w:rsid w:val="00EF0782"/>
    <w:rsid w:val="00EF154D"/>
    <w:rsid w:val="00EF1555"/>
    <w:rsid w:val="00EF175B"/>
    <w:rsid w:val="00EF1CE9"/>
    <w:rsid w:val="00EF23CC"/>
    <w:rsid w:val="00EF4141"/>
    <w:rsid w:val="00EF66B3"/>
    <w:rsid w:val="00EF69DC"/>
    <w:rsid w:val="00EF738B"/>
    <w:rsid w:val="00F018DB"/>
    <w:rsid w:val="00F03C0E"/>
    <w:rsid w:val="00F03EAE"/>
    <w:rsid w:val="00F047E2"/>
    <w:rsid w:val="00F049B9"/>
    <w:rsid w:val="00F04CEE"/>
    <w:rsid w:val="00F04FA6"/>
    <w:rsid w:val="00F11241"/>
    <w:rsid w:val="00F11347"/>
    <w:rsid w:val="00F11773"/>
    <w:rsid w:val="00F1192D"/>
    <w:rsid w:val="00F13E57"/>
    <w:rsid w:val="00F14355"/>
    <w:rsid w:val="00F14CCE"/>
    <w:rsid w:val="00F16CE1"/>
    <w:rsid w:val="00F16FBB"/>
    <w:rsid w:val="00F219CF"/>
    <w:rsid w:val="00F25703"/>
    <w:rsid w:val="00F2757D"/>
    <w:rsid w:val="00F30A08"/>
    <w:rsid w:val="00F3339E"/>
    <w:rsid w:val="00F34349"/>
    <w:rsid w:val="00F36533"/>
    <w:rsid w:val="00F36632"/>
    <w:rsid w:val="00F37808"/>
    <w:rsid w:val="00F409E0"/>
    <w:rsid w:val="00F42205"/>
    <w:rsid w:val="00F44E66"/>
    <w:rsid w:val="00F46815"/>
    <w:rsid w:val="00F52828"/>
    <w:rsid w:val="00F52CED"/>
    <w:rsid w:val="00F53559"/>
    <w:rsid w:val="00F53D61"/>
    <w:rsid w:val="00F56E54"/>
    <w:rsid w:val="00F57277"/>
    <w:rsid w:val="00F617D6"/>
    <w:rsid w:val="00F6251E"/>
    <w:rsid w:val="00F6482E"/>
    <w:rsid w:val="00F6522D"/>
    <w:rsid w:val="00F6593B"/>
    <w:rsid w:val="00F67578"/>
    <w:rsid w:val="00F6795B"/>
    <w:rsid w:val="00F679F1"/>
    <w:rsid w:val="00F67BD6"/>
    <w:rsid w:val="00F7594A"/>
    <w:rsid w:val="00F76ADD"/>
    <w:rsid w:val="00F77E3A"/>
    <w:rsid w:val="00F80B04"/>
    <w:rsid w:val="00F81D49"/>
    <w:rsid w:val="00F81D92"/>
    <w:rsid w:val="00F90427"/>
    <w:rsid w:val="00F90AB4"/>
    <w:rsid w:val="00F9435A"/>
    <w:rsid w:val="00F946A5"/>
    <w:rsid w:val="00F96827"/>
    <w:rsid w:val="00FA0657"/>
    <w:rsid w:val="00FA1CAB"/>
    <w:rsid w:val="00FA2D45"/>
    <w:rsid w:val="00FA3364"/>
    <w:rsid w:val="00FA3EB4"/>
    <w:rsid w:val="00FA44B6"/>
    <w:rsid w:val="00FA4C86"/>
    <w:rsid w:val="00FA69E3"/>
    <w:rsid w:val="00FA7C3A"/>
    <w:rsid w:val="00FB0CCD"/>
    <w:rsid w:val="00FB1566"/>
    <w:rsid w:val="00FB3A1D"/>
    <w:rsid w:val="00FB4C41"/>
    <w:rsid w:val="00FB503A"/>
    <w:rsid w:val="00FB5424"/>
    <w:rsid w:val="00FB5B3D"/>
    <w:rsid w:val="00FB5F76"/>
    <w:rsid w:val="00FB6A3F"/>
    <w:rsid w:val="00FC1318"/>
    <w:rsid w:val="00FC15AD"/>
    <w:rsid w:val="00FC19EA"/>
    <w:rsid w:val="00FC203F"/>
    <w:rsid w:val="00FC2932"/>
    <w:rsid w:val="00FC3FE3"/>
    <w:rsid w:val="00FC44CB"/>
    <w:rsid w:val="00FC4798"/>
    <w:rsid w:val="00FC598B"/>
    <w:rsid w:val="00FC5BFA"/>
    <w:rsid w:val="00FD2191"/>
    <w:rsid w:val="00FD2AD5"/>
    <w:rsid w:val="00FD54B0"/>
    <w:rsid w:val="00FD5C60"/>
    <w:rsid w:val="00FD61F7"/>
    <w:rsid w:val="00FD6743"/>
    <w:rsid w:val="00FD6890"/>
    <w:rsid w:val="00FE1623"/>
    <w:rsid w:val="00FE6C61"/>
    <w:rsid w:val="00FF06C5"/>
    <w:rsid w:val="00FF0C85"/>
    <w:rsid w:val="00FF14AF"/>
    <w:rsid w:val="00FF4D0F"/>
    <w:rsid w:val="00FF4E25"/>
    <w:rsid w:val="00FF615F"/>
    <w:rsid w:val="00FF6BBD"/>
    <w:rsid w:val="00FF7FF8"/>
    <w:rsid w:val="0E999184"/>
    <w:rsid w:val="404B4A93"/>
    <w:rsid w:val="586E8EA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1EC15"/>
  <w15:docId w15:val="{383EE6A9-AC4E-492B-B3E2-81175553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297"/>
    <w:pPr>
      <w:spacing w:after="160" w:line="259" w:lineRule="auto"/>
    </w:pPr>
    <w:rPr>
      <w:lang w:val="lt-LT"/>
    </w:rPr>
  </w:style>
  <w:style w:type="paragraph" w:styleId="Heading1">
    <w:name w:val="heading 1"/>
    <w:aliases w:val="h1,A MAJOR/BOLD,Schedheading,Heading 1(Report Only),h1 chapter heading,Section Heading,H1,Attribute Heading 1,Roman 14 B Heading,Roman 14 B Heading1,Roman 14 B Heading2,Roman 14 B Heading11,new page/chapter,1st level,(Alt+1),Part,Level 1,2"/>
    <w:next w:val="NormalIndent"/>
    <w:link w:val="Heading1Char"/>
    <w:uiPriority w:val="99"/>
    <w:qFormat/>
    <w:rsid w:val="00151230"/>
    <w:pPr>
      <w:keepNext/>
      <w:numPr>
        <w:numId w:val="1"/>
      </w:numPr>
      <w:spacing w:before="240" w:after="60" w:line="264" w:lineRule="auto"/>
      <w:outlineLvl w:val="0"/>
    </w:pPr>
    <w:rPr>
      <w:rFonts w:ascii="Arial" w:eastAsia="Times New Roman" w:hAnsi="Arial" w:cs="Times New Roman"/>
      <w:b/>
      <w:caps/>
      <w:kern w:val="28"/>
      <w:szCs w:val="24"/>
      <w:lang w:eastAsia="sv-SE"/>
    </w:rPr>
  </w:style>
  <w:style w:type="paragraph" w:styleId="Heading2">
    <w:name w:val="heading 2"/>
    <w:aliases w:val="Heading B,H2,h2,(Alt+2),Attribute Heading 2,L2,Level 2,Level Heading 2,H21,H22,H23,H211,H221,H24,H212,H222,H231,H2111,H2211,h2 (TOC),Chapter Title,hoofdstuk 1.1,headline,Level 2 Topic Heading,Overskrift 2a,h2 main heading,mxHeading2,PLS 2"/>
    <w:next w:val="NormalIndent"/>
    <w:link w:val="Heading2Char"/>
    <w:uiPriority w:val="99"/>
    <w:qFormat/>
    <w:rsid w:val="00151230"/>
    <w:pPr>
      <w:keepNext/>
      <w:numPr>
        <w:ilvl w:val="1"/>
        <w:numId w:val="1"/>
      </w:numPr>
      <w:spacing w:before="120" w:after="60" w:line="264" w:lineRule="auto"/>
      <w:jc w:val="both"/>
      <w:outlineLvl w:val="1"/>
    </w:pPr>
    <w:rPr>
      <w:rFonts w:ascii="Arial" w:eastAsia="Times New Roman" w:hAnsi="Arial" w:cs="Times New Roman"/>
      <w:b/>
      <w:szCs w:val="20"/>
      <w:lang w:eastAsia="sv-SE"/>
    </w:rPr>
  </w:style>
  <w:style w:type="paragraph" w:styleId="Heading3">
    <w:name w:val="heading 3"/>
    <w:aliases w:val="H3,H31,h3,Table Attribute Heading,Heading C,(Alt+3),L3,h31,h32,h311,h33,h312,h34,h313,h35,h314,h36,h315,h37,h316,h38,h317,h39,h318,h310,h319,h3110,h320,h3111,h321,h331,h3121,h341,h3131,h351,h3141,h361,h3151,h371,h3161,h381,h3171,h391,h3181"/>
    <w:next w:val="NormalIndent"/>
    <w:link w:val="Heading3Char"/>
    <w:uiPriority w:val="99"/>
    <w:qFormat/>
    <w:rsid w:val="00151230"/>
    <w:pPr>
      <w:keepNext/>
      <w:numPr>
        <w:ilvl w:val="2"/>
        <w:numId w:val="1"/>
      </w:numPr>
      <w:spacing w:before="120" w:after="60" w:line="264" w:lineRule="auto"/>
      <w:jc w:val="both"/>
      <w:outlineLvl w:val="2"/>
    </w:pPr>
    <w:rPr>
      <w:rFonts w:ascii="Arial" w:eastAsia="Times New Roman" w:hAnsi="Arial" w:cs="Times New Roman"/>
      <w:i/>
      <w:szCs w:val="20"/>
      <w:lang w:eastAsia="sv-SE"/>
    </w:rPr>
  </w:style>
  <w:style w:type="paragraph" w:styleId="Heading4">
    <w:name w:val="heading 4"/>
    <w:aliases w:val="h4,Second Level Heading HM,Subhead C,Heading Four,H4,Exhibit,Level 2 - a,Paragraph numbering,Heading 4 Alt+4,n,h4 sub sub heading,D Sub-Sub/Plain,Level 2 - (a),GPH Heading 4,Sub-Minor,dash,4,14,l4,141,h41,l41,41,142,h42,heading 4,l42,level4"/>
    <w:next w:val="NormalIndent"/>
    <w:link w:val="Heading4Char"/>
    <w:uiPriority w:val="99"/>
    <w:qFormat/>
    <w:rsid w:val="00151230"/>
    <w:pPr>
      <w:keepNext/>
      <w:numPr>
        <w:ilvl w:val="3"/>
        <w:numId w:val="1"/>
      </w:numPr>
      <w:spacing w:before="120" w:after="60" w:line="264" w:lineRule="auto"/>
      <w:jc w:val="both"/>
      <w:outlineLvl w:val="3"/>
    </w:pPr>
    <w:rPr>
      <w:rFonts w:ascii="Arial" w:eastAsia="Times New Roman" w:hAnsi="Arial" w:cs="Times New Roman"/>
      <w:szCs w:val="20"/>
      <w:u w:val="single"/>
      <w:lang w:eastAsia="sv-SE"/>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5,ds"/>
    <w:next w:val="NormalIndent"/>
    <w:link w:val="Heading5Char"/>
    <w:qFormat/>
    <w:rsid w:val="00151230"/>
    <w:pPr>
      <w:numPr>
        <w:ilvl w:val="4"/>
        <w:numId w:val="1"/>
      </w:numPr>
      <w:spacing w:after="240" w:line="288" w:lineRule="auto"/>
      <w:jc w:val="both"/>
      <w:outlineLvl w:val="4"/>
    </w:pPr>
    <w:rPr>
      <w:rFonts w:ascii="Times New Roman" w:eastAsia="Times New Roman" w:hAnsi="Times New Roman" w:cs="Times New Roman"/>
      <w:sz w:val="24"/>
      <w:szCs w:val="20"/>
      <w:lang w:eastAsia="sv-SE"/>
    </w:rPr>
  </w:style>
  <w:style w:type="paragraph" w:styleId="Heading6">
    <w:name w:val="heading 6"/>
    <w:aliases w:val="Heading 6(unused),Legal Level 1.,L1 PIP,Heading 6  Appendix Y &amp; Z,Lev 6,H6 DO NOT USE,Bullet list,PA Appendix,H6,H61,PR14,bullet2,Blank 2,h6,H62,H63,H64,H65,H66,H67,H68,H69,H610,H611,H612,H613,H614,H615,H616,H617,H618,H619,H621,H631,H641"/>
    <w:basedOn w:val="Heading5"/>
    <w:next w:val="NormalIndent"/>
    <w:link w:val="Heading6Char"/>
    <w:qFormat/>
    <w:rsid w:val="00151230"/>
    <w:pPr>
      <w:numPr>
        <w:ilvl w:val="5"/>
      </w:numPr>
      <w:outlineLvl w:val="5"/>
    </w:pPr>
    <w:rPr>
      <w:bCs/>
      <w:szCs w:val="22"/>
    </w:rPr>
  </w:style>
  <w:style w:type="paragraph" w:styleId="Heading7">
    <w:name w:val="heading 7"/>
    <w:aliases w:val="Heading 7(unused),Legal Level 1.1.,L2 PIP,Lev 7,H7DO NOT USE,PA Appendix Major,Blank 3,Simple arabic numbers,h7,ITT t7,level1-noHeading,E1 Marginal,H7,Subpara 4,Heading 7 CFMU,L7,letter list,L1 Heading 7,cnc,Caption number (column-wide),8,7"/>
    <w:basedOn w:val="Normal"/>
    <w:next w:val="Normal"/>
    <w:link w:val="Heading7Char"/>
    <w:qFormat/>
    <w:rsid w:val="00151230"/>
    <w:pPr>
      <w:numPr>
        <w:ilvl w:val="6"/>
        <w:numId w:val="1"/>
      </w:numPr>
      <w:spacing w:before="240"/>
      <w:outlineLvl w:val="6"/>
    </w:pPr>
    <w:rPr>
      <w:szCs w:val="24"/>
    </w:rPr>
  </w:style>
  <w:style w:type="paragraph" w:styleId="Heading8">
    <w:name w:val="heading 8"/>
    <w:aliases w:val="Legal Level 1.1.1.,Lev 8,h8 DO NOT USE,PA Appendix Minor,Blank 4,ITT t8,level2(a),E2 Marginal,H8,Subpara 5,Vedlegg,Appendix Minor,Heading 8 (do not use),- Accura 1.1.1,Simple alpha numbers,h8,AppendixSubHead,Center Bold,Heading 8(unused)"/>
    <w:basedOn w:val="Normal"/>
    <w:next w:val="Normal"/>
    <w:link w:val="Heading8Char"/>
    <w:qFormat/>
    <w:rsid w:val="00151230"/>
    <w:pPr>
      <w:numPr>
        <w:ilvl w:val="7"/>
        <w:numId w:val="1"/>
      </w:numPr>
      <w:spacing w:before="240"/>
      <w:outlineLvl w:val="7"/>
    </w:pPr>
    <w:rPr>
      <w:i/>
      <w:iCs/>
      <w:szCs w:val="24"/>
    </w:rPr>
  </w:style>
  <w:style w:type="paragraph" w:styleId="Heading9">
    <w:name w:val="heading 9"/>
    <w:aliases w:val="Heading 9 (defunct),Legal Level 1.1.1.1.,Lev 9,h9 DO NOT USE,App Heading,Titre 10,App1,Blank 5,appendix,ITT t9,level3(i),E3 Marginal,H9,Subpara 6,Uvedl,Heading 9 (RFQ),Heading 9 (do not use),Section,9,h9,AppendixBodyHead,Heading 9a"/>
    <w:basedOn w:val="Normal"/>
    <w:next w:val="Normal"/>
    <w:link w:val="Heading9Char"/>
    <w:qFormat/>
    <w:rsid w:val="00151230"/>
    <w:pPr>
      <w:numPr>
        <w:ilvl w:val="8"/>
        <w:numId w:val="1"/>
      </w:numPr>
      <w:spacing w:before="24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A MAJOR/BOLD Char,Schedheading Char,Heading 1(Report Only) Char,h1 chapter heading Char,Section Heading Char,H1 Char,Attribute Heading 1 Char,Roman 14 B Heading Char,Roman 14 B Heading1 Char,Roman 14 B Heading2 Char,1st level Char"/>
    <w:basedOn w:val="DefaultParagraphFont"/>
    <w:link w:val="Heading1"/>
    <w:uiPriority w:val="99"/>
    <w:rsid w:val="00151230"/>
    <w:rPr>
      <w:rFonts w:ascii="Arial" w:eastAsia="Times New Roman" w:hAnsi="Arial" w:cs="Times New Roman"/>
      <w:b/>
      <w:caps/>
      <w:kern w:val="28"/>
      <w:szCs w:val="24"/>
      <w:lang w:eastAsia="sv-SE"/>
    </w:rPr>
  </w:style>
  <w:style w:type="character" w:customStyle="1" w:styleId="Heading2Char">
    <w:name w:val="Heading 2 Char"/>
    <w:aliases w:val="Heading B Char,H2 Char,h2 Char,(Alt+2) Char,Attribute Heading 2 Char,L2 Char,Level 2 Char,Level Heading 2 Char,H21 Char,H22 Char,H23 Char,H211 Char,H221 Char,H24 Char,H212 Char,H222 Char,H231 Char,H2111 Char,H2211 Char,h2 (TOC) Char"/>
    <w:basedOn w:val="DefaultParagraphFont"/>
    <w:link w:val="Heading2"/>
    <w:uiPriority w:val="99"/>
    <w:rsid w:val="00151230"/>
    <w:rPr>
      <w:rFonts w:ascii="Arial" w:eastAsia="Times New Roman" w:hAnsi="Arial" w:cs="Times New Roman"/>
      <w:b/>
      <w:szCs w:val="20"/>
      <w:lang w:eastAsia="sv-SE"/>
    </w:rPr>
  </w:style>
  <w:style w:type="character" w:customStyle="1" w:styleId="Heading3Char">
    <w:name w:val="Heading 3 Char"/>
    <w:aliases w:val="H3 Char,H31 Char,h3 Char,Table Attribute Heading Char,Heading C Char,(Alt+3) Char,L3 Char,h31 Char,h32 Char,h311 Char,h33 Char,h312 Char,h34 Char,h313 Char,h35 Char,h314 Char,h36 Char,h315 Char,h37 Char,h316 Char,h38 Char,h317 Char"/>
    <w:basedOn w:val="DefaultParagraphFont"/>
    <w:link w:val="Heading3"/>
    <w:uiPriority w:val="99"/>
    <w:rsid w:val="00151230"/>
    <w:rPr>
      <w:rFonts w:ascii="Arial" w:eastAsia="Times New Roman" w:hAnsi="Arial" w:cs="Times New Roman"/>
      <w:i/>
      <w:szCs w:val="20"/>
      <w:lang w:eastAsia="sv-SE"/>
    </w:rPr>
  </w:style>
  <w:style w:type="character" w:customStyle="1" w:styleId="Heading4Char">
    <w:name w:val="Heading 4 Char"/>
    <w:aliases w:val="h4 Char,Second Level Heading HM Char,Subhead C Char,Heading Four Char,H4 Char,Exhibit Char,Level 2 - a Char,Paragraph numbering Char,Heading 4 Alt+4 Char,n Char,h4 sub sub heading Char,D Sub-Sub/Plain Char,Level 2 - (a) Char,dash Char"/>
    <w:basedOn w:val="DefaultParagraphFont"/>
    <w:link w:val="Heading4"/>
    <w:uiPriority w:val="99"/>
    <w:rsid w:val="00151230"/>
    <w:rPr>
      <w:rFonts w:ascii="Arial" w:eastAsia="Times New Roman" w:hAnsi="Arial" w:cs="Times New Roman"/>
      <w:szCs w:val="20"/>
      <w:u w:val="single"/>
      <w:lang w:eastAsia="sv-SE"/>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151230"/>
    <w:rPr>
      <w:rFonts w:ascii="Times New Roman" w:eastAsia="Times New Roman" w:hAnsi="Times New Roman" w:cs="Times New Roman"/>
      <w:sz w:val="24"/>
      <w:szCs w:val="20"/>
      <w:lang w:eastAsia="sv-SE"/>
    </w:rPr>
  </w:style>
  <w:style w:type="character" w:customStyle="1" w:styleId="Heading6Char">
    <w:name w:val="Heading 6 Char"/>
    <w:aliases w:val="Heading 6(unused) Char,Legal Level 1. Char,L1 PIP Char,Heading 6  Appendix Y &amp; Z Char,Lev 6 Char,H6 DO NOT USE Char,Bullet list Char,PA Appendix Char,H6 Char,H61 Char,PR14 Char,bullet2 Char,Blank 2 Char,h6 Char,H62 Char,H63 Char,H64 Char"/>
    <w:basedOn w:val="DefaultParagraphFont"/>
    <w:link w:val="Heading6"/>
    <w:rsid w:val="00151230"/>
    <w:rPr>
      <w:rFonts w:ascii="Times New Roman" w:eastAsia="Times New Roman" w:hAnsi="Times New Roman" w:cs="Times New Roman"/>
      <w:bCs/>
      <w:sz w:val="24"/>
      <w:lang w:eastAsia="sv-SE"/>
    </w:rPr>
  </w:style>
  <w:style w:type="character" w:customStyle="1" w:styleId="Heading7Char">
    <w:name w:val="Heading 7 Char"/>
    <w:aliases w:val="Heading 7(unused) Char,Legal Level 1.1. Char,L2 PIP Char,Lev 7 Char,H7DO NOT USE Char,PA Appendix Major Char,Blank 3 Char,Simple arabic numbers Char,h7 Char,ITT t7 Char,level1-noHeading Char,E1 Marginal Char,H7 Char,Subpara 4 Char,L7 Char"/>
    <w:basedOn w:val="DefaultParagraphFont"/>
    <w:link w:val="Heading7"/>
    <w:rsid w:val="00151230"/>
    <w:rPr>
      <w:szCs w:val="24"/>
      <w:lang w:val="lt-LT"/>
    </w:rPr>
  </w:style>
  <w:style w:type="character" w:customStyle="1" w:styleId="Heading8Char">
    <w:name w:val="Heading 8 Char"/>
    <w:aliases w:val="Legal Level 1.1.1. Char,Lev 8 Char,h8 DO NOT USE Char,PA Appendix Minor Char,Blank 4 Char,ITT t8 Char,level2(a) Char,E2 Marginal Char,H8 Char,Subpara 5 Char,Vedlegg Char,Appendix Minor Char,Heading 8 (do not use) Char,- Accura 1.1.1 Char"/>
    <w:basedOn w:val="DefaultParagraphFont"/>
    <w:link w:val="Heading8"/>
    <w:rsid w:val="00151230"/>
    <w:rPr>
      <w:i/>
      <w:iCs/>
      <w:szCs w:val="24"/>
      <w:lang w:val="lt-LT"/>
    </w:rPr>
  </w:style>
  <w:style w:type="character" w:customStyle="1" w:styleId="Heading9Char">
    <w:name w:val="Heading 9 Char"/>
    <w:aliases w:val="Heading 9 (defunct) Char,Legal Level 1.1.1.1. Char,Lev 9 Char,h9 DO NOT USE Char,App Heading Char,Titre 10 Char,App1 Char,Blank 5 Char,appendix Char,ITT t9 Char,level3(i) Char,E3 Marginal Char,H9 Char,Subpara 6 Char,Uvedl Char,9 Char"/>
    <w:basedOn w:val="DefaultParagraphFont"/>
    <w:link w:val="Heading9"/>
    <w:rsid w:val="00151230"/>
    <w:rPr>
      <w:rFonts w:cs="Arial"/>
      <w:lang w:val="lt-LT"/>
    </w:rPr>
  </w:style>
  <w:style w:type="paragraph" w:styleId="NormalIndent">
    <w:name w:val="Normal Indent"/>
    <w:rsid w:val="00151230"/>
    <w:pPr>
      <w:tabs>
        <w:tab w:val="left" w:pos="851"/>
      </w:tabs>
      <w:spacing w:before="120" w:after="60" w:line="264" w:lineRule="auto"/>
      <w:ind w:left="851"/>
      <w:jc w:val="both"/>
    </w:pPr>
    <w:rPr>
      <w:rFonts w:ascii="Arial" w:eastAsia="Times New Roman" w:hAnsi="Arial" w:cs="Times New Roman"/>
      <w:szCs w:val="20"/>
      <w:lang w:eastAsia="sv-SE"/>
    </w:rPr>
  </w:style>
  <w:style w:type="paragraph" w:styleId="Footer">
    <w:name w:val="footer"/>
    <w:basedOn w:val="Normal"/>
    <w:link w:val="FooterChar"/>
    <w:uiPriority w:val="99"/>
    <w:rsid w:val="00151230"/>
    <w:pPr>
      <w:tabs>
        <w:tab w:val="center" w:pos="4536"/>
        <w:tab w:val="right" w:pos="9072"/>
      </w:tabs>
    </w:pPr>
    <w:rPr>
      <w:sz w:val="10"/>
    </w:rPr>
  </w:style>
  <w:style w:type="character" w:customStyle="1" w:styleId="FooterChar">
    <w:name w:val="Footer Char"/>
    <w:basedOn w:val="DefaultParagraphFont"/>
    <w:link w:val="Footer"/>
    <w:uiPriority w:val="99"/>
    <w:rsid w:val="00151230"/>
    <w:rPr>
      <w:rFonts w:ascii="Arial" w:eastAsia="Times New Roman" w:hAnsi="Arial" w:cs="Times New Roman"/>
      <w:sz w:val="10"/>
      <w:szCs w:val="20"/>
      <w:lang w:eastAsia="sv-SE"/>
    </w:rPr>
  </w:style>
  <w:style w:type="character" w:styleId="PageNumber">
    <w:name w:val="page number"/>
    <w:basedOn w:val="DefaultParagraphFont"/>
    <w:semiHidden/>
    <w:rsid w:val="00151230"/>
    <w:rPr>
      <w:sz w:val="22"/>
    </w:rPr>
  </w:style>
  <w:style w:type="table" w:styleId="TableGrid">
    <w:name w:val="Table Grid"/>
    <w:basedOn w:val="TableNormal"/>
    <w:uiPriority w:val="39"/>
    <w:rsid w:val="00151230"/>
    <w:pPr>
      <w:spacing w:before="240" w:after="120" w:line="288" w:lineRule="auto"/>
      <w:jc w:val="both"/>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reratStycke11">
    <w:name w:val="Numrerat Stycke 1.1"/>
    <w:basedOn w:val="Heading2"/>
    <w:qFormat/>
    <w:rsid w:val="00750B49"/>
    <w:pPr>
      <w:keepNext w:val="0"/>
      <w:numPr>
        <w:numId w:val="14"/>
      </w:numPr>
      <w:outlineLvl w:val="9"/>
    </w:pPr>
    <w:rPr>
      <w:rFonts w:ascii="Times New Roman" w:hAnsi="Times New Roman"/>
      <w:b w:val="0"/>
      <w:szCs w:val="22"/>
      <w:lang w:val="lt-LT"/>
    </w:rPr>
  </w:style>
  <w:style w:type="paragraph" w:customStyle="1" w:styleId="Avtalsinledning">
    <w:name w:val="Avtalsinledning"/>
    <w:link w:val="AvtalsinledningChar"/>
    <w:semiHidden/>
    <w:rsid w:val="00151230"/>
    <w:pPr>
      <w:spacing w:before="120" w:after="240" w:line="240" w:lineRule="auto"/>
    </w:pPr>
    <w:rPr>
      <w:rFonts w:ascii="Arial" w:eastAsia="Times New Roman" w:hAnsi="Arial" w:cs="Times New Roman"/>
      <w:szCs w:val="24"/>
      <w:lang w:val="en-GB" w:eastAsia="sv-SE"/>
    </w:rPr>
  </w:style>
  <w:style w:type="paragraph" w:customStyle="1" w:styleId="Numreringa">
    <w:name w:val="Numrering a)"/>
    <w:basedOn w:val="Normal"/>
    <w:uiPriority w:val="4"/>
    <w:qFormat/>
    <w:rsid w:val="00151230"/>
    <w:pPr>
      <w:numPr>
        <w:numId w:val="2"/>
      </w:numPr>
    </w:pPr>
  </w:style>
  <w:style w:type="paragraph" w:customStyle="1" w:styleId="Numreringi">
    <w:name w:val="Numrering (i)"/>
    <w:basedOn w:val="Normal"/>
    <w:qFormat/>
    <w:rsid w:val="00151230"/>
    <w:pPr>
      <w:numPr>
        <w:ilvl w:val="1"/>
        <w:numId w:val="2"/>
      </w:numPr>
    </w:pPr>
  </w:style>
  <w:style w:type="character" w:customStyle="1" w:styleId="AvtalsinledningChar">
    <w:name w:val="Avtalsinledning Char"/>
    <w:basedOn w:val="DefaultParagraphFont"/>
    <w:link w:val="Avtalsinledning"/>
    <w:semiHidden/>
    <w:rsid w:val="00151230"/>
    <w:rPr>
      <w:rFonts w:ascii="Arial" w:eastAsia="Times New Roman" w:hAnsi="Arial" w:cs="Times New Roman"/>
      <w:szCs w:val="24"/>
      <w:lang w:val="en-GB" w:eastAsia="sv-SE"/>
    </w:rPr>
  </w:style>
  <w:style w:type="paragraph" w:customStyle="1" w:styleId="FormatmallFormatmallAvtalsinledningVersaler10ptFet">
    <w:name w:val="Formatmall Formatmall Avtalsinledning + Versaler + 10 pt Fet"/>
    <w:basedOn w:val="Normal"/>
    <w:link w:val="FormatmallFormatmallAvtalsinledningVersaler10ptFetChar"/>
    <w:semiHidden/>
    <w:rsid w:val="00151230"/>
    <w:pPr>
      <w:spacing w:after="240" w:line="240" w:lineRule="auto"/>
    </w:pPr>
    <w:rPr>
      <w:b/>
      <w:bCs/>
      <w:caps/>
      <w:szCs w:val="24"/>
      <w:lang w:val="en-GB"/>
    </w:rPr>
  </w:style>
  <w:style w:type="character" w:customStyle="1" w:styleId="FormatmallFormatmallAvtalsinledningVersaler10ptFetChar">
    <w:name w:val="Formatmall Formatmall Avtalsinledning + Versaler + 10 pt Fet Char"/>
    <w:basedOn w:val="DefaultParagraphFont"/>
    <w:link w:val="FormatmallFormatmallAvtalsinledningVersaler10ptFet"/>
    <w:semiHidden/>
    <w:rsid w:val="00151230"/>
    <w:rPr>
      <w:rFonts w:ascii="Arial" w:eastAsia="Times New Roman" w:hAnsi="Arial" w:cs="Times New Roman"/>
      <w:b/>
      <w:bCs/>
      <w:caps/>
      <w:szCs w:val="24"/>
      <w:lang w:val="en-GB" w:eastAsia="sv-SE"/>
    </w:rPr>
  </w:style>
  <w:style w:type="paragraph" w:styleId="CommentText">
    <w:name w:val="annotation text"/>
    <w:basedOn w:val="Normal"/>
    <w:link w:val="CommentTextChar"/>
    <w:uiPriority w:val="99"/>
    <w:rsid w:val="00151230"/>
    <w:pPr>
      <w:spacing w:line="240" w:lineRule="auto"/>
    </w:pPr>
    <w:rPr>
      <w:sz w:val="20"/>
    </w:rPr>
  </w:style>
  <w:style w:type="character" w:customStyle="1" w:styleId="CommentTextChar">
    <w:name w:val="Comment Text Char"/>
    <w:basedOn w:val="DefaultParagraphFont"/>
    <w:link w:val="CommentText"/>
    <w:uiPriority w:val="99"/>
    <w:rsid w:val="00151230"/>
    <w:rPr>
      <w:rFonts w:ascii="Arial" w:eastAsia="Times New Roman" w:hAnsi="Arial" w:cs="Times New Roman"/>
      <w:sz w:val="20"/>
      <w:szCs w:val="20"/>
      <w:lang w:eastAsia="sv-SE"/>
    </w:rPr>
  </w:style>
  <w:style w:type="paragraph" w:styleId="ListBullet">
    <w:name w:val="List Bullet"/>
    <w:basedOn w:val="Normal"/>
    <w:uiPriority w:val="99"/>
    <w:unhideWhenUsed/>
    <w:rsid w:val="000D6C5D"/>
    <w:pPr>
      <w:numPr>
        <w:numId w:val="4"/>
      </w:numPr>
      <w:contextualSpacing/>
    </w:pPr>
  </w:style>
  <w:style w:type="paragraph" w:styleId="Header">
    <w:name w:val="header"/>
    <w:basedOn w:val="Normal"/>
    <w:link w:val="HeaderChar"/>
    <w:unhideWhenUsed/>
    <w:rsid w:val="001A34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A348B"/>
    <w:rPr>
      <w:rFonts w:ascii="Arial" w:eastAsia="Times New Roman" w:hAnsi="Arial" w:cs="Times New Roman"/>
      <w:szCs w:val="20"/>
      <w:lang w:eastAsia="sv-SE"/>
    </w:rPr>
  </w:style>
  <w:style w:type="character" w:styleId="CommentReference">
    <w:name w:val="annotation reference"/>
    <w:basedOn w:val="DefaultParagraphFont"/>
    <w:uiPriority w:val="99"/>
    <w:unhideWhenUsed/>
    <w:rsid w:val="0017616E"/>
    <w:rPr>
      <w:sz w:val="16"/>
      <w:szCs w:val="16"/>
    </w:rPr>
  </w:style>
  <w:style w:type="paragraph" w:styleId="CommentSubject">
    <w:name w:val="annotation subject"/>
    <w:basedOn w:val="CommentText"/>
    <w:next w:val="CommentText"/>
    <w:link w:val="CommentSubjectChar"/>
    <w:uiPriority w:val="99"/>
    <w:semiHidden/>
    <w:unhideWhenUsed/>
    <w:rsid w:val="0017616E"/>
    <w:rPr>
      <w:b/>
      <w:bCs/>
    </w:rPr>
  </w:style>
  <w:style w:type="character" w:customStyle="1" w:styleId="CommentSubjectChar">
    <w:name w:val="Comment Subject Char"/>
    <w:basedOn w:val="CommentTextChar"/>
    <w:link w:val="CommentSubject"/>
    <w:uiPriority w:val="99"/>
    <w:semiHidden/>
    <w:rsid w:val="0017616E"/>
    <w:rPr>
      <w:rFonts w:ascii="Arial" w:eastAsia="Times New Roman" w:hAnsi="Arial" w:cs="Times New Roman"/>
      <w:b/>
      <w:bCs/>
      <w:sz w:val="20"/>
      <w:szCs w:val="20"/>
      <w:lang w:eastAsia="sv-SE"/>
    </w:rPr>
  </w:style>
  <w:style w:type="paragraph" w:styleId="BalloonText">
    <w:name w:val="Balloon Text"/>
    <w:basedOn w:val="Normal"/>
    <w:link w:val="BalloonTextChar"/>
    <w:uiPriority w:val="99"/>
    <w:semiHidden/>
    <w:unhideWhenUsed/>
    <w:rsid w:val="001761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16E"/>
    <w:rPr>
      <w:rFonts w:ascii="Segoe UI" w:eastAsia="Times New Roman" w:hAnsi="Segoe UI" w:cs="Segoe UI"/>
      <w:sz w:val="18"/>
      <w:szCs w:val="18"/>
      <w:lang w:eastAsia="sv-SE"/>
    </w:rPr>
  </w:style>
  <w:style w:type="paragraph" w:styleId="ListParagraph">
    <w:name w:val="List Paragraph"/>
    <w:basedOn w:val="Normal"/>
    <w:uiPriority w:val="99"/>
    <w:qFormat/>
    <w:rsid w:val="00342E04"/>
    <w:pPr>
      <w:ind w:left="720"/>
      <w:contextualSpacing/>
    </w:pPr>
  </w:style>
  <w:style w:type="paragraph" w:customStyle="1" w:styleId="DSHeadingNoToc2">
    <w:name w:val="DS_Heading_NoToc_2"/>
    <w:basedOn w:val="Heading2"/>
    <w:next w:val="NormalIndent"/>
    <w:qFormat/>
    <w:rsid w:val="00342E04"/>
    <w:pPr>
      <w:keepNext w:val="0"/>
      <w:tabs>
        <w:tab w:val="clear" w:pos="850"/>
        <w:tab w:val="num" w:pos="851"/>
      </w:tabs>
      <w:spacing w:before="130" w:after="130" w:line="260" w:lineRule="atLeast"/>
      <w:ind w:left="851" w:hanging="851"/>
      <w:jc w:val="left"/>
      <w:outlineLvl w:val="9"/>
    </w:pPr>
    <w:rPr>
      <w:rFonts w:asciiTheme="minorHAnsi" w:eastAsiaTheme="majorEastAsia" w:hAnsiTheme="minorHAnsi" w:cstheme="majorBidi"/>
      <w:b w:val="0"/>
      <w:color w:val="000000" w:themeColor="text1"/>
      <w:sz w:val="18"/>
      <w:szCs w:val="26"/>
      <w:lang w:val="en-GB" w:eastAsia="en-US"/>
    </w:rPr>
  </w:style>
  <w:style w:type="paragraph" w:customStyle="1" w:styleId="DSHeadingNoToc3">
    <w:name w:val="DS_Heading_NoToc_3"/>
    <w:basedOn w:val="Heading3"/>
    <w:next w:val="NormalIndent"/>
    <w:qFormat/>
    <w:rsid w:val="00842512"/>
    <w:pPr>
      <w:keepNext w:val="0"/>
      <w:numPr>
        <w:numId w:val="3"/>
      </w:numPr>
      <w:spacing w:before="130" w:after="130" w:line="260" w:lineRule="atLeast"/>
      <w:jc w:val="left"/>
      <w:outlineLvl w:val="9"/>
    </w:pPr>
    <w:rPr>
      <w:rFonts w:asciiTheme="minorHAnsi" w:eastAsiaTheme="majorEastAsia" w:hAnsiTheme="minorHAnsi" w:cstheme="majorBidi"/>
      <w:i w:val="0"/>
      <w:sz w:val="18"/>
      <w:szCs w:val="24"/>
      <w:lang w:val="en-GB" w:eastAsia="en-US"/>
    </w:rPr>
  </w:style>
  <w:style w:type="paragraph" w:customStyle="1" w:styleId="DSNumberedListA">
    <w:name w:val="DS_NumberedList_A"/>
    <w:basedOn w:val="Normal"/>
    <w:qFormat/>
    <w:rsid w:val="00842512"/>
    <w:pPr>
      <w:numPr>
        <w:numId w:val="6"/>
      </w:numPr>
      <w:spacing w:after="80" w:line="260" w:lineRule="atLeast"/>
    </w:pPr>
    <w:rPr>
      <w:sz w:val="18"/>
      <w:szCs w:val="24"/>
      <w:lang w:val="en-GB" w:eastAsia="en-GB"/>
    </w:rPr>
  </w:style>
  <w:style w:type="paragraph" w:customStyle="1" w:styleId="Niveau5">
    <w:name w:val="Niveau 5"/>
    <w:basedOn w:val="Heading5"/>
    <w:next w:val="NormalIndent"/>
    <w:rsid w:val="00842512"/>
    <w:pPr>
      <w:numPr>
        <w:ilvl w:val="0"/>
        <w:numId w:val="5"/>
      </w:numPr>
      <w:spacing w:after="180" w:line="336" w:lineRule="auto"/>
      <w:jc w:val="left"/>
    </w:pPr>
    <w:rPr>
      <w:rFonts w:ascii="Verdana" w:hAnsi="Verdana"/>
      <w:spacing w:val="6"/>
      <w:sz w:val="17"/>
      <w:lang w:val="da-DK" w:eastAsia="en-US"/>
    </w:rPr>
  </w:style>
  <w:style w:type="paragraph" w:customStyle="1" w:styleId="Default">
    <w:name w:val="Default"/>
    <w:rsid w:val="0054783D"/>
    <w:pPr>
      <w:autoSpaceDE w:val="0"/>
      <w:autoSpaceDN w:val="0"/>
      <w:adjustRightInd w:val="0"/>
      <w:spacing w:after="0" w:line="240" w:lineRule="auto"/>
    </w:pPr>
    <w:rPr>
      <w:rFonts w:ascii="Arial" w:hAnsi="Arial" w:cs="Arial"/>
      <w:color w:val="000000"/>
      <w:sz w:val="24"/>
      <w:szCs w:val="24"/>
      <w:lang w:val="en-US"/>
    </w:rPr>
  </w:style>
  <w:style w:type="paragraph" w:customStyle="1" w:styleId="Agreementtextnumbered">
    <w:name w:val="Agreement text numbered"/>
    <w:basedOn w:val="BodyText"/>
    <w:autoRedefine/>
    <w:rsid w:val="0054783D"/>
    <w:pPr>
      <w:widowControl w:val="0"/>
      <w:tabs>
        <w:tab w:val="num" w:pos="227"/>
      </w:tabs>
      <w:autoSpaceDE w:val="0"/>
      <w:autoSpaceDN w:val="0"/>
      <w:spacing w:line="360" w:lineRule="auto"/>
      <w:ind w:left="567" w:hanging="283"/>
    </w:pPr>
    <w:rPr>
      <w:rFonts w:cs="Arial"/>
      <w:sz w:val="20"/>
      <w:lang w:val="en-US"/>
    </w:rPr>
  </w:style>
  <w:style w:type="paragraph" w:styleId="BodyText">
    <w:name w:val="Body Text"/>
    <w:basedOn w:val="Normal"/>
    <w:link w:val="BodyTextChar"/>
    <w:uiPriority w:val="99"/>
    <w:semiHidden/>
    <w:unhideWhenUsed/>
    <w:rsid w:val="0054783D"/>
    <w:pPr>
      <w:spacing w:after="120"/>
    </w:pPr>
  </w:style>
  <w:style w:type="character" w:customStyle="1" w:styleId="BodyTextChar">
    <w:name w:val="Body Text Char"/>
    <w:basedOn w:val="DefaultParagraphFont"/>
    <w:link w:val="BodyText"/>
    <w:uiPriority w:val="99"/>
    <w:semiHidden/>
    <w:rsid w:val="0054783D"/>
    <w:rPr>
      <w:rFonts w:ascii="Arial" w:eastAsia="Times New Roman" w:hAnsi="Arial" w:cs="Times New Roman"/>
      <w:szCs w:val="20"/>
      <w:lang w:eastAsia="sv-SE"/>
    </w:rPr>
  </w:style>
  <w:style w:type="paragraph" w:customStyle="1" w:styleId="DSBodyTextIndent1">
    <w:name w:val="DS_BodyText_Indent_1"/>
    <w:basedOn w:val="Normal"/>
    <w:qFormat/>
    <w:rsid w:val="00B12CE2"/>
    <w:pPr>
      <w:spacing w:after="0" w:line="260" w:lineRule="atLeast"/>
      <w:ind w:left="851"/>
    </w:pPr>
    <w:rPr>
      <w:sz w:val="18"/>
      <w:szCs w:val="18"/>
      <w:lang w:val="en-GB"/>
    </w:rPr>
  </w:style>
  <w:style w:type="character" w:styleId="Strong">
    <w:name w:val="Strong"/>
    <w:basedOn w:val="DefaultParagraphFont"/>
    <w:uiPriority w:val="22"/>
    <w:qFormat/>
    <w:rsid w:val="0084264D"/>
    <w:rPr>
      <w:b/>
      <w:bCs/>
    </w:rPr>
  </w:style>
  <w:style w:type="paragraph" w:styleId="Revision">
    <w:name w:val="Revision"/>
    <w:hidden/>
    <w:uiPriority w:val="99"/>
    <w:semiHidden/>
    <w:rsid w:val="008B0340"/>
    <w:pPr>
      <w:spacing w:after="0" w:line="240" w:lineRule="auto"/>
    </w:pPr>
    <w:rPr>
      <w:rFonts w:ascii="Arial" w:eastAsia="Times New Roman" w:hAnsi="Arial" w:cs="Times New Roman"/>
      <w:szCs w:val="20"/>
      <w:lang w:eastAsia="sv-SE"/>
    </w:rPr>
  </w:style>
  <w:style w:type="character" w:styleId="Emphasis">
    <w:name w:val="Emphasis"/>
    <w:basedOn w:val="DefaultParagraphFont"/>
    <w:uiPriority w:val="20"/>
    <w:qFormat/>
    <w:rsid w:val="004141AF"/>
    <w:rPr>
      <w:b/>
      <w:bCs/>
      <w:i w:val="0"/>
      <w:iCs w:val="0"/>
    </w:rPr>
  </w:style>
  <w:style w:type="character" w:customStyle="1" w:styleId="st1">
    <w:name w:val="st1"/>
    <w:basedOn w:val="DefaultParagraphFont"/>
    <w:rsid w:val="004141AF"/>
  </w:style>
  <w:style w:type="paragraph" w:styleId="FootnoteText">
    <w:name w:val="footnote text"/>
    <w:basedOn w:val="Normal"/>
    <w:link w:val="FootnoteTextChar"/>
    <w:uiPriority w:val="99"/>
    <w:semiHidden/>
    <w:unhideWhenUsed/>
    <w:rsid w:val="00A76A6D"/>
    <w:pPr>
      <w:spacing w:after="0" w:line="240" w:lineRule="auto"/>
    </w:pPr>
    <w:rPr>
      <w:sz w:val="20"/>
    </w:rPr>
  </w:style>
  <w:style w:type="character" w:customStyle="1" w:styleId="FootnoteTextChar">
    <w:name w:val="Footnote Text Char"/>
    <w:basedOn w:val="DefaultParagraphFont"/>
    <w:link w:val="FootnoteText"/>
    <w:uiPriority w:val="99"/>
    <w:semiHidden/>
    <w:rsid w:val="00A76A6D"/>
    <w:rPr>
      <w:rFonts w:ascii="Arial" w:eastAsia="Times New Roman" w:hAnsi="Arial" w:cs="Times New Roman"/>
      <w:sz w:val="20"/>
      <w:szCs w:val="20"/>
      <w:lang w:val="lt-LT" w:eastAsia="sv-SE"/>
    </w:rPr>
  </w:style>
  <w:style w:type="paragraph" w:customStyle="1" w:styleId="SLONormal">
    <w:name w:val="SLO Normal"/>
    <w:qFormat/>
    <w:rsid w:val="00D66297"/>
    <w:pPr>
      <w:spacing w:before="120" w:after="120" w:line="240" w:lineRule="auto"/>
      <w:jc w:val="both"/>
    </w:pPr>
    <w:rPr>
      <w:rFonts w:ascii="Times New Roman" w:eastAsia="Times New Roman" w:hAnsi="Times New Roman" w:cs="Times New Roman"/>
      <w:kern w:val="24"/>
      <w:szCs w:val="24"/>
      <w:lang w:val="en-GB"/>
    </w:rPr>
  </w:style>
  <w:style w:type="paragraph" w:customStyle="1" w:styleId="SLONormalnospace">
    <w:name w:val="SLO Normal (no space)"/>
    <w:basedOn w:val="SLONormal"/>
    <w:rsid w:val="00D66297"/>
    <w:pPr>
      <w:spacing w:before="0" w:after="0"/>
    </w:pPr>
  </w:style>
  <w:style w:type="paragraph" w:customStyle="1" w:styleId="SLONormalLarge">
    <w:name w:val="SLO Normal (Large)"/>
    <w:basedOn w:val="SLONormal"/>
    <w:rsid w:val="00D66297"/>
    <w:rPr>
      <w:sz w:val="24"/>
    </w:rPr>
  </w:style>
  <w:style w:type="paragraph" w:customStyle="1" w:styleId="SLONormalSmall">
    <w:name w:val="SLO Normal (Small)"/>
    <w:basedOn w:val="SLONormal"/>
    <w:rsid w:val="00D66297"/>
    <w:pPr>
      <w:spacing w:before="60" w:after="60"/>
    </w:pPr>
    <w:rPr>
      <w:sz w:val="20"/>
    </w:rPr>
  </w:style>
  <w:style w:type="paragraph" w:customStyle="1" w:styleId="SLONormalWhite">
    <w:name w:val="SLO Normal White"/>
    <w:basedOn w:val="SLONormal"/>
    <w:rsid w:val="00D66297"/>
    <w:rPr>
      <w:color w:val="FFFFFF"/>
    </w:rPr>
  </w:style>
  <w:style w:type="paragraph" w:customStyle="1" w:styleId="1stlevelheading">
    <w:name w:val="1st level (heading)"/>
    <w:next w:val="SLONormal"/>
    <w:uiPriority w:val="1"/>
    <w:qFormat/>
    <w:rsid w:val="00D66297"/>
    <w:pPr>
      <w:keepNext/>
      <w:numPr>
        <w:numId w:val="12"/>
      </w:numPr>
      <w:spacing w:before="360" w:after="240" w:line="240" w:lineRule="auto"/>
      <w:jc w:val="both"/>
      <w:outlineLvl w:val="0"/>
    </w:pPr>
    <w:rPr>
      <w:rFonts w:ascii="Times New Roman" w:eastAsia="Times New Roman" w:hAnsi="Times New Roman" w:cs="Times New Roman"/>
      <w:b/>
      <w:caps/>
      <w:spacing w:val="25"/>
      <w:kern w:val="24"/>
      <w:szCs w:val="24"/>
      <w:lang w:val="en-GB"/>
    </w:rPr>
  </w:style>
  <w:style w:type="paragraph" w:customStyle="1" w:styleId="2ndlevelheading">
    <w:name w:val="2nd level (heading)"/>
    <w:basedOn w:val="1stlevelheading"/>
    <w:next w:val="SLONormal"/>
    <w:uiPriority w:val="1"/>
    <w:qFormat/>
    <w:rsid w:val="00D66297"/>
    <w:pPr>
      <w:keepNext w:val="0"/>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D66297"/>
    <w:pPr>
      <w:numPr>
        <w:ilvl w:val="2"/>
      </w:numPr>
      <w:outlineLvl w:val="2"/>
    </w:pPr>
    <w:rPr>
      <w:i/>
    </w:rPr>
  </w:style>
  <w:style w:type="paragraph" w:customStyle="1" w:styleId="4thlevelheading">
    <w:name w:val="4th level (heading)"/>
    <w:basedOn w:val="3rdlevelheading"/>
    <w:next w:val="SLONormal"/>
    <w:uiPriority w:val="1"/>
    <w:qFormat/>
    <w:rsid w:val="00D66297"/>
    <w:pPr>
      <w:numPr>
        <w:ilvl w:val="3"/>
      </w:numPr>
      <w:spacing w:after="120"/>
      <w:outlineLvl w:val="3"/>
    </w:pPr>
    <w:rPr>
      <w:b w:val="0"/>
    </w:rPr>
  </w:style>
  <w:style w:type="paragraph" w:customStyle="1" w:styleId="5thlevelheading">
    <w:name w:val="5th level (heading)"/>
    <w:basedOn w:val="4thlevelheading"/>
    <w:next w:val="SLONormal"/>
    <w:uiPriority w:val="1"/>
    <w:qFormat/>
    <w:rsid w:val="00D66297"/>
    <w:pPr>
      <w:numPr>
        <w:ilvl w:val="4"/>
      </w:numPr>
      <w:outlineLvl w:val="4"/>
    </w:pPr>
    <w:rPr>
      <w:i w:val="0"/>
      <w:u w:val="single"/>
    </w:rPr>
  </w:style>
  <w:style w:type="paragraph" w:customStyle="1" w:styleId="2ndlevelprovision">
    <w:name w:val="2nd level (provision)"/>
    <w:basedOn w:val="2ndlevelheading"/>
    <w:uiPriority w:val="2"/>
    <w:qFormat/>
    <w:rsid w:val="00D66297"/>
    <w:pPr>
      <w:spacing w:before="120" w:after="120"/>
    </w:pPr>
    <w:rPr>
      <w:b w:val="0"/>
    </w:rPr>
  </w:style>
  <w:style w:type="paragraph" w:customStyle="1" w:styleId="3rdlevelsubprovision">
    <w:name w:val="3rd level (subprovision)"/>
    <w:basedOn w:val="3rdlevelheading"/>
    <w:uiPriority w:val="2"/>
    <w:qFormat/>
    <w:rsid w:val="00D66297"/>
    <w:pPr>
      <w:spacing w:before="120" w:after="120"/>
    </w:pPr>
    <w:rPr>
      <w:b w:val="0"/>
      <w:i w:val="0"/>
    </w:rPr>
  </w:style>
  <w:style w:type="paragraph" w:customStyle="1" w:styleId="4thlevellist">
    <w:name w:val="4th level (list)"/>
    <w:basedOn w:val="4thlevelheading"/>
    <w:uiPriority w:val="2"/>
    <w:qFormat/>
    <w:rsid w:val="00D66297"/>
    <w:pPr>
      <w:spacing w:before="120"/>
    </w:pPr>
    <w:rPr>
      <w:i w:val="0"/>
    </w:rPr>
  </w:style>
  <w:style w:type="paragraph" w:customStyle="1" w:styleId="5thlevel">
    <w:name w:val="5th level"/>
    <w:basedOn w:val="5thlevelheading"/>
    <w:uiPriority w:val="2"/>
    <w:qFormat/>
    <w:rsid w:val="00D66297"/>
    <w:pPr>
      <w:spacing w:before="120"/>
    </w:pPr>
    <w:rPr>
      <w:u w:val="none"/>
    </w:rPr>
  </w:style>
  <w:style w:type="character" w:customStyle="1" w:styleId="SC">
    <w:name w:val="SC"/>
    <w:basedOn w:val="DefaultParagraphFont"/>
    <w:rsid w:val="00D66297"/>
    <w:rPr>
      <w:u w:val="single"/>
    </w:rPr>
  </w:style>
  <w:style w:type="paragraph" w:customStyle="1" w:styleId="SORAINENComment">
    <w:name w:val="SORAINEN Comment"/>
    <w:basedOn w:val="SLONormal"/>
    <w:rsid w:val="00D66297"/>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SLOReportTitle">
    <w:name w:val="SLO Report Title"/>
    <w:basedOn w:val="SLONormal"/>
    <w:next w:val="SLONormal"/>
    <w:uiPriority w:val="3"/>
    <w:qFormat/>
    <w:rsid w:val="00D66297"/>
    <w:pPr>
      <w:keepNext/>
      <w:spacing w:before="360" w:after="360"/>
      <w:jc w:val="left"/>
    </w:pPr>
    <w:rPr>
      <w:b/>
      <w:caps/>
      <w:spacing w:val="25"/>
      <w:sz w:val="28"/>
    </w:rPr>
  </w:style>
  <w:style w:type="paragraph" w:customStyle="1" w:styleId="SLOAgreementTitle">
    <w:name w:val="SLO Agreement Title"/>
    <w:basedOn w:val="SLOReportTitle"/>
    <w:next w:val="SLONormal"/>
    <w:uiPriority w:val="3"/>
    <w:qFormat/>
    <w:rsid w:val="00D66297"/>
    <w:pPr>
      <w:jc w:val="center"/>
    </w:pPr>
  </w:style>
  <w:style w:type="paragraph" w:customStyle="1" w:styleId="SLOList">
    <w:name w:val="SLO List"/>
    <w:uiPriority w:val="4"/>
    <w:qFormat/>
    <w:rsid w:val="00D66297"/>
    <w:pPr>
      <w:numPr>
        <w:numId w:val="9"/>
      </w:numPr>
      <w:spacing w:before="60" w:after="60" w:line="240" w:lineRule="auto"/>
      <w:jc w:val="both"/>
    </w:pPr>
    <w:rPr>
      <w:rFonts w:ascii="Times New Roman" w:eastAsia="Times New Roman" w:hAnsi="Times New Roman" w:cs="Times New Roman"/>
      <w:kern w:val="24"/>
      <w:szCs w:val="24"/>
      <w:lang w:val="en-GB"/>
    </w:rPr>
  </w:style>
  <w:style w:type="paragraph" w:customStyle="1" w:styleId="SLONumberedList">
    <w:name w:val="SLO Numbered List"/>
    <w:uiPriority w:val="4"/>
    <w:qFormat/>
    <w:rsid w:val="00D66297"/>
    <w:pPr>
      <w:numPr>
        <w:numId w:val="10"/>
      </w:numPr>
      <w:spacing w:before="60" w:after="60" w:line="240" w:lineRule="auto"/>
      <w:jc w:val="both"/>
    </w:pPr>
    <w:rPr>
      <w:rFonts w:ascii="Times New Roman" w:eastAsia="Times New Roman" w:hAnsi="Times New Roman" w:cs="Times New Roman"/>
      <w:kern w:val="24"/>
      <w:szCs w:val="24"/>
      <w:lang w:val="en-GB"/>
    </w:rPr>
  </w:style>
  <w:style w:type="paragraph" w:customStyle="1" w:styleId="NCNumbering">
    <w:name w:val="NC Numbering"/>
    <w:uiPriority w:val="4"/>
    <w:qFormat/>
    <w:rsid w:val="00D66297"/>
    <w:pPr>
      <w:numPr>
        <w:numId w:val="11"/>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LDDCommenttext">
    <w:name w:val="LDD Comment text"/>
    <w:rsid w:val="00D66297"/>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D66297"/>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D66297"/>
  </w:style>
  <w:style w:type="paragraph" w:customStyle="1" w:styleId="LDDComment3">
    <w:name w:val="LDD Comment 3"/>
    <w:basedOn w:val="LDDComment2"/>
    <w:next w:val="LDDCommenttext"/>
    <w:rsid w:val="00D66297"/>
  </w:style>
  <w:style w:type="paragraph" w:customStyle="1" w:styleId="LDDComment4">
    <w:name w:val="LDD Comment 4"/>
    <w:basedOn w:val="LDDComment1"/>
    <w:next w:val="LDDCommenttext"/>
    <w:rsid w:val="00D66297"/>
  </w:style>
  <w:style w:type="paragraph" w:customStyle="1" w:styleId="HeadingofAppendix">
    <w:name w:val="Heading of Appendix"/>
    <w:next w:val="SLONormal"/>
    <w:rsid w:val="00D66297"/>
    <w:pPr>
      <w:keepNext/>
      <w:pageBreakBefore/>
      <w:tabs>
        <w:tab w:val="num" w:pos="2268"/>
      </w:tabs>
      <w:spacing w:before="360" w:after="360" w:line="240" w:lineRule="auto"/>
      <w:ind w:left="2268" w:hanging="1911"/>
      <w:outlineLvl w:val="0"/>
    </w:pPr>
    <w:rPr>
      <w:rFonts w:ascii="Times New Roman" w:eastAsia="Times New Roman" w:hAnsi="Times New Roman" w:cs="Times New Roman"/>
      <w:b/>
      <w:kern w:val="24"/>
      <w:sz w:val="24"/>
      <w:szCs w:val="24"/>
      <w:lang w:val="en-GB"/>
    </w:rPr>
  </w:style>
  <w:style w:type="paragraph" w:customStyle="1" w:styleId="TextofAppendixlevel1">
    <w:name w:val="Text of Appendix level 1"/>
    <w:basedOn w:val="HeadingofAppendix"/>
    <w:rsid w:val="00D66297"/>
    <w:pPr>
      <w:keepNext w:val="0"/>
      <w:pageBreakBefore w:val="0"/>
      <w:tabs>
        <w:tab w:val="clear" w:pos="2268"/>
        <w:tab w:val="num" w:pos="964"/>
      </w:tabs>
      <w:spacing w:before="120" w:after="120"/>
      <w:ind w:left="964" w:hanging="964"/>
      <w:jc w:val="both"/>
      <w:outlineLvl w:val="1"/>
    </w:pPr>
    <w:rPr>
      <w:b w:val="0"/>
      <w:sz w:val="22"/>
    </w:rPr>
  </w:style>
  <w:style w:type="paragraph" w:customStyle="1" w:styleId="TextofAppendixlevel2">
    <w:name w:val="Text of Appendix level 2"/>
    <w:basedOn w:val="TextofAppendixlevel1"/>
    <w:rsid w:val="00D66297"/>
    <w:pPr>
      <w:outlineLvl w:val="2"/>
    </w:pPr>
  </w:style>
  <w:style w:type="paragraph" w:customStyle="1" w:styleId="TextofAppendixlevel3">
    <w:name w:val="Text of Appendix level 3"/>
    <w:basedOn w:val="TextofAppendixlevel2"/>
    <w:rsid w:val="00D66297"/>
    <w:pPr>
      <w:tabs>
        <w:tab w:val="clear" w:pos="964"/>
        <w:tab w:val="num" w:pos="1928"/>
      </w:tabs>
      <w:ind w:left="1928" w:hanging="851"/>
      <w:outlineLvl w:val="3"/>
    </w:pPr>
  </w:style>
  <w:style w:type="paragraph" w:customStyle="1" w:styleId="TextofAppendixlevel4">
    <w:name w:val="Text of Appendix level 4"/>
    <w:basedOn w:val="TextofAppendixlevel3"/>
    <w:rsid w:val="00D66297"/>
    <w:pPr>
      <w:tabs>
        <w:tab w:val="clear" w:pos="1928"/>
        <w:tab w:val="num" w:pos="2835"/>
      </w:tabs>
      <w:ind w:left="2835"/>
      <w:outlineLvl w:val="4"/>
    </w:pPr>
  </w:style>
  <w:style w:type="numbering" w:customStyle="1" w:styleId="SLONumberings">
    <w:name w:val="SLO_Numberings"/>
    <w:uiPriority w:val="99"/>
    <w:rsid w:val="00D66297"/>
    <w:pPr>
      <w:numPr>
        <w:numId w:val="12"/>
      </w:numPr>
    </w:pPr>
  </w:style>
  <w:style w:type="paragraph" w:customStyle="1" w:styleId="Agreement1stlevelheadingnonumber">
    <w:name w:val="Agreement 1st level (heading) no number"/>
    <w:basedOn w:val="1stlevelheading"/>
    <w:next w:val="SLONormal"/>
    <w:rsid w:val="00D66297"/>
    <w:pPr>
      <w:numPr>
        <w:numId w:val="0"/>
      </w:numPr>
      <w:outlineLvl w:val="9"/>
    </w:pPr>
    <w:rPr>
      <w:kern w:val="22"/>
    </w:rPr>
  </w:style>
  <w:style w:type="paragraph" w:customStyle="1" w:styleId="AgreementPartiesandRecitals">
    <w:name w:val="Agreement Parties and Recitals"/>
    <w:basedOn w:val="1stlevelheading"/>
    <w:rsid w:val="00D66297"/>
    <w:pPr>
      <w:numPr>
        <w:numId w:val="0"/>
      </w:numPr>
      <w:outlineLvl w:val="9"/>
    </w:pPr>
    <w:rPr>
      <w:kern w:val="22"/>
    </w:rPr>
  </w:style>
  <w:style w:type="paragraph" w:customStyle="1" w:styleId="SLOlistofparties">
    <w:name w:val="SLO list of parties"/>
    <w:rsid w:val="00D66297"/>
    <w:pPr>
      <w:numPr>
        <w:numId w:val="13"/>
      </w:numPr>
      <w:spacing w:before="120" w:after="120" w:line="240" w:lineRule="auto"/>
      <w:jc w:val="both"/>
    </w:pPr>
    <w:rPr>
      <w:rFonts w:ascii="Times New Roman" w:eastAsia="Times New Roman" w:hAnsi="Times New Roman" w:cs="Times New Roman"/>
      <w:kern w:val="24"/>
      <w:szCs w:val="24"/>
      <w:lang w:val="en-GB"/>
    </w:rPr>
  </w:style>
  <w:style w:type="paragraph" w:customStyle="1" w:styleId="SLOlistofrecitals">
    <w:name w:val="SLO list of recitals"/>
    <w:basedOn w:val="Normal"/>
    <w:rsid w:val="00D66297"/>
    <w:pPr>
      <w:numPr>
        <w:ilvl w:val="1"/>
        <w:numId w:val="13"/>
      </w:numPr>
      <w:spacing w:before="120" w:after="120" w:line="240" w:lineRule="auto"/>
    </w:pPr>
    <w:rPr>
      <w:rFonts w:ascii="Times New Roman" w:eastAsia="Times New Roman" w:hAnsi="Times New Roman" w:cs="Times New Roman"/>
      <w:szCs w:val="24"/>
      <w:lang w:val="en-GB"/>
    </w:rPr>
  </w:style>
  <w:style w:type="paragraph" w:customStyle="1" w:styleId="4thlevelheadingnoindent">
    <w:name w:val="4th level (heading) no indent"/>
    <w:basedOn w:val="4thlevelheading"/>
    <w:next w:val="SLONormal"/>
    <w:uiPriority w:val="6"/>
    <w:rsid w:val="00D66297"/>
    <w:pPr>
      <w:ind w:left="851"/>
    </w:pPr>
  </w:style>
  <w:style w:type="paragraph" w:customStyle="1" w:styleId="SLONormalCentered">
    <w:name w:val="SLO Normal (Centered)"/>
    <w:basedOn w:val="SLONormal"/>
    <w:uiPriority w:val="6"/>
    <w:rsid w:val="00D66297"/>
    <w:pPr>
      <w:jc w:val="center"/>
    </w:pPr>
  </w:style>
  <w:style w:type="paragraph" w:customStyle="1" w:styleId="SLONormalLeft">
    <w:name w:val="SLO Normal (Left)"/>
    <w:basedOn w:val="SLONormal"/>
    <w:uiPriority w:val="6"/>
    <w:rsid w:val="00D66297"/>
    <w:pPr>
      <w:jc w:val="left"/>
    </w:pPr>
  </w:style>
  <w:style w:type="paragraph" w:customStyle="1" w:styleId="SLONormalRight">
    <w:name w:val="SLO Normal (Right)"/>
    <w:basedOn w:val="SLONormal"/>
    <w:uiPriority w:val="6"/>
    <w:rsid w:val="00D66297"/>
    <w:pPr>
      <w:jc w:val="right"/>
    </w:pPr>
  </w:style>
  <w:style w:type="paragraph" w:customStyle="1" w:styleId="4thlevellistnoindent">
    <w:name w:val="4th level (list) no indent"/>
    <w:basedOn w:val="4thlevelheading"/>
    <w:uiPriority w:val="6"/>
    <w:rsid w:val="00D66297"/>
    <w:pPr>
      <w:spacing w:before="120"/>
      <w:ind w:left="851"/>
    </w:pPr>
    <w:rPr>
      <w:i w:val="0"/>
    </w:rPr>
  </w:style>
  <w:style w:type="paragraph" w:customStyle="1" w:styleId="5thlevelheadingnoindent">
    <w:name w:val="5th level (heading) no indent"/>
    <w:basedOn w:val="5thlevelheading"/>
    <w:next w:val="SLONormal"/>
    <w:uiPriority w:val="6"/>
    <w:rsid w:val="00D66297"/>
    <w:pPr>
      <w:ind w:left="851"/>
    </w:pPr>
  </w:style>
  <w:style w:type="paragraph" w:customStyle="1" w:styleId="5thlevelnoindent">
    <w:name w:val="5th level no indent"/>
    <w:basedOn w:val="5thlevelheading"/>
    <w:uiPriority w:val="6"/>
    <w:rsid w:val="00D66297"/>
    <w:pPr>
      <w:spacing w:before="120"/>
      <w:ind w:left="851"/>
    </w:pPr>
    <w:rPr>
      <w:u w:val="none"/>
    </w:rPr>
  </w:style>
  <w:style w:type="character" w:styleId="Hyperlink">
    <w:name w:val="Hyperlink"/>
    <w:basedOn w:val="DefaultParagraphFont"/>
    <w:uiPriority w:val="99"/>
    <w:unhideWhenUsed/>
    <w:rsid w:val="00C376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974335">
      <w:bodyDiv w:val="1"/>
      <w:marLeft w:val="0"/>
      <w:marRight w:val="0"/>
      <w:marTop w:val="0"/>
      <w:marBottom w:val="0"/>
      <w:divBdr>
        <w:top w:val="none" w:sz="0" w:space="0" w:color="auto"/>
        <w:left w:val="none" w:sz="0" w:space="0" w:color="auto"/>
        <w:bottom w:val="none" w:sz="0" w:space="0" w:color="auto"/>
        <w:right w:val="none" w:sz="0" w:space="0" w:color="auto"/>
      </w:divBdr>
      <w:divsChild>
        <w:div w:id="1723602022">
          <w:marLeft w:val="0"/>
          <w:marRight w:val="0"/>
          <w:marTop w:val="0"/>
          <w:marBottom w:val="0"/>
          <w:divBdr>
            <w:top w:val="none" w:sz="0" w:space="0" w:color="auto"/>
            <w:left w:val="none" w:sz="0" w:space="0" w:color="auto"/>
            <w:bottom w:val="none" w:sz="0" w:space="0" w:color="auto"/>
            <w:right w:val="none" w:sz="0" w:space="0" w:color="auto"/>
          </w:divBdr>
          <w:divsChild>
            <w:div w:id="1574509019">
              <w:marLeft w:val="0"/>
              <w:marRight w:val="0"/>
              <w:marTop w:val="0"/>
              <w:marBottom w:val="0"/>
              <w:divBdr>
                <w:top w:val="none" w:sz="0" w:space="0" w:color="auto"/>
                <w:left w:val="none" w:sz="0" w:space="0" w:color="auto"/>
                <w:bottom w:val="none" w:sz="0" w:space="0" w:color="auto"/>
                <w:right w:val="none" w:sz="0" w:space="0" w:color="auto"/>
              </w:divBdr>
              <w:divsChild>
                <w:div w:id="1948583175">
                  <w:marLeft w:val="0"/>
                  <w:marRight w:val="0"/>
                  <w:marTop w:val="0"/>
                  <w:marBottom w:val="0"/>
                  <w:divBdr>
                    <w:top w:val="none" w:sz="0" w:space="0" w:color="auto"/>
                    <w:left w:val="none" w:sz="0" w:space="0" w:color="auto"/>
                    <w:bottom w:val="none" w:sz="0" w:space="0" w:color="auto"/>
                    <w:right w:val="none" w:sz="0" w:space="0" w:color="auto"/>
                  </w:divBdr>
                  <w:divsChild>
                    <w:div w:id="673386987">
                      <w:marLeft w:val="1"/>
                      <w:marRight w:val="1"/>
                      <w:marTop w:val="0"/>
                      <w:marBottom w:val="0"/>
                      <w:divBdr>
                        <w:top w:val="none" w:sz="0" w:space="0" w:color="auto"/>
                        <w:left w:val="none" w:sz="0" w:space="0" w:color="auto"/>
                        <w:bottom w:val="none" w:sz="0" w:space="0" w:color="auto"/>
                        <w:right w:val="none" w:sz="0" w:space="0" w:color="auto"/>
                      </w:divBdr>
                      <w:divsChild>
                        <w:div w:id="175002831">
                          <w:marLeft w:val="0"/>
                          <w:marRight w:val="0"/>
                          <w:marTop w:val="0"/>
                          <w:marBottom w:val="0"/>
                          <w:divBdr>
                            <w:top w:val="none" w:sz="0" w:space="0" w:color="auto"/>
                            <w:left w:val="none" w:sz="0" w:space="0" w:color="auto"/>
                            <w:bottom w:val="none" w:sz="0" w:space="0" w:color="auto"/>
                            <w:right w:val="none" w:sz="0" w:space="0" w:color="auto"/>
                          </w:divBdr>
                          <w:divsChild>
                            <w:div w:id="2003662246">
                              <w:marLeft w:val="0"/>
                              <w:marRight w:val="0"/>
                              <w:marTop w:val="0"/>
                              <w:marBottom w:val="360"/>
                              <w:divBdr>
                                <w:top w:val="none" w:sz="0" w:space="0" w:color="auto"/>
                                <w:left w:val="none" w:sz="0" w:space="0" w:color="auto"/>
                                <w:bottom w:val="none" w:sz="0" w:space="0" w:color="auto"/>
                                <w:right w:val="none" w:sz="0" w:space="0" w:color="auto"/>
                              </w:divBdr>
                              <w:divsChild>
                                <w:div w:id="700404158">
                                  <w:marLeft w:val="0"/>
                                  <w:marRight w:val="0"/>
                                  <w:marTop w:val="0"/>
                                  <w:marBottom w:val="0"/>
                                  <w:divBdr>
                                    <w:top w:val="none" w:sz="0" w:space="0" w:color="auto"/>
                                    <w:left w:val="none" w:sz="0" w:space="0" w:color="auto"/>
                                    <w:bottom w:val="none" w:sz="0" w:space="0" w:color="auto"/>
                                    <w:right w:val="none" w:sz="0" w:space="0" w:color="auto"/>
                                  </w:divBdr>
                                  <w:divsChild>
                                    <w:div w:id="1699886448">
                                      <w:marLeft w:val="0"/>
                                      <w:marRight w:val="0"/>
                                      <w:marTop w:val="0"/>
                                      <w:marBottom w:val="0"/>
                                      <w:divBdr>
                                        <w:top w:val="none" w:sz="0" w:space="0" w:color="auto"/>
                                        <w:left w:val="none" w:sz="0" w:space="0" w:color="auto"/>
                                        <w:bottom w:val="none" w:sz="0" w:space="0" w:color="auto"/>
                                        <w:right w:val="none" w:sz="0" w:space="0" w:color="auto"/>
                                      </w:divBdr>
                                      <w:divsChild>
                                        <w:div w:id="1017078436">
                                          <w:marLeft w:val="0"/>
                                          <w:marRight w:val="0"/>
                                          <w:marTop w:val="0"/>
                                          <w:marBottom w:val="0"/>
                                          <w:divBdr>
                                            <w:top w:val="none" w:sz="0" w:space="0" w:color="auto"/>
                                            <w:left w:val="none" w:sz="0" w:space="0" w:color="auto"/>
                                            <w:bottom w:val="none" w:sz="0" w:space="0" w:color="auto"/>
                                            <w:right w:val="none" w:sz="0" w:space="0" w:color="auto"/>
                                          </w:divBdr>
                                          <w:divsChild>
                                            <w:div w:id="285697596">
                                              <w:marLeft w:val="0"/>
                                              <w:marRight w:val="0"/>
                                              <w:marTop w:val="0"/>
                                              <w:marBottom w:val="0"/>
                                              <w:divBdr>
                                                <w:top w:val="none" w:sz="0" w:space="0" w:color="auto"/>
                                                <w:left w:val="none" w:sz="0" w:space="0" w:color="auto"/>
                                                <w:bottom w:val="none" w:sz="0" w:space="0" w:color="auto"/>
                                                <w:right w:val="none" w:sz="0" w:space="0" w:color="auto"/>
                                              </w:divBdr>
                                              <w:divsChild>
                                                <w:div w:id="12957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4984078">
      <w:bodyDiv w:val="1"/>
      <w:marLeft w:val="0"/>
      <w:marRight w:val="0"/>
      <w:marTop w:val="0"/>
      <w:marBottom w:val="0"/>
      <w:divBdr>
        <w:top w:val="none" w:sz="0" w:space="0" w:color="auto"/>
        <w:left w:val="none" w:sz="0" w:space="0" w:color="auto"/>
        <w:bottom w:val="none" w:sz="0" w:space="0" w:color="auto"/>
        <w:right w:val="none" w:sz="0" w:space="0" w:color="auto"/>
      </w:divBdr>
    </w:div>
    <w:div w:id="527375846">
      <w:bodyDiv w:val="1"/>
      <w:marLeft w:val="0"/>
      <w:marRight w:val="0"/>
      <w:marTop w:val="0"/>
      <w:marBottom w:val="0"/>
      <w:divBdr>
        <w:top w:val="none" w:sz="0" w:space="0" w:color="auto"/>
        <w:left w:val="none" w:sz="0" w:space="0" w:color="auto"/>
        <w:bottom w:val="none" w:sz="0" w:space="0" w:color="auto"/>
        <w:right w:val="none" w:sz="0" w:space="0" w:color="auto"/>
      </w:divBdr>
    </w:div>
    <w:div w:id="1681392114">
      <w:bodyDiv w:val="1"/>
      <w:marLeft w:val="0"/>
      <w:marRight w:val="0"/>
      <w:marTop w:val="0"/>
      <w:marBottom w:val="0"/>
      <w:divBdr>
        <w:top w:val="none" w:sz="0" w:space="0" w:color="auto"/>
        <w:left w:val="none" w:sz="0" w:space="0" w:color="auto"/>
        <w:bottom w:val="none" w:sz="0" w:space="0" w:color="auto"/>
        <w:right w:val="none" w:sz="0" w:space="0" w:color="auto"/>
      </w:divBdr>
    </w:div>
    <w:div w:id="1849128322">
      <w:bodyDiv w:val="1"/>
      <w:marLeft w:val="0"/>
      <w:marRight w:val="0"/>
      <w:marTop w:val="0"/>
      <w:marBottom w:val="0"/>
      <w:divBdr>
        <w:top w:val="none" w:sz="0" w:space="0" w:color="auto"/>
        <w:left w:val="none" w:sz="0" w:space="0" w:color="auto"/>
        <w:bottom w:val="none" w:sz="0" w:space="0" w:color="auto"/>
        <w:right w:val="none" w:sz="0" w:space="0" w:color="auto"/>
      </w:divBdr>
    </w:div>
    <w:div w:id="192918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23A19-49BB-4606-BB4C-7848A5225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780</Words>
  <Characters>9566</Characters>
  <Application>Microsoft Office Word</Application>
  <DocSecurity>0</DocSecurity>
  <PresentationFormat/>
  <Lines>79</Lines>
  <Paragraphs>5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Microsoft</Company>
  <LinksUpToDate>false</LinksUpToDate>
  <CharactersWithSpaces>262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ma Kirklytė | Sorainen</dc:creator>
  <cp:lastModifiedBy>Eglė Stonkutė-Saulė</cp:lastModifiedBy>
  <cp:revision>4</cp:revision>
  <dcterms:created xsi:type="dcterms:W3CDTF">2024-09-10T04:59:00Z</dcterms:created>
  <dcterms:modified xsi:type="dcterms:W3CDTF">2025-02-19T07:27:00Z</dcterms:modified>
</cp:coreProperties>
</file>